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7C20" w:rsidRPr="008B5F40" w:rsidRDefault="00FF106B" w:rsidP="00C75AB9">
      <w:pPr>
        <w:pStyle w:val="Footer"/>
        <w:spacing w:line="360" w:lineRule="auto"/>
      </w:pPr>
      <w:r w:rsidRPr="008B5F40">
        <w:tab/>
      </w:r>
      <w:r w:rsidRPr="008B5F40">
        <w:tab/>
      </w:r>
      <w:r w:rsidRPr="008B5F40">
        <w:tab/>
      </w:r>
    </w:p>
    <w:p w:rsidR="000848F4" w:rsidRPr="008B5F40" w:rsidRDefault="000848F4" w:rsidP="000848F4">
      <w:pPr>
        <w:pStyle w:val="Footer"/>
        <w:spacing w:line="360" w:lineRule="auto"/>
        <w:jc w:val="center"/>
        <w:rPr>
          <w:rStyle w:val="Strong"/>
          <w:sz w:val="32"/>
        </w:rPr>
      </w:pPr>
      <w:r w:rsidRPr="008B5F40">
        <w:rPr>
          <w:b/>
        </w:rPr>
        <w:t xml:space="preserve"> </w:t>
      </w:r>
      <w:r w:rsidRPr="008B5F40">
        <w:rPr>
          <w:rStyle w:val="Strong"/>
          <w:sz w:val="32"/>
        </w:rPr>
        <w:t>EFFECT OF TRAINING AND DEVELOPMENT ON EMPLOYEE PRODUCTIVITY</w:t>
      </w:r>
    </w:p>
    <w:p w:rsidR="000848F4" w:rsidRPr="008B5F40" w:rsidRDefault="00FE2339" w:rsidP="00637C20">
      <w:pPr>
        <w:pStyle w:val="Footer"/>
        <w:spacing w:line="360" w:lineRule="auto"/>
        <w:jc w:val="center"/>
        <w:rPr>
          <w:rStyle w:val="Strong"/>
          <w:sz w:val="32"/>
        </w:rPr>
      </w:pPr>
      <w:r w:rsidRPr="008B5F40">
        <w:rPr>
          <w:rStyle w:val="Strong"/>
          <w:sz w:val="32"/>
        </w:rPr>
        <w:t>(A</w:t>
      </w:r>
      <w:r w:rsidR="000848F4" w:rsidRPr="008B5F40">
        <w:rPr>
          <w:rStyle w:val="Strong"/>
          <w:sz w:val="32"/>
        </w:rPr>
        <w:t xml:space="preserve"> Study of</w:t>
      </w:r>
      <w:r w:rsidR="00C5448A" w:rsidRPr="008B5F40">
        <w:rPr>
          <w:rStyle w:val="Strong"/>
          <w:sz w:val="32"/>
        </w:rPr>
        <w:t xml:space="preserve"> </w:t>
      </w:r>
      <w:r w:rsidR="000848F4" w:rsidRPr="008B5F40">
        <w:rPr>
          <w:rStyle w:val="Strong"/>
          <w:sz w:val="32"/>
        </w:rPr>
        <w:t>Tuyil Pharmaceutical industry, Ilorin.)</w:t>
      </w:r>
    </w:p>
    <w:p w:rsidR="000848F4" w:rsidRPr="008B5F40" w:rsidRDefault="00B70A3B" w:rsidP="00B70A3B">
      <w:pPr>
        <w:tabs>
          <w:tab w:val="left" w:pos="6870"/>
        </w:tabs>
        <w:rPr>
          <w:b/>
          <w:bCs/>
        </w:rPr>
      </w:pPr>
      <w:r w:rsidRPr="008B5F40">
        <w:rPr>
          <w:b/>
          <w:bCs/>
        </w:rPr>
        <w:tab/>
      </w:r>
    </w:p>
    <w:p w:rsidR="00637C20" w:rsidRPr="008B5F40" w:rsidRDefault="000848F4" w:rsidP="002E7AC4">
      <w:pPr>
        <w:jc w:val="center"/>
        <w:rPr>
          <w:b/>
          <w:bCs/>
          <w:sz w:val="28"/>
        </w:rPr>
      </w:pPr>
      <w:r w:rsidRPr="008B5F40">
        <w:rPr>
          <w:b/>
          <w:bCs/>
          <w:sz w:val="28"/>
        </w:rPr>
        <w:t>BY</w:t>
      </w:r>
    </w:p>
    <w:p w:rsidR="000848F4" w:rsidRPr="008B5F40" w:rsidRDefault="00B70A3B" w:rsidP="00B70A3B">
      <w:pPr>
        <w:pStyle w:val="NoSpacing"/>
        <w:rPr>
          <w:b/>
          <w:sz w:val="28"/>
        </w:rPr>
      </w:pPr>
      <w:r w:rsidRPr="008B5F40">
        <w:rPr>
          <w:b/>
          <w:sz w:val="28"/>
        </w:rPr>
        <w:t xml:space="preserve">                                 </w:t>
      </w:r>
      <w:r w:rsidR="00A74A9B">
        <w:rPr>
          <w:b/>
          <w:sz w:val="28"/>
        </w:rPr>
        <w:t xml:space="preserve">     AYINLA ROFIAT AJOKE</w:t>
      </w:r>
    </w:p>
    <w:p w:rsidR="000848F4" w:rsidRPr="008B5F40" w:rsidRDefault="00FE2339" w:rsidP="000848F4">
      <w:pPr>
        <w:jc w:val="center"/>
        <w:rPr>
          <w:sz w:val="28"/>
        </w:rPr>
      </w:pPr>
      <w:r w:rsidRPr="008B5F40">
        <w:rPr>
          <w:b/>
          <w:bCs/>
          <w:sz w:val="28"/>
        </w:rPr>
        <w:t>HND/23</w:t>
      </w:r>
      <w:r w:rsidR="000848F4" w:rsidRPr="008B5F40">
        <w:rPr>
          <w:b/>
          <w:bCs/>
          <w:sz w:val="28"/>
        </w:rPr>
        <w:t>/BAM/FT/</w:t>
      </w:r>
      <w:r w:rsidR="00A74A9B">
        <w:rPr>
          <w:b/>
          <w:bCs/>
          <w:sz w:val="28"/>
        </w:rPr>
        <w:t>0293</w:t>
      </w:r>
    </w:p>
    <w:p w:rsidR="00B70A3B" w:rsidRPr="008B5F40" w:rsidRDefault="00B70A3B" w:rsidP="00B70A3B">
      <w:pPr>
        <w:rPr>
          <w:b/>
          <w:bCs/>
          <w:sz w:val="28"/>
        </w:rPr>
      </w:pPr>
    </w:p>
    <w:p w:rsidR="00333543" w:rsidRPr="008B5F40" w:rsidRDefault="00B70A3B" w:rsidP="00333543">
      <w:pPr>
        <w:rPr>
          <w:b/>
          <w:bCs/>
        </w:rPr>
      </w:pPr>
      <w:r w:rsidRPr="008B5F40">
        <w:rPr>
          <w:b/>
          <w:bCs/>
        </w:rPr>
        <w:t xml:space="preserve">BEING </w:t>
      </w:r>
      <w:r w:rsidR="000848F4" w:rsidRPr="008B5F40">
        <w:rPr>
          <w:b/>
          <w:bCs/>
        </w:rPr>
        <w:t xml:space="preserve">A RESEARCH </w:t>
      </w:r>
      <w:r w:rsidRPr="008B5F40">
        <w:rPr>
          <w:b/>
          <w:bCs/>
        </w:rPr>
        <w:t xml:space="preserve"> </w:t>
      </w:r>
      <w:r w:rsidR="000848F4" w:rsidRPr="008B5F40">
        <w:rPr>
          <w:b/>
          <w:bCs/>
        </w:rPr>
        <w:t>POJECT SUBMITTED TO</w:t>
      </w:r>
      <w:r w:rsidRPr="008B5F40">
        <w:rPr>
          <w:b/>
          <w:bCs/>
        </w:rPr>
        <w:t xml:space="preserve"> </w:t>
      </w:r>
      <w:r w:rsidR="00333543" w:rsidRPr="008B5F40">
        <w:rPr>
          <w:b/>
          <w:bCs/>
        </w:rPr>
        <w:t xml:space="preserve">THE </w:t>
      </w:r>
      <w:r w:rsidR="000848F4" w:rsidRPr="008B5F40">
        <w:rPr>
          <w:b/>
          <w:bCs/>
        </w:rPr>
        <w:t>DEPARTMENT OF BUSINESS ADMINISTRATION AND MANAGEMENT,</w:t>
      </w:r>
      <w:r w:rsidR="00333543" w:rsidRPr="008B5F40">
        <w:rPr>
          <w:b/>
          <w:bCs/>
        </w:rPr>
        <w:t xml:space="preserve"> </w:t>
      </w:r>
      <w:r w:rsidRPr="008B5F40">
        <w:rPr>
          <w:b/>
          <w:bCs/>
        </w:rPr>
        <w:t xml:space="preserve"> </w:t>
      </w:r>
      <w:r w:rsidR="000848F4" w:rsidRPr="008B5F40">
        <w:rPr>
          <w:b/>
          <w:bCs/>
        </w:rPr>
        <w:t xml:space="preserve">INSTITUTE </w:t>
      </w:r>
      <w:r w:rsidR="00333543" w:rsidRPr="008B5F40">
        <w:rPr>
          <w:b/>
          <w:bCs/>
        </w:rPr>
        <w:t xml:space="preserve"> </w:t>
      </w:r>
      <w:r w:rsidR="000848F4" w:rsidRPr="008B5F40">
        <w:rPr>
          <w:b/>
          <w:bCs/>
        </w:rPr>
        <w:t>OF</w:t>
      </w:r>
    </w:p>
    <w:p w:rsidR="00333543" w:rsidRPr="008B5F40" w:rsidRDefault="000848F4" w:rsidP="00333543">
      <w:pPr>
        <w:rPr>
          <w:b/>
          <w:bCs/>
        </w:rPr>
      </w:pPr>
      <w:r w:rsidRPr="008B5F40">
        <w:rPr>
          <w:b/>
          <w:bCs/>
        </w:rPr>
        <w:t xml:space="preserve">FINANCE </w:t>
      </w:r>
      <w:r w:rsidR="00333543" w:rsidRPr="008B5F40">
        <w:rPr>
          <w:b/>
          <w:bCs/>
        </w:rPr>
        <w:t xml:space="preserve"> </w:t>
      </w:r>
      <w:r w:rsidRPr="008B5F40">
        <w:rPr>
          <w:b/>
          <w:bCs/>
        </w:rPr>
        <w:t xml:space="preserve">AND MANAGEMENT </w:t>
      </w:r>
      <w:r w:rsidR="00333543" w:rsidRPr="008B5F40">
        <w:rPr>
          <w:b/>
          <w:bCs/>
        </w:rPr>
        <w:t xml:space="preserve"> </w:t>
      </w:r>
      <w:r w:rsidRPr="008B5F40">
        <w:rPr>
          <w:b/>
          <w:bCs/>
        </w:rPr>
        <w:t>STUDIES</w:t>
      </w:r>
      <w:r w:rsidR="00333543" w:rsidRPr="008B5F40">
        <w:rPr>
          <w:b/>
          <w:bCs/>
        </w:rPr>
        <w:t xml:space="preserve">, </w:t>
      </w:r>
      <w:r w:rsidR="00B70A3B" w:rsidRPr="008B5F40">
        <w:rPr>
          <w:b/>
          <w:bCs/>
        </w:rPr>
        <w:t xml:space="preserve"> </w:t>
      </w:r>
      <w:r w:rsidR="00333543" w:rsidRPr="008B5F40">
        <w:rPr>
          <w:b/>
          <w:bCs/>
        </w:rPr>
        <w:t xml:space="preserve">KWARA STATE POLYTECHNIC,  </w:t>
      </w:r>
      <w:r w:rsidRPr="008B5F40">
        <w:rPr>
          <w:b/>
          <w:bCs/>
        </w:rPr>
        <w:t>ILORIN</w:t>
      </w:r>
    </w:p>
    <w:p w:rsidR="00333543" w:rsidRPr="008B5F40" w:rsidRDefault="00333543" w:rsidP="00333543">
      <w:pPr>
        <w:rPr>
          <w:b/>
          <w:bCs/>
        </w:rPr>
      </w:pPr>
      <w:r w:rsidRPr="008B5F40">
        <w:rPr>
          <w:b/>
          <w:bCs/>
        </w:rPr>
        <w:t xml:space="preserve">  </w:t>
      </w:r>
    </w:p>
    <w:p w:rsidR="000848F4" w:rsidRPr="008B5F40" w:rsidRDefault="000848F4" w:rsidP="00333543">
      <w:pPr>
        <w:rPr>
          <w:b/>
          <w:bCs/>
        </w:rPr>
      </w:pPr>
      <w:r w:rsidRPr="008B5F40">
        <w:rPr>
          <w:b/>
          <w:bCs/>
        </w:rPr>
        <w:t>IN PARTIAL FULFILLMENT OF REQUIREMENTS FOR THE AWARD OF</w:t>
      </w:r>
      <w:r w:rsidR="00333543" w:rsidRPr="008B5F40">
        <w:rPr>
          <w:b/>
          <w:bCs/>
        </w:rPr>
        <w:t xml:space="preserve"> </w:t>
      </w:r>
      <w:r w:rsidRPr="008B5F40">
        <w:rPr>
          <w:b/>
          <w:bCs/>
        </w:rPr>
        <w:t xml:space="preserve">HIGHER </w:t>
      </w:r>
      <w:r w:rsidR="00333543" w:rsidRPr="008B5F40">
        <w:rPr>
          <w:b/>
          <w:bCs/>
        </w:rPr>
        <w:t xml:space="preserve"> </w:t>
      </w:r>
      <w:r w:rsidRPr="008B5F40">
        <w:rPr>
          <w:b/>
          <w:bCs/>
        </w:rPr>
        <w:t>NATIONAL DIPLOMA</w:t>
      </w:r>
      <w:r w:rsidR="00333543" w:rsidRPr="008B5F40">
        <w:rPr>
          <w:b/>
          <w:bCs/>
        </w:rPr>
        <w:t xml:space="preserve"> (HND) </w:t>
      </w:r>
      <w:r w:rsidRPr="008B5F40">
        <w:rPr>
          <w:b/>
          <w:bCs/>
        </w:rPr>
        <w:t xml:space="preserve"> IN BUSINESS ADMINISTRATION  </w:t>
      </w:r>
    </w:p>
    <w:p w:rsidR="000848F4" w:rsidRPr="008B5F40" w:rsidRDefault="000848F4" w:rsidP="000848F4">
      <w:pPr>
        <w:jc w:val="center"/>
        <w:rPr>
          <w:b/>
          <w:bCs/>
          <w:sz w:val="22"/>
        </w:rPr>
      </w:pPr>
    </w:p>
    <w:p w:rsidR="000848F4" w:rsidRPr="008B5F40" w:rsidRDefault="000848F4" w:rsidP="000848F4">
      <w:pPr>
        <w:jc w:val="right"/>
        <w:rPr>
          <w:b/>
          <w:bCs/>
        </w:rPr>
      </w:pPr>
    </w:p>
    <w:p w:rsidR="00B70A3B" w:rsidRPr="008B5F40" w:rsidRDefault="00B70A3B" w:rsidP="00B70A3B">
      <w:pPr>
        <w:jc w:val="center"/>
        <w:rPr>
          <w:b/>
          <w:bCs/>
        </w:rPr>
      </w:pPr>
    </w:p>
    <w:p w:rsidR="00B70A3B" w:rsidRPr="008B5F40" w:rsidRDefault="00B70A3B" w:rsidP="00B70A3B">
      <w:pPr>
        <w:tabs>
          <w:tab w:val="left" w:pos="7710"/>
        </w:tabs>
        <w:rPr>
          <w:b/>
          <w:bCs/>
        </w:rPr>
      </w:pPr>
      <w:r w:rsidRPr="008B5F40">
        <w:rPr>
          <w:b/>
          <w:bCs/>
        </w:rPr>
        <w:tab/>
      </w:r>
    </w:p>
    <w:p w:rsidR="000848F4" w:rsidRPr="008B5F40" w:rsidRDefault="00806849" w:rsidP="00B70A3B">
      <w:pPr>
        <w:ind w:left="5760" w:firstLine="720"/>
        <w:jc w:val="center"/>
      </w:pPr>
      <w:r>
        <w:rPr>
          <w:b/>
          <w:bCs/>
        </w:rPr>
        <w:t>MAY</w:t>
      </w:r>
      <w:r w:rsidR="000848F4" w:rsidRPr="008B5F40">
        <w:rPr>
          <w:b/>
          <w:bCs/>
        </w:rPr>
        <w:t xml:space="preserve">, </w:t>
      </w:r>
      <w:r w:rsidR="00FE2339" w:rsidRPr="008B5F40">
        <w:rPr>
          <w:b/>
          <w:bCs/>
        </w:rPr>
        <w:t>2025</w:t>
      </w:r>
    </w:p>
    <w:p w:rsidR="000848F4" w:rsidRPr="008B5F40" w:rsidRDefault="000848F4" w:rsidP="000848F4">
      <w:pPr>
        <w:jc w:val="center"/>
        <w:rPr>
          <w:b/>
        </w:rPr>
      </w:pPr>
      <w:r w:rsidRPr="008B5F40">
        <w:br w:type="page"/>
      </w:r>
      <w:r w:rsidRPr="008B5F40">
        <w:rPr>
          <w:b/>
        </w:rPr>
        <w:lastRenderedPageBreak/>
        <w:t>CERTIFICATION</w:t>
      </w:r>
    </w:p>
    <w:p w:rsidR="004E4244" w:rsidRPr="008B5F40" w:rsidRDefault="004E4244" w:rsidP="000848F4">
      <w:pPr>
        <w:jc w:val="center"/>
        <w:rPr>
          <w:b/>
        </w:rPr>
      </w:pPr>
    </w:p>
    <w:p w:rsidR="000848F4" w:rsidRPr="008B5F40" w:rsidRDefault="000848F4" w:rsidP="000848F4">
      <w:pPr>
        <w:jc w:val="both"/>
      </w:pPr>
      <w:r w:rsidRPr="008B5F40">
        <w:t>This project has been read and approved as the meeting part of the requirements, of the department of Business Administration and Management, Institute Of Finance And Management Studies KWARA STATE POLYTECHNIC ILORIN for the award of Higher National Diploma (HND) In Business Administration And Management.</w:t>
      </w:r>
    </w:p>
    <w:p w:rsidR="000848F4" w:rsidRPr="008B5F40" w:rsidRDefault="000848F4" w:rsidP="000848F4">
      <w:pPr>
        <w:jc w:val="both"/>
      </w:pPr>
    </w:p>
    <w:p w:rsidR="000848F4" w:rsidRPr="008B5F40" w:rsidRDefault="000848F4" w:rsidP="000848F4"/>
    <w:p w:rsidR="000848F4" w:rsidRPr="008B5F40" w:rsidRDefault="00637C20" w:rsidP="000848F4">
      <w:r w:rsidRPr="008B5F40">
        <w:t>_______________________</w:t>
      </w:r>
      <w:r w:rsidR="000848F4" w:rsidRPr="008B5F40">
        <w:tab/>
      </w:r>
      <w:r w:rsidR="000848F4" w:rsidRPr="008B5F40">
        <w:tab/>
      </w:r>
      <w:r w:rsidR="000848F4" w:rsidRPr="008B5F40">
        <w:tab/>
      </w:r>
      <w:r w:rsidR="000848F4" w:rsidRPr="008B5F40">
        <w:tab/>
        <w:t>______________________</w:t>
      </w:r>
    </w:p>
    <w:p w:rsidR="000848F4" w:rsidRPr="008B5F40" w:rsidRDefault="0080619B" w:rsidP="000848F4">
      <w:r w:rsidRPr="008B5F40">
        <w:t>Mr.SAKA.</w:t>
      </w:r>
      <w:r w:rsidR="000848F4" w:rsidRPr="008B5F40">
        <w:t>T.A</w:t>
      </w:r>
      <w:r w:rsidR="000848F4" w:rsidRPr="008B5F40">
        <w:tab/>
      </w:r>
      <w:r w:rsidR="000848F4" w:rsidRPr="008B5F40">
        <w:tab/>
      </w:r>
      <w:r w:rsidR="000848F4" w:rsidRPr="008B5F40">
        <w:tab/>
      </w:r>
      <w:r w:rsidR="000848F4" w:rsidRPr="008B5F40">
        <w:tab/>
      </w:r>
      <w:r w:rsidR="00637C20" w:rsidRPr="008B5F40">
        <w:t xml:space="preserve">                                     </w:t>
      </w:r>
      <w:r w:rsidR="000848F4" w:rsidRPr="008B5F40">
        <w:t>Date</w:t>
      </w:r>
    </w:p>
    <w:p w:rsidR="000848F4" w:rsidRPr="008B5F40" w:rsidRDefault="000848F4" w:rsidP="000848F4">
      <w:r w:rsidRPr="008B5F40">
        <w:t>(Project supervisor)</w:t>
      </w:r>
    </w:p>
    <w:p w:rsidR="000848F4" w:rsidRPr="008B5F40" w:rsidRDefault="000848F4" w:rsidP="000848F4"/>
    <w:p w:rsidR="000848F4" w:rsidRPr="008B5F40" w:rsidRDefault="000848F4" w:rsidP="000848F4"/>
    <w:p w:rsidR="000848F4" w:rsidRPr="008B5F40" w:rsidRDefault="00637C20" w:rsidP="000848F4">
      <w:r w:rsidRPr="008B5F40">
        <w:t>________________________</w:t>
      </w:r>
      <w:r w:rsidR="000848F4" w:rsidRPr="008B5F40">
        <w:tab/>
      </w:r>
      <w:r w:rsidR="000848F4" w:rsidRPr="008B5F40">
        <w:tab/>
      </w:r>
      <w:r w:rsidR="000848F4" w:rsidRPr="008B5F40">
        <w:tab/>
        <w:t>______________________</w:t>
      </w:r>
    </w:p>
    <w:p w:rsidR="000848F4" w:rsidRPr="008B5F40" w:rsidRDefault="0080619B" w:rsidP="000848F4">
      <w:r w:rsidRPr="008B5F40">
        <w:t>Mr</w:t>
      </w:r>
      <w:r w:rsidR="00806849">
        <w:t>.UMARU.B.A.</w:t>
      </w:r>
      <w:r w:rsidR="000848F4" w:rsidRPr="008B5F40">
        <w:tab/>
      </w:r>
      <w:r w:rsidR="000848F4" w:rsidRPr="008B5F40">
        <w:tab/>
      </w:r>
      <w:r w:rsidR="000848F4" w:rsidRPr="008B5F40">
        <w:tab/>
      </w:r>
      <w:r w:rsidR="000848F4" w:rsidRPr="008B5F40">
        <w:tab/>
      </w:r>
      <w:r w:rsidR="000848F4" w:rsidRPr="008B5F40">
        <w:tab/>
      </w:r>
      <w:r w:rsidR="000848F4" w:rsidRPr="008B5F40">
        <w:tab/>
      </w:r>
      <w:r w:rsidR="000848F4" w:rsidRPr="008B5F40">
        <w:tab/>
        <w:t>Date</w:t>
      </w:r>
    </w:p>
    <w:p w:rsidR="000848F4" w:rsidRPr="008B5F40" w:rsidRDefault="000848F4" w:rsidP="000848F4">
      <w:r w:rsidRPr="008B5F40">
        <w:t>(Project Coordinator)</w:t>
      </w:r>
    </w:p>
    <w:p w:rsidR="000848F4" w:rsidRPr="008B5F40" w:rsidRDefault="000848F4" w:rsidP="000848F4">
      <w:pPr>
        <w:jc w:val="center"/>
      </w:pPr>
    </w:p>
    <w:p w:rsidR="000848F4" w:rsidRPr="008B5F40" w:rsidRDefault="000848F4" w:rsidP="000848F4"/>
    <w:p w:rsidR="000848F4" w:rsidRPr="008B5F40" w:rsidRDefault="00637C20" w:rsidP="000848F4">
      <w:r w:rsidRPr="008B5F40">
        <w:t>________________________</w:t>
      </w:r>
      <w:r w:rsidR="000848F4" w:rsidRPr="008B5F40">
        <w:tab/>
      </w:r>
      <w:r w:rsidR="000848F4" w:rsidRPr="008B5F40">
        <w:tab/>
      </w:r>
      <w:r w:rsidR="000848F4" w:rsidRPr="008B5F40">
        <w:tab/>
        <w:t>______________________</w:t>
      </w:r>
    </w:p>
    <w:p w:rsidR="000848F4" w:rsidRPr="008B5F40" w:rsidRDefault="0080619B" w:rsidP="000848F4">
      <w:r w:rsidRPr="008B5F40">
        <w:t>Dr.</w:t>
      </w:r>
      <w:r w:rsidR="000848F4" w:rsidRPr="008B5F40">
        <w:t>ABDUL</w:t>
      </w:r>
      <w:r w:rsidRPr="008B5F40">
        <w:t>S</w:t>
      </w:r>
      <w:r w:rsidR="000848F4" w:rsidRPr="008B5F40">
        <w:t>SALAM, F.A</w:t>
      </w:r>
      <w:r w:rsidR="000848F4" w:rsidRPr="008B5F40">
        <w:tab/>
      </w:r>
      <w:r w:rsidR="000848F4" w:rsidRPr="008B5F40">
        <w:tab/>
      </w:r>
      <w:r w:rsidR="000848F4" w:rsidRPr="008B5F40">
        <w:tab/>
      </w:r>
      <w:r w:rsidR="000848F4" w:rsidRPr="008B5F40">
        <w:tab/>
      </w:r>
      <w:r w:rsidR="000848F4" w:rsidRPr="008B5F40">
        <w:tab/>
      </w:r>
      <w:r w:rsidR="00637C20" w:rsidRPr="008B5F40">
        <w:t xml:space="preserve">            </w:t>
      </w:r>
      <w:r w:rsidR="000848F4" w:rsidRPr="008B5F40">
        <w:t xml:space="preserve">Date </w:t>
      </w:r>
    </w:p>
    <w:p w:rsidR="000848F4" w:rsidRPr="008B5F40" w:rsidRDefault="000848F4" w:rsidP="000848F4">
      <w:r w:rsidRPr="008B5F40">
        <w:t>(Head Of Department)</w:t>
      </w:r>
    </w:p>
    <w:p w:rsidR="000848F4" w:rsidRPr="008B5F40" w:rsidRDefault="000848F4" w:rsidP="000848F4"/>
    <w:p w:rsidR="000848F4" w:rsidRPr="008B5F40" w:rsidRDefault="000848F4" w:rsidP="000848F4"/>
    <w:p w:rsidR="000848F4" w:rsidRPr="008B5F40" w:rsidRDefault="000848F4" w:rsidP="000848F4"/>
    <w:p w:rsidR="000848F4" w:rsidRPr="008B5F40" w:rsidRDefault="000848F4" w:rsidP="000848F4">
      <w:r w:rsidRPr="008B5F40">
        <w:t>________________</w:t>
      </w:r>
      <w:r w:rsidR="00637C20" w:rsidRPr="008B5F40">
        <w:t>________</w:t>
      </w:r>
      <w:r w:rsidR="00637C20" w:rsidRPr="008B5F40">
        <w:tab/>
      </w:r>
      <w:r w:rsidR="00637C20" w:rsidRPr="008B5F40">
        <w:tab/>
      </w:r>
      <w:r w:rsidR="00637C20" w:rsidRPr="008B5F40">
        <w:tab/>
        <w:t>__________________</w:t>
      </w:r>
      <w:r w:rsidRPr="008B5F40">
        <w:t>__</w:t>
      </w:r>
    </w:p>
    <w:p w:rsidR="000848F4" w:rsidRPr="008B5F40" w:rsidRDefault="000848F4" w:rsidP="000848F4">
      <w:r w:rsidRPr="008B5F40">
        <w:t xml:space="preserve">External Examiner. </w:t>
      </w:r>
      <w:r w:rsidRPr="008B5F40">
        <w:tab/>
      </w:r>
      <w:r w:rsidRPr="008B5F40">
        <w:tab/>
      </w:r>
      <w:r w:rsidRPr="008B5F40">
        <w:tab/>
      </w:r>
      <w:r w:rsidRPr="008B5F40">
        <w:tab/>
      </w:r>
      <w:r w:rsidRPr="008B5F40">
        <w:tab/>
      </w:r>
      <w:r w:rsidRPr="008B5F40">
        <w:tab/>
        <w:t xml:space="preserve">  </w:t>
      </w:r>
      <w:r w:rsidR="00637C20" w:rsidRPr="008B5F40">
        <w:t xml:space="preserve">          </w:t>
      </w:r>
      <w:r w:rsidRPr="008B5F40">
        <w:t>Date</w:t>
      </w:r>
    </w:p>
    <w:p w:rsidR="000848F4" w:rsidRPr="008B5F40" w:rsidRDefault="000848F4" w:rsidP="000848F4">
      <w:pPr>
        <w:jc w:val="center"/>
      </w:pPr>
    </w:p>
    <w:p w:rsidR="000848F4" w:rsidRPr="008B5F40" w:rsidRDefault="000848F4" w:rsidP="000848F4">
      <w:pPr>
        <w:jc w:val="center"/>
      </w:pPr>
    </w:p>
    <w:p w:rsidR="000848F4" w:rsidRPr="008B5F40" w:rsidRDefault="000848F4" w:rsidP="000848F4">
      <w:pPr>
        <w:spacing w:line="480" w:lineRule="auto"/>
        <w:jc w:val="center"/>
        <w:rPr>
          <w:b/>
          <w:bCs/>
        </w:rPr>
      </w:pPr>
    </w:p>
    <w:p w:rsidR="000848F4" w:rsidRPr="008B5F40" w:rsidRDefault="000848F4" w:rsidP="000848F4">
      <w:pPr>
        <w:spacing w:line="480" w:lineRule="auto"/>
        <w:jc w:val="center"/>
        <w:rPr>
          <w:b/>
          <w:bCs/>
        </w:rPr>
      </w:pPr>
    </w:p>
    <w:p w:rsidR="00637C20" w:rsidRPr="008B5F40" w:rsidRDefault="00637C20" w:rsidP="000848F4">
      <w:pPr>
        <w:spacing w:line="480" w:lineRule="auto"/>
        <w:jc w:val="center"/>
        <w:rPr>
          <w:b/>
          <w:bCs/>
        </w:rPr>
      </w:pPr>
    </w:p>
    <w:p w:rsidR="00637C20" w:rsidRPr="008B5F40" w:rsidRDefault="00637C20" w:rsidP="002E7AC4">
      <w:pPr>
        <w:spacing w:line="480" w:lineRule="auto"/>
        <w:rPr>
          <w:b/>
          <w:bCs/>
        </w:rPr>
      </w:pPr>
    </w:p>
    <w:p w:rsidR="002E7AC4" w:rsidRPr="008B5F40" w:rsidRDefault="002E7AC4" w:rsidP="002E7AC4">
      <w:pPr>
        <w:spacing w:line="480" w:lineRule="auto"/>
        <w:rPr>
          <w:b/>
          <w:bCs/>
        </w:rPr>
      </w:pPr>
    </w:p>
    <w:p w:rsidR="004E4244" w:rsidRPr="008B5F40" w:rsidRDefault="004E4244" w:rsidP="000848F4">
      <w:pPr>
        <w:spacing w:line="480" w:lineRule="auto"/>
        <w:jc w:val="center"/>
        <w:rPr>
          <w:b/>
          <w:bCs/>
        </w:rPr>
      </w:pPr>
    </w:p>
    <w:p w:rsidR="005C123E" w:rsidRPr="008B5F40" w:rsidRDefault="005C123E" w:rsidP="000848F4">
      <w:pPr>
        <w:spacing w:line="480" w:lineRule="auto"/>
        <w:jc w:val="center"/>
        <w:rPr>
          <w:b/>
          <w:bCs/>
        </w:rPr>
      </w:pPr>
    </w:p>
    <w:p w:rsidR="000848F4" w:rsidRPr="008B5F40" w:rsidRDefault="000848F4" w:rsidP="000848F4">
      <w:pPr>
        <w:spacing w:line="480" w:lineRule="auto"/>
        <w:jc w:val="center"/>
      </w:pPr>
      <w:r w:rsidRPr="008B5F40">
        <w:rPr>
          <w:b/>
          <w:bCs/>
        </w:rPr>
        <w:t>DEDICATION</w:t>
      </w:r>
    </w:p>
    <w:p w:rsidR="000848F4" w:rsidRPr="008B5F40" w:rsidRDefault="000848F4" w:rsidP="000848F4">
      <w:pPr>
        <w:spacing w:line="360" w:lineRule="auto"/>
        <w:jc w:val="both"/>
      </w:pPr>
      <w:r w:rsidRPr="008B5F40">
        <w:t>This project is dedicated to Almighty Allah the most merciful and with the support and assurance, of prophet Muhammed</w:t>
      </w:r>
      <w:r w:rsidR="0080619B" w:rsidRPr="008B5F40">
        <w:t xml:space="preserve"> </w:t>
      </w:r>
      <w:r w:rsidRPr="008B5F40">
        <w:t>(S.A.W) for his unfailing love for the success of this project.</w:t>
      </w: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637C20" w:rsidRPr="008B5F40" w:rsidRDefault="00637C20" w:rsidP="000848F4">
      <w:pPr>
        <w:spacing w:line="360" w:lineRule="auto"/>
        <w:jc w:val="both"/>
      </w:pPr>
    </w:p>
    <w:p w:rsidR="00637C20" w:rsidRPr="008B5F40" w:rsidRDefault="00637C20" w:rsidP="000848F4">
      <w:pPr>
        <w:spacing w:line="360" w:lineRule="auto"/>
        <w:jc w:val="both"/>
      </w:pPr>
    </w:p>
    <w:p w:rsidR="00637C20" w:rsidRPr="008B5F40" w:rsidRDefault="00637C20" w:rsidP="000848F4">
      <w:pPr>
        <w:spacing w:line="360" w:lineRule="auto"/>
        <w:jc w:val="both"/>
      </w:pPr>
    </w:p>
    <w:p w:rsidR="00637C20" w:rsidRPr="008B5F40" w:rsidRDefault="00637C20" w:rsidP="000848F4">
      <w:pPr>
        <w:spacing w:line="360" w:lineRule="auto"/>
        <w:jc w:val="both"/>
      </w:pPr>
    </w:p>
    <w:p w:rsidR="00637C20" w:rsidRPr="008B5F40" w:rsidRDefault="00637C20" w:rsidP="000848F4">
      <w:pPr>
        <w:spacing w:line="360" w:lineRule="auto"/>
        <w:jc w:val="both"/>
      </w:pPr>
    </w:p>
    <w:p w:rsidR="00637C20" w:rsidRPr="008B5F40" w:rsidRDefault="00637C20" w:rsidP="000848F4">
      <w:pPr>
        <w:spacing w:line="360" w:lineRule="auto"/>
        <w:jc w:val="both"/>
      </w:pPr>
    </w:p>
    <w:p w:rsidR="000848F4" w:rsidRPr="008B5F40" w:rsidRDefault="000848F4" w:rsidP="000848F4">
      <w:pPr>
        <w:spacing w:line="360" w:lineRule="auto"/>
        <w:jc w:val="both"/>
      </w:pPr>
    </w:p>
    <w:p w:rsidR="002E7AC4" w:rsidRPr="008B5F40" w:rsidRDefault="002E7AC4" w:rsidP="000848F4">
      <w:pPr>
        <w:spacing w:line="360" w:lineRule="auto"/>
        <w:jc w:val="both"/>
      </w:pPr>
    </w:p>
    <w:p w:rsidR="000848F4" w:rsidRPr="008B5F40" w:rsidRDefault="000848F4" w:rsidP="000848F4">
      <w:pPr>
        <w:spacing w:line="360" w:lineRule="auto"/>
        <w:jc w:val="both"/>
      </w:pPr>
    </w:p>
    <w:p w:rsidR="002E7AC4" w:rsidRPr="008B5F40" w:rsidRDefault="002E7AC4" w:rsidP="000848F4">
      <w:pPr>
        <w:spacing w:line="480" w:lineRule="auto"/>
        <w:jc w:val="center"/>
        <w:rPr>
          <w:b/>
          <w:bCs/>
        </w:rPr>
      </w:pPr>
    </w:p>
    <w:p w:rsidR="004E4244" w:rsidRPr="008B5F40" w:rsidRDefault="004E4244" w:rsidP="000848F4">
      <w:pPr>
        <w:spacing w:line="480" w:lineRule="auto"/>
        <w:jc w:val="center"/>
        <w:rPr>
          <w:b/>
          <w:bCs/>
        </w:rPr>
      </w:pPr>
    </w:p>
    <w:p w:rsidR="005C123E" w:rsidRPr="008B5F40" w:rsidRDefault="005C123E" w:rsidP="004A58D3">
      <w:pPr>
        <w:spacing w:line="480" w:lineRule="auto"/>
        <w:rPr>
          <w:b/>
          <w:bCs/>
        </w:rPr>
      </w:pPr>
    </w:p>
    <w:p w:rsidR="000848F4" w:rsidRPr="008B5F40" w:rsidRDefault="000848F4" w:rsidP="000848F4">
      <w:pPr>
        <w:spacing w:line="480" w:lineRule="auto"/>
        <w:jc w:val="center"/>
      </w:pPr>
      <w:r w:rsidRPr="008B5F40">
        <w:rPr>
          <w:b/>
          <w:bCs/>
        </w:rPr>
        <w:t>ACKNOWLEDGEMENTS</w:t>
      </w:r>
    </w:p>
    <w:p w:rsidR="000848F4" w:rsidRPr="008B5F40" w:rsidRDefault="000848F4" w:rsidP="000848F4">
      <w:pPr>
        <w:jc w:val="both"/>
      </w:pPr>
    </w:p>
    <w:p w:rsidR="00806849" w:rsidRPr="00E56166" w:rsidRDefault="00806849" w:rsidP="00806849">
      <w:pPr>
        <w:spacing w:line="360" w:lineRule="auto"/>
        <w:jc w:val="both"/>
        <w:rPr>
          <w:sz w:val="28"/>
          <w:szCs w:val="28"/>
        </w:rPr>
      </w:pPr>
      <w:r w:rsidRPr="00E56166">
        <w:rPr>
          <w:sz w:val="28"/>
          <w:szCs w:val="28"/>
        </w:rPr>
        <w:t>I would like to express my special thanks of gratitude to the Almighty ALLAH, the ancient of days, the most gracious and merciful, the beginning and the ends. For his grace and mercy upon me everyday by day, for spearing my life to undertake and complete this project work. And also for his guidance and providing for my needs through the course of the study. My special thanks goes to my lovely parents Mr.&amp; Mrs</w:t>
      </w:r>
      <w:r>
        <w:rPr>
          <w:sz w:val="28"/>
          <w:szCs w:val="28"/>
        </w:rPr>
        <w:t xml:space="preserve"> AYINLA</w:t>
      </w:r>
      <w:r w:rsidRPr="00E56166">
        <w:rPr>
          <w:sz w:val="28"/>
          <w:szCs w:val="28"/>
        </w:rPr>
        <w:t xml:space="preserve"> who has been there for me financially, morally and spiritually from the beginning of my study to the end. I pray that almighty ALLAH should spear their life to eat the fruit of their labor. I am greatly indebted to my able supervisor, </w:t>
      </w:r>
      <w:r w:rsidRPr="00E56166">
        <w:rPr>
          <w:b/>
          <w:i/>
          <w:sz w:val="28"/>
          <w:szCs w:val="28"/>
        </w:rPr>
        <w:t xml:space="preserve">Mr.SAKA.T.A  </w:t>
      </w:r>
      <w:r w:rsidRPr="00E56166">
        <w:rPr>
          <w:sz w:val="28"/>
          <w:szCs w:val="28"/>
        </w:rPr>
        <w:t>for his support and valuable suggestion on this project. If not for his tireless effort and the words of advice this project would not have been written may Almighty ALLAH bless and reward him abundantly. My sincere appreciation goes to our HOD Dr. ABDULSSALAMI.F.A  and all lectures at department I said thank you all. I pray that ALLAH will enrichlecturers for their word of advice and guidance for this study, may ALLAH be with them all.</w:t>
      </w:r>
    </w:p>
    <w:p w:rsidR="00806849" w:rsidRPr="00E56166" w:rsidRDefault="00806849" w:rsidP="004F340A">
      <w:pPr>
        <w:tabs>
          <w:tab w:val="left" w:pos="720"/>
          <w:tab w:val="left" w:pos="2565"/>
        </w:tabs>
        <w:spacing w:line="360" w:lineRule="auto"/>
        <w:jc w:val="both"/>
        <w:rPr>
          <w:sz w:val="28"/>
          <w:szCs w:val="28"/>
        </w:rPr>
      </w:pPr>
      <w:r w:rsidRPr="00E56166">
        <w:rPr>
          <w:sz w:val="28"/>
          <w:szCs w:val="28"/>
        </w:rPr>
        <w:tab/>
      </w:r>
      <w:r w:rsidR="004F340A">
        <w:rPr>
          <w:sz w:val="28"/>
          <w:szCs w:val="28"/>
        </w:rPr>
        <w:tab/>
      </w:r>
    </w:p>
    <w:p w:rsidR="000848F4" w:rsidRPr="008B5F40" w:rsidRDefault="000848F4" w:rsidP="000848F4">
      <w:pPr>
        <w:jc w:val="both"/>
      </w:pPr>
    </w:p>
    <w:p w:rsidR="00637C20" w:rsidRPr="008B5F40" w:rsidRDefault="00637C20" w:rsidP="000848F4">
      <w:pPr>
        <w:jc w:val="both"/>
      </w:pPr>
    </w:p>
    <w:p w:rsidR="00637C20" w:rsidRPr="008B5F40" w:rsidRDefault="00637C20" w:rsidP="000848F4">
      <w:pPr>
        <w:jc w:val="both"/>
      </w:pPr>
    </w:p>
    <w:p w:rsidR="00637C20" w:rsidRPr="008B5F40" w:rsidRDefault="00637C20" w:rsidP="000848F4">
      <w:pPr>
        <w:jc w:val="both"/>
      </w:pPr>
    </w:p>
    <w:p w:rsidR="00637C20" w:rsidRPr="008B5F40" w:rsidRDefault="00637C20" w:rsidP="000848F4">
      <w:pPr>
        <w:jc w:val="both"/>
      </w:pPr>
    </w:p>
    <w:p w:rsidR="004A58D3" w:rsidRDefault="004A58D3" w:rsidP="00806849">
      <w:pPr>
        <w:spacing w:line="360" w:lineRule="auto"/>
        <w:jc w:val="both"/>
      </w:pPr>
    </w:p>
    <w:p w:rsidR="00806849" w:rsidRPr="008B5F40" w:rsidRDefault="00806849" w:rsidP="00806849">
      <w:pPr>
        <w:spacing w:line="360" w:lineRule="auto"/>
        <w:jc w:val="both"/>
        <w:rPr>
          <w:b/>
        </w:rPr>
      </w:pPr>
    </w:p>
    <w:p w:rsidR="000848F4" w:rsidRPr="008B5F40" w:rsidRDefault="00A4458D" w:rsidP="004E4244">
      <w:pPr>
        <w:spacing w:line="360" w:lineRule="auto"/>
        <w:ind w:left="2880" w:firstLine="720"/>
        <w:jc w:val="both"/>
      </w:pPr>
      <w:r w:rsidRPr="008B5F40">
        <w:rPr>
          <w:b/>
        </w:rPr>
        <w:t>ABSTRACT</w:t>
      </w:r>
    </w:p>
    <w:p w:rsidR="000848F4" w:rsidRPr="008B5F40" w:rsidRDefault="000848F4" w:rsidP="000848F4">
      <w:pPr>
        <w:spacing w:line="360" w:lineRule="auto"/>
        <w:jc w:val="both"/>
      </w:pPr>
      <w:r w:rsidRPr="008B5F40">
        <w:t xml:space="preserve">The main purpose of this study is to evaluate the effect of training and development on employee productivity with reference to the Nigerian custom service training colleges. This research study consists of five chapters. Chapter one of this research study which is an introduction part shows that the background of the study contains time major ways through which an organization can make its personnel to achieve that desired skill, traits and abilities through proper training and development. In chapter two of this research study deal with literature review shows the model and theories relevant to the study which explain a clear term of training by each authors identifies development as the continues process of modifying behaviour. Chapter three of this research study shows the research methodology which deals with historical background of Nigeria custom services which is a product of history indeed its growth evolved through gradual metaphor followed by effectives and function of Nigeria custom services which deals with invading and smuggling in the country and through this system they protect the industries in Nigeria.  Chapter four of this research study contains the data presentation and analysis which shows majority of staff response that training and development increase employee’s productivity in an organization. Finally, the chapter five of this research study contains the summary of the researcher the conclusion based on the research carryout.  The recommendations of the research studies are based on the conclusion of this research project for the organization better improvement and effectiveness on the training and development. </w:t>
      </w:r>
    </w:p>
    <w:p w:rsidR="000848F4" w:rsidRPr="008B5F40" w:rsidRDefault="000848F4" w:rsidP="000848F4">
      <w:pPr>
        <w:spacing w:line="360" w:lineRule="auto"/>
        <w:jc w:val="both"/>
        <w:rPr>
          <w:b/>
          <w:color w:val="000000"/>
        </w:rPr>
      </w:pPr>
    </w:p>
    <w:p w:rsidR="00FF1925" w:rsidRPr="008B5F40" w:rsidRDefault="00FF1925" w:rsidP="000848F4">
      <w:pPr>
        <w:spacing w:line="360" w:lineRule="auto"/>
        <w:jc w:val="center"/>
        <w:rPr>
          <w:b/>
          <w:color w:val="000000"/>
        </w:rPr>
      </w:pPr>
    </w:p>
    <w:p w:rsidR="00FF1925" w:rsidRPr="008B5F40" w:rsidRDefault="00FF1925" w:rsidP="000848F4">
      <w:pPr>
        <w:spacing w:line="360" w:lineRule="auto"/>
        <w:jc w:val="center"/>
        <w:rPr>
          <w:b/>
          <w:color w:val="000000"/>
        </w:rPr>
      </w:pPr>
    </w:p>
    <w:p w:rsidR="002E7AC4" w:rsidRPr="008B5F40" w:rsidRDefault="002E7AC4" w:rsidP="000848F4">
      <w:pPr>
        <w:spacing w:line="360" w:lineRule="auto"/>
        <w:jc w:val="center"/>
        <w:rPr>
          <w:b/>
          <w:color w:val="000000"/>
        </w:rPr>
      </w:pPr>
    </w:p>
    <w:p w:rsidR="002E7AC4" w:rsidRDefault="002E7AC4" w:rsidP="004E4244">
      <w:pPr>
        <w:spacing w:line="360" w:lineRule="auto"/>
        <w:rPr>
          <w:b/>
          <w:color w:val="000000"/>
        </w:rPr>
      </w:pPr>
    </w:p>
    <w:p w:rsidR="008B5F40" w:rsidRDefault="008B5F40" w:rsidP="004E4244">
      <w:pPr>
        <w:spacing w:line="360" w:lineRule="auto"/>
        <w:rPr>
          <w:b/>
          <w:color w:val="000000"/>
        </w:rPr>
      </w:pPr>
    </w:p>
    <w:p w:rsidR="008B5F40" w:rsidRPr="008B5F40" w:rsidRDefault="008B5F40" w:rsidP="004E4244">
      <w:pPr>
        <w:spacing w:line="360" w:lineRule="auto"/>
        <w:rPr>
          <w:b/>
          <w:color w:val="000000"/>
        </w:rPr>
      </w:pPr>
    </w:p>
    <w:p w:rsidR="000848F4" w:rsidRPr="008B5F40" w:rsidRDefault="000848F4" w:rsidP="000848F4">
      <w:pPr>
        <w:spacing w:line="360" w:lineRule="auto"/>
        <w:jc w:val="center"/>
        <w:rPr>
          <w:b/>
          <w:color w:val="000000"/>
        </w:rPr>
      </w:pPr>
      <w:r w:rsidRPr="008B5F40">
        <w:rPr>
          <w:b/>
          <w:color w:val="000000"/>
        </w:rPr>
        <w:t>TABLE OF CONTENTS</w:t>
      </w:r>
    </w:p>
    <w:p w:rsidR="000848F4" w:rsidRPr="008B5F40" w:rsidRDefault="000848F4" w:rsidP="000848F4">
      <w:pPr>
        <w:spacing w:line="360" w:lineRule="auto"/>
        <w:jc w:val="both"/>
        <w:rPr>
          <w:color w:val="000000"/>
        </w:rPr>
      </w:pPr>
      <w:r w:rsidRPr="008B5F40">
        <w:rPr>
          <w:color w:val="000000"/>
        </w:rPr>
        <w:t>Title page</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i</w:t>
      </w:r>
    </w:p>
    <w:p w:rsidR="000848F4" w:rsidRPr="008B5F40" w:rsidRDefault="000848F4" w:rsidP="000848F4">
      <w:pPr>
        <w:spacing w:line="360" w:lineRule="auto"/>
        <w:jc w:val="both"/>
        <w:rPr>
          <w:color w:val="000000"/>
        </w:rPr>
      </w:pPr>
      <w:r w:rsidRPr="008B5F40">
        <w:rPr>
          <w:color w:val="000000"/>
        </w:rPr>
        <w:t>Certificate</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ii</w:t>
      </w:r>
    </w:p>
    <w:p w:rsidR="000848F4" w:rsidRPr="008B5F40" w:rsidRDefault="000848F4" w:rsidP="000848F4">
      <w:pPr>
        <w:spacing w:line="360" w:lineRule="auto"/>
        <w:jc w:val="both"/>
        <w:rPr>
          <w:color w:val="000000"/>
        </w:rPr>
      </w:pPr>
      <w:r w:rsidRPr="008B5F40">
        <w:rPr>
          <w:color w:val="000000"/>
        </w:rPr>
        <w:t>Dedication</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iii</w:t>
      </w:r>
    </w:p>
    <w:p w:rsidR="000848F4" w:rsidRPr="008B5F40" w:rsidRDefault="000848F4" w:rsidP="000848F4">
      <w:pPr>
        <w:spacing w:line="360" w:lineRule="auto"/>
        <w:jc w:val="both"/>
        <w:rPr>
          <w:color w:val="000000"/>
        </w:rPr>
      </w:pPr>
      <w:r w:rsidRPr="008B5F40">
        <w:rPr>
          <w:color w:val="000000"/>
        </w:rPr>
        <w:t>Acknowledgement</w:t>
      </w:r>
      <w:r w:rsidR="00A4458D" w:rsidRPr="008B5F40">
        <w:rPr>
          <w:color w:val="000000"/>
        </w:rPr>
        <w:t>s</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iv</w:t>
      </w:r>
    </w:p>
    <w:p w:rsidR="000848F4" w:rsidRPr="008B5F40" w:rsidRDefault="000848F4" w:rsidP="000848F4">
      <w:pPr>
        <w:spacing w:line="360" w:lineRule="auto"/>
        <w:jc w:val="both"/>
        <w:rPr>
          <w:color w:val="000000"/>
        </w:rPr>
      </w:pPr>
      <w:r w:rsidRPr="008B5F40">
        <w:rPr>
          <w:color w:val="000000"/>
        </w:rPr>
        <w:t>Abstract</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v</w:t>
      </w:r>
    </w:p>
    <w:p w:rsidR="000848F4" w:rsidRPr="008B5F40" w:rsidRDefault="000848F4" w:rsidP="000848F4">
      <w:pPr>
        <w:spacing w:line="360" w:lineRule="auto"/>
        <w:jc w:val="both"/>
        <w:rPr>
          <w:color w:val="000000"/>
        </w:rPr>
      </w:pPr>
      <w:r w:rsidRPr="008B5F40">
        <w:rPr>
          <w:color w:val="000000"/>
        </w:rPr>
        <w:t>Table of content</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vi</w:t>
      </w:r>
    </w:p>
    <w:p w:rsidR="000848F4" w:rsidRPr="008B5F40" w:rsidRDefault="000848F4" w:rsidP="000848F4">
      <w:pPr>
        <w:spacing w:line="360" w:lineRule="auto"/>
        <w:jc w:val="both"/>
        <w:rPr>
          <w:color w:val="000000"/>
        </w:rPr>
      </w:pPr>
      <w:r w:rsidRPr="008B5F40">
        <w:rPr>
          <w:color w:val="000000"/>
        </w:rPr>
        <w:t>CHAPTER ONE: INTRODUCTION</w:t>
      </w:r>
    </w:p>
    <w:p w:rsidR="000848F4" w:rsidRPr="008B5F40" w:rsidRDefault="000848F4" w:rsidP="000848F4">
      <w:pPr>
        <w:spacing w:line="360" w:lineRule="auto"/>
        <w:jc w:val="both"/>
        <w:rPr>
          <w:color w:val="000000"/>
        </w:rPr>
      </w:pPr>
      <w:r w:rsidRPr="008B5F40">
        <w:rPr>
          <w:color w:val="000000"/>
        </w:rPr>
        <w:t>1.1 Background of the study</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00FF1925" w:rsidRPr="008B5F40">
        <w:rPr>
          <w:color w:val="000000"/>
        </w:rPr>
        <w:tab/>
      </w:r>
      <w:r w:rsidRPr="008B5F40">
        <w:rPr>
          <w:color w:val="000000"/>
        </w:rPr>
        <w:t>1</w:t>
      </w:r>
    </w:p>
    <w:p w:rsidR="000848F4" w:rsidRPr="008B5F40" w:rsidRDefault="000848F4" w:rsidP="000848F4">
      <w:pPr>
        <w:spacing w:line="360" w:lineRule="auto"/>
        <w:jc w:val="both"/>
        <w:rPr>
          <w:color w:val="000000"/>
        </w:rPr>
      </w:pPr>
      <w:r w:rsidRPr="008B5F40">
        <w:rPr>
          <w:color w:val="000000"/>
        </w:rPr>
        <w:t xml:space="preserve">1.2 Statement of the problems </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2</w:t>
      </w:r>
    </w:p>
    <w:p w:rsidR="000848F4" w:rsidRPr="008B5F40" w:rsidRDefault="000848F4" w:rsidP="000848F4">
      <w:pPr>
        <w:spacing w:line="360" w:lineRule="auto"/>
        <w:jc w:val="both"/>
        <w:rPr>
          <w:color w:val="000000"/>
        </w:rPr>
      </w:pPr>
      <w:r w:rsidRPr="008B5F40">
        <w:rPr>
          <w:color w:val="000000"/>
        </w:rPr>
        <w:t xml:space="preserve">1.3 Objectives of the study </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2</w:t>
      </w:r>
    </w:p>
    <w:p w:rsidR="000848F4" w:rsidRPr="008B5F40" w:rsidRDefault="000848F4" w:rsidP="000848F4">
      <w:pPr>
        <w:spacing w:line="360" w:lineRule="auto"/>
        <w:jc w:val="both"/>
        <w:rPr>
          <w:color w:val="000000"/>
        </w:rPr>
      </w:pPr>
      <w:r w:rsidRPr="008B5F40">
        <w:rPr>
          <w:color w:val="000000"/>
        </w:rPr>
        <w:t xml:space="preserve">1.4 Research questions </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3</w:t>
      </w:r>
    </w:p>
    <w:p w:rsidR="000848F4" w:rsidRPr="008B5F40" w:rsidRDefault="000848F4" w:rsidP="000848F4">
      <w:pPr>
        <w:spacing w:line="360" w:lineRule="auto"/>
        <w:jc w:val="both"/>
        <w:rPr>
          <w:color w:val="000000"/>
        </w:rPr>
      </w:pPr>
      <w:r w:rsidRPr="008B5F40">
        <w:rPr>
          <w:color w:val="000000"/>
        </w:rPr>
        <w:t>1.5 Research hypotheses</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3</w:t>
      </w:r>
    </w:p>
    <w:p w:rsidR="000848F4" w:rsidRPr="008B5F40" w:rsidRDefault="000848F4" w:rsidP="000848F4">
      <w:pPr>
        <w:spacing w:line="360" w:lineRule="auto"/>
        <w:jc w:val="both"/>
        <w:rPr>
          <w:color w:val="000000"/>
        </w:rPr>
      </w:pPr>
      <w:r w:rsidRPr="008B5F40">
        <w:rPr>
          <w:color w:val="000000"/>
        </w:rPr>
        <w:t>1.6 Significance of the study</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00FF1925" w:rsidRPr="008B5F40">
        <w:rPr>
          <w:color w:val="000000"/>
        </w:rPr>
        <w:tab/>
      </w:r>
      <w:r w:rsidRPr="008B5F40">
        <w:rPr>
          <w:color w:val="000000"/>
        </w:rPr>
        <w:t>3</w:t>
      </w:r>
    </w:p>
    <w:p w:rsidR="000848F4" w:rsidRPr="008B5F40" w:rsidRDefault="000848F4" w:rsidP="000848F4">
      <w:pPr>
        <w:spacing w:line="360" w:lineRule="auto"/>
        <w:jc w:val="both"/>
        <w:rPr>
          <w:color w:val="000000"/>
        </w:rPr>
      </w:pPr>
      <w:r w:rsidRPr="008B5F40">
        <w:rPr>
          <w:color w:val="000000"/>
        </w:rPr>
        <w:t xml:space="preserve">1.7 Scope of the study </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4</w:t>
      </w:r>
    </w:p>
    <w:p w:rsidR="000848F4" w:rsidRPr="008B5F40" w:rsidRDefault="000848F4" w:rsidP="000848F4">
      <w:pPr>
        <w:spacing w:line="360" w:lineRule="auto"/>
        <w:jc w:val="both"/>
        <w:rPr>
          <w:color w:val="000000"/>
        </w:rPr>
      </w:pPr>
      <w:r w:rsidRPr="008B5F40">
        <w:rPr>
          <w:color w:val="000000"/>
        </w:rPr>
        <w:t>1.8 Definition of terms</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4</w:t>
      </w:r>
    </w:p>
    <w:p w:rsidR="000848F4" w:rsidRPr="008B5F40" w:rsidRDefault="000848F4" w:rsidP="000848F4">
      <w:pPr>
        <w:spacing w:line="360" w:lineRule="auto"/>
        <w:jc w:val="both"/>
        <w:rPr>
          <w:color w:val="000000"/>
        </w:rPr>
      </w:pPr>
      <w:r w:rsidRPr="008B5F40">
        <w:rPr>
          <w:color w:val="000000"/>
        </w:rPr>
        <w:t>CHAPTER TWO: LITERATURE REVIEW</w:t>
      </w:r>
    </w:p>
    <w:p w:rsidR="000848F4" w:rsidRPr="008B5F40" w:rsidRDefault="000848F4" w:rsidP="000848F4">
      <w:pPr>
        <w:spacing w:line="360" w:lineRule="auto"/>
        <w:jc w:val="both"/>
        <w:rPr>
          <w:color w:val="000000"/>
        </w:rPr>
      </w:pPr>
      <w:r w:rsidRPr="008B5F40">
        <w:rPr>
          <w:color w:val="000000"/>
        </w:rPr>
        <w:t>2.1 Introduction</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6</w:t>
      </w:r>
    </w:p>
    <w:p w:rsidR="000848F4" w:rsidRPr="008B5F40" w:rsidRDefault="000848F4" w:rsidP="000848F4">
      <w:pPr>
        <w:spacing w:line="360" w:lineRule="auto"/>
        <w:jc w:val="both"/>
        <w:rPr>
          <w:color w:val="000000"/>
        </w:rPr>
      </w:pPr>
      <w:r w:rsidRPr="008B5F40">
        <w:rPr>
          <w:color w:val="000000"/>
        </w:rPr>
        <w:t>2.2 Conceptual Framework</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6</w:t>
      </w:r>
    </w:p>
    <w:p w:rsidR="000848F4" w:rsidRPr="008B5F40" w:rsidRDefault="000848F4" w:rsidP="000848F4">
      <w:pPr>
        <w:spacing w:line="360" w:lineRule="auto"/>
        <w:jc w:val="both"/>
        <w:rPr>
          <w:color w:val="000000"/>
        </w:rPr>
      </w:pPr>
      <w:r w:rsidRPr="008B5F40">
        <w:rPr>
          <w:color w:val="000000"/>
        </w:rPr>
        <w:t>2.3Theoretical Framework</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20</w:t>
      </w:r>
    </w:p>
    <w:p w:rsidR="000848F4" w:rsidRPr="008B5F40" w:rsidRDefault="000848F4" w:rsidP="000848F4">
      <w:pPr>
        <w:spacing w:line="360" w:lineRule="auto"/>
        <w:jc w:val="both"/>
        <w:rPr>
          <w:color w:val="000000"/>
        </w:rPr>
      </w:pPr>
      <w:r w:rsidRPr="008B5F40">
        <w:rPr>
          <w:color w:val="000000"/>
        </w:rPr>
        <w:t>2.4 Empirical review</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00FF1925" w:rsidRPr="008B5F40">
        <w:rPr>
          <w:color w:val="000000"/>
        </w:rPr>
        <w:tab/>
      </w:r>
      <w:r w:rsidRPr="008B5F40">
        <w:rPr>
          <w:color w:val="000000"/>
        </w:rPr>
        <w:t>23</w:t>
      </w:r>
    </w:p>
    <w:p w:rsidR="000848F4" w:rsidRPr="008B5F40" w:rsidRDefault="000848F4" w:rsidP="000848F4">
      <w:pPr>
        <w:spacing w:line="360" w:lineRule="auto"/>
        <w:jc w:val="both"/>
        <w:rPr>
          <w:color w:val="000000"/>
        </w:rPr>
      </w:pPr>
      <w:r w:rsidRPr="008B5F40">
        <w:rPr>
          <w:color w:val="000000"/>
        </w:rPr>
        <w:t>CHAPTER THREE: METHODOLOGY</w:t>
      </w:r>
    </w:p>
    <w:p w:rsidR="000848F4" w:rsidRPr="008B5F40" w:rsidRDefault="000848F4" w:rsidP="000848F4">
      <w:pPr>
        <w:spacing w:line="360" w:lineRule="auto"/>
        <w:jc w:val="both"/>
        <w:rPr>
          <w:color w:val="000000"/>
        </w:rPr>
      </w:pPr>
      <w:r w:rsidRPr="008B5F40">
        <w:rPr>
          <w:color w:val="000000"/>
        </w:rPr>
        <w:t xml:space="preserve">3.1 Introduction </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27</w:t>
      </w:r>
    </w:p>
    <w:p w:rsidR="000848F4" w:rsidRPr="008B5F40" w:rsidRDefault="000848F4" w:rsidP="000848F4">
      <w:pPr>
        <w:spacing w:line="360" w:lineRule="auto"/>
        <w:jc w:val="both"/>
        <w:rPr>
          <w:color w:val="000000"/>
        </w:rPr>
      </w:pPr>
      <w:r w:rsidRPr="008B5F40">
        <w:rPr>
          <w:color w:val="000000"/>
        </w:rPr>
        <w:t>3.2 Research design</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27</w:t>
      </w:r>
    </w:p>
    <w:p w:rsidR="000848F4" w:rsidRPr="008B5F40" w:rsidRDefault="000848F4" w:rsidP="000848F4">
      <w:pPr>
        <w:spacing w:line="360" w:lineRule="auto"/>
        <w:jc w:val="both"/>
        <w:rPr>
          <w:color w:val="000000"/>
        </w:rPr>
      </w:pPr>
      <w:r w:rsidRPr="008B5F40">
        <w:rPr>
          <w:color w:val="000000"/>
        </w:rPr>
        <w:t xml:space="preserve">3.3 Population and sample size </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27</w:t>
      </w:r>
    </w:p>
    <w:p w:rsidR="000848F4" w:rsidRPr="008B5F40" w:rsidRDefault="000848F4" w:rsidP="000848F4">
      <w:pPr>
        <w:spacing w:line="360" w:lineRule="auto"/>
        <w:jc w:val="both"/>
        <w:rPr>
          <w:color w:val="000000"/>
        </w:rPr>
      </w:pPr>
      <w:r w:rsidRPr="008B5F40">
        <w:rPr>
          <w:color w:val="000000"/>
        </w:rPr>
        <w:t>3.4 Sample size and Sampling techniques</w:t>
      </w:r>
      <w:r w:rsidRPr="008B5F40">
        <w:rPr>
          <w:color w:val="000000"/>
        </w:rPr>
        <w:tab/>
      </w:r>
      <w:r w:rsidRPr="008B5F40">
        <w:rPr>
          <w:color w:val="000000"/>
        </w:rPr>
        <w:tab/>
      </w:r>
      <w:r w:rsidRPr="008B5F40">
        <w:rPr>
          <w:color w:val="000000"/>
        </w:rPr>
        <w:tab/>
      </w:r>
      <w:r w:rsidRPr="008B5F40">
        <w:rPr>
          <w:color w:val="000000"/>
        </w:rPr>
        <w:tab/>
        <w:t>27</w:t>
      </w:r>
    </w:p>
    <w:p w:rsidR="000848F4" w:rsidRPr="008B5F40" w:rsidRDefault="000848F4" w:rsidP="000848F4">
      <w:pPr>
        <w:spacing w:line="360" w:lineRule="auto"/>
        <w:jc w:val="both"/>
        <w:rPr>
          <w:color w:val="000000"/>
        </w:rPr>
      </w:pPr>
      <w:r w:rsidRPr="008B5F40">
        <w:rPr>
          <w:color w:val="000000"/>
        </w:rPr>
        <w:t>3.5 Method of data collection</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00FF1925" w:rsidRPr="008B5F40">
        <w:rPr>
          <w:color w:val="000000"/>
        </w:rPr>
        <w:tab/>
      </w:r>
      <w:r w:rsidRPr="008B5F40">
        <w:rPr>
          <w:color w:val="000000"/>
        </w:rPr>
        <w:t>27</w:t>
      </w:r>
    </w:p>
    <w:p w:rsidR="000848F4" w:rsidRPr="008B5F40" w:rsidRDefault="000848F4" w:rsidP="000848F4">
      <w:pPr>
        <w:spacing w:line="360" w:lineRule="auto"/>
        <w:jc w:val="both"/>
        <w:rPr>
          <w:color w:val="000000"/>
        </w:rPr>
      </w:pPr>
      <w:r w:rsidRPr="008B5F40">
        <w:rPr>
          <w:color w:val="000000"/>
        </w:rPr>
        <w:t xml:space="preserve">3.6 Instrument of data collection </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28</w:t>
      </w:r>
    </w:p>
    <w:p w:rsidR="000848F4" w:rsidRPr="008B5F40" w:rsidRDefault="000848F4" w:rsidP="000848F4">
      <w:pPr>
        <w:spacing w:line="360" w:lineRule="auto"/>
        <w:jc w:val="both"/>
        <w:rPr>
          <w:color w:val="000000"/>
        </w:rPr>
      </w:pPr>
      <w:r w:rsidRPr="008B5F40">
        <w:rPr>
          <w:color w:val="000000"/>
        </w:rPr>
        <w:t xml:space="preserve">3.7 Method of data analysis </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00FF1925" w:rsidRPr="008B5F40">
        <w:rPr>
          <w:color w:val="000000"/>
        </w:rPr>
        <w:tab/>
      </w:r>
      <w:r w:rsidRPr="008B5F40">
        <w:rPr>
          <w:color w:val="000000"/>
        </w:rPr>
        <w:t>28</w:t>
      </w:r>
    </w:p>
    <w:p w:rsidR="000848F4" w:rsidRPr="008B5F40" w:rsidRDefault="000848F4" w:rsidP="000848F4">
      <w:pPr>
        <w:spacing w:line="360" w:lineRule="auto"/>
        <w:jc w:val="both"/>
        <w:rPr>
          <w:color w:val="000000"/>
        </w:rPr>
      </w:pPr>
      <w:r w:rsidRPr="008B5F40">
        <w:rPr>
          <w:color w:val="000000"/>
        </w:rPr>
        <w:t xml:space="preserve">3.8 Historical background of the Study </w:t>
      </w:r>
      <w:r w:rsidRPr="008B5F40">
        <w:rPr>
          <w:color w:val="000000"/>
        </w:rPr>
        <w:tab/>
      </w:r>
      <w:r w:rsidRPr="008B5F40">
        <w:rPr>
          <w:color w:val="000000"/>
        </w:rPr>
        <w:tab/>
      </w:r>
      <w:r w:rsidRPr="008B5F40">
        <w:rPr>
          <w:color w:val="000000"/>
        </w:rPr>
        <w:tab/>
      </w:r>
      <w:r w:rsidRPr="008B5F40">
        <w:rPr>
          <w:color w:val="000000"/>
        </w:rPr>
        <w:tab/>
        <w:t>28</w:t>
      </w:r>
    </w:p>
    <w:p w:rsidR="000848F4" w:rsidRPr="008B5F40" w:rsidRDefault="000848F4" w:rsidP="000848F4">
      <w:pPr>
        <w:spacing w:line="360" w:lineRule="auto"/>
        <w:jc w:val="both"/>
        <w:rPr>
          <w:color w:val="000000"/>
        </w:rPr>
      </w:pPr>
      <w:r w:rsidRPr="008B5F40">
        <w:rPr>
          <w:color w:val="000000"/>
        </w:rPr>
        <w:t>CHAPTER FOUR: DATA PRESENTATION, ANALYSIS AND INTERPRETATION</w:t>
      </w:r>
    </w:p>
    <w:p w:rsidR="000848F4" w:rsidRPr="008B5F40" w:rsidRDefault="000848F4" w:rsidP="000848F4">
      <w:pPr>
        <w:spacing w:line="360" w:lineRule="auto"/>
        <w:jc w:val="both"/>
        <w:rPr>
          <w:color w:val="000000"/>
        </w:rPr>
      </w:pPr>
      <w:r w:rsidRPr="008B5F40">
        <w:rPr>
          <w:color w:val="000000"/>
        </w:rPr>
        <w:t xml:space="preserve">4.1 Introduction </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31</w:t>
      </w:r>
    </w:p>
    <w:p w:rsidR="000848F4" w:rsidRPr="008B5F40" w:rsidRDefault="000848F4" w:rsidP="000848F4">
      <w:pPr>
        <w:spacing w:line="360" w:lineRule="auto"/>
        <w:jc w:val="both"/>
        <w:rPr>
          <w:color w:val="000000"/>
        </w:rPr>
      </w:pPr>
      <w:r w:rsidRPr="008B5F40">
        <w:rPr>
          <w:color w:val="000000"/>
        </w:rPr>
        <w:t>4.2 Data presentation and analysis</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31</w:t>
      </w:r>
    </w:p>
    <w:p w:rsidR="000848F4" w:rsidRPr="008B5F40" w:rsidRDefault="000848F4" w:rsidP="000848F4">
      <w:pPr>
        <w:spacing w:line="360" w:lineRule="auto"/>
        <w:jc w:val="both"/>
        <w:rPr>
          <w:color w:val="000000"/>
        </w:rPr>
      </w:pPr>
      <w:r w:rsidRPr="008B5F40">
        <w:rPr>
          <w:color w:val="000000"/>
        </w:rPr>
        <w:t>4.3 Discussion of Findings</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45</w:t>
      </w:r>
    </w:p>
    <w:p w:rsidR="000848F4" w:rsidRPr="008B5F40" w:rsidRDefault="000848F4" w:rsidP="000848F4">
      <w:pPr>
        <w:spacing w:line="360" w:lineRule="auto"/>
        <w:jc w:val="both"/>
        <w:rPr>
          <w:color w:val="000000"/>
        </w:rPr>
      </w:pPr>
    </w:p>
    <w:p w:rsidR="000848F4" w:rsidRPr="008B5F40" w:rsidRDefault="000848F4" w:rsidP="000848F4">
      <w:pPr>
        <w:spacing w:line="360" w:lineRule="auto"/>
        <w:jc w:val="both"/>
        <w:rPr>
          <w:color w:val="000000"/>
        </w:rPr>
      </w:pPr>
      <w:r w:rsidRPr="008B5F40">
        <w:rPr>
          <w:color w:val="000000"/>
        </w:rPr>
        <w:t>CHAPTER FIVE: SUMMARY, CONCLUSION AND RECOMMENDATIONS</w:t>
      </w:r>
    </w:p>
    <w:p w:rsidR="000848F4" w:rsidRPr="008B5F40" w:rsidRDefault="000848F4" w:rsidP="000848F4">
      <w:pPr>
        <w:spacing w:line="360" w:lineRule="auto"/>
        <w:jc w:val="both"/>
        <w:rPr>
          <w:color w:val="000000"/>
        </w:rPr>
      </w:pPr>
      <w:r w:rsidRPr="008B5F40">
        <w:rPr>
          <w:color w:val="000000"/>
        </w:rPr>
        <w:t xml:space="preserve">5.1 Summary of findings </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48</w:t>
      </w:r>
    </w:p>
    <w:p w:rsidR="000848F4" w:rsidRPr="008B5F40" w:rsidRDefault="000848F4" w:rsidP="000848F4">
      <w:pPr>
        <w:spacing w:line="360" w:lineRule="auto"/>
        <w:jc w:val="both"/>
        <w:rPr>
          <w:color w:val="000000"/>
        </w:rPr>
      </w:pPr>
      <w:r w:rsidRPr="008B5F40">
        <w:rPr>
          <w:color w:val="000000"/>
        </w:rPr>
        <w:t>5.2 Conclusion</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t>48</w:t>
      </w:r>
    </w:p>
    <w:p w:rsidR="000848F4" w:rsidRPr="008B5F40" w:rsidRDefault="000848F4" w:rsidP="000848F4">
      <w:pPr>
        <w:spacing w:line="360" w:lineRule="auto"/>
        <w:jc w:val="both"/>
        <w:rPr>
          <w:color w:val="000000"/>
        </w:rPr>
      </w:pPr>
      <w:r w:rsidRPr="008B5F40">
        <w:rPr>
          <w:color w:val="000000"/>
        </w:rPr>
        <w:t>5.3 Recommendations</w:t>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Pr="008B5F40">
        <w:rPr>
          <w:color w:val="000000"/>
        </w:rPr>
        <w:tab/>
      </w:r>
      <w:r w:rsidR="00FF1925" w:rsidRPr="008B5F40">
        <w:rPr>
          <w:color w:val="000000"/>
        </w:rPr>
        <w:tab/>
      </w:r>
      <w:r w:rsidRPr="008B5F40">
        <w:rPr>
          <w:color w:val="000000"/>
        </w:rPr>
        <w:t>49</w:t>
      </w:r>
    </w:p>
    <w:p w:rsidR="000848F4" w:rsidRPr="008B5F40" w:rsidRDefault="000848F4" w:rsidP="000848F4">
      <w:pPr>
        <w:spacing w:line="360" w:lineRule="auto"/>
        <w:jc w:val="both"/>
        <w:rPr>
          <w:color w:val="000000"/>
        </w:rPr>
      </w:pPr>
      <w:r w:rsidRPr="008B5F40">
        <w:rPr>
          <w:color w:val="000000"/>
        </w:rPr>
        <w:t xml:space="preserve">      Bibliography </w:t>
      </w:r>
    </w:p>
    <w:p w:rsidR="000848F4" w:rsidRPr="008B5F40" w:rsidRDefault="000848F4" w:rsidP="000848F4">
      <w:pPr>
        <w:spacing w:line="360" w:lineRule="auto"/>
        <w:ind w:left="720"/>
        <w:jc w:val="both"/>
      </w:pPr>
    </w:p>
    <w:p w:rsidR="000848F4" w:rsidRPr="008B5F40" w:rsidRDefault="000848F4" w:rsidP="000848F4">
      <w:pPr>
        <w:spacing w:line="360" w:lineRule="auto"/>
        <w:jc w:val="both"/>
        <w:rPr>
          <w:b/>
        </w:rPr>
      </w:pPr>
    </w:p>
    <w:p w:rsidR="000848F4" w:rsidRPr="008B5F40" w:rsidRDefault="000848F4" w:rsidP="000848F4">
      <w:pPr>
        <w:spacing w:line="360" w:lineRule="auto"/>
        <w:jc w:val="both"/>
        <w:rPr>
          <w:b/>
        </w:rPr>
      </w:pPr>
    </w:p>
    <w:p w:rsidR="000848F4" w:rsidRPr="008B5F40" w:rsidRDefault="000848F4" w:rsidP="000848F4">
      <w:pPr>
        <w:spacing w:line="360" w:lineRule="auto"/>
        <w:jc w:val="both"/>
        <w:rPr>
          <w:b/>
        </w:rPr>
      </w:pPr>
    </w:p>
    <w:p w:rsidR="00DC3433" w:rsidRPr="008B5F40" w:rsidRDefault="000848F4" w:rsidP="00FF1925">
      <w:pPr>
        <w:spacing w:line="360" w:lineRule="auto"/>
        <w:jc w:val="center"/>
        <w:rPr>
          <w:iCs/>
        </w:rPr>
      </w:pPr>
      <w:r w:rsidRPr="008B5F40">
        <w:br w:type="page"/>
      </w:r>
    </w:p>
    <w:p w:rsidR="00856057" w:rsidRPr="008B5F40" w:rsidRDefault="00856057" w:rsidP="00EE2C8D">
      <w:pPr>
        <w:spacing w:line="360" w:lineRule="auto"/>
        <w:jc w:val="center"/>
        <w:rPr>
          <w:b/>
        </w:rPr>
      </w:pPr>
      <w:r w:rsidRPr="008B5F40">
        <w:rPr>
          <w:b/>
        </w:rPr>
        <w:t>CHAPTER ONE</w:t>
      </w:r>
    </w:p>
    <w:p w:rsidR="00856057" w:rsidRPr="008B5F40" w:rsidRDefault="004A58D3" w:rsidP="00EE2C8D">
      <w:pPr>
        <w:spacing w:line="360" w:lineRule="auto"/>
        <w:jc w:val="center"/>
        <w:rPr>
          <w:b/>
        </w:rPr>
      </w:pPr>
      <w:r w:rsidRPr="008B5F40">
        <w:rPr>
          <w:b/>
        </w:rPr>
        <w:t>Introduction</w:t>
      </w:r>
    </w:p>
    <w:p w:rsidR="00856057" w:rsidRPr="008B5F40" w:rsidRDefault="004A58D3" w:rsidP="00EE2C8D">
      <w:pPr>
        <w:numPr>
          <w:ilvl w:val="1"/>
          <w:numId w:val="6"/>
        </w:numPr>
        <w:spacing w:line="360" w:lineRule="auto"/>
        <w:jc w:val="both"/>
        <w:rPr>
          <w:b/>
        </w:rPr>
      </w:pPr>
      <w:r w:rsidRPr="008B5F40">
        <w:rPr>
          <w:b/>
        </w:rPr>
        <w:t>Background to the study</w:t>
      </w:r>
    </w:p>
    <w:p w:rsidR="00856057" w:rsidRPr="008B5F40" w:rsidRDefault="00C86DC5" w:rsidP="00C5448A">
      <w:pPr>
        <w:spacing w:line="360" w:lineRule="auto"/>
        <w:ind w:firstLine="720"/>
        <w:jc w:val="both"/>
      </w:pPr>
      <w:r w:rsidRPr="008B5F40">
        <w:t xml:space="preserve">In any </w:t>
      </w:r>
      <w:r w:rsidR="004E4244" w:rsidRPr="008B5F40">
        <w:t>organization</w:t>
      </w:r>
      <w:r w:rsidRPr="008B5F40">
        <w:t xml:space="preserve"> today, the</w:t>
      </w:r>
      <w:r w:rsidR="003C7C07" w:rsidRPr="008B5F40">
        <w:t xml:space="preserve"> main aim</w:t>
      </w:r>
      <w:r w:rsidR="004E4244" w:rsidRPr="008B5F40">
        <w:t xml:space="preserve"> </w:t>
      </w:r>
      <w:r w:rsidR="003C7C07" w:rsidRPr="008B5F40">
        <w:t>is</w:t>
      </w:r>
      <w:r w:rsidRPr="008B5F40">
        <w:t xml:space="preserve"> to achieve its goals, </w:t>
      </w:r>
      <w:r w:rsidR="004B7A7F" w:rsidRPr="008B5F40">
        <w:t>this</w:t>
      </w:r>
      <w:r w:rsidR="00856057" w:rsidRPr="008B5F40">
        <w:t xml:space="preserve"> can only be done through proper</w:t>
      </w:r>
      <w:r w:rsidRPr="008B5F40">
        <w:t xml:space="preserve"> training and development of </w:t>
      </w:r>
      <w:r w:rsidR="00856057" w:rsidRPr="008B5F40">
        <w:t>employee</w:t>
      </w:r>
      <w:r w:rsidRPr="008B5F40">
        <w:t xml:space="preserve">s within such </w:t>
      </w:r>
      <w:r w:rsidR="004E4244" w:rsidRPr="008B5F40">
        <w:t xml:space="preserve">organization </w:t>
      </w:r>
      <w:r w:rsidR="00856057" w:rsidRPr="008B5F40">
        <w:t>. Hence, the two maj</w:t>
      </w:r>
      <w:r w:rsidRPr="008B5F40">
        <w:t xml:space="preserve">or ways through which an </w:t>
      </w:r>
      <w:r w:rsidR="004E4244" w:rsidRPr="008B5F40">
        <w:t xml:space="preserve">organization </w:t>
      </w:r>
      <w:r w:rsidR="00856057" w:rsidRPr="008B5F40">
        <w:t xml:space="preserve"> can enable its personnel to passes that desired traits, skill, as well as abilities are through proper training and development programme</w:t>
      </w:r>
      <w:r w:rsidRPr="008B5F40">
        <w:t>s</w:t>
      </w:r>
      <w:r w:rsidR="003C7C07" w:rsidRPr="008B5F40">
        <w:t xml:space="preserve"> (O</w:t>
      </w:r>
      <w:r w:rsidR="003645AB" w:rsidRPr="008B5F40">
        <w:t>tokiti</w:t>
      </w:r>
      <w:r w:rsidR="003C7C07" w:rsidRPr="008B5F40">
        <w:t>, 2002)</w:t>
      </w:r>
      <w:r w:rsidR="00856057" w:rsidRPr="008B5F40">
        <w:t>.</w:t>
      </w:r>
      <w:r w:rsidR="00C75AB9" w:rsidRPr="008B5F40">
        <w:t xml:space="preserve"> </w:t>
      </w:r>
      <w:r w:rsidRPr="008B5F40">
        <w:t xml:space="preserve">In Nigeria today, most </w:t>
      </w:r>
      <w:r w:rsidR="004E4244" w:rsidRPr="008B5F40">
        <w:t xml:space="preserve">organization </w:t>
      </w:r>
      <w:r w:rsidR="00856057" w:rsidRPr="008B5F40">
        <w:t>s have their own training a</w:t>
      </w:r>
      <w:r w:rsidR="003C7C07" w:rsidRPr="008B5F40">
        <w:t>nd development centr</w:t>
      </w:r>
      <w:r w:rsidRPr="008B5F40">
        <w:t>e</w:t>
      </w:r>
      <w:bookmarkStart w:id="0" w:name="_GoBack"/>
      <w:bookmarkEnd w:id="0"/>
      <w:r w:rsidR="004E4244" w:rsidRPr="008B5F40">
        <w:t xml:space="preserve"> </w:t>
      </w:r>
      <w:r w:rsidRPr="008B5F40">
        <w:t xml:space="preserve">which </w:t>
      </w:r>
      <w:r w:rsidR="004E4244" w:rsidRPr="008B5F40">
        <w:t xml:space="preserve">organize </w:t>
      </w:r>
      <w:r w:rsidR="00856057" w:rsidRPr="008B5F40">
        <w:t>programme for improving the skill and knowledge of their employe</w:t>
      </w:r>
      <w:r w:rsidR="003C7C07" w:rsidRPr="008B5F40">
        <w:t>es. Many ot</w:t>
      </w:r>
      <w:r w:rsidRPr="008B5F40">
        <w:t xml:space="preserve">her </w:t>
      </w:r>
      <w:r w:rsidR="004E4244" w:rsidRPr="008B5F40">
        <w:t xml:space="preserve">organization </w:t>
      </w:r>
      <w:r w:rsidR="003C7C07" w:rsidRPr="008B5F40">
        <w:t>senrol</w:t>
      </w:r>
      <w:r w:rsidR="00856057" w:rsidRPr="008B5F40">
        <w:t xml:space="preserve"> their employees for external training and development programme both within and outside the country in order to improve their effectiveness and efficiency in the productive process</w:t>
      </w:r>
      <w:r w:rsidR="003645AB" w:rsidRPr="008B5F40">
        <w:t>(</w:t>
      </w:r>
      <w:r w:rsidR="003C7C07" w:rsidRPr="008B5F40">
        <w:t>A</w:t>
      </w:r>
      <w:r w:rsidR="003645AB" w:rsidRPr="008B5F40">
        <w:t>mao</w:t>
      </w:r>
      <w:r w:rsidR="003C7C07" w:rsidRPr="008B5F40">
        <w:t>,2006)</w:t>
      </w:r>
      <w:r w:rsidR="00856057" w:rsidRPr="008B5F40">
        <w:t xml:space="preserve">. Manpower has been identified as the major and critical factor in the country’s National Manpower Secretariat. A recent inquiry, however made by </w:t>
      </w:r>
      <w:r w:rsidRPr="008B5F40">
        <w:t xml:space="preserve">the </w:t>
      </w:r>
      <w:r w:rsidR="00856057" w:rsidRPr="008B5F40">
        <w:t>secretariat (National Manpower Secretariat) on the stock of manpower employed on various ministries in the country revealed the reality of trained manpower in the country today.</w:t>
      </w:r>
      <w:r w:rsidR="00C75AB9" w:rsidRPr="008B5F40">
        <w:t xml:space="preserve"> </w:t>
      </w:r>
      <w:r w:rsidR="00856057" w:rsidRPr="008B5F40">
        <w:t>As a result o</w:t>
      </w:r>
      <w:r w:rsidR="00F10ADD" w:rsidRPr="008B5F40">
        <w:t>f the growth of an organization</w:t>
      </w:r>
      <w:r w:rsidR="00856057" w:rsidRPr="008B5F40">
        <w:t>, hence improved productivity performance and profitability, there is an upsurge and quick modalities put in place toward enhancing training and development needs of the empl</w:t>
      </w:r>
      <w:r w:rsidR="00A10897" w:rsidRPr="008B5F40">
        <w:t xml:space="preserve">oyees. At this point, an </w:t>
      </w:r>
      <w:r w:rsidR="004E4244" w:rsidRPr="008B5F40">
        <w:t xml:space="preserve">organization </w:t>
      </w:r>
      <w:r w:rsidR="00A10897" w:rsidRPr="008B5F40">
        <w:t xml:space="preserve"> beginning to </w:t>
      </w:r>
      <w:r w:rsidR="008B5F40" w:rsidRPr="008B5F40">
        <w:t>realize</w:t>
      </w:r>
      <w:r w:rsidR="00856057" w:rsidRPr="008B5F40">
        <w:t xml:space="preserve"> the importance role of manpower training and developme</w:t>
      </w:r>
      <w:r w:rsidR="00A10897" w:rsidRPr="008B5F40">
        <w:t xml:space="preserve">nt can eventually lead to </w:t>
      </w:r>
      <w:r w:rsidR="008B5F40" w:rsidRPr="008B5F40">
        <w:t>realization</w:t>
      </w:r>
      <w:r w:rsidR="00A10897" w:rsidRPr="008B5F40">
        <w:t xml:space="preserve"> of an </w:t>
      </w:r>
      <w:r w:rsidR="004E4244" w:rsidRPr="008B5F40">
        <w:t xml:space="preserve">organization </w:t>
      </w:r>
      <w:r w:rsidR="00856057" w:rsidRPr="008B5F40">
        <w:t>al goal.</w:t>
      </w:r>
      <w:r w:rsidR="00C5448A" w:rsidRPr="008B5F40">
        <w:t xml:space="preserve"> </w:t>
      </w:r>
      <w:r w:rsidR="00A10897" w:rsidRPr="008B5F40">
        <w:t xml:space="preserve">At this juncture, one may define </w:t>
      </w:r>
      <w:r w:rsidR="00856057" w:rsidRPr="008B5F40">
        <w:t>manpower develop</w:t>
      </w:r>
      <w:r w:rsidR="00A10897" w:rsidRPr="008B5F40">
        <w:t>ment or human capital formation</w:t>
      </w:r>
      <w:r w:rsidR="00856057" w:rsidRPr="008B5F40">
        <w:t xml:space="preserve"> as the process of acquiring and increasing the number of persons who have education, skill and experience, which are critical for economic and social development of an organization. Manpower development calls for the investment of the society in education, by the employee in training and development.</w:t>
      </w:r>
    </w:p>
    <w:p w:rsidR="004E4244" w:rsidRPr="008B5F40" w:rsidRDefault="004E4244" w:rsidP="00C5448A">
      <w:pPr>
        <w:spacing w:line="360" w:lineRule="auto"/>
        <w:ind w:firstLine="720"/>
        <w:jc w:val="both"/>
      </w:pPr>
    </w:p>
    <w:p w:rsidR="004E4244" w:rsidRPr="008B5F40" w:rsidRDefault="004E4244" w:rsidP="00C5448A">
      <w:pPr>
        <w:spacing w:line="360" w:lineRule="auto"/>
        <w:ind w:firstLine="720"/>
        <w:jc w:val="both"/>
      </w:pPr>
    </w:p>
    <w:p w:rsidR="00856057" w:rsidRPr="008B5F40" w:rsidRDefault="004A58D3" w:rsidP="00EE2C8D">
      <w:pPr>
        <w:numPr>
          <w:ilvl w:val="1"/>
          <w:numId w:val="6"/>
        </w:numPr>
        <w:spacing w:line="360" w:lineRule="auto"/>
        <w:jc w:val="both"/>
        <w:rPr>
          <w:b/>
        </w:rPr>
      </w:pPr>
      <w:r w:rsidRPr="008B5F40">
        <w:rPr>
          <w:b/>
        </w:rPr>
        <w:t>Statement of the problem</w:t>
      </w:r>
    </w:p>
    <w:p w:rsidR="00856057" w:rsidRPr="008B5F40" w:rsidRDefault="00856057" w:rsidP="00FF1925">
      <w:pPr>
        <w:spacing w:line="360" w:lineRule="auto"/>
        <w:ind w:firstLine="720"/>
        <w:jc w:val="both"/>
      </w:pPr>
      <w:r w:rsidRPr="008B5F40">
        <w:t>As a result of competitive nature of Nigeria</w:t>
      </w:r>
      <w:r w:rsidR="0057263A" w:rsidRPr="008B5F40">
        <w:t xml:space="preserve">n </w:t>
      </w:r>
      <w:r w:rsidR="004E4244" w:rsidRPr="008B5F40">
        <w:t xml:space="preserve">organization </w:t>
      </w:r>
      <w:r w:rsidR="0057263A" w:rsidRPr="008B5F40">
        <w:t>s</w:t>
      </w:r>
      <w:r w:rsidRPr="008B5F40">
        <w:t>, it has been the ultimate of mos</w:t>
      </w:r>
      <w:r w:rsidR="0057263A" w:rsidRPr="008B5F40">
        <w:t xml:space="preserve">t </w:t>
      </w:r>
      <w:r w:rsidR="004E4244" w:rsidRPr="008B5F40">
        <w:t xml:space="preserve">organization </w:t>
      </w:r>
      <w:r w:rsidR="0057263A" w:rsidRPr="008B5F40">
        <w:t>s</w:t>
      </w:r>
      <w:r w:rsidRPr="008B5F40">
        <w:t xml:space="preserve"> within the country to exert more effort </w:t>
      </w:r>
      <w:r w:rsidR="0057263A" w:rsidRPr="008B5F40">
        <w:t>on</w:t>
      </w:r>
      <w:r w:rsidRPr="008B5F40">
        <w:t xml:space="preserve"> the production process, thus, increasing their pro</w:t>
      </w:r>
      <w:r w:rsidR="0057263A" w:rsidRPr="008B5F40">
        <w:t>ductivity through</w:t>
      </w:r>
      <w:r w:rsidRPr="008B5F40">
        <w:t xml:space="preserve"> the training and development of an employee with a large market share, </w:t>
      </w:r>
      <w:r w:rsidR="0057263A" w:rsidRPr="008B5F40">
        <w:t>W</w:t>
      </w:r>
      <w:r w:rsidRPr="008B5F40">
        <w:t>ith reference to this project, the topic is well deserved and reasonable one, and with exert of co-ope</w:t>
      </w:r>
      <w:r w:rsidR="0057263A" w:rsidRPr="008B5F40">
        <w:t>ration from the Nigeria Custom S</w:t>
      </w:r>
      <w:r w:rsidRPr="008B5F40">
        <w:t>ervices will no doubt contribute a l</w:t>
      </w:r>
      <w:r w:rsidR="003645AB" w:rsidRPr="008B5F40">
        <w:t>ot to this project. This study</w:t>
      </w:r>
      <w:r w:rsidRPr="008B5F40">
        <w:t xml:space="preserve"> is aimed at </w:t>
      </w:r>
      <w:r w:rsidR="00F10ADD" w:rsidRPr="008B5F40">
        <w:t xml:space="preserve">knowing </w:t>
      </w:r>
      <w:r w:rsidRPr="008B5F40">
        <w:t>the impact of training and develo</w:t>
      </w:r>
      <w:r w:rsidR="00F10ADD" w:rsidRPr="008B5F40">
        <w:t>pment programme</w:t>
      </w:r>
      <w:r w:rsidR="0057263A" w:rsidRPr="008B5F40">
        <w:t>s</w:t>
      </w:r>
      <w:r w:rsidR="00F10ADD" w:rsidRPr="008B5F40">
        <w:t xml:space="preserve"> on the employee</w:t>
      </w:r>
      <w:r w:rsidR="0057263A" w:rsidRPr="008B5F40">
        <w:t xml:space="preserve"> p</w:t>
      </w:r>
      <w:r w:rsidRPr="008B5F40">
        <w:t>roductivity</w:t>
      </w:r>
      <w:r w:rsidR="0057263A" w:rsidRPr="008B5F40">
        <w:t xml:space="preserve"> in Tuyil P</w:t>
      </w:r>
      <w:r w:rsidR="00F10ADD" w:rsidRPr="008B5F40">
        <w:t xml:space="preserve">harmaceutical </w:t>
      </w:r>
      <w:r w:rsidR="0057263A" w:rsidRPr="008B5F40">
        <w:t>L</w:t>
      </w:r>
      <w:r w:rsidR="00F10ADD" w:rsidRPr="008B5F40">
        <w:t>imited</w:t>
      </w:r>
      <w:r w:rsidRPr="008B5F40">
        <w:t>.</w:t>
      </w:r>
      <w:r w:rsidR="00FF1925" w:rsidRPr="008B5F40">
        <w:t xml:space="preserve"> </w:t>
      </w:r>
      <w:r w:rsidRPr="008B5F40">
        <w:t xml:space="preserve">The problem of training and development </w:t>
      </w:r>
      <w:r w:rsidR="0057263A" w:rsidRPr="008B5F40">
        <w:t xml:space="preserve">is not </w:t>
      </w:r>
      <w:r w:rsidRPr="008B5F40">
        <w:t>supporting the organization</w:t>
      </w:r>
      <w:r w:rsidR="003F29B3" w:rsidRPr="008B5F40">
        <w:t>al</w:t>
      </w:r>
      <w:r w:rsidRPr="008B5F40">
        <w:t xml:space="preserve"> objectives</w:t>
      </w:r>
      <w:r w:rsidR="0057263A" w:rsidRPr="008B5F40">
        <w:t xml:space="preserve"> w</w:t>
      </w:r>
      <w:r w:rsidR="003F29B3" w:rsidRPr="008B5F40">
        <w:t xml:space="preserve">hich </w:t>
      </w:r>
      <w:r w:rsidRPr="008B5F40">
        <w:t>emphasize</w:t>
      </w:r>
      <w:r w:rsidR="003F29B3" w:rsidRPr="008B5F40">
        <w:t>s</w:t>
      </w:r>
      <w:r w:rsidRPr="008B5F40">
        <w:t xml:space="preserve"> on the programme</w:t>
      </w:r>
      <w:r w:rsidR="003F29B3" w:rsidRPr="008B5F40">
        <w:t>s</w:t>
      </w:r>
      <w:r w:rsidRPr="008B5F40">
        <w:t xml:space="preserve"> instead of its desired impact on employees</w:t>
      </w:r>
      <w:r w:rsidR="00F10ADD" w:rsidRPr="008B5F40">
        <w:t>.</w:t>
      </w:r>
      <w:r w:rsidR="004E4244" w:rsidRPr="008B5F40">
        <w:t xml:space="preserve"> </w:t>
      </w:r>
      <w:r w:rsidR="003F29B3" w:rsidRPr="008B5F40">
        <w:t xml:space="preserve">Likewise the </w:t>
      </w:r>
      <w:r w:rsidRPr="008B5F40">
        <w:t>cost benefit analysis whether to keep the centre or employ a consultancy</w:t>
      </w:r>
      <w:r w:rsidR="003F29B3" w:rsidRPr="008B5F40">
        <w:t xml:space="preserve"> and t</w:t>
      </w:r>
      <w:r w:rsidR="00F10ADD" w:rsidRPr="008B5F40">
        <w:t xml:space="preserve">he </w:t>
      </w:r>
      <w:r w:rsidR="0057263A" w:rsidRPr="008B5F40">
        <w:t>employee sent</w:t>
      </w:r>
      <w:r w:rsidRPr="008B5F40">
        <w:t xml:space="preserve"> on training </w:t>
      </w:r>
      <w:r w:rsidR="00F10ADD" w:rsidRPr="008B5F40">
        <w:t xml:space="preserve">does not meet </w:t>
      </w:r>
      <w:r w:rsidRPr="008B5F40">
        <w:t xml:space="preserve">the </w:t>
      </w:r>
      <w:r w:rsidR="00F10ADD" w:rsidRPr="008B5F40">
        <w:t>requirement</w:t>
      </w:r>
      <w:r w:rsidR="0057263A" w:rsidRPr="008B5F40">
        <w:t xml:space="preserve">s of the </w:t>
      </w:r>
      <w:r w:rsidR="004E4244" w:rsidRPr="008B5F40">
        <w:t xml:space="preserve">organization </w:t>
      </w:r>
      <w:r w:rsidR="00F10ADD" w:rsidRPr="008B5F40">
        <w:t>.</w:t>
      </w:r>
    </w:p>
    <w:p w:rsidR="004E4244" w:rsidRPr="008B5F40" w:rsidRDefault="004E4244" w:rsidP="00FF1925">
      <w:pPr>
        <w:spacing w:line="360" w:lineRule="auto"/>
        <w:ind w:firstLine="720"/>
        <w:jc w:val="both"/>
      </w:pPr>
    </w:p>
    <w:p w:rsidR="00856057" w:rsidRPr="008B5F40" w:rsidRDefault="00856057" w:rsidP="00EE2C8D">
      <w:pPr>
        <w:numPr>
          <w:ilvl w:val="1"/>
          <w:numId w:val="6"/>
        </w:numPr>
        <w:spacing w:line="360" w:lineRule="auto"/>
        <w:jc w:val="both"/>
        <w:rPr>
          <w:b/>
        </w:rPr>
      </w:pPr>
      <w:r w:rsidRPr="008B5F40">
        <w:rPr>
          <w:b/>
        </w:rPr>
        <w:t>RESEARCH QUESTION</w:t>
      </w:r>
      <w:r w:rsidR="0057263A" w:rsidRPr="008B5F40">
        <w:rPr>
          <w:b/>
        </w:rPr>
        <w:t>S</w:t>
      </w:r>
    </w:p>
    <w:p w:rsidR="00856057" w:rsidRPr="008B5F40" w:rsidRDefault="0057263A" w:rsidP="00EE2C8D">
      <w:pPr>
        <w:numPr>
          <w:ilvl w:val="0"/>
          <w:numId w:val="9"/>
        </w:numPr>
        <w:spacing w:line="360" w:lineRule="auto"/>
        <w:jc w:val="both"/>
      </w:pPr>
      <w:r w:rsidRPr="008B5F40">
        <w:t>To what extent do</w:t>
      </w:r>
      <w:r w:rsidR="003645AB" w:rsidRPr="008B5F40">
        <w:t xml:space="preserve"> training and development </w:t>
      </w:r>
      <w:r w:rsidR="002A4D66" w:rsidRPr="008B5F40">
        <w:t>influence</w:t>
      </w:r>
      <w:r w:rsidR="004E4244" w:rsidRPr="008B5F40">
        <w:t xml:space="preserve"> </w:t>
      </w:r>
      <w:r w:rsidR="002A4D66" w:rsidRPr="008B5F40">
        <w:t>productivity</w:t>
      </w:r>
      <w:r w:rsidR="00856057" w:rsidRPr="008B5F40">
        <w:t>?</w:t>
      </w:r>
    </w:p>
    <w:p w:rsidR="00856057" w:rsidRPr="008B5F40" w:rsidRDefault="00856057" w:rsidP="00EE2C8D">
      <w:pPr>
        <w:numPr>
          <w:ilvl w:val="0"/>
          <w:numId w:val="9"/>
        </w:numPr>
        <w:spacing w:line="360" w:lineRule="auto"/>
        <w:jc w:val="both"/>
      </w:pPr>
      <w:r w:rsidRPr="008B5F40">
        <w:t>How can training and development le</w:t>
      </w:r>
      <w:r w:rsidR="0057263A" w:rsidRPr="008B5F40">
        <w:t xml:space="preserve">ad to improvement of </w:t>
      </w:r>
      <w:r w:rsidR="004E4244" w:rsidRPr="008B5F40">
        <w:t>organization</w:t>
      </w:r>
      <w:r w:rsidRPr="008B5F40">
        <w:t>al productivity?</w:t>
      </w:r>
    </w:p>
    <w:p w:rsidR="00856057" w:rsidRPr="008B5F40" w:rsidRDefault="00856057" w:rsidP="00EE2C8D">
      <w:pPr>
        <w:numPr>
          <w:ilvl w:val="0"/>
          <w:numId w:val="9"/>
        </w:numPr>
        <w:spacing w:line="360" w:lineRule="auto"/>
        <w:jc w:val="both"/>
      </w:pPr>
      <w:r w:rsidRPr="008B5F40">
        <w:t>What will be the effect of training and development on the employee quality of works?</w:t>
      </w:r>
    </w:p>
    <w:p w:rsidR="004A58D3" w:rsidRPr="008B5F40" w:rsidRDefault="004A58D3" w:rsidP="004A58D3">
      <w:pPr>
        <w:spacing w:line="360" w:lineRule="auto"/>
        <w:ind w:left="1080"/>
        <w:jc w:val="both"/>
      </w:pPr>
    </w:p>
    <w:p w:rsidR="00856057" w:rsidRPr="008B5F40" w:rsidRDefault="004A58D3" w:rsidP="00EE2C8D">
      <w:pPr>
        <w:numPr>
          <w:ilvl w:val="1"/>
          <w:numId w:val="6"/>
        </w:numPr>
        <w:spacing w:line="360" w:lineRule="auto"/>
        <w:jc w:val="both"/>
        <w:rPr>
          <w:b/>
        </w:rPr>
      </w:pPr>
      <w:r w:rsidRPr="008B5F40">
        <w:rPr>
          <w:b/>
        </w:rPr>
        <w:t>Objectives of the study</w:t>
      </w:r>
    </w:p>
    <w:p w:rsidR="00F10ADD" w:rsidRPr="008B5F40" w:rsidRDefault="00856057" w:rsidP="00EE2C8D">
      <w:pPr>
        <w:spacing w:line="360" w:lineRule="auto"/>
        <w:ind w:firstLine="720"/>
        <w:jc w:val="both"/>
      </w:pPr>
      <w:r w:rsidRPr="008B5F40">
        <w:t>The objective of this study is to critically examine the effect of training and development of an employee with particular reference to the st</w:t>
      </w:r>
      <w:r w:rsidR="00134AAD" w:rsidRPr="008B5F40">
        <w:t>aff training colleges of Tuyil P</w:t>
      </w:r>
      <w:r w:rsidRPr="008B5F40">
        <w:t xml:space="preserve">harmaceutical </w:t>
      </w:r>
      <w:r w:rsidR="00134AAD" w:rsidRPr="008B5F40">
        <w:t>I</w:t>
      </w:r>
      <w:r w:rsidRPr="008B5F40">
        <w:t xml:space="preserve">ndustry. </w:t>
      </w:r>
      <w:r w:rsidR="00F10ADD" w:rsidRPr="008B5F40">
        <w:t>Other specific objective</w:t>
      </w:r>
      <w:r w:rsidR="00134AAD" w:rsidRPr="008B5F40">
        <w:t>s</w:t>
      </w:r>
      <w:r w:rsidR="00F10ADD" w:rsidRPr="008B5F40">
        <w:t xml:space="preserve"> are:</w:t>
      </w:r>
    </w:p>
    <w:p w:rsidR="00856057" w:rsidRPr="008B5F40" w:rsidRDefault="00856057" w:rsidP="00EE2C8D">
      <w:pPr>
        <w:numPr>
          <w:ilvl w:val="0"/>
          <w:numId w:val="8"/>
        </w:numPr>
        <w:spacing w:line="360" w:lineRule="auto"/>
        <w:jc w:val="both"/>
      </w:pPr>
      <w:r w:rsidRPr="008B5F40">
        <w:t xml:space="preserve">To examine how training and development </w:t>
      </w:r>
      <w:r w:rsidR="00F10ADD" w:rsidRPr="008B5F40">
        <w:t>of an employee lead to better productivity</w:t>
      </w:r>
      <w:r w:rsidRPr="008B5F40">
        <w:t>.</w:t>
      </w:r>
    </w:p>
    <w:p w:rsidR="00856057" w:rsidRPr="008B5F40" w:rsidRDefault="00856057" w:rsidP="00EE2C8D">
      <w:pPr>
        <w:numPr>
          <w:ilvl w:val="0"/>
          <w:numId w:val="8"/>
        </w:numPr>
        <w:spacing w:line="360" w:lineRule="auto"/>
        <w:jc w:val="both"/>
      </w:pPr>
      <w:r w:rsidRPr="008B5F40">
        <w:t xml:space="preserve">To measure how </w:t>
      </w:r>
      <w:r w:rsidR="00F10ADD" w:rsidRPr="008B5F40">
        <w:t xml:space="preserve">training and development </w:t>
      </w:r>
      <w:r w:rsidR="00134AAD" w:rsidRPr="008B5F40">
        <w:t xml:space="preserve">lead to improvement of </w:t>
      </w:r>
      <w:r w:rsidR="004E4244" w:rsidRPr="008B5F40">
        <w:t>organization</w:t>
      </w:r>
      <w:r w:rsidR="00DE155A" w:rsidRPr="008B5F40">
        <w:t>al productivity.</w:t>
      </w:r>
    </w:p>
    <w:p w:rsidR="00856057" w:rsidRPr="008B5F40" w:rsidRDefault="00856057" w:rsidP="00EE2C8D">
      <w:pPr>
        <w:numPr>
          <w:ilvl w:val="0"/>
          <w:numId w:val="8"/>
        </w:numPr>
        <w:spacing w:line="360" w:lineRule="auto"/>
        <w:jc w:val="both"/>
      </w:pPr>
      <w:r w:rsidRPr="008B5F40">
        <w:t xml:space="preserve">To evaluate </w:t>
      </w:r>
      <w:r w:rsidR="00DE155A" w:rsidRPr="008B5F40">
        <w:t>the effect of training and development on the employee quality of works.</w:t>
      </w:r>
    </w:p>
    <w:p w:rsidR="00856057" w:rsidRPr="008B5F40" w:rsidRDefault="003645AB" w:rsidP="004F340A">
      <w:pPr>
        <w:spacing w:beforeLines="20" w:afterLines="20" w:line="360" w:lineRule="auto"/>
        <w:jc w:val="both"/>
        <w:rPr>
          <w:b/>
        </w:rPr>
      </w:pPr>
      <w:r w:rsidRPr="008B5F40">
        <w:rPr>
          <w:b/>
        </w:rPr>
        <w:t>1.5</w:t>
      </w:r>
      <w:r w:rsidRPr="008B5F40">
        <w:rPr>
          <w:b/>
        </w:rPr>
        <w:tab/>
      </w:r>
      <w:r w:rsidR="004A58D3" w:rsidRPr="008B5F40">
        <w:rPr>
          <w:b/>
        </w:rPr>
        <w:t>Research hypotheses</w:t>
      </w:r>
    </w:p>
    <w:p w:rsidR="00856057" w:rsidRPr="008B5F40" w:rsidRDefault="00856057" w:rsidP="004F340A">
      <w:pPr>
        <w:spacing w:beforeLines="20" w:afterLines="20" w:line="360" w:lineRule="auto"/>
        <w:jc w:val="both"/>
      </w:pPr>
      <w:r w:rsidRPr="008B5F40">
        <w:rPr>
          <w:b/>
        </w:rPr>
        <w:t>Ho1:</w:t>
      </w:r>
      <w:r w:rsidR="003645AB" w:rsidRPr="008B5F40">
        <w:t xml:space="preserve">Training </w:t>
      </w:r>
      <w:r w:rsidR="00DE155A" w:rsidRPr="008B5F40">
        <w:t xml:space="preserve">and development </w:t>
      </w:r>
      <w:r w:rsidR="003645AB" w:rsidRPr="008B5F40">
        <w:t xml:space="preserve">do not </w:t>
      </w:r>
      <w:r w:rsidR="002F7841" w:rsidRPr="008B5F40">
        <w:t>influence productivity</w:t>
      </w:r>
      <w:r w:rsidR="003645AB" w:rsidRPr="008B5F40">
        <w:t>.</w:t>
      </w:r>
    </w:p>
    <w:p w:rsidR="00856057" w:rsidRPr="008B5F40" w:rsidRDefault="00856057" w:rsidP="004F340A">
      <w:pPr>
        <w:spacing w:beforeLines="20" w:afterLines="20" w:line="360" w:lineRule="auto"/>
        <w:jc w:val="both"/>
      </w:pPr>
      <w:r w:rsidRPr="008B5F40">
        <w:rPr>
          <w:b/>
        </w:rPr>
        <w:t xml:space="preserve">Ho2: </w:t>
      </w:r>
      <w:r w:rsidR="00DE155A" w:rsidRPr="008B5F40">
        <w:t>Training and development does no</w:t>
      </w:r>
      <w:r w:rsidR="00134AAD" w:rsidRPr="008B5F40">
        <w:t xml:space="preserve">t lead to improvement of </w:t>
      </w:r>
      <w:r w:rsidR="004A58D3" w:rsidRPr="008B5F40">
        <w:t>organization</w:t>
      </w:r>
      <w:r w:rsidR="00DE155A" w:rsidRPr="008B5F40">
        <w:t>al productivity</w:t>
      </w:r>
      <w:r w:rsidRPr="008B5F40">
        <w:t>.</w:t>
      </w:r>
    </w:p>
    <w:p w:rsidR="00856057" w:rsidRPr="008B5F40" w:rsidRDefault="00856057" w:rsidP="004F340A">
      <w:pPr>
        <w:spacing w:beforeLines="20" w:afterLines="20" w:line="360" w:lineRule="auto"/>
        <w:jc w:val="both"/>
      </w:pPr>
      <w:r w:rsidRPr="008B5F40">
        <w:rPr>
          <w:b/>
        </w:rPr>
        <w:t xml:space="preserve">Ho3: </w:t>
      </w:r>
      <w:r w:rsidR="00DE155A" w:rsidRPr="008B5F40">
        <w:t>Training and development does not have effect on the employee quality of works</w:t>
      </w:r>
      <w:r w:rsidRPr="008B5F40">
        <w:t>.</w:t>
      </w:r>
    </w:p>
    <w:p w:rsidR="00856057" w:rsidRPr="008B5F40" w:rsidRDefault="004A58D3" w:rsidP="00EE2C8D">
      <w:pPr>
        <w:pStyle w:val="ListParagraph"/>
        <w:numPr>
          <w:ilvl w:val="1"/>
          <w:numId w:val="22"/>
        </w:numPr>
        <w:spacing w:line="360" w:lineRule="auto"/>
        <w:jc w:val="both"/>
        <w:rPr>
          <w:b/>
        </w:rPr>
      </w:pPr>
      <w:r w:rsidRPr="008B5F40">
        <w:rPr>
          <w:b/>
        </w:rPr>
        <w:t xml:space="preserve">Significance of the study </w:t>
      </w:r>
    </w:p>
    <w:p w:rsidR="003645AB" w:rsidRPr="008B5F40" w:rsidRDefault="003645AB" w:rsidP="00EE2C8D">
      <w:pPr>
        <w:spacing w:line="360" w:lineRule="auto"/>
        <w:jc w:val="both"/>
      </w:pPr>
      <w:r w:rsidRPr="008B5F40">
        <w:t>Apart from the benefit that the researcher stands to gain, this study is also</w:t>
      </w:r>
      <w:r w:rsidR="00134AAD" w:rsidRPr="008B5F40">
        <w:t xml:space="preserve"> of</w:t>
      </w:r>
      <w:r w:rsidRPr="008B5F40">
        <w:t xml:space="preserve"> benefit to the following group (s)</w:t>
      </w:r>
    </w:p>
    <w:p w:rsidR="003645AB" w:rsidRPr="008B5F40" w:rsidRDefault="003645AB" w:rsidP="00EE2C8D">
      <w:pPr>
        <w:pStyle w:val="ListParagraph"/>
        <w:numPr>
          <w:ilvl w:val="0"/>
          <w:numId w:val="31"/>
        </w:numPr>
        <w:spacing w:line="360" w:lineRule="auto"/>
        <w:jc w:val="both"/>
      </w:pPr>
      <w:r w:rsidRPr="008B5F40">
        <w:t xml:space="preserve">The research: This study is significant or beneficial to the researcher as it is one of the pre-requisites or requirement for the awards of </w:t>
      </w:r>
      <w:r w:rsidR="00134AAD" w:rsidRPr="008B5F40">
        <w:t>Higher National Diploma (HND) in Business A</w:t>
      </w:r>
      <w:r w:rsidRPr="008B5F40">
        <w:t>dministration. Also it enriches the knowledge of the researcher through different consultations.</w:t>
      </w:r>
    </w:p>
    <w:p w:rsidR="003645AB" w:rsidRPr="008B5F40" w:rsidRDefault="003645AB" w:rsidP="00EE2C8D">
      <w:pPr>
        <w:pStyle w:val="ListParagraph"/>
        <w:numPr>
          <w:ilvl w:val="0"/>
          <w:numId w:val="31"/>
        </w:numPr>
        <w:spacing w:line="360" w:lineRule="auto"/>
        <w:jc w:val="both"/>
      </w:pPr>
      <w:r w:rsidRPr="008B5F40">
        <w:t>The case study: The research work is</w:t>
      </w:r>
      <w:r w:rsidR="00134AAD" w:rsidRPr="008B5F40">
        <w:t xml:space="preserve"> equally of immense benefit to Tuyil Pharmaceutical C</w:t>
      </w:r>
      <w:r w:rsidRPr="008B5F40">
        <w:t>ompany in knowing the rational of adopting the techniques social responsibility.</w:t>
      </w:r>
    </w:p>
    <w:p w:rsidR="003645AB" w:rsidRPr="008B5F40" w:rsidRDefault="003645AB" w:rsidP="00EE2C8D">
      <w:pPr>
        <w:pStyle w:val="ListParagraph"/>
        <w:numPr>
          <w:ilvl w:val="0"/>
          <w:numId w:val="31"/>
        </w:numPr>
        <w:spacing w:line="360" w:lineRule="auto"/>
        <w:jc w:val="both"/>
      </w:pPr>
      <w:r w:rsidRPr="008B5F40">
        <w:t xml:space="preserve">It is significant to all firms in the society. This is because virtually all firms in the society need to adopt similar but related strategies regardless of the location and potentialities </w:t>
      </w:r>
    </w:p>
    <w:p w:rsidR="004E4244" w:rsidRPr="008B5F40" w:rsidRDefault="004E4244" w:rsidP="004E4244">
      <w:pPr>
        <w:pStyle w:val="ListParagraph"/>
        <w:spacing w:line="360" w:lineRule="auto"/>
        <w:jc w:val="both"/>
      </w:pPr>
    </w:p>
    <w:p w:rsidR="00856057" w:rsidRPr="008B5F40" w:rsidRDefault="004A58D3" w:rsidP="00EE2C8D">
      <w:pPr>
        <w:pStyle w:val="ListParagraph"/>
        <w:numPr>
          <w:ilvl w:val="1"/>
          <w:numId w:val="22"/>
        </w:numPr>
        <w:spacing w:line="360" w:lineRule="auto"/>
        <w:jc w:val="both"/>
        <w:rPr>
          <w:b/>
        </w:rPr>
      </w:pPr>
      <w:r w:rsidRPr="008B5F40">
        <w:rPr>
          <w:b/>
        </w:rPr>
        <w:t xml:space="preserve"> Scope of the study</w:t>
      </w:r>
    </w:p>
    <w:p w:rsidR="00856057" w:rsidRPr="008B5F40" w:rsidRDefault="00856057" w:rsidP="00EE2C8D">
      <w:pPr>
        <w:spacing w:line="360" w:lineRule="auto"/>
        <w:ind w:firstLine="720"/>
        <w:jc w:val="both"/>
      </w:pPr>
      <w:r w:rsidRPr="008B5F40">
        <w:t xml:space="preserve">For better understanding, this research work would have been extended to other organization, but as a result of certain constraint such as time and finance, the research is narrowed down to Ilorin area and specifically, </w:t>
      </w:r>
      <w:r w:rsidR="00131B1A" w:rsidRPr="008B5F40">
        <w:t>Tuyil Pharmaceutical I</w:t>
      </w:r>
      <w:r w:rsidRPr="008B5F40">
        <w:t>ndustry, which stands as one of performing organization in Nigeria today.</w:t>
      </w:r>
    </w:p>
    <w:p w:rsidR="004E4244" w:rsidRPr="008B5F40" w:rsidRDefault="004E4244" w:rsidP="00EE2C8D">
      <w:pPr>
        <w:spacing w:line="360" w:lineRule="auto"/>
        <w:ind w:firstLine="720"/>
        <w:jc w:val="both"/>
      </w:pPr>
    </w:p>
    <w:p w:rsidR="00856057" w:rsidRPr="008B5F40" w:rsidRDefault="004A58D3" w:rsidP="00EE2C8D">
      <w:pPr>
        <w:numPr>
          <w:ilvl w:val="1"/>
          <w:numId w:val="22"/>
        </w:numPr>
        <w:spacing w:line="360" w:lineRule="auto"/>
        <w:jc w:val="both"/>
        <w:rPr>
          <w:b/>
        </w:rPr>
      </w:pPr>
      <w:r w:rsidRPr="008B5F40">
        <w:rPr>
          <w:b/>
        </w:rPr>
        <w:t>Definition of terms</w:t>
      </w:r>
    </w:p>
    <w:p w:rsidR="00856057" w:rsidRPr="008B5F40" w:rsidRDefault="00856057" w:rsidP="00EE2C8D">
      <w:pPr>
        <w:spacing w:line="360" w:lineRule="auto"/>
        <w:jc w:val="both"/>
      </w:pPr>
      <w:r w:rsidRPr="008B5F40">
        <w:rPr>
          <w:b/>
        </w:rPr>
        <w:t>TRADING:</w:t>
      </w:r>
      <w:r w:rsidRPr="008B5F40">
        <w:t xml:space="preserve"> Involve teaching operational or technical employee on how to do the job for which they were hired. Or it concern with the increasing knowledge as skill in carrying out a particular job.</w:t>
      </w:r>
    </w:p>
    <w:p w:rsidR="00856057" w:rsidRPr="008B5F40" w:rsidRDefault="00856057" w:rsidP="00EE2C8D">
      <w:pPr>
        <w:spacing w:line="360" w:lineRule="auto"/>
        <w:jc w:val="both"/>
      </w:pPr>
      <w:r w:rsidRPr="008B5F40">
        <w:rPr>
          <w:b/>
        </w:rPr>
        <w:t>DEVELOPMENT:</w:t>
      </w:r>
      <w:r w:rsidRPr="008B5F40">
        <w:t xml:space="preserve"> Is the process of assisting employees in attainment of the level of performance and quality of personnel and social behaviour that meet their needs and that of the organization.</w:t>
      </w:r>
    </w:p>
    <w:p w:rsidR="00856057" w:rsidRPr="008B5F40" w:rsidRDefault="00856057" w:rsidP="00EE2C8D">
      <w:pPr>
        <w:spacing w:line="360" w:lineRule="auto"/>
        <w:jc w:val="both"/>
      </w:pPr>
      <w:r w:rsidRPr="008B5F40">
        <w:rPr>
          <w:b/>
        </w:rPr>
        <w:t xml:space="preserve">EMPLOYEE: </w:t>
      </w:r>
      <w:r w:rsidRPr="008B5F40">
        <w:t>These are person employed in an organization to achieve the goals and objectives</w:t>
      </w:r>
    </w:p>
    <w:p w:rsidR="00856057" w:rsidRPr="008B5F40" w:rsidRDefault="00856057" w:rsidP="00EE2C8D">
      <w:pPr>
        <w:spacing w:line="360" w:lineRule="auto"/>
        <w:jc w:val="both"/>
      </w:pPr>
      <w:r w:rsidRPr="008B5F40">
        <w:rPr>
          <w:b/>
        </w:rPr>
        <w:t>PRODUCTIVITY:</w:t>
      </w:r>
      <w:r w:rsidRPr="008B5F40">
        <w:t xml:space="preserve"> This can be simply defined as the net income in a given period from a known input of resources or that capacity to product.</w:t>
      </w:r>
    </w:p>
    <w:p w:rsidR="00856057" w:rsidRPr="008B5F40" w:rsidRDefault="00856057" w:rsidP="00EE2C8D">
      <w:pPr>
        <w:spacing w:line="360" w:lineRule="auto"/>
        <w:jc w:val="both"/>
      </w:pPr>
      <w:r w:rsidRPr="008B5F40">
        <w:rPr>
          <w:b/>
        </w:rPr>
        <w:t>OBJECTIVES:</w:t>
      </w:r>
      <w:r w:rsidRPr="008B5F40">
        <w:t xml:space="preserve"> This is being able of perform duties well producing a design result.</w:t>
      </w:r>
    </w:p>
    <w:p w:rsidR="00856057" w:rsidRPr="008B5F40" w:rsidRDefault="00856057" w:rsidP="00EE2C8D">
      <w:pPr>
        <w:spacing w:line="360" w:lineRule="auto"/>
        <w:jc w:val="both"/>
      </w:pPr>
      <w:r w:rsidRPr="008B5F40">
        <w:rPr>
          <w:b/>
        </w:rPr>
        <w:t>TASK:</w:t>
      </w:r>
      <w:r w:rsidRPr="008B5F40">
        <w:t xml:space="preserve"> This is simply refers to a ob assigned to an employee. Which is expected t be carried out efficiently.</w:t>
      </w:r>
    </w:p>
    <w:p w:rsidR="00856057" w:rsidRPr="008B5F40" w:rsidRDefault="00856057" w:rsidP="00EE2C8D">
      <w:pPr>
        <w:spacing w:line="360" w:lineRule="auto"/>
        <w:jc w:val="both"/>
      </w:pPr>
      <w:r w:rsidRPr="008B5F40">
        <w:rPr>
          <w:b/>
        </w:rPr>
        <w:t>SKILL:</w:t>
      </w:r>
      <w:r w:rsidRPr="008B5F40">
        <w:t xml:space="preserve"> This is simply refers to the cleverness of dong some things resulting either from constant practice/training or natural ability.</w:t>
      </w:r>
    </w:p>
    <w:p w:rsidR="00856057" w:rsidRPr="008B5F40" w:rsidRDefault="00856057" w:rsidP="00EE2C8D">
      <w:pPr>
        <w:spacing w:line="360" w:lineRule="auto"/>
        <w:jc w:val="both"/>
      </w:pPr>
      <w:r w:rsidRPr="008B5F40">
        <w:rPr>
          <w:b/>
        </w:rPr>
        <w:t>MANPOWER:</w:t>
      </w:r>
      <w:r w:rsidRPr="008B5F40">
        <w:t xml:space="preserve"> This can be simply define as the process of acquiring and increasing the number of person who have education, skill, and experience which are critical for the economic and social development of an </w:t>
      </w:r>
      <w:r w:rsidR="004E4244" w:rsidRPr="008B5F40">
        <w:t xml:space="preserve">organization </w:t>
      </w:r>
      <w:r w:rsidRPr="008B5F40">
        <w:t>.</w:t>
      </w:r>
    </w:p>
    <w:p w:rsidR="00856057" w:rsidRPr="008B5F40" w:rsidRDefault="00856057" w:rsidP="00EE2C8D">
      <w:pPr>
        <w:spacing w:line="360" w:lineRule="auto"/>
        <w:ind w:left="720" w:hanging="720"/>
        <w:jc w:val="both"/>
        <w:rPr>
          <w:b/>
        </w:rPr>
      </w:pPr>
    </w:p>
    <w:p w:rsidR="00856057" w:rsidRPr="008B5F40" w:rsidRDefault="00856057" w:rsidP="00EE2C8D">
      <w:pPr>
        <w:spacing w:line="360" w:lineRule="auto"/>
        <w:ind w:left="720" w:hanging="720"/>
        <w:jc w:val="both"/>
        <w:rPr>
          <w:b/>
        </w:rPr>
      </w:pPr>
    </w:p>
    <w:p w:rsidR="00856057" w:rsidRPr="008B5F40" w:rsidRDefault="00856057" w:rsidP="00EE2C8D">
      <w:pPr>
        <w:spacing w:line="360" w:lineRule="auto"/>
        <w:ind w:left="720" w:hanging="720"/>
        <w:jc w:val="both"/>
        <w:rPr>
          <w:b/>
        </w:rPr>
      </w:pPr>
    </w:p>
    <w:p w:rsidR="00856057" w:rsidRPr="008B5F40" w:rsidRDefault="00856057" w:rsidP="00EE2C8D">
      <w:pPr>
        <w:spacing w:line="360" w:lineRule="auto"/>
        <w:ind w:left="720" w:hanging="720"/>
        <w:jc w:val="both"/>
        <w:rPr>
          <w:b/>
        </w:rPr>
      </w:pPr>
    </w:p>
    <w:p w:rsidR="00856057" w:rsidRPr="008B5F40" w:rsidRDefault="00856057" w:rsidP="00EE2C8D">
      <w:pPr>
        <w:spacing w:line="360" w:lineRule="auto"/>
        <w:ind w:left="720" w:hanging="720"/>
        <w:jc w:val="both"/>
        <w:rPr>
          <w:b/>
        </w:rPr>
      </w:pPr>
    </w:p>
    <w:p w:rsidR="00FF1925" w:rsidRPr="008B5F40" w:rsidRDefault="00FF1925" w:rsidP="004E4244">
      <w:pPr>
        <w:spacing w:line="360" w:lineRule="auto"/>
        <w:rPr>
          <w:b/>
        </w:rPr>
      </w:pPr>
    </w:p>
    <w:p w:rsidR="00856057" w:rsidRPr="008B5F40" w:rsidRDefault="00856057" w:rsidP="00EE2C8D">
      <w:pPr>
        <w:spacing w:line="360" w:lineRule="auto"/>
        <w:jc w:val="center"/>
        <w:rPr>
          <w:b/>
        </w:rPr>
      </w:pPr>
      <w:r w:rsidRPr="008B5F40">
        <w:rPr>
          <w:b/>
        </w:rPr>
        <w:t>CHAPTER TWO</w:t>
      </w:r>
    </w:p>
    <w:p w:rsidR="00856057" w:rsidRPr="008B5F40" w:rsidRDefault="004A58D3" w:rsidP="00EE2C8D">
      <w:pPr>
        <w:spacing w:line="360" w:lineRule="auto"/>
        <w:jc w:val="center"/>
        <w:rPr>
          <w:b/>
        </w:rPr>
      </w:pPr>
      <w:r w:rsidRPr="008B5F40">
        <w:rPr>
          <w:b/>
        </w:rPr>
        <w:t>Literature review</w:t>
      </w:r>
    </w:p>
    <w:p w:rsidR="00856057" w:rsidRPr="008B5F40" w:rsidRDefault="004A58D3" w:rsidP="00EE2C8D">
      <w:pPr>
        <w:spacing w:line="360" w:lineRule="auto"/>
        <w:jc w:val="both"/>
        <w:rPr>
          <w:b/>
        </w:rPr>
      </w:pPr>
      <w:r w:rsidRPr="008B5F40">
        <w:rPr>
          <w:b/>
        </w:rPr>
        <w:t>2.1</w:t>
      </w:r>
      <w:r w:rsidRPr="008B5F40">
        <w:rPr>
          <w:b/>
        </w:rPr>
        <w:tab/>
        <w:t>Introduction</w:t>
      </w:r>
    </w:p>
    <w:p w:rsidR="00856057" w:rsidRPr="008B5F40" w:rsidRDefault="00856057" w:rsidP="00FF1925">
      <w:pPr>
        <w:spacing w:line="360" w:lineRule="auto"/>
        <w:ind w:firstLine="720"/>
        <w:jc w:val="both"/>
      </w:pPr>
      <w:r w:rsidRPr="008B5F40">
        <w:t xml:space="preserve">Every </w:t>
      </w:r>
      <w:r w:rsidR="004E4244" w:rsidRPr="008B5F40">
        <w:t xml:space="preserve">organization </w:t>
      </w:r>
      <w:r w:rsidRPr="008B5F40">
        <w:t xml:space="preserve"> experiences “change” this change may affect the workers, machines, management and the general working environment. In order, for the organization to achieve it’s objective. It has to keep abreast of the change. In order to do this, it has to be replaced, there is need to train, and retrain the employees who will handle these machines. Apart from achieving organizational goals through employees’ training, the employees themselves become more motivated. Training promotes employees’ efficiency and effectiveness. According to Oxford English Dictionary, training can be explain</w:t>
      </w:r>
      <w:r w:rsidR="00131B1A" w:rsidRPr="008B5F40">
        <w:t>ed</w:t>
      </w:r>
      <w:r w:rsidRPr="008B5F40">
        <w:t xml:space="preserve"> as a discipline and instruction directed to the development of power of formulation of character, it also means, education rearing, bringing up every systematic instruction and exercise in some art profession or occupation with a view to proficiency in it. </w:t>
      </w:r>
    </w:p>
    <w:p w:rsidR="00856057" w:rsidRPr="008B5F40" w:rsidRDefault="00856057" w:rsidP="00EE2C8D">
      <w:pPr>
        <w:spacing w:line="360" w:lineRule="auto"/>
        <w:jc w:val="both"/>
        <w:rPr>
          <w:b/>
        </w:rPr>
      </w:pPr>
      <w:r w:rsidRPr="008B5F40">
        <w:rPr>
          <w:b/>
        </w:rPr>
        <w:t>2.2</w:t>
      </w:r>
      <w:r w:rsidRPr="008B5F40">
        <w:rPr>
          <w:b/>
        </w:rPr>
        <w:tab/>
      </w:r>
      <w:r w:rsidR="004A58D3" w:rsidRPr="008B5F40">
        <w:rPr>
          <w:b/>
        </w:rPr>
        <w:t>Conceptual framework</w:t>
      </w:r>
    </w:p>
    <w:p w:rsidR="00856057" w:rsidRPr="008B5F40" w:rsidRDefault="00131B1A" w:rsidP="008B5F40">
      <w:pPr>
        <w:spacing w:line="360" w:lineRule="auto"/>
        <w:ind w:firstLine="720"/>
        <w:jc w:val="both"/>
      </w:pPr>
      <w:r w:rsidRPr="008B5F40">
        <w:t xml:space="preserve">Training can </w:t>
      </w:r>
      <w:r w:rsidR="00856057" w:rsidRPr="008B5F40">
        <w:t>d</w:t>
      </w:r>
      <w:r w:rsidRPr="008B5F40">
        <w:t xml:space="preserve">efined as any </w:t>
      </w:r>
      <w:r w:rsidR="00715A02" w:rsidRPr="008B5F40">
        <w:t>organized</w:t>
      </w:r>
      <w:r w:rsidR="00856057" w:rsidRPr="008B5F40">
        <w:t xml:space="preserve"> effort to bring change in behaviour (i.e. learning) not just skills training </w:t>
      </w:r>
      <w:r w:rsidRPr="008B5F40">
        <w:t>(B</w:t>
      </w:r>
      <w:r w:rsidR="00856057" w:rsidRPr="008B5F40">
        <w:t>each</w:t>
      </w:r>
      <w:r w:rsidRPr="008B5F40">
        <w:t xml:space="preserve">, </w:t>
      </w:r>
      <w:r w:rsidR="00856057" w:rsidRPr="008B5F40">
        <w:t>2000) Banjoko (1996</w:t>
      </w:r>
      <w:r w:rsidRPr="008B5F40">
        <w:t xml:space="preserve">) defined training as an </w:t>
      </w:r>
      <w:r w:rsidR="00715A02" w:rsidRPr="008B5F40">
        <w:t>organized</w:t>
      </w:r>
      <w:r w:rsidR="00856057" w:rsidRPr="008B5F40">
        <w:t xml:space="preserve"> procedure by w</w:t>
      </w:r>
      <w:r w:rsidRPr="008B5F40">
        <w:t>hich people learn</w:t>
      </w:r>
      <w:r w:rsidR="00856057" w:rsidRPr="008B5F40">
        <w:t xml:space="preserve"> knowledge and/or skills for a definite purpose. Training should be continuous </w:t>
      </w:r>
      <w:r w:rsidRPr="008B5F40">
        <w:t>throughout</w:t>
      </w:r>
      <w:r w:rsidR="00856057" w:rsidRPr="008B5F40">
        <w:t xml:space="preserve"> the em</w:t>
      </w:r>
      <w:r w:rsidRPr="008B5F40">
        <w:t xml:space="preserve">ployees life time in the </w:t>
      </w:r>
      <w:r w:rsidR="004E4244" w:rsidRPr="008B5F40">
        <w:t xml:space="preserve">organization </w:t>
      </w:r>
      <w:r w:rsidR="00856057" w:rsidRPr="008B5F40">
        <w:t xml:space="preserve">. No matter how excellent the recruitment process is, there is need for constant employee development.   Heneman et al (1983) defined employee development as “a planned process designed to provide employees with learning experiences that will enhance their contributions to the </w:t>
      </w:r>
      <w:r w:rsidR="004E4244" w:rsidRPr="008B5F40">
        <w:t xml:space="preserve">organization </w:t>
      </w:r>
      <w:r w:rsidR="00856057" w:rsidRPr="008B5F40">
        <w:t>’s goals. Training can also be defined as a process of updating the old skills and developing the new ones.</w:t>
      </w:r>
      <w:r w:rsidR="00FF1925" w:rsidRPr="008B5F40">
        <w:t xml:space="preserve"> </w:t>
      </w:r>
      <w:r w:rsidRPr="008B5F40">
        <w:t>The role of training as well as</w:t>
      </w:r>
      <w:r w:rsidR="00856057" w:rsidRPr="008B5F40">
        <w:t xml:space="preserve"> develo</w:t>
      </w:r>
      <w:r w:rsidRPr="008B5F40">
        <w:t xml:space="preserve">pment is important in an </w:t>
      </w:r>
      <w:r w:rsidR="004E4244" w:rsidRPr="008B5F40">
        <w:t xml:space="preserve">organization </w:t>
      </w:r>
      <w:r w:rsidR="00856057" w:rsidRPr="008B5F40">
        <w:t xml:space="preserve"> to be left alone to staff for its contributes immensely to business competitiveness. True to this fact a number of authors have given differ</w:t>
      </w:r>
      <w:r w:rsidRPr="008B5F40">
        <w:t>ent</w:t>
      </w:r>
      <w:r w:rsidR="00856057" w:rsidRPr="008B5F40">
        <w:t xml:space="preserve"> definition to the word</w:t>
      </w:r>
      <w:r w:rsidRPr="008B5F40">
        <w:t>.</w:t>
      </w:r>
      <w:r w:rsidR="00856057" w:rsidRPr="008B5F40">
        <w:t xml:space="preserve"> Training according </w:t>
      </w:r>
      <w:r w:rsidR="00410639" w:rsidRPr="008B5F40">
        <w:t xml:space="preserve">to John Bentley (1991), is </w:t>
      </w:r>
      <w:r w:rsidR="00856057" w:rsidRPr="008B5F40">
        <w:t>“</w:t>
      </w:r>
      <w:r w:rsidR="00410639" w:rsidRPr="008B5F40">
        <w:t xml:space="preserve">helping people to learn“ </w:t>
      </w:r>
      <w:r w:rsidR="00715A02" w:rsidRPr="008B5F40">
        <w:t>emphasizing</w:t>
      </w:r>
      <w:r w:rsidR="00856057" w:rsidRPr="008B5F40">
        <w:t xml:space="preserve"> primary role of training is to create and provide the best learning opportunities resource. By this ,training has a role to ensuring th</w:t>
      </w:r>
      <w:r w:rsidR="00410639" w:rsidRPr="008B5F40">
        <w:t xml:space="preserve">at the </w:t>
      </w:r>
      <w:r w:rsidR="004E4244" w:rsidRPr="008B5F40">
        <w:t xml:space="preserve">organization </w:t>
      </w:r>
      <w:r w:rsidR="00856057" w:rsidRPr="008B5F40">
        <w:t xml:space="preserve"> has people (i.e employee) with the correct mix of  attributes through providing appropriate learning opportunities and motivating them to lean and thus enabling them to perform to the highest level of qualify and services.</w:t>
      </w:r>
      <w:r w:rsidR="00715A02" w:rsidRPr="008B5F40">
        <w:t xml:space="preserve"> </w:t>
      </w:r>
      <w:r w:rsidR="00856057" w:rsidRPr="008B5F40">
        <w:t>Then, it is obvious that the role of training is of paramount importance</w:t>
      </w:r>
      <w:r w:rsidR="00410639" w:rsidRPr="008B5F40">
        <w:t xml:space="preserve"> to the management of an </w:t>
      </w:r>
      <w:r w:rsidR="004E4244" w:rsidRPr="008B5F40">
        <w:t xml:space="preserve">organization </w:t>
      </w:r>
      <w:r w:rsidR="00856057" w:rsidRPr="008B5F40">
        <w:t xml:space="preserve"> as well as the employees themselves.</w:t>
      </w:r>
      <w:r w:rsidR="00FF1925" w:rsidRPr="008B5F40">
        <w:t xml:space="preserve"> </w:t>
      </w:r>
      <w:r w:rsidR="00410639" w:rsidRPr="008B5F40">
        <w:t>Ishola</w:t>
      </w:r>
      <w:r w:rsidR="00856057" w:rsidRPr="008B5F40">
        <w:t xml:space="preserve"> (2001), defined training has the acquisition of practical knowledge and skills. It is acquiring more responsibilities at a shorter period to improve productivity. </w:t>
      </w:r>
      <w:r w:rsidR="00410639" w:rsidRPr="008B5F40">
        <w:t xml:space="preserve">Dessler (2003), </w:t>
      </w:r>
      <w:r w:rsidR="00856057" w:rsidRPr="008B5F40">
        <w:t>defined training as method used to give new or present employees, the skill they need to perform their jobs. Training might mean showing a new lives design the intricate of your site, a new sales person how to sell your firms products or now supervisor on how to interview and evaluate employee. Training is a hallmark of good management and a manger over hole at their peril.</w:t>
      </w:r>
      <w:r w:rsidR="00FF1925" w:rsidRPr="008B5F40">
        <w:t xml:space="preserve"> </w:t>
      </w:r>
      <w:r w:rsidR="00856057" w:rsidRPr="008B5F40">
        <w:t>And also, accordin</w:t>
      </w:r>
      <w:r w:rsidR="00410639" w:rsidRPr="008B5F40">
        <w:t xml:space="preserve">g to millichamp (1990), </w:t>
      </w:r>
      <w:r w:rsidR="00856057" w:rsidRPr="008B5F40">
        <w:t>training as the process of teaching skills and imparting knowledge to the people for a defined purpose.</w:t>
      </w:r>
      <w:r w:rsidR="00715A02" w:rsidRPr="008B5F40">
        <w:t xml:space="preserve"> </w:t>
      </w:r>
      <w:r w:rsidR="00856057" w:rsidRPr="008B5F40">
        <w:t xml:space="preserve">Thus, while education aims at developing the individual generally, training is usually sub-oriented and utilitarian in nature. The purpose of training is to change the behavior of the trainee themselves or to enable them undertaken, so as to help to achieve predetermined organizational goal. He said in one of his book titles elements of personnel management” that no matter how well trained and developed an employee may be presently, change in their tasks and general environment as well as in the needs for further training and development. </w:t>
      </w:r>
      <w:r w:rsidR="00FF1925" w:rsidRPr="008B5F40">
        <w:t xml:space="preserve"> </w:t>
      </w:r>
      <w:r w:rsidR="00856057" w:rsidRPr="008B5F40">
        <w:t xml:space="preserve">Training is not an activity that is desirable, but it is an activity that an </w:t>
      </w:r>
      <w:r w:rsidR="004E4244" w:rsidRPr="008B5F40">
        <w:t xml:space="preserve">organization </w:t>
      </w:r>
      <w:r w:rsidR="00856057" w:rsidRPr="008B5F40">
        <w:t xml:space="preserve"> must commit its resources to, if it </w:t>
      </w:r>
      <w:r w:rsidR="00410639" w:rsidRPr="008B5F40">
        <w:t xml:space="preserve">is </w:t>
      </w:r>
      <w:r w:rsidR="00856057" w:rsidRPr="008B5F40">
        <w:t>to maintain a viable and knowledgeable workforce. Therefore mobliness (1991), said training is a process that up-date old skills and develop new ones. But it is very obvious that some organization (i.e small or medium sized) do not engage in these activities or those that dose it, does it haphazardly.</w:t>
      </w:r>
      <w:r w:rsidR="00FF1925" w:rsidRPr="008B5F40">
        <w:t xml:space="preserve"> </w:t>
      </w:r>
      <w:r w:rsidR="00856057" w:rsidRPr="008B5F40">
        <w:t>To sum it up, Tare and Rob (2000), define training as all first of planned experience and activities designed to make positive changes to performance and other behavior (including the acquisition of new knowledge, skills, beliefs, values and attributes) accordingly. Therefore, it is important that all employees in an organization undergo both Training and develo</w:t>
      </w:r>
      <w:r w:rsidR="00410639" w:rsidRPr="008B5F40">
        <w:t>pment. The companies that train</w:t>
      </w:r>
      <w:r w:rsidR="00856057" w:rsidRPr="008B5F40">
        <w:t xml:space="preserve"> and develop its people gain competitive advantage over others.</w:t>
      </w:r>
      <w:r w:rsidR="00715A02" w:rsidRPr="008B5F40">
        <w:t xml:space="preserve"> </w:t>
      </w:r>
      <w:r w:rsidR="00856057" w:rsidRPr="008B5F40">
        <w:t xml:space="preserve">Thus, having gotten the right qualified caliber of people to do a particular job in an organization, the human resource planning department should make sure there is no excessive recruitment, training, development and transfer of staff to anywhere they are not needed. </w:t>
      </w:r>
      <w:r w:rsidR="00FF1925" w:rsidRPr="008B5F40">
        <w:t xml:space="preserve"> </w:t>
      </w:r>
      <w:r w:rsidR="00856057" w:rsidRPr="008B5F40">
        <w:t>Before any meaningful training and development of employee can be undertaken in any organization there must be job description, job analysis and job specification. The personnel department in connection with is to be broken down into manageable work units and be allocated to the various employees so that there would be non for specia</w:t>
      </w:r>
      <w:r w:rsidR="00410639" w:rsidRPr="008B5F40">
        <w:t xml:space="preserve">lization and production </w:t>
      </w:r>
      <w:r w:rsidR="00715A02" w:rsidRPr="008B5F40">
        <w:t>stabilization</w:t>
      </w:r>
      <w:r w:rsidR="00856057" w:rsidRPr="008B5F40">
        <w:t>. This is otherwise referred to as “</w:t>
      </w:r>
      <w:r w:rsidR="00856057" w:rsidRPr="008B5F40">
        <w:rPr>
          <w:b/>
        </w:rPr>
        <w:t>Job Design</w:t>
      </w:r>
      <w:r w:rsidR="00856057" w:rsidRPr="008B5F40">
        <w:t>”</w:t>
      </w:r>
      <w:r w:rsidR="008B5F40">
        <w:t xml:space="preserve"> </w:t>
      </w:r>
      <w:r w:rsidR="00856057" w:rsidRPr="008B5F40">
        <w:t>After desi</w:t>
      </w:r>
      <w:r w:rsidR="00410639" w:rsidRPr="008B5F40">
        <w:t xml:space="preserve">gning a job, it has to be </w:t>
      </w:r>
      <w:r w:rsidR="00715A02" w:rsidRPr="008B5F40">
        <w:t>analyzed</w:t>
      </w:r>
      <w:r w:rsidR="00856057" w:rsidRPr="008B5F40">
        <w:t>, job analysis ca</w:t>
      </w:r>
      <w:r w:rsidR="008B5F40">
        <w:t xml:space="preserve">n be defined as the description </w:t>
      </w:r>
      <w:r w:rsidR="00856057" w:rsidRPr="008B5F40">
        <w:t>of characteristics of the job, which has become vacant and the determination of the requirement that prospective candidate must possess. It consists of two elements job description and job specification. Job description is the statement of account of the work to be performed and the responsibilities that it entails. This may include a title of job, the place where the job is located, the duties that job holder would perform and the condition under which the job is to be done.</w:t>
      </w:r>
      <w:r w:rsidR="00FF1925" w:rsidRPr="008B5F40">
        <w:t xml:space="preserve"> </w:t>
      </w:r>
      <w:r w:rsidR="00856057" w:rsidRPr="008B5F40">
        <w:t xml:space="preserve">Job specification is the description of the qualities that the prospective employees who want to fill a given post must possess. These include; educational qualification, experience already acquired, sex, age, marital status, communication skills and </w:t>
      </w:r>
      <w:r w:rsidR="00715A02" w:rsidRPr="008B5F40">
        <w:t>neutrality</w:t>
      </w:r>
      <w:r w:rsidR="00856057" w:rsidRPr="008B5F40">
        <w:t xml:space="preserve">, while job description states the characteristics of the job that is vacant job specification states the qualities that the holder of the job must have. After the employee has been recruited and selected he/she would be placed in his new where he would have to undergo and orientation or an induction, </w:t>
      </w:r>
      <w:r w:rsidR="00715A02" w:rsidRPr="008B5F40">
        <w:t>familiarize</w:t>
      </w:r>
      <w:r w:rsidR="00856057" w:rsidRPr="008B5F40">
        <w:t xml:space="preserve"> him or her with how things are being done in the organization in relation to his or her line of duty. Then, adequate training programme has to be provided for such new employee to avoid the consequences which unskillfulness of such emp</w:t>
      </w:r>
      <w:r w:rsidR="00410639" w:rsidRPr="008B5F40">
        <w:t xml:space="preserve">loyee may bring into the </w:t>
      </w:r>
      <w:r w:rsidR="004E4244" w:rsidRPr="008B5F40">
        <w:t xml:space="preserve">organization </w:t>
      </w:r>
      <w:r w:rsidR="00856057" w:rsidRPr="008B5F40">
        <w:t>. It should, therefore, be noted that existing employee, who has just been transferred or retain to a new position should, also go on training exercise for more understanding on the task given, incase if there is need to do so.</w:t>
      </w:r>
      <w:r w:rsidR="001A1C25" w:rsidRPr="008B5F40">
        <w:t xml:space="preserve"> </w:t>
      </w:r>
      <w:r w:rsidR="00856057" w:rsidRPr="008B5F40">
        <w:t>According to Boydel (1975); explain</w:t>
      </w:r>
      <w:r w:rsidR="00410639" w:rsidRPr="008B5F40">
        <w:t>ed</w:t>
      </w:r>
      <w:r w:rsidR="00856057" w:rsidRPr="008B5F40">
        <w:t xml:space="preserve"> the word “NEED” as something lacking, while training implies that this lack can be supplied by systematic training needs exists when the application of systematic training will serve to overcome a particular neakness. </w:t>
      </w:r>
      <w:r w:rsidR="00410639" w:rsidRPr="008B5F40">
        <w:t>We can then say</w:t>
      </w:r>
      <w:r w:rsidR="00856057" w:rsidRPr="008B5F40">
        <w:t xml:space="preserve"> training needs is a gap between the kind of performance or competence an employee has and the kind of performance or competence which he is expected to have when we subtract the knowledge, skills and attitudes (KSA) which an employee has from those he his required to perform a job that given us the gap, Thus KSA (needed) KSA (possessed) Training needs.</w:t>
      </w:r>
      <w:r w:rsidR="001A1C25" w:rsidRPr="008B5F40">
        <w:t xml:space="preserve"> </w:t>
      </w:r>
      <w:r w:rsidR="00856057" w:rsidRPr="008B5F40">
        <w:t>The failure of some performance is an indicator which provides the organization the first symptom of employee’s unskillfulness and this bring about the need for training. These needs are n=more systematically established by carry out detailed analysis of the organization which shows a change in the market technologies and organization to train and retain their employees. The analysis of the job will reveal area of ambiguities in the job description and area of the job description on which present employee cannot undertake or the basis of their present skills. The analysis of the individual employee themselves will focus in the performance of the individual concerned, that is whether they apply.</w:t>
      </w:r>
      <w:r w:rsidR="00FF1925" w:rsidRPr="008B5F40">
        <w:t xml:space="preserve"> </w:t>
      </w:r>
      <w:r w:rsidR="00856057" w:rsidRPr="008B5F40">
        <w:t>The correct procedure and method in the performance of the task given and also whether the individual exhibit what may be termed the correct attitude towers the organization, such information on will surely be obtained from performance appraised, trainability test, observation of the individual employees on the work, and his or her motion studies.</w:t>
      </w:r>
      <w:r w:rsidR="00FF1925" w:rsidRPr="008B5F40">
        <w:t xml:space="preserve"> </w:t>
      </w:r>
      <w:r w:rsidR="00856057" w:rsidRPr="008B5F40">
        <w:t>Meanwhile, it should be noted that before training and development could take place the staff has to be appraised and adjudged whether they possess traits for further development when staff is appraised the management will know whether the employee has adequate skill for greater responsibilities even he or she might have been trained or if he is deficient so much that training will not help he may be dismissed of at least best donated.</w:t>
      </w:r>
      <w:r w:rsidR="001A1C25" w:rsidRPr="008B5F40">
        <w:t xml:space="preserve"> </w:t>
      </w:r>
      <w:r w:rsidR="00856057" w:rsidRPr="008B5F40">
        <w:t>When it comes to training, organizations face many of the same problems. One of the biggest issues is the quality of training being given and the methods used. Training is after times ineffective and very expensive. Employees spend weeks learning have to do a job, and they are often very unproductive during this period. There is also the issue of employees quitting shortly after training, which costs a company a large amount of time and resources. Some training methods also use a trial and error approach which is wildly ineffective. Employees go about a task in a number of different ways, and only stop once they have completed it “their” way. These approaches lack a clear sense of direction and can lead to deadlines being missed and tasks being delegated.</w:t>
      </w:r>
      <w:r w:rsidR="001A1C25" w:rsidRPr="008B5F40">
        <w:t xml:space="preserve"> </w:t>
      </w:r>
      <w:r w:rsidR="00856057" w:rsidRPr="008B5F40">
        <w:t>One of the biggest issues with training is the lack of clears, concise communication. Poor communication can undermine the entire training process, and employees when certain situations arise. They may be unsure what to do in specific situation or confused at time when they shouldn’t. Having outside resources can help tremendously, and it’s good to see that the college can in people with a certain expertise to help in the training process. Interaction with the group training is the fact that some people may not be giving their full attention. These individual think they understand the process, but when in reality they do not getting people physical involved and giving them task durin</w:t>
      </w:r>
      <w:r w:rsidR="00715A02" w:rsidRPr="008B5F40">
        <w:t>g the training process is idea.</w:t>
      </w:r>
    </w:p>
    <w:p w:rsidR="00715A02" w:rsidRPr="008B5F40" w:rsidRDefault="00715A02" w:rsidP="00715A02">
      <w:pPr>
        <w:pStyle w:val="NoSpacing"/>
        <w:spacing w:line="360" w:lineRule="auto"/>
        <w:jc w:val="both"/>
      </w:pPr>
    </w:p>
    <w:p w:rsidR="00856057" w:rsidRPr="008B5F40" w:rsidRDefault="004A58D3" w:rsidP="00EE2C8D">
      <w:pPr>
        <w:spacing w:line="360" w:lineRule="auto"/>
        <w:jc w:val="both"/>
        <w:rPr>
          <w:b/>
        </w:rPr>
      </w:pPr>
      <w:r w:rsidRPr="008B5F40">
        <w:rPr>
          <w:b/>
        </w:rPr>
        <w:t>Case for training</w:t>
      </w:r>
    </w:p>
    <w:p w:rsidR="00856057" w:rsidRPr="008B5F40" w:rsidRDefault="00856057" w:rsidP="00EE2C8D">
      <w:pPr>
        <w:pStyle w:val="ListParagraph"/>
        <w:numPr>
          <w:ilvl w:val="0"/>
          <w:numId w:val="28"/>
        </w:numPr>
        <w:spacing w:line="360" w:lineRule="auto"/>
        <w:jc w:val="both"/>
      </w:pPr>
      <w:r w:rsidRPr="008B5F40">
        <w:t>Increase executive management skills</w:t>
      </w:r>
    </w:p>
    <w:p w:rsidR="00856057" w:rsidRPr="008B5F40" w:rsidRDefault="00856057" w:rsidP="00EE2C8D">
      <w:pPr>
        <w:pStyle w:val="ListParagraph"/>
        <w:numPr>
          <w:ilvl w:val="0"/>
          <w:numId w:val="28"/>
        </w:numPr>
        <w:spacing w:line="360" w:lineRule="auto"/>
        <w:jc w:val="both"/>
      </w:pPr>
      <w:r w:rsidRPr="008B5F40">
        <w:t>Development in each executive of a brand background and appreciation of the company’s overall operations and objectives.</w:t>
      </w:r>
    </w:p>
    <w:p w:rsidR="00856057" w:rsidRPr="008B5F40" w:rsidRDefault="00856057" w:rsidP="00EE2C8D">
      <w:pPr>
        <w:pStyle w:val="ListParagraph"/>
        <w:numPr>
          <w:ilvl w:val="0"/>
          <w:numId w:val="28"/>
        </w:numPr>
        <w:spacing w:line="360" w:lineRule="auto"/>
        <w:jc w:val="both"/>
      </w:pPr>
      <w:r w:rsidRPr="008B5F40">
        <w:t>Greater delegation of authority because executives down the like are better qualified and better able to assure increased responsibilities.</w:t>
      </w:r>
    </w:p>
    <w:p w:rsidR="00856057" w:rsidRPr="008B5F40" w:rsidRDefault="00856057" w:rsidP="00EE2C8D">
      <w:pPr>
        <w:pStyle w:val="ListParagraph"/>
        <w:numPr>
          <w:ilvl w:val="0"/>
          <w:numId w:val="28"/>
        </w:numPr>
        <w:spacing w:line="360" w:lineRule="auto"/>
        <w:jc w:val="both"/>
      </w:pPr>
      <w:r w:rsidRPr="008B5F40">
        <w:t>Improved selection for promotion.</w:t>
      </w:r>
    </w:p>
    <w:p w:rsidR="00856057" w:rsidRPr="008B5F40" w:rsidRDefault="00856057" w:rsidP="00EE2C8D">
      <w:pPr>
        <w:pStyle w:val="ListParagraph"/>
        <w:numPr>
          <w:ilvl w:val="0"/>
          <w:numId w:val="28"/>
        </w:numPr>
        <w:spacing w:line="360" w:lineRule="auto"/>
        <w:jc w:val="both"/>
      </w:pPr>
      <w:r w:rsidRPr="008B5F40">
        <w:t>Improved executive morale.</w:t>
      </w:r>
    </w:p>
    <w:p w:rsidR="00715A02" w:rsidRPr="008B5F40" w:rsidRDefault="00715A02" w:rsidP="00715A02">
      <w:pPr>
        <w:pStyle w:val="ListParagraph"/>
        <w:spacing w:line="360" w:lineRule="auto"/>
        <w:jc w:val="both"/>
      </w:pPr>
    </w:p>
    <w:p w:rsidR="00856057" w:rsidRPr="008B5F40" w:rsidRDefault="004A58D3" w:rsidP="00EE2C8D">
      <w:pPr>
        <w:spacing w:line="360" w:lineRule="auto"/>
        <w:jc w:val="both"/>
        <w:rPr>
          <w:b/>
        </w:rPr>
      </w:pPr>
      <w:r w:rsidRPr="008B5F40">
        <w:rPr>
          <w:b/>
        </w:rPr>
        <w:t>Case against training</w:t>
      </w:r>
    </w:p>
    <w:p w:rsidR="00856057" w:rsidRPr="008B5F40" w:rsidRDefault="00856057" w:rsidP="00EE2C8D">
      <w:pPr>
        <w:pStyle w:val="ListParagraph"/>
        <w:numPr>
          <w:ilvl w:val="0"/>
          <w:numId w:val="29"/>
        </w:numPr>
        <w:spacing w:line="360" w:lineRule="auto"/>
        <w:jc w:val="both"/>
      </w:pPr>
      <w:r w:rsidRPr="008B5F40">
        <w:t>Probably the biggest disadvantage to training is that it is too expensive. Someone has to be paid to do the training either or internally.</w:t>
      </w:r>
    </w:p>
    <w:p w:rsidR="00856057" w:rsidRPr="008B5F40" w:rsidRDefault="00856057" w:rsidP="00EE2C8D">
      <w:pPr>
        <w:pStyle w:val="ListParagraph"/>
        <w:numPr>
          <w:ilvl w:val="0"/>
          <w:numId w:val="29"/>
        </w:numPr>
        <w:spacing w:line="360" w:lineRule="auto"/>
        <w:jc w:val="both"/>
      </w:pPr>
      <w:r w:rsidRPr="008B5F40">
        <w:t>Sufficient time is not allowed for covering all the training material.</w:t>
      </w:r>
    </w:p>
    <w:p w:rsidR="00856057" w:rsidRPr="008B5F40" w:rsidRDefault="00856057" w:rsidP="00EE2C8D">
      <w:pPr>
        <w:pStyle w:val="ListParagraph"/>
        <w:numPr>
          <w:ilvl w:val="0"/>
          <w:numId w:val="29"/>
        </w:numPr>
        <w:spacing w:line="360" w:lineRule="auto"/>
        <w:jc w:val="both"/>
      </w:pPr>
      <w:r w:rsidRPr="008B5F40">
        <w:t>Losing control of the training content. This is especially concerning if the training is being conducted by an outside company.</w:t>
      </w:r>
    </w:p>
    <w:p w:rsidR="00856057" w:rsidRPr="008B5F40" w:rsidRDefault="00856057" w:rsidP="00EE2C8D">
      <w:pPr>
        <w:pStyle w:val="ListParagraph"/>
        <w:numPr>
          <w:ilvl w:val="0"/>
          <w:numId w:val="29"/>
        </w:numPr>
        <w:spacing w:line="360" w:lineRule="auto"/>
        <w:jc w:val="both"/>
      </w:pPr>
      <w:r w:rsidRPr="008B5F40">
        <w:t>The wrong person is doing the training.</w:t>
      </w:r>
    </w:p>
    <w:p w:rsidR="00856057" w:rsidRPr="008B5F40" w:rsidRDefault="00856057" w:rsidP="00EE2C8D">
      <w:pPr>
        <w:pStyle w:val="ListParagraph"/>
        <w:numPr>
          <w:ilvl w:val="0"/>
          <w:numId w:val="29"/>
        </w:numPr>
        <w:spacing w:line="360" w:lineRule="auto"/>
        <w:jc w:val="both"/>
      </w:pPr>
      <w:r w:rsidRPr="008B5F40">
        <w:t>Scheduling issues can make it difficult to arrange for training.</w:t>
      </w:r>
    </w:p>
    <w:p w:rsidR="00715A02" w:rsidRPr="008B5F40" w:rsidRDefault="00715A02" w:rsidP="00EE2C8D">
      <w:pPr>
        <w:spacing w:line="360" w:lineRule="auto"/>
        <w:ind w:left="720" w:hanging="720"/>
        <w:jc w:val="both"/>
        <w:rPr>
          <w:b/>
        </w:rPr>
      </w:pPr>
    </w:p>
    <w:p w:rsidR="00856057" w:rsidRPr="008B5F40" w:rsidRDefault="004A58D3" w:rsidP="00EE2C8D">
      <w:pPr>
        <w:spacing w:line="360" w:lineRule="auto"/>
        <w:ind w:left="720" w:hanging="720"/>
        <w:jc w:val="both"/>
        <w:rPr>
          <w:b/>
        </w:rPr>
      </w:pPr>
      <w:r w:rsidRPr="008B5F40">
        <w:rPr>
          <w:b/>
        </w:rPr>
        <w:t>Objectives of training programmes</w:t>
      </w:r>
    </w:p>
    <w:p w:rsidR="00856057" w:rsidRPr="008B5F40" w:rsidRDefault="00856057" w:rsidP="00EE2C8D">
      <w:pPr>
        <w:spacing w:line="360" w:lineRule="auto"/>
        <w:jc w:val="both"/>
      </w:pPr>
      <w:r w:rsidRPr="008B5F40">
        <w:rPr>
          <w:b/>
        </w:rPr>
        <w:tab/>
      </w:r>
      <w:r w:rsidRPr="008B5F40">
        <w:t xml:space="preserve">Before developing objectives of training programme, organization should established or ascertain it’s objectives. </w:t>
      </w:r>
    </w:p>
    <w:p w:rsidR="00856057" w:rsidRPr="008B5F40" w:rsidRDefault="00856057" w:rsidP="00EE2C8D">
      <w:pPr>
        <w:spacing w:line="360" w:lineRule="auto"/>
        <w:jc w:val="both"/>
      </w:pPr>
      <w:r w:rsidRPr="008B5F40">
        <w:tab/>
        <w:t xml:space="preserve">A training programmes will have some of these objectives: - </w:t>
      </w:r>
    </w:p>
    <w:p w:rsidR="00856057" w:rsidRPr="008B5F40" w:rsidRDefault="00856057" w:rsidP="00EE2C8D">
      <w:pPr>
        <w:spacing w:line="360" w:lineRule="auto"/>
        <w:ind w:left="1080" w:hanging="720"/>
        <w:jc w:val="both"/>
      </w:pPr>
      <w:r w:rsidRPr="008B5F40">
        <w:t>(i)</w:t>
      </w:r>
      <w:r w:rsidRPr="008B5F40">
        <w:tab/>
        <w:t xml:space="preserve">To familiarize the new employees with the organization and their jobs. </w:t>
      </w:r>
    </w:p>
    <w:p w:rsidR="00856057" w:rsidRPr="008B5F40" w:rsidRDefault="00856057" w:rsidP="00EE2C8D">
      <w:pPr>
        <w:spacing w:line="360" w:lineRule="auto"/>
        <w:ind w:left="1080" w:hanging="720"/>
        <w:jc w:val="both"/>
      </w:pPr>
      <w:r w:rsidRPr="008B5F40">
        <w:t>(ii)</w:t>
      </w:r>
      <w:r w:rsidRPr="008B5F40">
        <w:tab/>
        <w:t xml:space="preserve">To provides entry training in entry – jobs assignment for new employees. </w:t>
      </w:r>
    </w:p>
    <w:p w:rsidR="00856057" w:rsidRPr="008B5F40" w:rsidRDefault="00856057" w:rsidP="00EE2C8D">
      <w:pPr>
        <w:spacing w:line="360" w:lineRule="auto"/>
        <w:ind w:left="1080" w:hanging="720"/>
        <w:jc w:val="both"/>
      </w:pPr>
      <w:r w:rsidRPr="008B5F40">
        <w:t>(iii)</w:t>
      </w:r>
      <w:r w:rsidRPr="008B5F40">
        <w:tab/>
        <w:t xml:space="preserve">To improve employees knowledge and skills for better performance. </w:t>
      </w:r>
    </w:p>
    <w:p w:rsidR="00856057" w:rsidRPr="008B5F40" w:rsidRDefault="00856057" w:rsidP="00EE2C8D">
      <w:pPr>
        <w:spacing w:line="360" w:lineRule="auto"/>
        <w:ind w:left="1080" w:hanging="720"/>
        <w:jc w:val="both"/>
      </w:pPr>
      <w:r w:rsidRPr="008B5F40">
        <w:t>(iv)</w:t>
      </w:r>
      <w:r w:rsidRPr="008B5F40">
        <w:tab/>
        <w:t xml:space="preserve">To provide re- training for the new jobs </w:t>
      </w:r>
    </w:p>
    <w:p w:rsidR="00856057" w:rsidRPr="008B5F40" w:rsidRDefault="00856057" w:rsidP="00EE2C8D">
      <w:pPr>
        <w:spacing w:line="360" w:lineRule="auto"/>
        <w:ind w:left="1080" w:hanging="720"/>
        <w:jc w:val="both"/>
      </w:pPr>
      <w:r w:rsidRPr="008B5F40">
        <w:t>(v)</w:t>
      </w:r>
      <w:r w:rsidRPr="008B5F40">
        <w:tab/>
        <w:t xml:space="preserve">To provide employee effectiveness and efficiency for better quality and increased quantity of work. </w:t>
      </w:r>
    </w:p>
    <w:p w:rsidR="00856057" w:rsidRPr="008B5F40" w:rsidRDefault="00856057" w:rsidP="00EE2C8D">
      <w:pPr>
        <w:spacing w:line="360" w:lineRule="auto"/>
        <w:ind w:left="1080" w:hanging="720"/>
        <w:jc w:val="both"/>
      </w:pPr>
      <w:r w:rsidRPr="008B5F40">
        <w:t>(vi)</w:t>
      </w:r>
      <w:r w:rsidRPr="008B5F40">
        <w:tab/>
        <w:t xml:space="preserve">To be able to adapt to changes in the organizational environments. </w:t>
      </w:r>
    </w:p>
    <w:p w:rsidR="00856057" w:rsidRPr="008B5F40" w:rsidRDefault="00856057" w:rsidP="00EE2C8D">
      <w:pPr>
        <w:spacing w:line="360" w:lineRule="auto"/>
        <w:ind w:left="1080" w:hanging="720"/>
        <w:jc w:val="both"/>
      </w:pPr>
      <w:r w:rsidRPr="008B5F40">
        <w:t>(vii)</w:t>
      </w:r>
      <w:r w:rsidRPr="008B5F40">
        <w:tab/>
        <w:t>To be able to reduce cost and waste</w:t>
      </w:r>
    </w:p>
    <w:p w:rsidR="00856057" w:rsidRPr="008B5F40" w:rsidRDefault="00856057" w:rsidP="00EE2C8D">
      <w:pPr>
        <w:spacing w:line="360" w:lineRule="auto"/>
        <w:ind w:left="1080" w:hanging="720"/>
        <w:jc w:val="both"/>
      </w:pPr>
      <w:r w:rsidRPr="008B5F40">
        <w:t>(viii)</w:t>
      </w:r>
      <w:r w:rsidRPr="008B5F40">
        <w:tab/>
        <w:t xml:space="preserve">To ensure increased in productivity. </w:t>
      </w:r>
    </w:p>
    <w:p w:rsidR="00856057" w:rsidRPr="008B5F40" w:rsidRDefault="00856057" w:rsidP="00715A02">
      <w:pPr>
        <w:spacing w:line="360" w:lineRule="auto"/>
        <w:ind w:firstLine="720"/>
        <w:jc w:val="both"/>
      </w:pPr>
      <w:r w:rsidRPr="008B5F40">
        <w:t xml:space="preserve">Because of the cost involved in employee development, it should be carefully planned and executed. Organizational should ensure that there is need for employee development and that the training should be able to improve organizational objectives. </w:t>
      </w:r>
      <w:r w:rsidR="00715A02" w:rsidRPr="008B5F40">
        <w:t xml:space="preserve"> </w:t>
      </w:r>
      <w:r w:rsidRPr="008B5F40">
        <w:t xml:space="preserve">There is need for organizational needs analysis, job needs analysis and employee needs analysis to be carried out before planning and executing training programme. </w:t>
      </w:r>
    </w:p>
    <w:p w:rsidR="00FE2424" w:rsidRPr="008B5F40" w:rsidRDefault="00FE2424" w:rsidP="00EE2C8D">
      <w:pPr>
        <w:spacing w:line="360" w:lineRule="auto"/>
        <w:ind w:firstLine="720"/>
        <w:jc w:val="both"/>
        <w:rPr>
          <w:b/>
        </w:rPr>
      </w:pPr>
    </w:p>
    <w:p w:rsidR="00856057" w:rsidRPr="008B5F40" w:rsidRDefault="004A58D3" w:rsidP="00EE2C8D">
      <w:pPr>
        <w:pStyle w:val="NoSpacing"/>
        <w:spacing w:line="360" w:lineRule="auto"/>
        <w:jc w:val="both"/>
        <w:rPr>
          <w:b/>
        </w:rPr>
      </w:pPr>
      <w:r w:rsidRPr="008B5F40">
        <w:rPr>
          <w:b/>
        </w:rPr>
        <w:t>Importance of training</w:t>
      </w:r>
    </w:p>
    <w:p w:rsidR="00856057" w:rsidRPr="008B5F40" w:rsidRDefault="00856057" w:rsidP="00EE2C8D">
      <w:pPr>
        <w:pStyle w:val="NoSpacing"/>
        <w:spacing w:line="360" w:lineRule="auto"/>
        <w:ind w:firstLine="720"/>
        <w:jc w:val="both"/>
      </w:pPr>
      <w:r w:rsidRPr="008B5F40">
        <w:t xml:space="preserve">The </w:t>
      </w:r>
      <w:r w:rsidR="00715A02" w:rsidRPr="008B5F40">
        <w:t>importance’s</w:t>
      </w:r>
      <w:r w:rsidRPr="008B5F40">
        <w:t xml:space="preserve"> of trainings are summarized as follows. To encourage the workers to keep up in a rapidly change of job requirement and acquire higher level of academic technical and professional skills desirable to improve their condition of service. To increase efficiency by reducing spoilt work, misuse of machine and by lessening physical risks. To equip individuals with the necessary skill to enable them to find employment to gain promotion and to have a reasonable expectation of redevelopment in the event of their being made redundant. To provide for the organizations manpower need to increase workers market value to let the trainees be more productive to their present jobs and be ready for advancement. To provide for succession so that replacement workers will be available To serve as reminder of what the trainees has previously learned.</w:t>
      </w:r>
    </w:p>
    <w:p w:rsidR="00856057" w:rsidRPr="008B5F40" w:rsidRDefault="00856057" w:rsidP="00EE2C8D">
      <w:pPr>
        <w:pStyle w:val="NoSpacing"/>
        <w:spacing w:line="360" w:lineRule="auto"/>
        <w:jc w:val="both"/>
        <w:rPr>
          <w:b/>
        </w:rPr>
      </w:pPr>
      <w:r w:rsidRPr="008B5F40">
        <w:rPr>
          <w:b/>
        </w:rPr>
        <w:t>RESOURCES FOR STAFF DEVELOPMENT AND TRAINING</w:t>
      </w:r>
    </w:p>
    <w:p w:rsidR="00856057" w:rsidRPr="008B5F40" w:rsidRDefault="00410639" w:rsidP="00715A02">
      <w:pPr>
        <w:pStyle w:val="NoSpacing"/>
        <w:spacing w:line="360" w:lineRule="auto"/>
        <w:ind w:firstLine="720"/>
        <w:jc w:val="both"/>
      </w:pPr>
      <w:r w:rsidRPr="008B5F40">
        <w:t xml:space="preserve">The </w:t>
      </w:r>
      <w:r w:rsidR="004E4244" w:rsidRPr="008B5F40">
        <w:t xml:space="preserve">organization </w:t>
      </w:r>
      <w:r w:rsidR="00856057" w:rsidRPr="008B5F40">
        <w:t xml:space="preserve"> will demonstrate its commitment to staff development and training by:</w:t>
      </w:r>
      <w:r w:rsidR="001A1C25" w:rsidRPr="008B5F40">
        <w:t xml:space="preserve"> </w:t>
      </w:r>
      <w:r w:rsidR="00856057" w:rsidRPr="008B5F40">
        <w:t>Allocation deducted staff development and training budget. Utilizing internal training capacity skills and resources within the department.</w:t>
      </w:r>
      <w:r w:rsidR="00715A02" w:rsidRPr="008B5F40">
        <w:t xml:space="preserve"> </w:t>
      </w:r>
      <w:r w:rsidR="00856057" w:rsidRPr="008B5F40">
        <w:t>Working in co-operative with other city council departments to maximizing training opportunities.  Accessing multi-agency training staff providing dedicated time and space for staff training employing models of best practice to access staff development and training resources building up a modern and useful library of training resources for staff to use.</w:t>
      </w:r>
    </w:p>
    <w:p w:rsidR="00715A02" w:rsidRPr="008B5F40" w:rsidRDefault="00715A02" w:rsidP="00EE2C8D">
      <w:pPr>
        <w:spacing w:line="360" w:lineRule="auto"/>
        <w:ind w:firstLine="720"/>
        <w:jc w:val="both"/>
        <w:rPr>
          <w:b/>
        </w:rPr>
      </w:pPr>
    </w:p>
    <w:p w:rsidR="00856057" w:rsidRPr="008B5F40" w:rsidRDefault="00856057" w:rsidP="00EE2C8D">
      <w:pPr>
        <w:spacing w:line="360" w:lineRule="auto"/>
        <w:ind w:firstLine="720"/>
        <w:jc w:val="both"/>
        <w:rPr>
          <w:b/>
        </w:rPr>
      </w:pPr>
      <w:r w:rsidRPr="008B5F40">
        <w:rPr>
          <w:b/>
        </w:rPr>
        <w:t xml:space="preserve">TYPES OF TRAINING </w:t>
      </w:r>
    </w:p>
    <w:p w:rsidR="00856057" w:rsidRPr="008B5F40" w:rsidRDefault="00856057" w:rsidP="00EE2C8D">
      <w:pPr>
        <w:spacing w:line="360" w:lineRule="auto"/>
        <w:ind w:left="720"/>
        <w:jc w:val="both"/>
      </w:pPr>
      <w:r w:rsidRPr="008B5F40">
        <w:t>There are different types of training methods.</w:t>
      </w:r>
    </w:p>
    <w:p w:rsidR="00856057" w:rsidRPr="008B5F40" w:rsidRDefault="00856057" w:rsidP="00715A02">
      <w:pPr>
        <w:spacing w:line="360" w:lineRule="auto"/>
        <w:ind w:left="720" w:hanging="720"/>
        <w:jc w:val="both"/>
      </w:pPr>
      <w:r w:rsidRPr="008B5F40">
        <w:rPr>
          <w:b/>
        </w:rPr>
        <w:t>i.</w:t>
      </w:r>
      <w:r w:rsidRPr="008B5F40">
        <w:rPr>
          <w:b/>
        </w:rPr>
        <w:tab/>
        <w:t xml:space="preserve">ON-THE JOB TRAINING (OJT): - </w:t>
      </w:r>
      <w:r w:rsidRPr="008B5F40">
        <w:t>is a method in which is used by a department head or a supervisor to teach a new employee in order to acquire some knowledge and skills needed for a job. It also provides a trainer trainee relationship within a working environment. It also has the advantage of close supervision and enables the employee to add to the overall production also, the training is conducted in the actual work environment A major disadvantage is that, mistakes, by employees can be costly as it may disrupt. Production and involve a lot of expenses to remedy the situation. A lot of things can be learnt through this method.</w:t>
      </w:r>
    </w:p>
    <w:p w:rsidR="00856057" w:rsidRPr="008B5F40" w:rsidRDefault="00856057" w:rsidP="00EE2C8D">
      <w:pPr>
        <w:numPr>
          <w:ilvl w:val="0"/>
          <w:numId w:val="24"/>
        </w:numPr>
        <w:spacing w:line="360" w:lineRule="auto"/>
        <w:jc w:val="both"/>
      </w:pPr>
      <w:r w:rsidRPr="008B5F40">
        <w:rPr>
          <w:b/>
        </w:rPr>
        <w:t xml:space="preserve">SIMULATION OR SPECIAL TRAINING: - </w:t>
      </w:r>
      <w:r w:rsidRPr="008B5F40">
        <w:t xml:space="preserve">This is as a result of advancement in electronics and other sophisticated products. For cost or safety reasons it is impossible to train employees on the machines but something close or similar to actual machine e.g. pilot training. </w:t>
      </w:r>
    </w:p>
    <w:p w:rsidR="00856057" w:rsidRPr="008B5F40" w:rsidRDefault="00856057" w:rsidP="00EE2C8D">
      <w:pPr>
        <w:numPr>
          <w:ilvl w:val="0"/>
          <w:numId w:val="24"/>
        </w:numPr>
        <w:spacing w:line="360" w:lineRule="auto"/>
        <w:jc w:val="both"/>
      </w:pPr>
      <w:r w:rsidRPr="008B5F40">
        <w:rPr>
          <w:b/>
        </w:rPr>
        <w:t>RETRAINING AND UPGRADING TRAINING:</w:t>
      </w:r>
      <w:r w:rsidRPr="008B5F40">
        <w:t xml:space="preserve"> - Retraining involves teaching new skills to an employee, because of technological changes or to increased labour mobility. </w:t>
      </w:r>
    </w:p>
    <w:p w:rsidR="00856057" w:rsidRPr="008B5F40" w:rsidRDefault="00856057" w:rsidP="00EE2C8D">
      <w:pPr>
        <w:spacing w:line="360" w:lineRule="auto"/>
        <w:ind w:left="720"/>
        <w:jc w:val="both"/>
      </w:pPr>
      <w:r w:rsidRPr="008B5F40">
        <w:t xml:space="preserve">While upgrading, is giving an employee a higher job to perform. It improves his skills and enhances his opportunity for promotion. </w:t>
      </w:r>
    </w:p>
    <w:p w:rsidR="00856057" w:rsidRPr="008B5F40" w:rsidRDefault="00856057" w:rsidP="00EE2C8D">
      <w:pPr>
        <w:spacing w:line="360" w:lineRule="auto"/>
        <w:ind w:left="720" w:hanging="720"/>
        <w:jc w:val="both"/>
      </w:pPr>
      <w:r w:rsidRPr="008B5F40">
        <w:rPr>
          <w:b/>
        </w:rPr>
        <w:t>II.</w:t>
      </w:r>
      <w:r w:rsidRPr="008B5F40">
        <w:rPr>
          <w:b/>
        </w:rPr>
        <w:tab/>
        <w:t xml:space="preserve">IN-HOUSE LECTURE/DEMONSTRATION: - </w:t>
      </w:r>
      <w:r w:rsidRPr="008B5F40">
        <w:t xml:space="preserve">Where there are many new trainees or employees requiring re-training, the organization may organize an in-house lecture/demonstration for the staff. It is a method where by a lot information may be passed to the workers at the same time. Film or videotape may be used. </w:t>
      </w:r>
    </w:p>
    <w:p w:rsidR="00856057" w:rsidRPr="008B5F40" w:rsidRDefault="00856057" w:rsidP="00EE2C8D">
      <w:pPr>
        <w:spacing w:line="360" w:lineRule="auto"/>
        <w:ind w:left="720" w:hanging="720"/>
        <w:jc w:val="both"/>
      </w:pPr>
      <w:r w:rsidRPr="008B5F40">
        <w:rPr>
          <w:b/>
        </w:rPr>
        <w:t>iii.</w:t>
      </w:r>
      <w:r w:rsidRPr="008B5F40">
        <w:rPr>
          <w:b/>
        </w:rPr>
        <w:tab/>
        <w:t xml:space="preserve">JOB ROTATION: </w:t>
      </w:r>
      <w:r w:rsidRPr="008B5F40">
        <w:t xml:space="preserve">The job rotation is a method whereby new employees are made to rotate through the different departments of the organization. The new employees are made to perform a few activities on every job in each department. </w:t>
      </w:r>
    </w:p>
    <w:p w:rsidR="00856057" w:rsidRPr="008B5F40" w:rsidRDefault="00856057" w:rsidP="00EE2C8D">
      <w:pPr>
        <w:spacing w:line="360" w:lineRule="auto"/>
        <w:ind w:left="720" w:hanging="720"/>
        <w:jc w:val="both"/>
      </w:pPr>
      <w:r w:rsidRPr="008B5F40">
        <w:rPr>
          <w:b/>
        </w:rPr>
        <w:t>iv.</w:t>
      </w:r>
      <w:r w:rsidRPr="008B5F40">
        <w:rPr>
          <w:b/>
        </w:rPr>
        <w:tab/>
        <w:t xml:space="preserve">VESTIBULE TRAINING: </w:t>
      </w:r>
      <w:r w:rsidRPr="008B5F40">
        <w:t xml:space="preserve">This method is used for skills development. The trainee is not trained on the actual working environment but he is provided with a simulated environment and equipment. It is expected that the trainee will be provided with all necessary skills which will be transferred to actual working situation. </w:t>
      </w:r>
    </w:p>
    <w:p w:rsidR="00856057" w:rsidRPr="008B5F40" w:rsidRDefault="00856057" w:rsidP="00EE2C8D">
      <w:pPr>
        <w:spacing w:line="360" w:lineRule="auto"/>
        <w:ind w:left="720" w:hanging="720"/>
        <w:jc w:val="both"/>
      </w:pPr>
      <w:r w:rsidRPr="008B5F40">
        <w:rPr>
          <w:b/>
        </w:rPr>
        <w:t>v.</w:t>
      </w:r>
      <w:r w:rsidRPr="008B5F40">
        <w:rPr>
          <w:b/>
        </w:rPr>
        <w:tab/>
        <w:t xml:space="preserve">INTERSHIP TRAINING: - </w:t>
      </w:r>
      <w:r w:rsidRPr="008B5F40">
        <w:t xml:space="preserve">Internship is a very popular method of enabling the trainee to put into practice in all the theory he has learnt about a profession. Doctors call it horsemanship students who have completed a course of study in medicine, pharmacy, engineering, teaching e.t.c. are compelled to undergo some months of internship before graduation. During the internship periods, the interns are expected to perform practical activities involved in the profession. </w:t>
      </w:r>
    </w:p>
    <w:p w:rsidR="00856057" w:rsidRPr="008B5F40" w:rsidRDefault="00856057" w:rsidP="00EE2C8D">
      <w:pPr>
        <w:spacing w:line="360" w:lineRule="auto"/>
        <w:ind w:left="720" w:hanging="720"/>
        <w:jc w:val="both"/>
      </w:pPr>
      <w:r w:rsidRPr="008B5F40">
        <w:rPr>
          <w:b/>
        </w:rPr>
        <w:t>vi.</w:t>
      </w:r>
      <w:r w:rsidRPr="008B5F40">
        <w:rPr>
          <w:b/>
        </w:rPr>
        <w:tab/>
        <w:t xml:space="preserve">APPRENTICESHIP: - </w:t>
      </w:r>
      <w:r w:rsidRPr="008B5F40">
        <w:t xml:space="preserve">Apprenticeship training is provided for apprentices in trades such as, plumbing, printing, engraving, carpentry, machine repairing e.t.c. Apprenticeship training method is always very long. </w:t>
      </w:r>
    </w:p>
    <w:p w:rsidR="00856057" w:rsidRPr="008B5F40" w:rsidRDefault="00856057" w:rsidP="00EE2C8D">
      <w:pPr>
        <w:spacing w:line="360" w:lineRule="auto"/>
        <w:ind w:left="720" w:hanging="720"/>
        <w:jc w:val="both"/>
      </w:pPr>
      <w:r w:rsidRPr="008B5F40">
        <w:rPr>
          <w:b/>
        </w:rPr>
        <w:t>vii.</w:t>
      </w:r>
      <w:r w:rsidRPr="008B5F40">
        <w:tab/>
      </w:r>
      <w:r w:rsidRPr="008B5F40">
        <w:rPr>
          <w:b/>
        </w:rPr>
        <w:t xml:space="preserve">AUDIO-VISUAL METHOD: - </w:t>
      </w:r>
      <w:r w:rsidRPr="008B5F40">
        <w:t xml:space="preserve">Audio-visual equipment such as television, radio, e.t.c. television can provide a very good learning environment. Film and video tapes can be carried from one place to another for learning purpose. The filmed materials can easily be updated to suit current practice. These media however lack human interactions and they have only one-way communication. </w:t>
      </w:r>
    </w:p>
    <w:p w:rsidR="00856057" w:rsidRPr="008B5F40" w:rsidRDefault="00856057" w:rsidP="00EE2C8D">
      <w:pPr>
        <w:spacing w:line="360" w:lineRule="auto"/>
        <w:ind w:left="720" w:hanging="720"/>
        <w:jc w:val="both"/>
      </w:pPr>
      <w:r w:rsidRPr="008B5F40">
        <w:rPr>
          <w:b/>
        </w:rPr>
        <w:t>viii.</w:t>
      </w:r>
      <w:r w:rsidRPr="008B5F40">
        <w:rPr>
          <w:b/>
        </w:rPr>
        <w:tab/>
        <w:t xml:space="preserve">ROLE PLAYING: - </w:t>
      </w:r>
      <w:r w:rsidRPr="008B5F40">
        <w:t>A simulated environment is created whereby potential supervisors and some trainees are made to act certain roles of staff that relate to the actual jobs of the organization while other trainees watch. This method is also called psycho-drama.</w:t>
      </w:r>
    </w:p>
    <w:p w:rsidR="00856057" w:rsidRPr="008B5F40" w:rsidRDefault="00856057" w:rsidP="00EE2C8D">
      <w:pPr>
        <w:spacing w:line="360" w:lineRule="auto"/>
        <w:ind w:left="720" w:hanging="720"/>
        <w:jc w:val="both"/>
      </w:pPr>
      <w:r w:rsidRPr="008B5F40">
        <w:rPr>
          <w:b/>
        </w:rPr>
        <w:t>ix.</w:t>
      </w:r>
      <w:r w:rsidRPr="008B5F40">
        <w:rPr>
          <w:b/>
        </w:rPr>
        <w:tab/>
        <w:t xml:space="preserve">PROGRAMMED INSTRUCTION: - </w:t>
      </w:r>
      <w:r w:rsidRPr="008B5F40">
        <w:t xml:space="preserve">Programmed instruction method is motivational and provides independent self – study. One advantage that this method possesses is that, the trainee will learn at his own pace. The trainee is provided with programmed instruction materials. The materials may have in-built answers to question.   </w:t>
      </w:r>
    </w:p>
    <w:p w:rsidR="00856057" w:rsidRPr="008B5F40" w:rsidRDefault="00856057" w:rsidP="00EE2C8D">
      <w:pPr>
        <w:spacing w:line="360" w:lineRule="auto"/>
        <w:ind w:left="720" w:hanging="720"/>
        <w:jc w:val="both"/>
      </w:pPr>
      <w:r w:rsidRPr="008B5F40">
        <w:rPr>
          <w:b/>
        </w:rPr>
        <w:t xml:space="preserve">x. </w:t>
      </w:r>
      <w:r w:rsidRPr="008B5F40">
        <w:rPr>
          <w:b/>
        </w:rPr>
        <w:tab/>
        <w:t xml:space="preserve">IN-BASKET TRAINING: - </w:t>
      </w:r>
      <w:r w:rsidRPr="008B5F40">
        <w:t xml:space="preserve">This is also a simulation technique whereby a prospective worker in a given description of a higher position. He is then promoted to that higher position. A problem which is assigned to that position is given to him to make all necessary decisions and solutions on it. </w:t>
      </w:r>
    </w:p>
    <w:p w:rsidR="00856057" w:rsidRPr="008B5F40" w:rsidRDefault="00856057" w:rsidP="00EE2C8D">
      <w:pPr>
        <w:spacing w:line="360" w:lineRule="auto"/>
        <w:ind w:left="720" w:hanging="720"/>
        <w:jc w:val="both"/>
      </w:pPr>
      <w:r w:rsidRPr="008B5F40">
        <w:rPr>
          <w:b/>
        </w:rPr>
        <w:t>xi.</w:t>
      </w:r>
      <w:r w:rsidRPr="008B5F40">
        <w:rPr>
          <w:b/>
        </w:rPr>
        <w:tab/>
        <w:t xml:space="preserve">BUSINESS GAMES: - </w:t>
      </w:r>
      <w:r w:rsidRPr="008B5F40">
        <w:t>This is also called decision simulation meant for top and middle</w:t>
      </w:r>
      <w:r w:rsidR="00410639" w:rsidRPr="008B5F40">
        <w:t xml:space="preserve"> managers. A model of an </w:t>
      </w:r>
      <w:r w:rsidR="004E4244" w:rsidRPr="008B5F40">
        <w:t xml:space="preserve">organization </w:t>
      </w:r>
      <w:r w:rsidRPr="008B5F40">
        <w:t xml:space="preserve"> which simulates an actual organization is provided. Certain activities with the use of a computer requiring decisions are presented to the managers decision to be made are those that will increase production, efficiency and decrease cost. </w:t>
      </w:r>
    </w:p>
    <w:p w:rsidR="00856057" w:rsidRPr="008B5F40" w:rsidRDefault="00856057" w:rsidP="00EE2C8D">
      <w:pPr>
        <w:spacing w:line="360" w:lineRule="auto"/>
        <w:ind w:left="720" w:hanging="720"/>
        <w:jc w:val="both"/>
      </w:pPr>
      <w:r w:rsidRPr="008B5F40">
        <w:rPr>
          <w:b/>
        </w:rPr>
        <w:t>xii.</w:t>
      </w:r>
      <w:r w:rsidRPr="008B5F40">
        <w:rPr>
          <w:b/>
        </w:rPr>
        <w:tab/>
        <w:t>CASE STUDIES: -</w:t>
      </w:r>
      <w:r w:rsidRPr="008B5F40">
        <w:t xml:space="preserve"> Before a training session, a written case containing history of a problem in an </w:t>
      </w:r>
      <w:r w:rsidR="004E4244" w:rsidRPr="008B5F40">
        <w:t xml:space="preserve">organization </w:t>
      </w:r>
      <w:r w:rsidRPr="008B5F40">
        <w:t xml:space="preserve"> is given to the trainees to study with a view to providing solution. Each trainee provides his solution to the class and this enables all the trainees to compare their solutions. At the end of the presentations, the trainer presents actual decisions of the organization on the problem. </w:t>
      </w:r>
    </w:p>
    <w:p w:rsidR="00856057" w:rsidRPr="008B5F40" w:rsidRDefault="00856057" w:rsidP="00EE2C8D">
      <w:pPr>
        <w:spacing w:line="360" w:lineRule="auto"/>
        <w:ind w:left="720" w:hanging="720"/>
        <w:jc w:val="both"/>
      </w:pPr>
      <w:r w:rsidRPr="008B5F40">
        <w:rPr>
          <w:b/>
        </w:rPr>
        <w:t>xiii.</w:t>
      </w:r>
      <w:r w:rsidRPr="008B5F40">
        <w:rPr>
          <w:b/>
        </w:rPr>
        <w:tab/>
        <w:t xml:space="preserve">COMPUTER – ASSISTED INSTRUCTION (CAI): </w:t>
      </w:r>
      <w:r w:rsidRPr="008B5F40">
        <w:rPr>
          <w:b/>
        </w:rPr>
        <w:softHyphen/>
      </w:r>
      <w:r w:rsidRPr="008B5F40">
        <w:t xml:space="preserve">Those who are familiar with computers know that there are some learning programmes which do not require any trainers. Such programmes are tutor – Dos, Microsoft tutorial and Prof. – Dos. Infact most computer programmes have self – learning or “help” facilities without any trainer. </w:t>
      </w:r>
    </w:p>
    <w:p w:rsidR="00856057" w:rsidRPr="008B5F40" w:rsidRDefault="00856057" w:rsidP="00EE2C8D">
      <w:pPr>
        <w:spacing w:line="360" w:lineRule="auto"/>
        <w:jc w:val="both"/>
        <w:rPr>
          <w:b/>
        </w:rPr>
      </w:pPr>
      <w:r w:rsidRPr="008B5F40">
        <w:rPr>
          <w:b/>
        </w:rPr>
        <w:t>EMPLOYEE DEVELOPMENT AS A PROCESS</w:t>
      </w:r>
    </w:p>
    <w:p w:rsidR="00856057" w:rsidRPr="008B5F40" w:rsidRDefault="000D478E" w:rsidP="00EE2C8D">
      <w:pPr>
        <w:spacing w:line="360" w:lineRule="auto"/>
        <w:jc w:val="both"/>
      </w:pPr>
      <w:r>
        <w:rPr>
          <w:noProof/>
        </w:rPr>
        <w:pict>
          <v:group id="_x0000_s1049" style="position:absolute;left:0;text-align:left;margin-left:-8.7pt;margin-top:39.5pt;width:441pt;height:247.25pt;z-index:251660800" coordorigin="2160,3974" coordsize="8820,7331">
            <v:shapetype id="_x0000_t202" coordsize="21600,21600" o:spt="202" path="m,l,21600r21600,l21600,xe">
              <v:stroke joinstyle="miter"/>
              <v:path gradientshapeok="t" o:connecttype="rect"/>
            </v:shapetype>
            <v:shape id="_x0000_s1050" type="#_x0000_t202" style="position:absolute;left:2160;top:3974;width:1980;height:1440">
              <v:textbox>
                <w:txbxContent>
                  <w:p w:rsidR="00B70A3B" w:rsidRDefault="00B70A3B" w:rsidP="00856057">
                    <w:r>
                      <w:t xml:space="preserve">Identifying employee development needs </w:t>
                    </w:r>
                  </w:p>
                </w:txbxContent>
              </v:textbox>
            </v:shape>
            <v:shape id="_x0000_s1051" type="#_x0000_t202" style="position:absolute;left:5220;top:3974;width:1980;height:1440">
              <v:textbox>
                <w:txbxContent>
                  <w:p w:rsidR="00B70A3B" w:rsidRDefault="00B70A3B" w:rsidP="00856057">
                    <w:r>
                      <w:t xml:space="preserve">Formulating an employee development plan                                                      </w:t>
                    </w:r>
                  </w:p>
                </w:txbxContent>
              </v:textbox>
            </v:shape>
            <v:shape id="_x0000_s1052" type="#_x0000_t202" style="position:absolute;left:8460;top:3974;width:1980;height:1440">
              <v:textbox>
                <w:txbxContent>
                  <w:p w:rsidR="00B70A3B" w:rsidRDefault="00B70A3B" w:rsidP="00856057">
                    <w:r>
                      <w:t xml:space="preserve">Evaluation the employee                                                       development plan </w:t>
                    </w:r>
                  </w:p>
                </w:txbxContent>
              </v:textbox>
            </v:shape>
            <v:line id="_x0000_s1053" style="position:absolute" from="4140,4579" to="5220,4579">
              <v:stroke endarrow="block"/>
            </v:line>
            <v:line id="_x0000_s1054" style="position:absolute" from="7200,4579" to="8460,4579">
              <v:stroke startarrow="block"/>
            </v:line>
            <v:line id="_x0000_s1055" style="position:absolute" from="6120,5545" to="6120,6265">
              <v:stroke endarrow="block"/>
            </v:line>
            <v:shape id="_x0000_s1056" type="#_x0000_t202" style="position:absolute;left:2880;top:8785;width:1620;height:1440">
              <v:textbox>
                <w:txbxContent>
                  <w:p w:rsidR="00B70A3B" w:rsidRDefault="00B70A3B" w:rsidP="00856057">
                    <w:r>
                      <w:t xml:space="preserve">Designing training programmes </w:t>
                    </w:r>
                  </w:p>
                </w:txbxContent>
              </v:textbox>
            </v:shape>
            <v:shape id="_x0000_s1057" type="#_x0000_t202" style="position:absolute;left:5700;top:8785;width:1620;height:1440">
              <v:textbox>
                <w:txbxContent>
                  <w:p w:rsidR="00B70A3B" w:rsidRDefault="00B70A3B" w:rsidP="00856057">
                    <w:r>
                      <w:t xml:space="preserve">Teaching training programmes  </w:t>
                    </w:r>
                  </w:p>
                </w:txbxContent>
              </v:textbox>
            </v:shape>
            <v:shape id="_x0000_s1058" type="#_x0000_t202" style="position:absolute;left:8460;top:8785;width:1620;height:1440">
              <v:textbox>
                <w:txbxContent>
                  <w:p w:rsidR="00B70A3B" w:rsidRDefault="00B70A3B" w:rsidP="00856057">
                    <w:r>
                      <w:t xml:space="preserve">Evaluating training programmes   </w:t>
                    </w:r>
                  </w:p>
                </w:txbxContent>
              </v:textbox>
            </v:shape>
            <v:line id="_x0000_s1059" style="position:absolute" from="6660,7056" to="7200,7056">
              <v:stroke endarrow="block"/>
            </v:line>
            <v:line id="_x0000_s1060" style="position:absolute" from="8860,7056" to="9400,7056">
              <v:stroke endarrow="block"/>
            </v:line>
            <v:line id="_x0000_s1061" style="position:absolute" from="6300,10225" to="6300,11305">
              <v:stroke endarrow="block"/>
            </v:line>
            <v:line id="_x0000_s1062" style="position:absolute" from="3640,10225" to="3640,11305">
              <v:stroke endarrow="block"/>
            </v:line>
            <v:line id="_x0000_s1063" style="position:absolute" from="9260,10225" to="9260,11305">
              <v:stroke endarrow="block"/>
            </v:line>
            <v:line id="_x0000_s1064" style="position:absolute" from="2880,5545" to="2880,8785">
              <v:stroke startarrow="block"/>
            </v:line>
            <v:line id="_x0000_s1065" style="position:absolute" from="2700,11305" to="10980,11305"/>
          </v:group>
        </w:pict>
      </w:r>
      <w:r w:rsidR="00856057" w:rsidRPr="008B5F40">
        <w:tab/>
        <w:t xml:space="preserve">The diagram below shows employee development as a process consisting of several interrelated phases or steps. </w:t>
      </w: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rPr>
          <w:b/>
        </w:rPr>
      </w:pPr>
      <w:r w:rsidRPr="008B5F40">
        <w:rPr>
          <w:b/>
        </w:rPr>
        <w:t>Fig. 1:</w:t>
      </w:r>
      <w:r w:rsidRPr="008B5F40">
        <w:rPr>
          <w:b/>
        </w:rPr>
        <w:tab/>
        <w:t xml:space="preserve">PROCESS OF EMPLOYEE DEVELOPMENT </w:t>
      </w:r>
      <w:r w:rsidRPr="008B5F40">
        <w:t xml:space="preserve">Source: Heneman et al (1983) Personnel Human Resource Management </w:t>
      </w:r>
    </w:p>
    <w:p w:rsidR="00FE2424" w:rsidRPr="008B5F40" w:rsidRDefault="00FE2424" w:rsidP="00EE2C8D">
      <w:pPr>
        <w:spacing w:line="360" w:lineRule="auto"/>
        <w:jc w:val="both"/>
        <w:rPr>
          <w:b/>
        </w:rPr>
      </w:pPr>
    </w:p>
    <w:p w:rsidR="00715A02" w:rsidRPr="008B5F40" w:rsidRDefault="00715A02" w:rsidP="00EE2C8D">
      <w:pPr>
        <w:spacing w:line="360" w:lineRule="auto"/>
        <w:jc w:val="both"/>
        <w:rPr>
          <w:b/>
        </w:rPr>
      </w:pPr>
    </w:p>
    <w:p w:rsidR="00715A02" w:rsidRPr="008B5F40" w:rsidRDefault="00715A02" w:rsidP="00EE2C8D">
      <w:pPr>
        <w:spacing w:line="360" w:lineRule="auto"/>
        <w:jc w:val="both"/>
        <w:rPr>
          <w:b/>
        </w:rPr>
      </w:pPr>
    </w:p>
    <w:p w:rsidR="00856057" w:rsidRPr="008B5F40" w:rsidRDefault="00856057" w:rsidP="00EE2C8D">
      <w:pPr>
        <w:spacing w:line="360" w:lineRule="auto"/>
        <w:jc w:val="both"/>
        <w:rPr>
          <w:b/>
        </w:rPr>
      </w:pPr>
      <w:r w:rsidRPr="008B5F40">
        <w:rPr>
          <w:b/>
        </w:rPr>
        <w:t>TRAINING METHODS</w:t>
      </w:r>
    </w:p>
    <w:p w:rsidR="00856057" w:rsidRPr="008B5F40" w:rsidRDefault="00856057" w:rsidP="00EE2C8D">
      <w:pPr>
        <w:spacing w:line="360" w:lineRule="auto"/>
        <w:jc w:val="both"/>
      </w:pPr>
      <w:r w:rsidRPr="008B5F40">
        <w:tab/>
        <w:t xml:space="preserve">In determining the training methods to employ, Keeling and Kallaus (1983) suggested the following factors for consideration. </w:t>
      </w:r>
    </w:p>
    <w:p w:rsidR="00856057" w:rsidRPr="008B5F40" w:rsidRDefault="00856057" w:rsidP="00EE2C8D">
      <w:pPr>
        <w:numPr>
          <w:ilvl w:val="0"/>
          <w:numId w:val="25"/>
        </w:numPr>
        <w:spacing w:line="360" w:lineRule="auto"/>
        <w:jc w:val="both"/>
      </w:pPr>
      <w:r w:rsidRPr="008B5F40">
        <w:t xml:space="preserve">The number of trainees and their location. </w:t>
      </w:r>
    </w:p>
    <w:p w:rsidR="00856057" w:rsidRPr="008B5F40" w:rsidRDefault="00856057" w:rsidP="00EE2C8D">
      <w:pPr>
        <w:numPr>
          <w:ilvl w:val="0"/>
          <w:numId w:val="25"/>
        </w:numPr>
        <w:spacing w:line="360" w:lineRule="auto"/>
        <w:jc w:val="both"/>
      </w:pPr>
      <w:r w:rsidRPr="008B5F40">
        <w:t xml:space="preserve">Their similarities and differences in education, experiences, abilities, functions, and occupational levels. </w:t>
      </w:r>
    </w:p>
    <w:p w:rsidR="00856057" w:rsidRPr="008B5F40" w:rsidRDefault="00856057" w:rsidP="00EE2C8D">
      <w:pPr>
        <w:numPr>
          <w:ilvl w:val="0"/>
          <w:numId w:val="25"/>
        </w:numPr>
        <w:spacing w:line="360" w:lineRule="auto"/>
        <w:jc w:val="both"/>
      </w:pPr>
      <w:r w:rsidRPr="008B5F40">
        <w:t>The abilities of the trainers</w:t>
      </w:r>
    </w:p>
    <w:p w:rsidR="00856057" w:rsidRPr="008B5F40" w:rsidRDefault="00856057" w:rsidP="00EE2C8D">
      <w:pPr>
        <w:numPr>
          <w:ilvl w:val="0"/>
          <w:numId w:val="25"/>
        </w:numPr>
        <w:spacing w:line="360" w:lineRule="auto"/>
        <w:jc w:val="both"/>
      </w:pPr>
      <w:r w:rsidRPr="008B5F40">
        <w:t xml:space="preserve">The instructional space, equipment, the media available for the training programme and </w:t>
      </w:r>
    </w:p>
    <w:p w:rsidR="00856057" w:rsidRPr="008B5F40" w:rsidRDefault="00856057" w:rsidP="00EE2C8D">
      <w:pPr>
        <w:numPr>
          <w:ilvl w:val="0"/>
          <w:numId w:val="25"/>
        </w:numPr>
        <w:spacing w:line="360" w:lineRule="auto"/>
        <w:jc w:val="both"/>
      </w:pPr>
      <w:r w:rsidRPr="008B5F40">
        <w:t xml:space="preserve">The cost of the method selected in relation to the result expected. The method to be selected should be one that is capable of achieving organizational objectives of increasing skills, knowledge, change of attitudes and behaviour. </w:t>
      </w:r>
    </w:p>
    <w:p w:rsidR="00715A02" w:rsidRPr="008B5F40" w:rsidRDefault="00715A02" w:rsidP="00EE2C8D">
      <w:pPr>
        <w:spacing w:line="360" w:lineRule="auto"/>
        <w:jc w:val="both"/>
        <w:rPr>
          <w:b/>
        </w:rPr>
      </w:pPr>
    </w:p>
    <w:p w:rsidR="00856057" w:rsidRPr="008B5F40" w:rsidRDefault="00856057" w:rsidP="00EE2C8D">
      <w:pPr>
        <w:spacing w:line="360" w:lineRule="auto"/>
        <w:jc w:val="both"/>
        <w:rPr>
          <w:b/>
        </w:rPr>
      </w:pPr>
      <w:r w:rsidRPr="008B5F40">
        <w:rPr>
          <w:b/>
        </w:rPr>
        <w:t xml:space="preserve">IMPORTANCE OF TRAINING AND DEVELOPMENT TO INDIVIDUALS </w:t>
      </w:r>
    </w:p>
    <w:p w:rsidR="00856057" w:rsidRPr="008B5F40" w:rsidRDefault="00856057" w:rsidP="00EE2C8D">
      <w:pPr>
        <w:numPr>
          <w:ilvl w:val="0"/>
          <w:numId w:val="26"/>
        </w:numPr>
        <w:spacing w:line="360" w:lineRule="auto"/>
        <w:jc w:val="both"/>
      </w:pPr>
      <w:r w:rsidRPr="008B5F40">
        <w:t xml:space="preserve">He acquires knowledge that cannot be taken away from him. </w:t>
      </w:r>
    </w:p>
    <w:p w:rsidR="00856057" w:rsidRPr="008B5F40" w:rsidRDefault="00856057" w:rsidP="00EE2C8D">
      <w:pPr>
        <w:numPr>
          <w:ilvl w:val="0"/>
          <w:numId w:val="26"/>
        </w:numPr>
        <w:spacing w:line="360" w:lineRule="auto"/>
        <w:jc w:val="both"/>
      </w:pPr>
      <w:r w:rsidRPr="008B5F40">
        <w:t>It serve as motivational tools, thereby giving the employee</w:t>
      </w:r>
      <w:r w:rsidR="00410639" w:rsidRPr="008B5F40">
        <w:t xml:space="preserve"> the impression that the </w:t>
      </w:r>
      <w:r w:rsidR="004E4244" w:rsidRPr="008B5F40">
        <w:t xml:space="preserve">organization </w:t>
      </w:r>
      <w:r w:rsidRPr="008B5F40">
        <w:t xml:space="preserve"> cares about him. </w:t>
      </w:r>
    </w:p>
    <w:p w:rsidR="00856057" w:rsidRPr="008B5F40" w:rsidRDefault="00856057" w:rsidP="00EE2C8D">
      <w:pPr>
        <w:numPr>
          <w:ilvl w:val="0"/>
          <w:numId w:val="26"/>
        </w:numPr>
        <w:spacing w:line="360" w:lineRule="auto"/>
        <w:jc w:val="both"/>
      </w:pPr>
      <w:r w:rsidRPr="008B5F40">
        <w:t xml:space="preserve">It may be a stepping store for advancement i.e promotion. </w:t>
      </w:r>
    </w:p>
    <w:p w:rsidR="00856057" w:rsidRPr="008B5F40" w:rsidRDefault="00856057" w:rsidP="00EE2C8D">
      <w:pPr>
        <w:numPr>
          <w:ilvl w:val="0"/>
          <w:numId w:val="26"/>
        </w:numPr>
        <w:spacing w:line="360" w:lineRule="auto"/>
        <w:jc w:val="both"/>
      </w:pPr>
      <w:r w:rsidRPr="008B5F40">
        <w:t>It enhances employee’s performance, he may decide to stay on the job.</w:t>
      </w:r>
    </w:p>
    <w:p w:rsidR="00715A02" w:rsidRPr="008B5F40" w:rsidRDefault="00715A02" w:rsidP="00EE2C8D">
      <w:pPr>
        <w:spacing w:line="360" w:lineRule="auto"/>
        <w:jc w:val="both"/>
        <w:rPr>
          <w:b/>
        </w:rPr>
      </w:pPr>
    </w:p>
    <w:p w:rsidR="00856057" w:rsidRPr="008B5F40" w:rsidRDefault="00856057" w:rsidP="00EE2C8D">
      <w:pPr>
        <w:spacing w:line="360" w:lineRule="auto"/>
        <w:jc w:val="both"/>
        <w:rPr>
          <w:b/>
        </w:rPr>
      </w:pPr>
      <w:r w:rsidRPr="008B5F40">
        <w:rPr>
          <w:b/>
        </w:rPr>
        <w:t xml:space="preserve">TO THE COMPANY </w:t>
      </w:r>
    </w:p>
    <w:p w:rsidR="00856057" w:rsidRPr="008B5F40" w:rsidRDefault="00856057" w:rsidP="00EE2C8D">
      <w:pPr>
        <w:numPr>
          <w:ilvl w:val="0"/>
          <w:numId w:val="27"/>
        </w:numPr>
        <w:spacing w:line="360" w:lineRule="auto"/>
        <w:jc w:val="both"/>
      </w:pPr>
      <w:r w:rsidRPr="008B5F40">
        <w:t>It increases output or productivity</w:t>
      </w:r>
    </w:p>
    <w:p w:rsidR="00856057" w:rsidRPr="008B5F40" w:rsidRDefault="00856057" w:rsidP="00EE2C8D">
      <w:pPr>
        <w:numPr>
          <w:ilvl w:val="0"/>
          <w:numId w:val="27"/>
        </w:numPr>
        <w:spacing w:line="360" w:lineRule="auto"/>
        <w:jc w:val="both"/>
      </w:pPr>
      <w:r w:rsidRPr="008B5F40">
        <w:t xml:space="preserve">It may reduce labour turn over </w:t>
      </w:r>
    </w:p>
    <w:p w:rsidR="00856057" w:rsidRPr="008B5F40" w:rsidRDefault="00856057" w:rsidP="00EE2C8D">
      <w:pPr>
        <w:numPr>
          <w:ilvl w:val="0"/>
          <w:numId w:val="27"/>
        </w:numPr>
        <w:spacing w:line="360" w:lineRule="auto"/>
        <w:jc w:val="both"/>
      </w:pPr>
      <w:r w:rsidRPr="008B5F40">
        <w:t>It provides</w:t>
      </w:r>
      <w:r w:rsidR="00410639" w:rsidRPr="008B5F40">
        <w:t xml:space="preserve"> a ready fool labour for </w:t>
      </w:r>
      <w:r w:rsidR="004E4244" w:rsidRPr="008B5F40">
        <w:t xml:space="preserve">organization </w:t>
      </w:r>
      <w:r w:rsidRPr="008B5F40">
        <w:t xml:space="preserve"> to draw from a time of need. </w:t>
      </w:r>
    </w:p>
    <w:p w:rsidR="00715A02" w:rsidRPr="008B5F40" w:rsidRDefault="00715A02" w:rsidP="00EE2C8D">
      <w:pPr>
        <w:spacing w:line="360" w:lineRule="auto"/>
        <w:jc w:val="both"/>
        <w:rPr>
          <w:b/>
        </w:rPr>
      </w:pPr>
    </w:p>
    <w:p w:rsidR="00856057" w:rsidRPr="008B5F40" w:rsidRDefault="00856057" w:rsidP="00EE2C8D">
      <w:pPr>
        <w:spacing w:line="360" w:lineRule="auto"/>
        <w:jc w:val="both"/>
        <w:rPr>
          <w:b/>
        </w:rPr>
      </w:pPr>
      <w:r w:rsidRPr="008B5F40">
        <w:rPr>
          <w:b/>
        </w:rPr>
        <w:t xml:space="preserve">TO THE SOCIETY </w:t>
      </w:r>
    </w:p>
    <w:p w:rsidR="00856057" w:rsidRPr="008B5F40" w:rsidRDefault="00856057" w:rsidP="00EE2C8D">
      <w:pPr>
        <w:spacing w:line="360" w:lineRule="auto"/>
        <w:ind w:firstLine="720"/>
        <w:jc w:val="both"/>
      </w:pPr>
      <w:r w:rsidRPr="008B5F40">
        <w:t>A happy and productive organization is one of the keys to economic development or advancement. Training, however desirable, has it’s costs. To the organization it costs time, money and other resources. It may equally prevent the company from benefiting from the employee at the time of training. A company therefore used a weigh the costs and benefits of a training and design a programme that gives maximum benefit to the individual, the organization even the society.</w:t>
      </w:r>
    </w:p>
    <w:p w:rsidR="00715A02" w:rsidRPr="008B5F40" w:rsidRDefault="00715A02" w:rsidP="00EE2C8D">
      <w:pPr>
        <w:spacing w:line="360" w:lineRule="auto"/>
        <w:ind w:firstLine="720"/>
        <w:jc w:val="both"/>
      </w:pPr>
    </w:p>
    <w:p w:rsidR="00856057" w:rsidRPr="008B5F40" w:rsidRDefault="00856057" w:rsidP="00EE2C8D">
      <w:pPr>
        <w:pStyle w:val="ListParagraph"/>
        <w:numPr>
          <w:ilvl w:val="1"/>
          <w:numId w:val="23"/>
        </w:numPr>
        <w:spacing w:line="360" w:lineRule="auto"/>
        <w:jc w:val="both"/>
        <w:rPr>
          <w:b/>
        </w:rPr>
      </w:pPr>
      <w:r w:rsidRPr="008B5F40">
        <w:rPr>
          <w:b/>
        </w:rPr>
        <w:t xml:space="preserve">THEORETICAL FRAMEWORK </w:t>
      </w:r>
    </w:p>
    <w:p w:rsidR="00856057" w:rsidRPr="008B5F40" w:rsidRDefault="00856057" w:rsidP="00715A02">
      <w:pPr>
        <w:spacing w:line="360" w:lineRule="auto"/>
        <w:ind w:firstLine="720"/>
        <w:jc w:val="both"/>
      </w:pPr>
      <w:r w:rsidRPr="008B5F40">
        <w:t>The terms training according to the concise of oxford dictionary suggest that the process of bringing a person to desired states or standard of efficiency e.t.c by instruction and practice. With this interpretation training provide employee with knowledge, skill and attitude which he/she pass in order to perform his/her effectively.</w:t>
      </w:r>
      <w:r w:rsidR="00715A02" w:rsidRPr="008B5F40">
        <w:t xml:space="preserve"> </w:t>
      </w:r>
      <w:r w:rsidRPr="008B5F40">
        <w:t>Thus, French (1964) in his book personnel management process believes that training and development. If properly done and supervision, employee would be more productive. While in (1970), he discussed in details why an organization established training and development programme. He noted particularly that, lack of skills in the labour market, inability to meet or cope with job specification, management have witness to develop the full effectiveness of an organization and its people. Declining production standard, increase in the number of accident in the factory and excessive number neglects and absence in the factory necessitated the utilization of training and development programme.</w:t>
      </w:r>
      <w:r w:rsidR="00715A02" w:rsidRPr="008B5F40">
        <w:t xml:space="preserve"> </w:t>
      </w:r>
      <w:r w:rsidRPr="008B5F40">
        <w:t>In his own justification of having training and development in an organization, Dugan Laid (1978) in his book ‘approach to training and development noted that organizations get output because people perform task properly, they must master the special technology used by their organization.</w:t>
      </w:r>
      <w:r w:rsidR="00715A02" w:rsidRPr="008B5F40">
        <w:t xml:space="preserve"> </w:t>
      </w:r>
      <w:r w:rsidRPr="008B5F40">
        <w:t xml:space="preserve">Sometimes, according to him their acquisition is need when the employee is new to the </w:t>
      </w:r>
      <w:r w:rsidR="004E4244" w:rsidRPr="008B5F40">
        <w:t xml:space="preserve">organization </w:t>
      </w:r>
      <w:r w:rsidRPr="008B5F40">
        <w:t xml:space="preserve"> or necessary because technology used by the organization or necessary because an individual is to be placed in another position within the organization either by lateral transfer or by promotion. Thus, he defined training as experience, a discipline or regime, which make people to acquire new.</w:t>
      </w:r>
      <w:r w:rsidR="001A1C25" w:rsidRPr="008B5F40">
        <w:t xml:space="preserve"> </w:t>
      </w:r>
      <w:r w:rsidRPr="008B5F40">
        <w:t>Furthermore, he was one of the opinion department do other than just fill up holes in people’s repertories for accomplishment. In summary, he noted that training and development centre or college seems to be even, more relevant to organization goals to solve performance pro</w:t>
      </w:r>
      <w:r w:rsidR="00410639" w:rsidRPr="008B5F40">
        <w:t xml:space="preserve">blems through the entire </w:t>
      </w:r>
      <w:r w:rsidR="004E4244" w:rsidRPr="008B5F40">
        <w:t xml:space="preserve">organization </w:t>
      </w:r>
      <w:r w:rsidRPr="008B5F40">
        <w:t xml:space="preserve"> and to do so in variety ways.</w:t>
      </w:r>
      <w:r w:rsidR="001A1C25" w:rsidRPr="008B5F40">
        <w:t xml:space="preserve"> </w:t>
      </w:r>
      <w:r w:rsidRPr="008B5F40">
        <w:t>Similarly, in classier (1990), training is referred to as the process by which people acquire knowledge and skill required to fill the gap, where it exist between their actual knowledge and skills and those that require for effective and efficient performance in the job they are expected to do. Both of there writer/author have emphasized on performance.</w:t>
      </w:r>
      <w:r w:rsidR="00715A02" w:rsidRPr="008B5F40">
        <w:t xml:space="preserve"> </w:t>
      </w:r>
      <w:r w:rsidRPr="008B5F40">
        <w:t>According to Jacob Mince Freaser</w:t>
      </w:r>
      <w:r w:rsidR="00410639" w:rsidRPr="008B5F40">
        <w:t xml:space="preserve"> (1999)</w:t>
      </w:r>
      <w:r w:rsidRPr="008B5F40">
        <w:t>, he defined training as ‘investment in acquisition of skill or improvement of workers productivity’. The concept therefore includes schoolings and training programmes in a job solution as well as what can be termed as learning from experience.</w:t>
      </w:r>
      <w:r w:rsidR="00715A02" w:rsidRPr="008B5F40">
        <w:t xml:space="preserve"> </w:t>
      </w:r>
      <w:r w:rsidRPr="008B5F40">
        <w:t>However, Mosel (1976), suggested that new employees must be introduced to the management process which would incorporate orientation and possible formal training course he believes in the use of specialist in designing and conducting programmer, so as to update their skills. Also, he believed that three steps can be used in acquiring the productivity from employees. Within an organization and this includes skills,</w:t>
      </w:r>
      <w:r w:rsidR="00715A02" w:rsidRPr="008B5F40">
        <w:t xml:space="preserve"> knowledge and attitudes. </w:t>
      </w:r>
      <w:r w:rsidRPr="008B5F40">
        <w:t>Ubeku (1975), in his book improving management performance referred to as process of training and development as a continuous one that money on training and development of employee is money will invest. He said that employees who have not received adequate training before assigned with responsibilities might back the necessary confidence with which to carry out job.</w:t>
      </w:r>
      <w:r w:rsidR="001A1C25" w:rsidRPr="008B5F40">
        <w:t xml:space="preserve"> </w:t>
      </w:r>
      <w:r w:rsidRPr="008B5F40">
        <w:t>Consequently, an employee should be helped to grow in to responsibility by systematic training and development. It is very only training will make limited confidence to carry out the responsibility being entrusted to him.</w:t>
      </w:r>
      <w:r w:rsidR="001A1C25" w:rsidRPr="008B5F40">
        <w:t xml:space="preserve"> </w:t>
      </w:r>
      <w:r w:rsidRPr="008B5F40">
        <w:t>It should be noted that there are various centers and designed programme aimed at training and developing manpower in Nigeria in respect of this, the centre for management development as established in (1972) and Nigeria council for management education and training was also established in (1978).</w:t>
      </w:r>
      <w:r w:rsidR="001A1C25" w:rsidRPr="008B5F40">
        <w:t xml:space="preserve"> </w:t>
      </w:r>
      <w:r w:rsidRPr="008B5F40">
        <w:t>Other institution connected with manpower training are the Industrial Training Found (ITF), Training, Service and Technology Development Agency (TSTDA), they are established in furtherance of providing manpower training with the objectives of promoting and encouraging the acquisition of skills.</w:t>
      </w:r>
      <w:r w:rsidR="00715A02" w:rsidRPr="008B5F40">
        <w:t xml:space="preserve"> </w:t>
      </w:r>
      <w:r w:rsidRPr="008B5F40">
        <w:t xml:space="preserve">Essentially, it is important to make a distinction between training and development programme. Although the two aimed at </w:t>
      </w:r>
      <w:r w:rsidR="00715A02" w:rsidRPr="008B5F40">
        <w:t xml:space="preserve">behavior </w:t>
      </w:r>
      <w:r w:rsidRPr="008B5F40">
        <w:t>alchange towards the organization and enhancing performance, hence, productivity and their administration to individual need vary, training is a devised for cadre while development is mainly for top level management. Training programmes are directed toward maintaining and improving current job performance while development programmes seeks to develop the skill for future jobs. Both management and employee receive help from training and development programmes but use of experience is very much likely to vary. Non-manager is why manager frequently receive consistence in developing the skill particularly conceptual and human relation skill require for future jobs.</w:t>
      </w:r>
      <w:r w:rsidR="00715A02" w:rsidRPr="008B5F40">
        <w:t xml:space="preserve"> </w:t>
      </w:r>
      <w:r w:rsidRPr="008B5F40">
        <w:t xml:space="preserve">Moreover, management development is a means whereby the organization can systematically provide them with effective manpower. Ayia (1975), pointed out why training is concerned with impacting of specific skill for specific purpose. Development of the individual to attain a higher performance with respect of their job. </w:t>
      </w:r>
      <w:r w:rsidR="00715A02" w:rsidRPr="008B5F40">
        <w:t xml:space="preserve"> </w:t>
      </w:r>
      <w:r w:rsidR="00410639" w:rsidRPr="008B5F40">
        <w:t>In addition,</w:t>
      </w:r>
      <w:r w:rsidR="00715A02" w:rsidRPr="008B5F40">
        <w:t xml:space="preserve"> </w:t>
      </w:r>
      <w:r w:rsidRPr="008B5F40">
        <w:t xml:space="preserve">Nouit (1979), identities development as the process of modifying behaviours, development emphasis on generalized skill like decision making skill and inter personal skill. It is therefore concerned with all learning experience given to workers. </w:t>
      </w:r>
    </w:p>
    <w:p w:rsidR="00856057" w:rsidRPr="008B5F40" w:rsidRDefault="00856057" w:rsidP="00EE2C8D">
      <w:pPr>
        <w:spacing w:line="360" w:lineRule="auto"/>
        <w:jc w:val="both"/>
        <w:rPr>
          <w:b/>
        </w:rPr>
      </w:pPr>
      <w:r w:rsidRPr="008B5F40">
        <w:rPr>
          <w:b/>
        </w:rPr>
        <w:t>2.4</w:t>
      </w:r>
      <w:r w:rsidRPr="008B5F40">
        <w:rPr>
          <w:b/>
        </w:rPr>
        <w:tab/>
        <w:t>EMPHIRICAL REVIEW</w:t>
      </w:r>
    </w:p>
    <w:p w:rsidR="004073C3" w:rsidRPr="008B5F40" w:rsidRDefault="00856057" w:rsidP="00EE2C8D">
      <w:pPr>
        <w:spacing w:line="360" w:lineRule="auto"/>
        <w:jc w:val="both"/>
      </w:pPr>
      <w:r w:rsidRPr="008B5F40">
        <w:rPr>
          <w:b/>
        </w:rPr>
        <w:tab/>
      </w:r>
      <w:r w:rsidRPr="008B5F40">
        <w:t>Krontz O Donnel and Wcilrich (1980) said in their book ‘management to the future and prepare for it and that an important way is to develop and train managers so that they are able to cope with new demand, new problem and new challenges.</w:t>
      </w:r>
      <w:r w:rsidR="005A728A" w:rsidRPr="008B5F40">
        <w:t xml:space="preserve"> </w:t>
      </w:r>
      <w:r w:rsidRPr="008B5F40">
        <w:t>They are of the opinion that executives have the responsibilities to provide training and development opportunities for their employees, so that they can become more skilled in a particular occupation or have a wider and general knowledge of techniques likely to be required in the future.</w:t>
      </w:r>
      <w:r w:rsidR="005A728A" w:rsidRPr="008B5F40">
        <w:t xml:space="preserve"> </w:t>
      </w:r>
      <w:r w:rsidRPr="008B5F40">
        <w:t>Furthermore, according to Pigors and Myer (1981) no organization can choose whether or not to train employees. All new employees regardless of their previous training education and experienced need to be introduced to their new employers work enrolment and to show how to perform specific task. In addition that specific occasion for retraining arise when employee are transferred, promoted or when jobs and their new skill must aid physically. The works of manager are routine one. Hence, it is necessary that the managers have a well developed mind which enhance him in sorting out problems. Management development and also be seen as systematic process of training and growth by which individual gain and apply knowledge, skills and attitude to manage the work effectively.</w:t>
      </w:r>
      <w:r w:rsidR="00715A02" w:rsidRPr="008B5F40">
        <w:t xml:space="preserve"> </w:t>
      </w:r>
      <w:r w:rsidRPr="008B5F40">
        <w:t>Management development differ from training in the sense that it is broadly based to cater for unforeseen contingencies that may arise in future, this is because management development is any plan, guided or directed activities undertaken by manager to help him prepare for heavier responsibilities to come. Where as training relates to skills, routine acts and predetermined which management immediately in order to perform effectively on their job. Development on the other hand is concerned with the expansion of the whole man’s ability to fully use his capacity and apply his knowledge and experience to the solution of new and different programmes and assumption is highly made that the participate is not doing well where he is not measuring up to expectation in his duty.</w:t>
      </w:r>
      <w:r w:rsidR="00715A02" w:rsidRPr="008B5F40">
        <w:t xml:space="preserve"> </w:t>
      </w:r>
      <w:r w:rsidRPr="008B5F40">
        <w:t>Rather, the programme is organized to prepare him for a greater future task, training in to consideration that they can perform his parent task well and may need to be equipped against future occurrence. This management development includes formal training and continuing education. However, training and development of personnel can be considered alike that be learned, perhaps because of change introduced by advanced technological changes and automation. Even when responsibilities for orientation include re-training are not regarded by managers as calling for planned procedures, they will be met in some way or other some one in the work situation.</w:t>
      </w:r>
      <w:r w:rsidR="00715A02" w:rsidRPr="008B5F40">
        <w:t xml:space="preserve"> </w:t>
      </w:r>
      <w:r w:rsidR="00410639" w:rsidRPr="008B5F40">
        <w:t xml:space="preserve">Similarly, </w:t>
      </w:r>
      <w:r w:rsidRPr="008B5F40">
        <w:t>Bottomely (1983) said an intrinsic aim of training is to equip individuals with necessary skills to enable them find employment. To gain promotion and to have reasonable expectation or re-deployment  in the event of their being made redundant but that higher level, if pinpoints provide those who are capable with a breather of knowledge, not simple to innovate and pioneer technically or otherwise creative change.</w:t>
      </w:r>
      <w:r w:rsidR="005A728A" w:rsidRPr="008B5F40">
        <w:t xml:space="preserve"> </w:t>
      </w:r>
      <w:r w:rsidRPr="008B5F40">
        <w:t xml:space="preserve">Bottomley also went ahead to say that fundamental purpose of training is voluntary and that willingness to spend money in his direction is obviously related to its perceived pay-off to quote from the </w:t>
      </w:r>
      <w:r w:rsidR="00410639" w:rsidRPr="008B5F40">
        <w:t>Manpower Services C</w:t>
      </w:r>
      <w:r w:rsidRPr="008B5F40">
        <w:t>ommission July (1980) publication “outlook on training aim is to help avoid persistent and economically damaging shortages of skills include shortages, which would inhabit, technological development. The</w:t>
      </w:r>
      <w:r w:rsidR="00FE4D33" w:rsidRPr="008B5F40">
        <w:t xml:space="preserve"> </w:t>
      </w:r>
      <w:r w:rsidRPr="008B5F40">
        <w:t>man</w:t>
      </w:r>
      <w:r w:rsidR="00FE4D33" w:rsidRPr="008B5F40">
        <w:t xml:space="preserve"> </w:t>
      </w:r>
      <w:r w:rsidRPr="008B5F40">
        <w:t>power service commission emphasis ‘the aim has remained central to national training policy. In giving credence to the ‘outlook in training’ by the manpower service commission Diapered (1981) see if as action aimed at preparing  anindividual for certain line of action and is delineated y technology and the organization in which they work. Thus training as her saw it as an end product of technological changes in changing job itself and also all other organization that is witnessing rapid technological changes in the organization must train its staff to meet up with the changes or ready to price itself out of  the markets or environment challenge.</w:t>
      </w:r>
      <w:r w:rsidR="005A728A" w:rsidRPr="008B5F40">
        <w:t xml:space="preserve"> </w:t>
      </w:r>
      <w:r w:rsidRPr="008B5F40">
        <w:t>Ogunlana (1985) stated that training is usually preceded by training need analysis and in the process of doing things. Thus one will need to examine the job and describe it before analyzing the training requirement. They went further to state that one will need assessing individuals performance with a view to identifying in the employees knowledge as reflected in his or her performance</w:t>
      </w:r>
      <w:r w:rsidR="00FE4D33" w:rsidRPr="008B5F40">
        <w:t xml:space="preserve"> </w:t>
      </w:r>
      <w:r w:rsidRPr="008B5F40">
        <w:t xml:space="preserve">In addition, Dr. Lyzobia (1986) urged management to indicate the employees objectives into organizational objectives and work out modalities of how these objectives could be achieve by providing training and development facilities. This would enable the employee to acquire the necessary skill for effective performance on the hob and create a work environment that encourages workers commitment to th organization. Thus, the duty is on the organization or the training and development department, centre/college as it is being named by various organization to identify the training needs of the individual employee and manager.      </w:t>
      </w:r>
    </w:p>
    <w:p w:rsidR="004073C3" w:rsidRPr="008B5F40" w:rsidRDefault="004073C3" w:rsidP="00EE2C8D">
      <w:pPr>
        <w:spacing w:line="360" w:lineRule="auto"/>
        <w:jc w:val="both"/>
        <w:rPr>
          <w:b/>
          <w:color w:val="000000" w:themeColor="text1"/>
        </w:rPr>
      </w:pPr>
    </w:p>
    <w:p w:rsidR="00FE2424" w:rsidRPr="008B5F40" w:rsidRDefault="00FE2424" w:rsidP="00EE2C8D">
      <w:pPr>
        <w:spacing w:line="360" w:lineRule="auto"/>
        <w:jc w:val="center"/>
        <w:rPr>
          <w:b/>
          <w:color w:val="000000" w:themeColor="text1"/>
        </w:rPr>
      </w:pPr>
    </w:p>
    <w:p w:rsidR="00DF4E2D" w:rsidRPr="008B5F40" w:rsidRDefault="00DF4E2D" w:rsidP="00FE4D33">
      <w:pPr>
        <w:spacing w:line="360" w:lineRule="auto"/>
        <w:rPr>
          <w:b/>
          <w:color w:val="000000" w:themeColor="text1"/>
        </w:rPr>
      </w:pPr>
    </w:p>
    <w:p w:rsidR="00856057" w:rsidRPr="008B5F40" w:rsidRDefault="00EE2C8D" w:rsidP="00EE2C8D">
      <w:pPr>
        <w:spacing w:line="360" w:lineRule="auto"/>
        <w:jc w:val="center"/>
        <w:rPr>
          <w:b/>
          <w:color w:val="000000" w:themeColor="text1"/>
        </w:rPr>
      </w:pPr>
      <w:r w:rsidRPr="008B5F40">
        <w:rPr>
          <w:b/>
          <w:color w:val="000000" w:themeColor="text1"/>
        </w:rPr>
        <w:t>CHAPTER THREE</w:t>
      </w:r>
    </w:p>
    <w:p w:rsidR="00856057" w:rsidRPr="008B5F40" w:rsidRDefault="00856057" w:rsidP="00EE2C8D">
      <w:pPr>
        <w:spacing w:line="360" w:lineRule="auto"/>
        <w:jc w:val="center"/>
        <w:rPr>
          <w:b/>
          <w:color w:val="000000" w:themeColor="text1"/>
        </w:rPr>
      </w:pPr>
      <w:r w:rsidRPr="008B5F40">
        <w:rPr>
          <w:b/>
          <w:color w:val="000000" w:themeColor="text1"/>
        </w:rPr>
        <w:t>METHODOLOGY</w:t>
      </w:r>
    </w:p>
    <w:p w:rsidR="00856057" w:rsidRPr="008B5F40" w:rsidRDefault="00856057" w:rsidP="00EE2C8D">
      <w:pPr>
        <w:spacing w:line="360" w:lineRule="auto"/>
        <w:jc w:val="both"/>
        <w:rPr>
          <w:b/>
          <w:color w:val="000000" w:themeColor="text1"/>
        </w:rPr>
      </w:pPr>
      <w:r w:rsidRPr="008B5F40">
        <w:rPr>
          <w:b/>
          <w:color w:val="000000" w:themeColor="text1"/>
        </w:rPr>
        <w:t>3.1</w:t>
      </w:r>
      <w:r w:rsidRPr="008B5F40">
        <w:rPr>
          <w:b/>
          <w:color w:val="000000" w:themeColor="text1"/>
        </w:rPr>
        <w:tab/>
        <w:t xml:space="preserve">INTRODUCTION </w:t>
      </w:r>
    </w:p>
    <w:p w:rsidR="00856057" w:rsidRPr="008B5F40" w:rsidRDefault="00856057" w:rsidP="00EE2C8D">
      <w:pPr>
        <w:spacing w:line="360" w:lineRule="auto"/>
        <w:jc w:val="both"/>
        <w:rPr>
          <w:color w:val="000000" w:themeColor="text1"/>
        </w:rPr>
      </w:pPr>
      <w:r w:rsidRPr="008B5F40">
        <w:rPr>
          <w:color w:val="000000" w:themeColor="text1"/>
        </w:rPr>
        <w:t>Th</w:t>
      </w:r>
      <w:r w:rsidR="00842461" w:rsidRPr="008B5F40">
        <w:rPr>
          <w:color w:val="000000" w:themeColor="text1"/>
        </w:rPr>
        <w:t>is chapter present m</w:t>
      </w:r>
      <w:r w:rsidRPr="008B5F40">
        <w:rPr>
          <w:color w:val="000000" w:themeColor="text1"/>
        </w:rPr>
        <w:t>e</w:t>
      </w:r>
      <w:r w:rsidR="00842461" w:rsidRPr="008B5F40">
        <w:rPr>
          <w:color w:val="000000" w:themeColor="text1"/>
        </w:rPr>
        <w:t>thods and procedure that the researcher used when assessing the findings of the study, which includes population of the study, sampling technique and sample size, method of gathering and analyzing the data collected on specific field of the survey.</w:t>
      </w:r>
    </w:p>
    <w:p w:rsidR="00FE4D33" w:rsidRPr="008B5F40" w:rsidRDefault="00FE4D33" w:rsidP="00EE2C8D">
      <w:pPr>
        <w:spacing w:line="360" w:lineRule="auto"/>
        <w:jc w:val="both"/>
        <w:rPr>
          <w:color w:val="000000" w:themeColor="text1"/>
        </w:rPr>
      </w:pPr>
    </w:p>
    <w:p w:rsidR="00856057" w:rsidRPr="008B5F40" w:rsidRDefault="00856057" w:rsidP="00EE2C8D">
      <w:pPr>
        <w:spacing w:line="360" w:lineRule="auto"/>
        <w:jc w:val="both"/>
        <w:rPr>
          <w:b/>
          <w:color w:val="000000" w:themeColor="text1"/>
        </w:rPr>
      </w:pPr>
      <w:r w:rsidRPr="008B5F40">
        <w:rPr>
          <w:b/>
          <w:color w:val="000000" w:themeColor="text1"/>
        </w:rPr>
        <w:t>3.2</w:t>
      </w:r>
      <w:r w:rsidRPr="008B5F40">
        <w:rPr>
          <w:b/>
          <w:color w:val="000000" w:themeColor="text1"/>
        </w:rPr>
        <w:tab/>
        <w:t>RESEARCH DESIGN</w:t>
      </w:r>
    </w:p>
    <w:p w:rsidR="00856057" w:rsidRPr="008B5F40" w:rsidRDefault="00061AED" w:rsidP="00EE2C8D">
      <w:pPr>
        <w:spacing w:line="360" w:lineRule="auto"/>
        <w:jc w:val="both"/>
        <w:rPr>
          <w:color w:val="000000" w:themeColor="text1"/>
        </w:rPr>
      </w:pPr>
      <w:r w:rsidRPr="008B5F40">
        <w:rPr>
          <w:color w:val="000000" w:themeColor="text1"/>
        </w:rPr>
        <w:t>The method adopted to accomplish the objective of this study (research work)</w:t>
      </w:r>
      <w:r w:rsidR="00C76902" w:rsidRPr="008B5F40">
        <w:rPr>
          <w:color w:val="000000" w:themeColor="text1"/>
        </w:rPr>
        <w:t xml:space="preserve"> is descriptive research method because it is aim to accurately and systematically describe a population or situation.</w:t>
      </w:r>
    </w:p>
    <w:p w:rsidR="00FE4D33" w:rsidRPr="008B5F40" w:rsidRDefault="00FE4D33" w:rsidP="00EE2C8D">
      <w:pPr>
        <w:spacing w:line="360" w:lineRule="auto"/>
        <w:jc w:val="both"/>
        <w:rPr>
          <w:color w:val="000000" w:themeColor="text1"/>
        </w:rPr>
      </w:pPr>
    </w:p>
    <w:p w:rsidR="00856057" w:rsidRPr="008B5F40" w:rsidRDefault="00856057" w:rsidP="00EE2C8D">
      <w:pPr>
        <w:spacing w:line="360" w:lineRule="auto"/>
        <w:jc w:val="both"/>
        <w:rPr>
          <w:b/>
          <w:color w:val="000000" w:themeColor="text1"/>
        </w:rPr>
      </w:pPr>
      <w:r w:rsidRPr="008B5F40">
        <w:rPr>
          <w:b/>
          <w:color w:val="000000" w:themeColor="text1"/>
        </w:rPr>
        <w:t>3.3</w:t>
      </w:r>
      <w:r w:rsidRPr="008B5F40">
        <w:rPr>
          <w:b/>
          <w:color w:val="000000" w:themeColor="text1"/>
        </w:rPr>
        <w:tab/>
        <w:t xml:space="preserve">POPULATION OF THE STUDY </w:t>
      </w:r>
    </w:p>
    <w:p w:rsidR="00856057" w:rsidRPr="008B5F40" w:rsidRDefault="00856057" w:rsidP="00EE2C8D">
      <w:pPr>
        <w:spacing w:line="360" w:lineRule="auto"/>
        <w:jc w:val="both"/>
      </w:pPr>
      <w:r w:rsidRPr="008B5F40">
        <w:rPr>
          <w:color w:val="000000" w:themeColor="text1"/>
        </w:rPr>
        <w:t xml:space="preserve">The population </w:t>
      </w:r>
      <w:r w:rsidR="00842461" w:rsidRPr="008B5F40">
        <w:rPr>
          <w:color w:val="000000" w:themeColor="text1"/>
        </w:rPr>
        <w:t xml:space="preserve">for the </w:t>
      </w:r>
      <w:r w:rsidR="00061AED" w:rsidRPr="008B5F40">
        <w:rPr>
          <w:color w:val="000000" w:themeColor="text1"/>
        </w:rPr>
        <w:t>study comprised</w:t>
      </w:r>
      <w:r w:rsidR="00842461" w:rsidRPr="008B5F40">
        <w:rPr>
          <w:color w:val="000000" w:themeColor="text1"/>
        </w:rPr>
        <w:t xml:space="preserve"> both junior and senior staff of </w:t>
      </w:r>
      <w:r w:rsidR="004073C3" w:rsidRPr="008B5F40">
        <w:rPr>
          <w:color w:val="000000" w:themeColor="text1"/>
        </w:rPr>
        <w:t>Tuyil Pharmaceutical Industry</w:t>
      </w:r>
      <w:r w:rsidR="00842461" w:rsidRPr="008B5F40">
        <w:rPr>
          <w:color w:val="000000" w:themeColor="text1"/>
        </w:rPr>
        <w:t>. Junior staff</w:t>
      </w:r>
      <w:r w:rsidR="00E56B35" w:rsidRPr="008B5F40">
        <w:rPr>
          <w:color w:val="000000" w:themeColor="text1"/>
        </w:rPr>
        <w:t xml:space="preserve"> of 100 while senior staff of 62</w:t>
      </w:r>
      <w:r w:rsidR="00842461" w:rsidRPr="008B5F40">
        <w:rPr>
          <w:color w:val="000000" w:themeColor="text1"/>
        </w:rPr>
        <w:t xml:space="preserve">,the total is amounted to </w:t>
      </w:r>
      <w:r w:rsidR="00E56B35" w:rsidRPr="008B5F40">
        <w:t>162</w:t>
      </w:r>
      <w:r w:rsidR="00C46A8C" w:rsidRPr="008B5F40">
        <w:t>.</w:t>
      </w:r>
    </w:p>
    <w:p w:rsidR="00856057" w:rsidRPr="008B5F40" w:rsidRDefault="00856057" w:rsidP="00EE2C8D">
      <w:pPr>
        <w:spacing w:line="360" w:lineRule="auto"/>
        <w:jc w:val="both"/>
        <w:rPr>
          <w:b/>
          <w:color w:val="000000" w:themeColor="text1"/>
        </w:rPr>
      </w:pPr>
      <w:r w:rsidRPr="008B5F40">
        <w:rPr>
          <w:b/>
          <w:color w:val="000000" w:themeColor="text1"/>
        </w:rPr>
        <w:t>3.4</w:t>
      </w:r>
      <w:r w:rsidRPr="008B5F40">
        <w:rPr>
          <w:b/>
          <w:color w:val="000000" w:themeColor="text1"/>
        </w:rPr>
        <w:tab/>
        <w:t xml:space="preserve">SAMPLING </w:t>
      </w:r>
      <w:r w:rsidR="00842461" w:rsidRPr="008B5F40">
        <w:rPr>
          <w:b/>
          <w:color w:val="000000" w:themeColor="text1"/>
        </w:rPr>
        <w:t>SIZE</w:t>
      </w:r>
      <w:r w:rsidRPr="008B5F40">
        <w:rPr>
          <w:b/>
          <w:color w:val="000000" w:themeColor="text1"/>
        </w:rPr>
        <w:t xml:space="preserve"> AND SAMPLING </w:t>
      </w:r>
      <w:r w:rsidR="00842461" w:rsidRPr="008B5F40">
        <w:rPr>
          <w:b/>
          <w:color w:val="000000" w:themeColor="text1"/>
        </w:rPr>
        <w:t>TECHNIQUES</w:t>
      </w:r>
    </w:p>
    <w:p w:rsidR="00856057" w:rsidRPr="008B5F40" w:rsidRDefault="00842461" w:rsidP="00EE2C8D">
      <w:pPr>
        <w:spacing w:line="360" w:lineRule="auto"/>
        <w:jc w:val="both"/>
        <w:rPr>
          <w:color w:val="000000" w:themeColor="text1"/>
        </w:rPr>
      </w:pPr>
      <w:r w:rsidRPr="008B5F40">
        <w:rPr>
          <w:color w:val="000000" w:themeColor="text1"/>
        </w:rPr>
        <w:t xml:space="preserve">Simple random sampling </w:t>
      </w:r>
      <w:r w:rsidR="00464CCD" w:rsidRPr="008B5F40">
        <w:rPr>
          <w:color w:val="000000" w:themeColor="text1"/>
        </w:rPr>
        <w:t>te</w:t>
      </w:r>
      <w:r w:rsidR="00410639" w:rsidRPr="008B5F40">
        <w:rPr>
          <w:color w:val="000000" w:themeColor="text1"/>
        </w:rPr>
        <w:t>chnique was</w:t>
      </w:r>
      <w:r w:rsidR="00464CCD" w:rsidRPr="008B5F40">
        <w:rPr>
          <w:color w:val="000000" w:themeColor="text1"/>
        </w:rPr>
        <w:t xml:space="preserve"> employed for the work so that each and every member of the population will have equal right of being chosen. Taro </w:t>
      </w:r>
      <w:r w:rsidR="004073C3" w:rsidRPr="008B5F40">
        <w:rPr>
          <w:color w:val="000000" w:themeColor="text1"/>
        </w:rPr>
        <w:t>Yarmane</w:t>
      </w:r>
      <w:r w:rsidR="00464CCD" w:rsidRPr="008B5F40">
        <w:rPr>
          <w:color w:val="000000" w:themeColor="text1"/>
        </w:rPr>
        <w:t>model techniques was adopted in deriving the sample size.</w:t>
      </w:r>
    </w:p>
    <w:p w:rsidR="00856057" w:rsidRPr="008B5F40" w:rsidRDefault="000D478E" w:rsidP="00EE2C8D">
      <w:pPr>
        <w:spacing w:line="360" w:lineRule="auto"/>
        <w:jc w:val="both"/>
        <w:rPr>
          <w:b/>
          <w:color w:val="000000" w:themeColor="text1"/>
        </w:rPr>
      </w:pPr>
      <w:r>
        <w:rPr>
          <w:b/>
          <w:noProof/>
          <w:color w:val="000000" w:themeColor="text1"/>
        </w:rPr>
        <w:pict>
          <v:shapetype id="_x0000_t32" coordsize="21600,21600" o:spt="32" o:oned="t" path="m,l21600,21600e" filled="f">
            <v:path arrowok="t" fillok="f" o:connecttype="none"/>
            <o:lock v:ext="edit" shapetype="t"/>
          </v:shapetype>
          <v:shape id="_x0000_s1066" type="#_x0000_t32" style="position:absolute;left:0;text-align:left;margin-left:26.6pt;margin-top:17.5pt;width:45.4pt;height:1.95pt;flip:y;z-index:251654656" o:connectortype="straight"/>
        </w:pict>
      </w:r>
      <w:r w:rsidR="00856057" w:rsidRPr="008B5F40">
        <w:rPr>
          <w:b/>
          <w:color w:val="000000" w:themeColor="text1"/>
        </w:rPr>
        <w:t xml:space="preserve">n = </w:t>
      </w:r>
      <w:r w:rsidR="00856057" w:rsidRPr="008B5F40">
        <w:rPr>
          <w:b/>
          <w:color w:val="000000" w:themeColor="text1"/>
        </w:rPr>
        <w:tab/>
        <w:t>N</w:t>
      </w:r>
    </w:p>
    <w:p w:rsidR="00856057" w:rsidRPr="008B5F40" w:rsidRDefault="00856057" w:rsidP="00EE2C8D">
      <w:pPr>
        <w:spacing w:line="360" w:lineRule="auto"/>
        <w:jc w:val="both"/>
        <w:rPr>
          <w:b/>
          <w:color w:val="000000" w:themeColor="text1"/>
          <w:vertAlign w:val="superscript"/>
        </w:rPr>
      </w:pPr>
      <w:r w:rsidRPr="008B5F40">
        <w:rPr>
          <w:b/>
          <w:color w:val="000000" w:themeColor="text1"/>
        </w:rPr>
        <w:t xml:space="preserve">     1+N</w:t>
      </w:r>
      <w:r w:rsidR="00E56B35" w:rsidRPr="008B5F40">
        <w:rPr>
          <w:b/>
          <w:color w:val="000000" w:themeColor="text1"/>
        </w:rPr>
        <w:t xml:space="preserve"> </w:t>
      </w:r>
      <w:r w:rsidRPr="008B5F40">
        <w:rPr>
          <w:b/>
          <w:color w:val="000000" w:themeColor="text1"/>
        </w:rPr>
        <w:t>(e)</w:t>
      </w:r>
      <w:r w:rsidRPr="008B5F40">
        <w:rPr>
          <w:b/>
          <w:color w:val="000000" w:themeColor="text1"/>
          <w:vertAlign w:val="superscript"/>
        </w:rPr>
        <w:t>2</w:t>
      </w:r>
    </w:p>
    <w:p w:rsidR="00856057" w:rsidRPr="008B5F40" w:rsidRDefault="00856057" w:rsidP="00EE2C8D">
      <w:pPr>
        <w:spacing w:line="360" w:lineRule="auto"/>
        <w:jc w:val="both"/>
        <w:rPr>
          <w:color w:val="000000" w:themeColor="text1"/>
        </w:rPr>
      </w:pPr>
      <w:r w:rsidRPr="008B5F40">
        <w:rPr>
          <w:color w:val="000000" w:themeColor="text1"/>
        </w:rPr>
        <w:t xml:space="preserve">The sample size </w:t>
      </w:r>
      <w:r w:rsidR="00464CCD" w:rsidRPr="008B5F40">
        <w:rPr>
          <w:color w:val="000000" w:themeColor="text1"/>
        </w:rPr>
        <w:t xml:space="preserve">is </w:t>
      </w:r>
      <w:r w:rsidR="00E56B35" w:rsidRPr="008B5F40">
        <w:rPr>
          <w:color w:val="000000" w:themeColor="text1"/>
        </w:rPr>
        <w:t>162</w:t>
      </w:r>
      <w:r w:rsidR="00464CCD" w:rsidRPr="008B5F40">
        <w:rPr>
          <w:color w:val="000000" w:themeColor="text1"/>
        </w:rPr>
        <w:t>.</w:t>
      </w:r>
    </w:p>
    <w:p w:rsidR="00856057" w:rsidRPr="008B5F40" w:rsidRDefault="00856057" w:rsidP="00EE2C8D">
      <w:pPr>
        <w:spacing w:line="360" w:lineRule="auto"/>
        <w:jc w:val="both"/>
        <w:rPr>
          <w:b/>
          <w:color w:val="000000" w:themeColor="text1"/>
        </w:rPr>
      </w:pPr>
      <w:r w:rsidRPr="008B5F40">
        <w:rPr>
          <w:b/>
          <w:color w:val="000000" w:themeColor="text1"/>
        </w:rPr>
        <w:t>3.5</w:t>
      </w:r>
      <w:r w:rsidRPr="008B5F40">
        <w:rPr>
          <w:b/>
          <w:color w:val="000000" w:themeColor="text1"/>
        </w:rPr>
        <w:tab/>
        <w:t xml:space="preserve">METHODS OF DATA COLLECTION </w:t>
      </w:r>
    </w:p>
    <w:p w:rsidR="00856057" w:rsidRPr="008B5F40" w:rsidRDefault="00464CCD" w:rsidP="00EE2C8D">
      <w:pPr>
        <w:spacing w:line="360" w:lineRule="auto"/>
        <w:jc w:val="both"/>
        <w:rPr>
          <w:color w:val="000000" w:themeColor="text1"/>
        </w:rPr>
      </w:pPr>
      <w:r w:rsidRPr="008B5F40">
        <w:rPr>
          <w:color w:val="000000" w:themeColor="text1"/>
        </w:rPr>
        <w:t>Both primary and secondary method of gathering data were used in the course of this research work.</w:t>
      </w:r>
    </w:p>
    <w:p w:rsidR="00FE4D33" w:rsidRPr="008B5F40" w:rsidRDefault="00FE4D33" w:rsidP="00EE2C8D">
      <w:pPr>
        <w:spacing w:line="360" w:lineRule="auto"/>
        <w:jc w:val="both"/>
        <w:rPr>
          <w:color w:val="000000" w:themeColor="text1"/>
        </w:rPr>
      </w:pPr>
    </w:p>
    <w:p w:rsidR="00856057" w:rsidRPr="008B5F40" w:rsidRDefault="00856057" w:rsidP="00EE2C8D">
      <w:pPr>
        <w:spacing w:line="360" w:lineRule="auto"/>
        <w:jc w:val="both"/>
        <w:rPr>
          <w:b/>
          <w:color w:val="000000" w:themeColor="text1"/>
        </w:rPr>
      </w:pPr>
      <w:r w:rsidRPr="008B5F40">
        <w:rPr>
          <w:b/>
          <w:color w:val="000000" w:themeColor="text1"/>
        </w:rPr>
        <w:t>3.6</w:t>
      </w:r>
      <w:r w:rsidRPr="008B5F40">
        <w:rPr>
          <w:b/>
          <w:color w:val="000000" w:themeColor="text1"/>
        </w:rPr>
        <w:tab/>
        <w:t xml:space="preserve">INSTRUMENTS OF DATA COLLECTION </w:t>
      </w:r>
    </w:p>
    <w:p w:rsidR="00856057" w:rsidRPr="008B5F40" w:rsidRDefault="00856057" w:rsidP="00EE2C8D">
      <w:pPr>
        <w:spacing w:line="360" w:lineRule="auto"/>
        <w:jc w:val="both"/>
        <w:rPr>
          <w:color w:val="000000" w:themeColor="text1"/>
        </w:rPr>
      </w:pPr>
      <w:r w:rsidRPr="008B5F40">
        <w:rPr>
          <w:color w:val="000000" w:themeColor="text1"/>
        </w:rPr>
        <w:t xml:space="preserve">The instrument used in this study </w:t>
      </w:r>
      <w:r w:rsidR="00D71ED9" w:rsidRPr="008B5F40">
        <w:rPr>
          <w:color w:val="000000" w:themeColor="text1"/>
        </w:rPr>
        <w:t xml:space="preserve">is purely </w:t>
      </w:r>
      <w:r w:rsidR="000C7748" w:rsidRPr="008B5F40">
        <w:rPr>
          <w:color w:val="000000" w:themeColor="text1"/>
        </w:rPr>
        <w:t>questionnaire</w:t>
      </w:r>
      <w:r w:rsidRPr="008B5F40">
        <w:rPr>
          <w:color w:val="000000" w:themeColor="text1"/>
        </w:rPr>
        <w:t xml:space="preserve">. In other to avoid been bias textbooks, magazine, journal and other related materials were also involved in the research work study </w:t>
      </w:r>
    </w:p>
    <w:p w:rsidR="00FE4D33" w:rsidRPr="008B5F40" w:rsidRDefault="00FE4D33" w:rsidP="00EE2C8D">
      <w:pPr>
        <w:spacing w:line="360" w:lineRule="auto"/>
        <w:jc w:val="both"/>
        <w:rPr>
          <w:color w:val="000000" w:themeColor="text1"/>
        </w:rPr>
      </w:pPr>
    </w:p>
    <w:p w:rsidR="00856057" w:rsidRPr="008B5F40" w:rsidRDefault="00856057" w:rsidP="00EE2C8D">
      <w:pPr>
        <w:spacing w:line="360" w:lineRule="auto"/>
        <w:jc w:val="both"/>
        <w:rPr>
          <w:b/>
          <w:color w:val="000000" w:themeColor="text1"/>
        </w:rPr>
      </w:pPr>
      <w:r w:rsidRPr="008B5F40">
        <w:rPr>
          <w:b/>
          <w:color w:val="000000" w:themeColor="text1"/>
        </w:rPr>
        <w:t>3.7</w:t>
      </w:r>
      <w:r w:rsidRPr="008B5F40">
        <w:rPr>
          <w:b/>
          <w:color w:val="000000" w:themeColor="text1"/>
        </w:rPr>
        <w:tab/>
        <w:t xml:space="preserve">METHOD OF DATA ANALYSIS   </w:t>
      </w:r>
      <w:r w:rsidRPr="008B5F40">
        <w:rPr>
          <w:b/>
          <w:color w:val="000000" w:themeColor="text1"/>
        </w:rPr>
        <w:tab/>
      </w:r>
    </w:p>
    <w:p w:rsidR="00464CCD" w:rsidRPr="008B5F40" w:rsidRDefault="00856057" w:rsidP="00EE2C8D">
      <w:pPr>
        <w:spacing w:line="360" w:lineRule="auto"/>
        <w:jc w:val="both"/>
        <w:rPr>
          <w:color w:val="000000" w:themeColor="text1"/>
        </w:rPr>
      </w:pPr>
      <w:r w:rsidRPr="008B5F40">
        <w:rPr>
          <w:color w:val="000000" w:themeColor="text1"/>
        </w:rPr>
        <w:t xml:space="preserve">The </w:t>
      </w:r>
      <w:r w:rsidR="00464CCD" w:rsidRPr="008B5F40">
        <w:rPr>
          <w:color w:val="000000" w:themeColor="text1"/>
        </w:rPr>
        <w:t>data collected were analyzed using appropriate statistic table and percentages tables were also constructed for the result of the findings.</w:t>
      </w:r>
    </w:p>
    <w:p w:rsidR="00FE4D33" w:rsidRPr="008B5F40" w:rsidRDefault="00FE4D33" w:rsidP="00EE2C8D">
      <w:pPr>
        <w:spacing w:line="360" w:lineRule="auto"/>
        <w:jc w:val="both"/>
        <w:rPr>
          <w:color w:val="000000" w:themeColor="text1"/>
        </w:rPr>
      </w:pPr>
    </w:p>
    <w:p w:rsidR="00856057" w:rsidRPr="008B5F40" w:rsidRDefault="00C5448A" w:rsidP="00EE2C8D">
      <w:pPr>
        <w:spacing w:line="360" w:lineRule="auto"/>
        <w:jc w:val="both"/>
        <w:rPr>
          <w:b/>
        </w:rPr>
      </w:pPr>
      <w:r w:rsidRPr="008B5F40">
        <w:rPr>
          <w:b/>
        </w:rPr>
        <w:t xml:space="preserve">3.8 </w:t>
      </w:r>
      <w:r w:rsidR="00856057" w:rsidRPr="008B5F40">
        <w:rPr>
          <w:b/>
        </w:rPr>
        <w:t>HISTORICAL BACKGROUND OF TUYIL PHARMACEUTICAL COMPANY.</w:t>
      </w:r>
    </w:p>
    <w:p w:rsidR="00856057" w:rsidRPr="008B5F40" w:rsidRDefault="00856057" w:rsidP="00C5448A">
      <w:pPr>
        <w:spacing w:line="360" w:lineRule="auto"/>
        <w:jc w:val="both"/>
      </w:pPr>
      <w:r w:rsidRPr="008B5F40">
        <w:t>Tuyil Pharmaceutical Industries Limited is located at no. 22 Stadium Road Ilorin, Kwara State. The Industry was established by senior Apostle Oluwole Awotuyi, the sole proprietorship of Fiolu Pharmaceutical store Gambari Ilorin, in the year 1996 and its operation started on the 1</w:t>
      </w:r>
      <w:r w:rsidRPr="008B5F40">
        <w:rPr>
          <w:vertAlign w:val="superscript"/>
        </w:rPr>
        <w:t>st</w:t>
      </w:r>
      <w:r w:rsidRPr="008B5F40">
        <w:t xml:space="preserve"> of May, 1997. it has staff strength of fourty four (44) at the elementary stage of operation including the management staff. In 2005, Tuyil Pharmaceutical Industries Limited decided to expand its operation and changed it location to no. 21 New Yidi Road Ilorin. It has six department sections which are as follow:</w:t>
      </w:r>
    </w:p>
    <w:p w:rsidR="00856057" w:rsidRPr="008B5F40" w:rsidRDefault="00856057" w:rsidP="00EE2C8D">
      <w:pPr>
        <w:spacing w:line="360" w:lineRule="auto"/>
        <w:ind w:left="720" w:hanging="720"/>
        <w:jc w:val="both"/>
      </w:pPr>
      <w:r w:rsidRPr="008B5F40">
        <w:t>1.</w:t>
      </w:r>
      <w:r w:rsidRPr="008B5F40">
        <w:tab/>
        <w:t>Tableting Sectional: This section is responsible for production of tablet.</w:t>
      </w:r>
    </w:p>
    <w:p w:rsidR="00856057" w:rsidRPr="008B5F40" w:rsidRDefault="00856057" w:rsidP="00EE2C8D">
      <w:pPr>
        <w:spacing w:line="360" w:lineRule="auto"/>
        <w:ind w:left="720" w:hanging="720"/>
        <w:jc w:val="both"/>
      </w:pPr>
      <w:r w:rsidRPr="008B5F40">
        <w:t>2.</w:t>
      </w:r>
      <w:r w:rsidRPr="008B5F40">
        <w:tab/>
        <w:t>Dry syrup sectional: This section is responsible for antibiotics powder production.</w:t>
      </w:r>
    </w:p>
    <w:p w:rsidR="00856057" w:rsidRPr="008B5F40" w:rsidRDefault="00856057" w:rsidP="00EE2C8D">
      <w:pPr>
        <w:spacing w:line="360" w:lineRule="auto"/>
        <w:ind w:left="720" w:hanging="720"/>
        <w:jc w:val="both"/>
      </w:pPr>
      <w:r w:rsidRPr="008B5F40">
        <w:t>3.</w:t>
      </w:r>
      <w:r w:rsidRPr="008B5F40">
        <w:tab/>
        <w:t>Syrup sectional: This section is responsible for production of syrup either in solution or suspension.</w:t>
      </w:r>
    </w:p>
    <w:p w:rsidR="00856057" w:rsidRPr="008B5F40" w:rsidRDefault="00856057" w:rsidP="00EE2C8D">
      <w:pPr>
        <w:spacing w:line="360" w:lineRule="auto"/>
        <w:jc w:val="both"/>
      </w:pPr>
      <w:r w:rsidRPr="008B5F40">
        <w:t>4.</w:t>
      </w:r>
      <w:r w:rsidRPr="008B5F40">
        <w:tab/>
        <w:t xml:space="preserve">Capsuline: This section is responsible capsule drugs production. </w:t>
      </w:r>
    </w:p>
    <w:p w:rsidR="00856057" w:rsidRPr="008B5F40" w:rsidRDefault="00856057" w:rsidP="00EE2C8D">
      <w:pPr>
        <w:spacing w:line="360" w:lineRule="auto"/>
        <w:ind w:left="720" w:hanging="720"/>
        <w:jc w:val="both"/>
      </w:pPr>
      <w:r w:rsidRPr="008B5F40">
        <w:t>5.</w:t>
      </w:r>
      <w:r w:rsidRPr="008B5F40">
        <w:tab/>
        <w:t>Veterinary sectional: It is responsible for production of animal drugs.</w:t>
      </w:r>
    </w:p>
    <w:p w:rsidR="00856057" w:rsidRPr="008B5F40" w:rsidRDefault="00856057" w:rsidP="00EE2C8D">
      <w:pPr>
        <w:spacing w:line="360" w:lineRule="auto"/>
        <w:ind w:left="720" w:hanging="720"/>
        <w:jc w:val="both"/>
      </w:pPr>
      <w:r w:rsidRPr="008B5F40">
        <w:t>6.</w:t>
      </w:r>
      <w:r w:rsidRPr="008B5F40">
        <w:tab/>
        <w:t>Powder filling section: This is responsible for drug in sachet form.</w:t>
      </w:r>
    </w:p>
    <w:p w:rsidR="00DF4E2D" w:rsidRPr="008B5F40" w:rsidRDefault="00856057" w:rsidP="00FE4D33">
      <w:pPr>
        <w:spacing w:line="360" w:lineRule="auto"/>
        <w:ind w:left="720"/>
        <w:jc w:val="both"/>
      </w:pPr>
      <w:r w:rsidRPr="008B5F40">
        <w:t>Tuyil Pharmaceutical Industries Limited produces both human and animal drugs in syrup and tablet in various type, which are as follow:</w:t>
      </w:r>
    </w:p>
    <w:p w:rsidR="00856057" w:rsidRPr="008B5F40" w:rsidRDefault="00856057" w:rsidP="00EE2C8D">
      <w:pPr>
        <w:spacing w:line="360" w:lineRule="auto"/>
        <w:ind w:left="720" w:hanging="720"/>
        <w:jc w:val="both"/>
      </w:pPr>
      <w:r w:rsidRPr="008B5F40">
        <w:t xml:space="preserve">  HUMAN DRUGS</w:t>
      </w:r>
    </w:p>
    <w:tbl>
      <w:tblPr>
        <w:tblW w:w="8230" w:type="dxa"/>
        <w:tblLook w:val="01E0"/>
      </w:tblPr>
      <w:tblGrid>
        <w:gridCol w:w="4115"/>
        <w:gridCol w:w="4115"/>
      </w:tblGrid>
      <w:tr w:rsidR="00856057" w:rsidRPr="008B5F40" w:rsidTr="00F10ADD">
        <w:trPr>
          <w:trHeight w:val="656"/>
        </w:trPr>
        <w:tc>
          <w:tcPr>
            <w:tcW w:w="4115" w:type="dxa"/>
          </w:tcPr>
          <w:p w:rsidR="00856057" w:rsidRPr="008B5F40" w:rsidRDefault="00856057" w:rsidP="00EE2C8D">
            <w:pPr>
              <w:spacing w:line="360" w:lineRule="auto"/>
              <w:jc w:val="both"/>
            </w:pPr>
            <w:r w:rsidRPr="008B5F40">
              <w:t>TABLET</w:t>
            </w:r>
          </w:p>
        </w:tc>
        <w:tc>
          <w:tcPr>
            <w:tcW w:w="4115" w:type="dxa"/>
          </w:tcPr>
          <w:p w:rsidR="00856057" w:rsidRPr="008B5F40" w:rsidRDefault="00856057" w:rsidP="00EE2C8D">
            <w:pPr>
              <w:spacing w:line="360" w:lineRule="auto"/>
              <w:jc w:val="both"/>
            </w:pPr>
            <w:r w:rsidRPr="008B5F40">
              <w:t>SYRUP</w:t>
            </w:r>
          </w:p>
        </w:tc>
      </w:tr>
      <w:tr w:rsidR="00856057" w:rsidRPr="008B5F40" w:rsidTr="00F10ADD">
        <w:trPr>
          <w:trHeight w:val="641"/>
        </w:trPr>
        <w:tc>
          <w:tcPr>
            <w:tcW w:w="4115" w:type="dxa"/>
          </w:tcPr>
          <w:p w:rsidR="00856057" w:rsidRPr="008B5F40" w:rsidRDefault="00856057" w:rsidP="00EE2C8D">
            <w:pPr>
              <w:spacing w:line="360" w:lineRule="auto"/>
              <w:jc w:val="both"/>
            </w:pPr>
            <w:r w:rsidRPr="008B5F40">
              <w:t>Tumol capsule</w:t>
            </w:r>
          </w:p>
        </w:tc>
        <w:tc>
          <w:tcPr>
            <w:tcW w:w="4115" w:type="dxa"/>
          </w:tcPr>
          <w:p w:rsidR="00856057" w:rsidRPr="008B5F40" w:rsidRDefault="00856057" w:rsidP="00EE2C8D">
            <w:pPr>
              <w:spacing w:line="360" w:lineRule="auto"/>
              <w:jc w:val="both"/>
            </w:pPr>
            <w:r w:rsidRPr="008B5F40">
              <w:t xml:space="preserve">Paracetamol  </w:t>
            </w: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Tumol capsule</w:t>
            </w:r>
          </w:p>
        </w:tc>
        <w:tc>
          <w:tcPr>
            <w:tcW w:w="4115" w:type="dxa"/>
          </w:tcPr>
          <w:p w:rsidR="00856057" w:rsidRPr="008B5F40" w:rsidRDefault="00856057" w:rsidP="00EE2C8D">
            <w:pPr>
              <w:spacing w:line="360" w:lineRule="auto"/>
              <w:jc w:val="both"/>
            </w:pPr>
            <w:r w:rsidRPr="008B5F40">
              <w:t>Baby rex</w:t>
            </w:r>
          </w:p>
        </w:tc>
      </w:tr>
      <w:tr w:rsidR="00856057" w:rsidRPr="008B5F40" w:rsidTr="00F10ADD">
        <w:trPr>
          <w:trHeight w:val="641"/>
        </w:trPr>
        <w:tc>
          <w:tcPr>
            <w:tcW w:w="4115" w:type="dxa"/>
          </w:tcPr>
          <w:p w:rsidR="00856057" w:rsidRPr="008B5F40" w:rsidRDefault="00856057" w:rsidP="00EE2C8D">
            <w:pPr>
              <w:spacing w:line="360" w:lineRule="auto"/>
              <w:jc w:val="both"/>
            </w:pPr>
            <w:r w:rsidRPr="008B5F40">
              <w:t>Varmatic</w:t>
            </w:r>
          </w:p>
        </w:tc>
        <w:tc>
          <w:tcPr>
            <w:tcW w:w="4115" w:type="dxa"/>
          </w:tcPr>
          <w:p w:rsidR="00856057" w:rsidRPr="008B5F40" w:rsidRDefault="00856057" w:rsidP="00EE2C8D">
            <w:pPr>
              <w:spacing w:line="360" w:lineRule="auto"/>
              <w:jc w:val="both"/>
            </w:pPr>
            <w:r w:rsidRPr="008B5F40">
              <w:t>Tutolin adult</w:t>
            </w: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Lapain</w:t>
            </w:r>
          </w:p>
        </w:tc>
        <w:tc>
          <w:tcPr>
            <w:tcW w:w="4115" w:type="dxa"/>
          </w:tcPr>
          <w:p w:rsidR="00856057" w:rsidRPr="008B5F40" w:rsidRDefault="00856057" w:rsidP="00EE2C8D">
            <w:pPr>
              <w:spacing w:line="360" w:lineRule="auto"/>
              <w:jc w:val="both"/>
            </w:pPr>
            <w:r w:rsidRPr="008B5F40">
              <w:t>Tutolin adult</w:t>
            </w: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Vitamin C</w:t>
            </w:r>
          </w:p>
        </w:tc>
        <w:tc>
          <w:tcPr>
            <w:tcW w:w="4115" w:type="dxa"/>
          </w:tcPr>
          <w:p w:rsidR="00856057" w:rsidRPr="008B5F40" w:rsidRDefault="00856057" w:rsidP="00EE2C8D">
            <w:pPr>
              <w:spacing w:line="360" w:lineRule="auto"/>
              <w:jc w:val="both"/>
            </w:pPr>
            <w:r w:rsidRPr="008B5F40">
              <w:t>Ciproapper</w:t>
            </w:r>
          </w:p>
        </w:tc>
      </w:tr>
      <w:tr w:rsidR="00856057" w:rsidRPr="008B5F40" w:rsidTr="00F10ADD">
        <w:trPr>
          <w:trHeight w:val="641"/>
        </w:trPr>
        <w:tc>
          <w:tcPr>
            <w:tcW w:w="4115" w:type="dxa"/>
          </w:tcPr>
          <w:p w:rsidR="00856057" w:rsidRPr="008B5F40" w:rsidRDefault="00856057" w:rsidP="00EE2C8D">
            <w:pPr>
              <w:spacing w:line="360" w:lineRule="auto"/>
              <w:jc w:val="both"/>
            </w:pPr>
            <w:r w:rsidRPr="008B5F40">
              <w:t>Cencold</w:t>
            </w:r>
          </w:p>
        </w:tc>
        <w:tc>
          <w:tcPr>
            <w:tcW w:w="4115" w:type="dxa"/>
          </w:tcPr>
          <w:p w:rsidR="00856057" w:rsidRPr="008B5F40" w:rsidRDefault="00856057" w:rsidP="00EE2C8D">
            <w:pPr>
              <w:spacing w:line="360" w:lineRule="auto"/>
              <w:jc w:val="both"/>
            </w:pPr>
            <w:r w:rsidRPr="008B5F40">
              <w:t>Vimiron</w:t>
            </w: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Cenpain</w:t>
            </w:r>
          </w:p>
        </w:tc>
        <w:tc>
          <w:tcPr>
            <w:tcW w:w="4115" w:type="dxa"/>
          </w:tcPr>
          <w:p w:rsidR="00856057" w:rsidRPr="008B5F40" w:rsidRDefault="00856057" w:rsidP="00EE2C8D">
            <w:pPr>
              <w:spacing w:line="360" w:lineRule="auto"/>
              <w:jc w:val="both"/>
            </w:pPr>
            <w:r w:rsidRPr="008B5F40">
              <w:t>Vamobro</w:t>
            </w:r>
          </w:p>
        </w:tc>
      </w:tr>
      <w:tr w:rsidR="00856057" w:rsidRPr="008B5F40" w:rsidTr="00F10ADD">
        <w:trPr>
          <w:trHeight w:val="641"/>
        </w:trPr>
        <w:tc>
          <w:tcPr>
            <w:tcW w:w="4115" w:type="dxa"/>
          </w:tcPr>
          <w:p w:rsidR="00856057" w:rsidRPr="008B5F40" w:rsidRDefault="00856057" w:rsidP="00EE2C8D">
            <w:pPr>
              <w:spacing w:line="360" w:lineRule="auto"/>
              <w:jc w:val="both"/>
            </w:pPr>
            <w:r w:rsidRPr="008B5F40">
              <w:t>Vamacap</w:t>
            </w:r>
          </w:p>
        </w:tc>
        <w:tc>
          <w:tcPr>
            <w:tcW w:w="4115" w:type="dxa"/>
          </w:tcPr>
          <w:p w:rsidR="00856057" w:rsidRPr="008B5F40" w:rsidRDefault="00856057" w:rsidP="00EE2C8D">
            <w:pPr>
              <w:spacing w:line="360" w:lineRule="auto"/>
              <w:jc w:val="both"/>
            </w:pPr>
            <w:r w:rsidRPr="008B5F40">
              <w:t>Vamicee</w:t>
            </w: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No Pain</w:t>
            </w:r>
          </w:p>
        </w:tc>
        <w:tc>
          <w:tcPr>
            <w:tcW w:w="4115" w:type="dxa"/>
          </w:tcPr>
          <w:p w:rsidR="00856057" w:rsidRPr="008B5F40" w:rsidRDefault="00856057" w:rsidP="00EE2C8D">
            <w:pPr>
              <w:spacing w:line="360" w:lineRule="auto"/>
              <w:jc w:val="both"/>
            </w:pPr>
            <w:r w:rsidRPr="008B5F40">
              <w:t>Vamite</w:t>
            </w:r>
          </w:p>
        </w:tc>
      </w:tr>
      <w:tr w:rsidR="00856057" w:rsidRPr="008B5F40" w:rsidTr="00F10ADD">
        <w:trPr>
          <w:trHeight w:val="641"/>
        </w:trPr>
        <w:tc>
          <w:tcPr>
            <w:tcW w:w="4115" w:type="dxa"/>
          </w:tcPr>
          <w:p w:rsidR="00856057" w:rsidRPr="008B5F40" w:rsidRDefault="00856057" w:rsidP="00EE2C8D">
            <w:pPr>
              <w:spacing w:line="360" w:lineRule="auto"/>
              <w:jc w:val="both"/>
            </w:pPr>
            <w:r w:rsidRPr="008B5F40">
              <w:t>Artesunate</w:t>
            </w:r>
          </w:p>
        </w:tc>
        <w:tc>
          <w:tcPr>
            <w:tcW w:w="4115" w:type="dxa"/>
          </w:tcPr>
          <w:p w:rsidR="00856057" w:rsidRPr="008B5F40" w:rsidRDefault="00856057" w:rsidP="00EE2C8D">
            <w:pPr>
              <w:spacing w:line="360" w:lineRule="auto"/>
              <w:jc w:val="both"/>
            </w:pPr>
            <w:r w:rsidRPr="008B5F40">
              <w:t>Dr. Vamis</w:t>
            </w: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Vambendrex</w:t>
            </w:r>
          </w:p>
        </w:tc>
        <w:tc>
          <w:tcPr>
            <w:tcW w:w="4115" w:type="dxa"/>
          </w:tcPr>
          <w:p w:rsidR="00856057" w:rsidRPr="008B5F40" w:rsidRDefault="00856057" w:rsidP="00EE2C8D">
            <w:pPr>
              <w:spacing w:line="360" w:lineRule="auto"/>
              <w:jc w:val="both"/>
            </w:pPr>
            <w:r w:rsidRPr="008B5F40">
              <w:t>Vami metro</w:t>
            </w: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Metro</w:t>
            </w:r>
          </w:p>
        </w:tc>
        <w:tc>
          <w:tcPr>
            <w:tcW w:w="4115" w:type="dxa"/>
          </w:tcPr>
          <w:p w:rsidR="00856057" w:rsidRPr="008B5F40" w:rsidRDefault="00856057" w:rsidP="00EE2C8D">
            <w:pPr>
              <w:spacing w:line="360" w:lineRule="auto"/>
              <w:jc w:val="both"/>
            </w:pPr>
            <w:r w:rsidRPr="008B5F40">
              <w:t xml:space="preserve">Binto syrup </w:t>
            </w:r>
          </w:p>
        </w:tc>
      </w:tr>
      <w:tr w:rsidR="00856057" w:rsidRPr="008B5F40" w:rsidTr="00F10ADD">
        <w:trPr>
          <w:trHeight w:val="641"/>
        </w:trPr>
        <w:tc>
          <w:tcPr>
            <w:tcW w:w="4115" w:type="dxa"/>
          </w:tcPr>
          <w:p w:rsidR="00856057" w:rsidRPr="008B5F40" w:rsidRDefault="00856057" w:rsidP="00EE2C8D">
            <w:pPr>
              <w:spacing w:line="360" w:lineRule="auto"/>
              <w:jc w:val="both"/>
            </w:pPr>
            <w:r w:rsidRPr="008B5F40">
              <w:t>Tutrium</w:t>
            </w:r>
          </w:p>
        </w:tc>
        <w:tc>
          <w:tcPr>
            <w:tcW w:w="4115" w:type="dxa"/>
          </w:tcPr>
          <w:p w:rsidR="00856057" w:rsidRPr="008B5F40" w:rsidRDefault="00856057" w:rsidP="00EE2C8D">
            <w:pPr>
              <w:spacing w:line="360" w:lineRule="auto"/>
              <w:jc w:val="both"/>
            </w:pP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 xml:space="preserve">Paracetamol </w:t>
            </w:r>
          </w:p>
        </w:tc>
        <w:tc>
          <w:tcPr>
            <w:tcW w:w="4115" w:type="dxa"/>
          </w:tcPr>
          <w:p w:rsidR="00856057" w:rsidRPr="008B5F40" w:rsidRDefault="00856057" w:rsidP="00EE2C8D">
            <w:pPr>
              <w:spacing w:line="360" w:lineRule="auto"/>
              <w:jc w:val="both"/>
            </w:pP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ANIMAL DRUGS</w:t>
            </w:r>
          </w:p>
        </w:tc>
        <w:tc>
          <w:tcPr>
            <w:tcW w:w="4115" w:type="dxa"/>
          </w:tcPr>
          <w:p w:rsidR="00856057" w:rsidRPr="008B5F40" w:rsidRDefault="00856057" w:rsidP="00EE2C8D">
            <w:pPr>
              <w:spacing w:line="360" w:lineRule="auto"/>
              <w:jc w:val="both"/>
            </w:pPr>
          </w:p>
        </w:tc>
      </w:tr>
      <w:tr w:rsidR="00856057" w:rsidRPr="008B5F40" w:rsidTr="00F10ADD">
        <w:trPr>
          <w:trHeight w:val="641"/>
        </w:trPr>
        <w:tc>
          <w:tcPr>
            <w:tcW w:w="4115" w:type="dxa"/>
          </w:tcPr>
          <w:p w:rsidR="00856057" w:rsidRPr="008B5F40" w:rsidRDefault="00856057" w:rsidP="00EE2C8D">
            <w:pPr>
              <w:spacing w:line="360" w:lineRule="auto"/>
              <w:jc w:val="both"/>
            </w:pPr>
            <w:r w:rsidRPr="008B5F40">
              <w:t>TABLET</w:t>
            </w:r>
          </w:p>
        </w:tc>
        <w:tc>
          <w:tcPr>
            <w:tcW w:w="4115" w:type="dxa"/>
          </w:tcPr>
          <w:p w:rsidR="00856057" w:rsidRPr="008B5F40" w:rsidRDefault="00856057" w:rsidP="00EE2C8D">
            <w:pPr>
              <w:spacing w:line="360" w:lineRule="auto"/>
              <w:jc w:val="both"/>
            </w:pPr>
            <w:r w:rsidRPr="008B5F40">
              <w:t>SYRUP</w:t>
            </w: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Tubezole</w:t>
            </w:r>
          </w:p>
        </w:tc>
        <w:tc>
          <w:tcPr>
            <w:tcW w:w="4115" w:type="dxa"/>
          </w:tcPr>
          <w:p w:rsidR="00856057" w:rsidRPr="008B5F40" w:rsidRDefault="00856057" w:rsidP="00EE2C8D">
            <w:pPr>
              <w:spacing w:line="360" w:lineRule="auto"/>
              <w:jc w:val="both"/>
            </w:pPr>
            <w:r w:rsidRPr="008B5F40">
              <w:t>Tubezole syrup</w:t>
            </w: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Ramith bonus</w:t>
            </w:r>
          </w:p>
        </w:tc>
        <w:tc>
          <w:tcPr>
            <w:tcW w:w="4115" w:type="dxa"/>
          </w:tcPr>
          <w:p w:rsidR="00856057" w:rsidRPr="008B5F40" w:rsidRDefault="00856057" w:rsidP="00EE2C8D">
            <w:pPr>
              <w:spacing w:line="360" w:lineRule="auto"/>
              <w:jc w:val="both"/>
            </w:pPr>
            <w:r w:rsidRPr="008B5F40">
              <w:t>Vamizole syrup</w:t>
            </w: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Bruxine bonus</w:t>
            </w:r>
          </w:p>
        </w:tc>
        <w:tc>
          <w:tcPr>
            <w:tcW w:w="4115" w:type="dxa"/>
          </w:tcPr>
          <w:p w:rsidR="00856057" w:rsidRPr="008B5F40" w:rsidRDefault="00856057" w:rsidP="00EE2C8D">
            <w:pPr>
              <w:spacing w:line="360" w:lineRule="auto"/>
              <w:jc w:val="both"/>
            </w:pPr>
            <w:r w:rsidRPr="008B5F40">
              <w:t>Bamizole</w:t>
            </w: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Vamizole bonus</w:t>
            </w:r>
          </w:p>
        </w:tc>
        <w:tc>
          <w:tcPr>
            <w:tcW w:w="4115" w:type="dxa"/>
          </w:tcPr>
          <w:p w:rsidR="00856057" w:rsidRPr="008B5F40" w:rsidRDefault="00856057" w:rsidP="00EE2C8D">
            <w:pPr>
              <w:spacing w:line="360" w:lineRule="auto"/>
              <w:jc w:val="both"/>
            </w:pPr>
          </w:p>
        </w:tc>
      </w:tr>
      <w:tr w:rsidR="00856057" w:rsidRPr="008B5F40" w:rsidTr="00F10ADD">
        <w:trPr>
          <w:trHeight w:val="656"/>
        </w:trPr>
        <w:tc>
          <w:tcPr>
            <w:tcW w:w="4115" w:type="dxa"/>
          </w:tcPr>
          <w:p w:rsidR="00856057" w:rsidRPr="008B5F40" w:rsidRDefault="00856057" w:rsidP="00EE2C8D">
            <w:pPr>
              <w:spacing w:line="360" w:lineRule="auto"/>
              <w:jc w:val="both"/>
            </w:pPr>
            <w:r w:rsidRPr="008B5F40">
              <w:t>Vetrax bonus</w:t>
            </w:r>
          </w:p>
        </w:tc>
        <w:tc>
          <w:tcPr>
            <w:tcW w:w="4115" w:type="dxa"/>
          </w:tcPr>
          <w:p w:rsidR="00856057" w:rsidRPr="008B5F40" w:rsidRDefault="00856057" w:rsidP="00EE2C8D">
            <w:pPr>
              <w:spacing w:line="360" w:lineRule="auto"/>
              <w:jc w:val="both"/>
            </w:pPr>
          </w:p>
        </w:tc>
      </w:tr>
    </w:tbl>
    <w:p w:rsidR="00856057" w:rsidRPr="008B5F40" w:rsidRDefault="00856057" w:rsidP="00EE2C8D">
      <w:pPr>
        <w:spacing w:line="360" w:lineRule="auto"/>
        <w:jc w:val="both"/>
      </w:pPr>
      <w:r w:rsidRPr="008B5F40">
        <w:t>Meanwhile, Tuyil Pharmaceutical Industries Limited distributes its product through various distributors but the major distributors but the major distributor is Fiolu Pharmaceutical stores which distributes Tuyil Product in Ilorin and its environment. Other distributors are Ajayi Pharmacy, Ade Pharmacy and Yemi Pharmacy etc. All these distributors distribute Tuyil product throughout Nigeria so as to be able to complete favourable with other medical drugs in Nigeria.</w:t>
      </w: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EE2C8D" w:rsidRPr="008B5F40" w:rsidRDefault="00EE2C8D" w:rsidP="00EE2C8D">
      <w:pPr>
        <w:spacing w:line="360" w:lineRule="auto"/>
        <w:jc w:val="both"/>
      </w:pPr>
    </w:p>
    <w:p w:rsidR="00EE2C8D" w:rsidRPr="008B5F40" w:rsidRDefault="00EE2C8D" w:rsidP="00EE2C8D">
      <w:pPr>
        <w:spacing w:line="360" w:lineRule="auto"/>
        <w:jc w:val="cente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FE4D33" w:rsidRPr="008B5F40" w:rsidRDefault="00FE4D33" w:rsidP="00EE2C8D">
      <w:pPr>
        <w:spacing w:line="360" w:lineRule="auto"/>
        <w:jc w:val="center"/>
        <w:rPr>
          <w:b/>
        </w:rPr>
      </w:pPr>
    </w:p>
    <w:p w:rsidR="00FE4D33" w:rsidRPr="008B5F40" w:rsidRDefault="00FE4D33" w:rsidP="00EE2C8D">
      <w:pPr>
        <w:spacing w:line="360" w:lineRule="auto"/>
        <w:jc w:val="center"/>
        <w:rPr>
          <w:b/>
        </w:rPr>
      </w:pPr>
    </w:p>
    <w:p w:rsidR="00856057" w:rsidRPr="008B5F40" w:rsidRDefault="00856057" w:rsidP="00EE2C8D">
      <w:pPr>
        <w:spacing w:line="360" w:lineRule="auto"/>
        <w:jc w:val="center"/>
        <w:rPr>
          <w:b/>
        </w:rPr>
      </w:pPr>
      <w:r w:rsidRPr="008B5F40">
        <w:rPr>
          <w:b/>
        </w:rPr>
        <w:t>CHAPTER FOUR</w:t>
      </w:r>
    </w:p>
    <w:p w:rsidR="00856057" w:rsidRPr="008B5F40" w:rsidRDefault="00856057" w:rsidP="00EE2C8D">
      <w:pPr>
        <w:spacing w:line="360" w:lineRule="auto"/>
        <w:jc w:val="center"/>
        <w:rPr>
          <w:b/>
        </w:rPr>
      </w:pPr>
      <w:r w:rsidRPr="008B5F40">
        <w:rPr>
          <w:b/>
        </w:rPr>
        <w:t>DATA PRESENTATION AND ANALYSIS</w:t>
      </w:r>
    </w:p>
    <w:p w:rsidR="00856057" w:rsidRPr="008B5F40" w:rsidRDefault="00856057" w:rsidP="00EE2C8D">
      <w:pPr>
        <w:numPr>
          <w:ilvl w:val="1"/>
          <w:numId w:val="16"/>
        </w:numPr>
        <w:spacing w:line="360" w:lineRule="auto"/>
        <w:jc w:val="both"/>
        <w:rPr>
          <w:b/>
        </w:rPr>
      </w:pPr>
      <w:r w:rsidRPr="008B5F40">
        <w:rPr>
          <w:b/>
        </w:rPr>
        <w:t xml:space="preserve">INTRODUCTION </w:t>
      </w:r>
    </w:p>
    <w:p w:rsidR="00856057" w:rsidRPr="008B5F40" w:rsidRDefault="00856057" w:rsidP="00FE4D33">
      <w:pPr>
        <w:spacing w:line="360" w:lineRule="auto"/>
        <w:ind w:firstLine="720"/>
        <w:jc w:val="both"/>
      </w:pPr>
      <w:r w:rsidRPr="008B5F40">
        <w:t xml:space="preserve">This chapter is basically divided into two (2) sections. The first section (A) deals with the general </w:t>
      </w:r>
      <w:r w:rsidR="00FE4D33" w:rsidRPr="008B5F40">
        <w:t xml:space="preserve"> </w:t>
      </w:r>
      <w:r w:rsidRPr="008B5F40">
        <w:t>analysis of the bio-data of the respondents. While section (B) attempts to analyses the entire respondent.</w:t>
      </w:r>
      <w:r w:rsidR="00FE4D33" w:rsidRPr="008B5F40">
        <w:t xml:space="preserve"> </w:t>
      </w:r>
      <w:r w:rsidRPr="008B5F40">
        <w:t xml:space="preserve">A total of </w:t>
      </w:r>
      <w:r w:rsidR="009007D4" w:rsidRPr="008B5F40">
        <w:t>154</w:t>
      </w:r>
      <w:r w:rsidRPr="008B5F40">
        <w:t xml:space="preserve"> questionnaires were distributed among the staff of Tuyil pharmaceutical industry</w:t>
      </w:r>
      <w:r w:rsidR="00FE4D33" w:rsidRPr="008B5F40">
        <w:t xml:space="preserve"> </w:t>
      </w:r>
      <w:r w:rsidRPr="008B5F40">
        <w:t xml:space="preserve">training </w:t>
      </w:r>
      <w:r w:rsidR="00774314" w:rsidRPr="008B5F40">
        <w:t>Ilorin</w:t>
      </w:r>
      <w:r w:rsidRPr="008B5F40">
        <w:t xml:space="preserve">, but only </w:t>
      </w:r>
      <w:r w:rsidR="009007D4" w:rsidRPr="008B5F40">
        <w:t>one</w:t>
      </w:r>
      <w:r w:rsidR="00774314" w:rsidRPr="008B5F40">
        <w:t xml:space="preserve"> hundred and </w:t>
      </w:r>
      <w:r w:rsidRPr="008B5F40">
        <w:t>forty (</w:t>
      </w:r>
      <w:r w:rsidR="009007D4" w:rsidRPr="008B5F40">
        <w:t>1</w:t>
      </w:r>
      <w:r w:rsidRPr="008B5F40">
        <w:t xml:space="preserve">40), from </w:t>
      </w:r>
      <w:r w:rsidR="009007D4" w:rsidRPr="008B5F40">
        <w:t>154</w:t>
      </w:r>
      <w:r w:rsidRPr="008B5F40">
        <w:t xml:space="preserve"> respondents and these responses were used to analyses the study.</w:t>
      </w:r>
    </w:p>
    <w:p w:rsidR="00FE4D33" w:rsidRPr="008B5F40" w:rsidRDefault="00FE4D33" w:rsidP="00FE4D33">
      <w:pPr>
        <w:spacing w:line="360" w:lineRule="auto"/>
        <w:ind w:firstLine="720"/>
        <w:jc w:val="both"/>
      </w:pPr>
    </w:p>
    <w:p w:rsidR="00856057" w:rsidRPr="008B5F40" w:rsidRDefault="00856057" w:rsidP="00EE2C8D">
      <w:pPr>
        <w:numPr>
          <w:ilvl w:val="1"/>
          <w:numId w:val="16"/>
        </w:numPr>
        <w:spacing w:line="360" w:lineRule="auto"/>
        <w:jc w:val="both"/>
        <w:rPr>
          <w:b/>
        </w:rPr>
      </w:pPr>
      <w:r w:rsidRPr="008B5F40">
        <w:rPr>
          <w:b/>
        </w:rPr>
        <w:t>ANALYSIS BASED ON BIO DATA</w:t>
      </w:r>
    </w:p>
    <w:p w:rsidR="00856057" w:rsidRPr="008B5F40" w:rsidRDefault="00856057" w:rsidP="00EE2C8D">
      <w:pPr>
        <w:spacing w:line="360" w:lineRule="auto"/>
        <w:jc w:val="both"/>
        <w:rPr>
          <w:b/>
        </w:rPr>
      </w:pPr>
      <w:r w:rsidRPr="008B5F40">
        <w:rPr>
          <w:b/>
        </w:rPr>
        <w:t xml:space="preserve">TABLE 4.2(1): RESPONSE ON THE POSITION IN THE ORGANIZ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88"/>
        <w:gridCol w:w="3060"/>
        <w:gridCol w:w="2988"/>
      </w:tblGrid>
      <w:tr w:rsidR="00856057" w:rsidRPr="008B5F40" w:rsidTr="00F10ADD">
        <w:tc>
          <w:tcPr>
            <w:tcW w:w="2088" w:type="dxa"/>
          </w:tcPr>
          <w:p w:rsidR="00856057" w:rsidRPr="008B5F40" w:rsidRDefault="00856057" w:rsidP="00EE2C8D">
            <w:pPr>
              <w:jc w:val="both"/>
              <w:rPr>
                <w:b/>
              </w:rPr>
            </w:pPr>
            <w:r w:rsidRPr="008B5F40">
              <w:rPr>
                <w:b/>
              </w:rPr>
              <w:t xml:space="preserve">POSITION </w:t>
            </w:r>
          </w:p>
        </w:tc>
        <w:tc>
          <w:tcPr>
            <w:tcW w:w="3060" w:type="dxa"/>
          </w:tcPr>
          <w:p w:rsidR="00856057" w:rsidRPr="008B5F40" w:rsidRDefault="00856057" w:rsidP="00EE2C8D">
            <w:pPr>
              <w:jc w:val="both"/>
              <w:rPr>
                <w:b/>
              </w:rPr>
            </w:pPr>
            <w:r w:rsidRPr="008B5F40">
              <w:rPr>
                <w:b/>
              </w:rPr>
              <w:t xml:space="preserve">NO OF RESPONDENTS </w:t>
            </w:r>
          </w:p>
        </w:tc>
        <w:tc>
          <w:tcPr>
            <w:tcW w:w="2988" w:type="dxa"/>
          </w:tcPr>
          <w:p w:rsidR="00856057" w:rsidRPr="008B5F40" w:rsidRDefault="00856057" w:rsidP="00EE2C8D">
            <w:pPr>
              <w:jc w:val="both"/>
              <w:rPr>
                <w:b/>
              </w:rPr>
            </w:pPr>
            <w:r w:rsidRPr="008B5F40">
              <w:rPr>
                <w:b/>
              </w:rPr>
              <w:t>PERCENTAGE (%)</w:t>
            </w:r>
          </w:p>
        </w:tc>
      </w:tr>
      <w:tr w:rsidR="00856057" w:rsidRPr="008B5F40" w:rsidTr="00F10ADD">
        <w:tc>
          <w:tcPr>
            <w:tcW w:w="2088" w:type="dxa"/>
          </w:tcPr>
          <w:p w:rsidR="00856057" w:rsidRPr="008B5F40" w:rsidRDefault="00856057" w:rsidP="00EE2C8D">
            <w:pPr>
              <w:jc w:val="both"/>
            </w:pPr>
            <w:r w:rsidRPr="008B5F40">
              <w:t>Messenger</w:t>
            </w:r>
          </w:p>
        </w:tc>
        <w:tc>
          <w:tcPr>
            <w:tcW w:w="3060" w:type="dxa"/>
          </w:tcPr>
          <w:p w:rsidR="00856057" w:rsidRPr="008B5F40" w:rsidRDefault="009007D4" w:rsidP="00EE2C8D">
            <w:pPr>
              <w:jc w:val="both"/>
            </w:pPr>
            <w:r w:rsidRPr="008B5F40">
              <w:t>2</w:t>
            </w:r>
            <w:r w:rsidR="00856057" w:rsidRPr="008B5F40">
              <w:t>5</w:t>
            </w:r>
          </w:p>
        </w:tc>
        <w:tc>
          <w:tcPr>
            <w:tcW w:w="2988" w:type="dxa"/>
          </w:tcPr>
          <w:p w:rsidR="00856057" w:rsidRPr="008B5F40" w:rsidRDefault="009007D4" w:rsidP="00EE2C8D">
            <w:pPr>
              <w:jc w:val="both"/>
            </w:pPr>
            <w:r w:rsidRPr="008B5F40">
              <w:t>17.8</w:t>
            </w:r>
          </w:p>
        </w:tc>
      </w:tr>
      <w:tr w:rsidR="00856057" w:rsidRPr="008B5F40" w:rsidTr="00F10ADD">
        <w:tc>
          <w:tcPr>
            <w:tcW w:w="2088" w:type="dxa"/>
          </w:tcPr>
          <w:p w:rsidR="00856057" w:rsidRPr="008B5F40" w:rsidRDefault="00856057" w:rsidP="00EE2C8D">
            <w:pPr>
              <w:jc w:val="both"/>
            </w:pPr>
            <w:r w:rsidRPr="008B5F40">
              <w:t>Senior staff</w:t>
            </w:r>
          </w:p>
        </w:tc>
        <w:tc>
          <w:tcPr>
            <w:tcW w:w="3060" w:type="dxa"/>
          </w:tcPr>
          <w:p w:rsidR="00856057" w:rsidRPr="008B5F40" w:rsidRDefault="009007D4" w:rsidP="00EE2C8D">
            <w:pPr>
              <w:jc w:val="both"/>
            </w:pPr>
            <w:r w:rsidRPr="008B5F40">
              <w:t>20</w:t>
            </w:r>
          </w:p>
        </w:tc>
        <w:tc>
          <w:tcPr>
            <w:tcW w:w="2988" w:type="dxa"/>
          </w:tcPr>
          <w:p w:rsidR="00856057" w:rsidRPr="008B5F40" w:rsidRDefault="009007D4" w:rsidP="00EE2C8D">
            <w:pPr>
              <w:jc w:val="both"/>
            </w:pPr>
            <w:r w:rsidRPr="008B5F40">
              <w:t>14.3</w:t>
            </w:r>
          </w:p>
        </w:tc>
      </w:tr>
      <w:tr w:rsidR="00856057" w:rsidRPr="008B5F40" w:rsidTr="00F10ADD">
        <w:tc>
          <w:tcPr>
            <w:tcW w:w="2088" w:type="dxa"/>
          </w:tcPr>
          <w:p w:rsidR="00856057" w:rsidRPr="008B5F40" w:rsidRDefault="00856057" w:rsidP="00EE2C8D">
            <w:pPr>
              <w:jc w:val="both"/>
            </w:pPr>
            <w:r w:rsidRPr="008B5F40">
              <w:t xml:space="preserve">Supervisor </w:t>
            </w:r>
          </w:p>
        </w:tc>
        <w:tc>
          <w:tcPr>
            <w:tcW w:w="3060" w:type="dxa"/>
          </w:tcPr>
          <w:p w:rsidR="00856057" w:rsidRPr="008B5F40" w:rsidRDefault="009007D4" w:rsidP="00EE2C8D">
            <w:pPr>
              <w:jc w:val="both"/>
            </w:pPr>
            <w:r w:rsidRPr="008B5F40">
              <w:t>50</w:t>
            </w:r>
          </w:p>
        </w:tc>
        <w:tc>
          <w:tcPr>
            <w:tcW w:w="2988" w:type="dxa"/>
          </w:tcPr>
          <w:p w:rsidR="00856057" w:rsidRPr="008B5F40" w:rsidRDefault="009007D4" w:rsidP="00EE2C8D">
            <w:pPr>
              <w:jc w:val="both"/>
            </w:pPr>
            <w:r w:rsidRPr="008B5F40">
              <w:t>35.7</w:t>
            </w:r>
          </w:p>
        </w:tc>
      </w:tr>
      <w:tr w:rsidR="00856057" w:rsidRPr="008B5F40" w:rsidTr="00F10ADD">
        <w:tc>
          <w:tcPr>
            <w:tcW w:w="2088" w:type="dxa"/>
          </w:tcPr>
          <w:p w:rsidR="00856057" w:rsidRPr="008B5F40" w:rsidRDefault="00856057" w:rsidP="00EE2C8D">
            <w:pPr>
              <w:jc w:val="both"/>
            </w:pPr>
            <w:r w:rsidRPr="008B5F40">
              <w:t>Junior staff</w:t>
            </w:r>
          </w:p>
        </w:tc>
        <w:tc>
          <w:tcPr>
            <w:tcW w:w="3060" w:type="dxa"/>
          </w:tcPr>
          <w:p w:rsidR="00856057" w:rsidRPr="008B5F40" w:rsidRDefault="009007D4" w:rsidP="00EE2C8D">
            <w:pPr>
              <w:jc w:val="both"/>
            </w:pPr>
            <w:r w:rsidRPr="008B5F40">
              <w:t>45</w:t>
            </w:r>
          </w:p>
        </w:tc>
        <w:tc>
          <w:tcPr>
            <w:tcW w:w="2988" w:type="dxa"/>
          </w:tcPr>
          <w:p w:rsidR="00856057" w:rsidRPr="008B5F40" w:rsidRDefault="009007D4" w:rsidP="00EE2C8D">
            <w:pPr>
              <w:jc w:val="both"/>
            </w:pPr>
            <w:r w:rsidRPr="008B5F40">
              <w:t>32.1</w:t>
            </w:r>
          </w:p>
        </w:tc>
      </w:tr>
      <w:tr w:rsidR="00856057" w:rsidRPr="008B5F40" w:rsidTr="00F10ADD">
        <w:tc>
          <w:tcPr>
            <w:tcW w:w="2088" w:type="dxa"/>
          </w:tcPr>
          <w:p w:rsidR="00856057" w:rsidRPr="008B5F40" w:rsidRDefault="00856057" w:rsidP="00EE2C8D">
            <w:pPr>
              <w:jc w:val="both"/>
              <w:rPr>
                <w:b/>
              </w:rPr>
            </w:pPr>
            <w:r w:rsidRPr="008B5F40">
              <w:rPr>
                <w:b/>
              </w:rPr>
              <w:t xml:space="preserve">TOTAL </w:t>
            </w:r>
          </w:p>
        </w:tc>
        <w:tc>
          <w:tcPr>
            <w:tcW w:w="3060" w:type="dxa"/>
          </w:tcPr>
          <w:p w:rsidR="00856057" w:rsidRPr="008B5F40" w:rsidRDefault="009007D4" w:rsidP="00EE2C8D">
            <w:pPr>
              <w:jc w:val="both"/>
              <w:rPr>
                <w:b/>
              </w:rPr>
            </w:pPr>
            <w:r w:rsidRPr="008B5F40">
              <w:rPr>
                <w:b/>
              </w:rPr>
              <w:t>1</w:t>
            </w:r>
            <w:r w:rsidR="00856057" w:rsidRPr="008B5F40">
              <w:rPr>
                <w:b/>
              </w:rPr>
              <w:t>40</w:t>
            </w:r>
          </w:p>
        </w:tc>
        <w:tc>
          <w:tcPr>
            <w:tcW w:w="2988" w:type="dxa"/>
          </w:tcPr>
          <w:p w:rsidR="00856057" w:rsidRPr="008B5F40" w:rsidRDefault="00856057" w:rsidP="00EE2C8D">
            <w:pPr>
              <w:jc w:val="both"/>
              <w:rPr>
                <w:b/>
              </w:rPr>
            </w:pPr>
            <w:r w:rsidRPr="008B5F40">
              <w:rPr>
                <w:b/>
              </w:rPr>
              <w:t>100</w:t>
            </w:r>
          </w:p>
        </w:tc>
      </w:tr>
    </w:tbl>
    <w:p w:rsidR="00856057" w:rsidRPr="008B5F40" w:rsidRDefault="00856057" w:rsidP="00EE2C8D">
      <w:pPr>
        <w:spacing w:line="360" w:lineRule="auto"/>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ab/>
        <w:t xml:space="preserve">From the above table, </w:t>
      </w:r>
      <w:r w:rsidR="00E730C2" w:rsidRPr="008B5F40">
        <w:t>i</w:t>
      </w:r>
      <w:r w:rsidRPr="008B5F40">
        <w:t>t could be seen that majority of the respondents fall within the position o</w:t>
      </w:r>
      <w:r w:rsidR="00774314" w:rsidRPr="008B5F40">
        <w:t xml:space="preserve">f </w:t>
      </w:r>
      <w:r w:rsidR="009007D4" w:rsidRPr="008B5F40">
        <w:t>supervisor which constitute 35.7</w:t>
      </w:r>
      <w:r w:rsidRPr="008B5F40">
        <w:t>%, this followed by respondents in junior staff “</w:t>
      </w:r>
      <w:r w:rsidR="009007D4" w:rsidRPr="008B5F40">
        <w:t>45” which constitute 32.1%, while</w:t>
      </w:r>
      <w:r w:rsidRPr="008B5F40">
        <w:t xml:space="preserve"> the </w:t>
      </w:r>
      <w:r w:rsidR="009007D4" w:rsidRPr="008B5F40">
        <w:t xml:space="preserve">senior </w:t>
      </w:r>
      <w:r w:rsidRPr="008B5F40">
        <w:t xml:space="preserve">staff </w:t>
      </w:r>
      <w:r w:rsidR="009007D4" w:rsidRPr="008B5F40">
        <w:t xml:space="preserve">of </w:t>
      </w:r>
      <w:r w:rsidRPr="008B5F40">
        <w:t>“</w:t>
      </w:r>
      <w:r w:rsidR="009007D4" w:rsidRPr="008B5F40">
        <w:t>20” constitute 14</w:t>
      </w:r>
      <w:r w:rsidR="00774314" w:rsidRPr="008B5F40">
        <w:t>.3</w:t>
      </w:r>
      <w:r w:rsidRPr="008B5F40">
        <w:t>% and the messenger “</w:t>
      </w:r>
      <w:r w:rsidR="009007D4" w:rsidRPr="008B5F40">
        <w:t>25” which constitute 17.8</w:t>
      </w:r>
      <w:r w:rsidRPr="008B5F40">
        <w:t>%.</w:t>
      </w:r>
    </w:p>
    <w:p w:rsidR="00564219" w:rsidRPr="008B5F40" w:rsidRDefault="00564219" w:rsidP="00564219">
      <w:pPr>
        <w:jc w:val="both"/>
        <w:rPr>
          <w:b/>
        </w:rPr>
      </w:pPr>
    </w:p>
    <w:p w:rsidR="00856057" w:rsidRPr="008B5F40" w:rsidRDefault="00856057" w:rsidP="00564219">
      <w:pPr>
        <w:jc w:val="both"/>
        <w:rPr>
          <w:b/>
        </w:rPr>
      </w:pPr>
      <w:r w:rsidRPr="008B5F40">
        <w:rPr>
          <w:b/>
        </w:rPr>
        <w:t>TABLE 4.2 (2): RESPONSE ON THE AGE DISTRIBUTION OF RESPON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27"/>
        <w:gridCol w:w="2828"/>
        <w:gridCol w:w="2781"/>
      </w:tblGrid>
      <w:tr w:rsidR="00856057" w:rsidRPr="008B5F40" w:rsidTr="00F10ADD">
        <w:tc>
          <w:tcPr>
            <w:tcW w:w="2527" w:type="dxa"/>
          </w:tcPr>
          <w:p w:rsidR="00856057" w:rsidRPr="008B5F40" w:rsidRDefault="00856057" w:rsidP="00564219">
            <w:pPr>
              <w:jc w:val="both"/>
              <w:rPr>
                <w:b/>
              </w:rPr>
            </w:pPr>
            <w:r w:rsidRPr="008B5F40">
              <w:rPr>
                <w:b/>
              </w:rPr>
              <w:t xml:space="preserve">AGE </w:t>
            </w:r>
          </w:p>
        </w:tc>
        <w:tc>
          <w:tcPr>
            <w:tcW w:w="2828" w:type="dxa"/>
          </w:tcPr>
          <w:p w:rsidR="00856057" w:rsidRPr="008B5F40" w:rsidRDefault="00856057" w:rsidP="00564219">
            <w:pPr>
              <w:jc w:val="both"/>
              <w:rPr>
                <w:b/>
              </w:rPr>
            </w:pPr>
            <w:r w:rsidRPr="008B5F40">
              <w:rPr>
                <w:b/>
              </w:rPr>
              <w:t xml:space="preserve">NO OF RESPONDENTS </w:t>
            </w:r>
          </w:p>
        </w:tc>
        <w:tc>
          <w:tcPr>
            <w:tcW w:w="2781" w:type="dxa"/>
          </w:tcPr>
          <w:p w:rsidR="00856057" w:rsidRPr="008B5F40" w:rsidRDefault="00856057" w:rsidP="00564219">
            <w:pPr>
              <w:jc w:val="both"/>
              <w:rPr>
                <w:b/>
              </w:rPr>
            </w:pPr>
            <w:r w:rsidRPr="008B5F40">
              <w:rPr>
                <w:b/>
              </w:rPr>
              <w:t>PERCENTAGE (%)</w:t>
            </w:r>
          </w:p>
        </w:tc>
      </w:tr>
      <w:tr w:rsidR="00856057" w:rsidRPr="008B5F40" w:rsidTr="00F10ADD">
        <w:tc>
          <w:tcPr>
            <w:tcW w:w="2527" w:type="dxa"/>
          </w:tcPr>
          <w:p w:rsidR="00856057" w:rsidRPr="008B5F40" w:rsidRDefault="00856057" w:rsidP="00564219">
            <w:pPr>
              <w:jc w:val="both"/>
            </w:pPr>
            <w:r w:rsidRPr="008B5F40">
              <w:t>Below 25</w:t>
            </w:r>
          </w:p>
        </w:tc>
        <w:tc>
          <w:tcPr>
            <w:tcW w:w="2828" w:type="dxa"/>
          </w:tcPr>
          <w:p w:rsidR="00856057" w:rsidRPr="008B5F40" w:rsidRDefault="003B7B09" w:rsidP="00564219">
            <w:pPr>
              <w:jc w:val="both"/>
            </w:pPr>
            <w:r w:rsidRPr="008B5F40">
              <w:t>10</w:t>
            </w:r>
          </w:p>
        </w:tc>
        <w:tc>
          <w:tcPr>
            <w:tcW w:w="2781" w:type="dxa"/>
          </w:tcPr>
          <w:p w:rsidR="00856057" w:rsidRPr="008B5F40" w:rsidRDefault="003B7B09" w:rsidP="00564219">
            <w:pPr>
              <w:jc w:val="both"/>
            </w:pPr>
            <w:r w:rsidRPr="008B5F40">
              <w:t>7.1</w:t>
            </w:r>
          </w:p>
        </w:tc>
      </w:tr>
      <w:tr w:rsidR="00856057" w:rsidRPr="008B5F40" w:rsidTr="00F10ADD">
        <w:tc>
          <w:tcPr>
            <w:tcW w:w="2527" w:type="dxa"/>
          </w:tcPr>
          <w:p w:rsidR="00856057" w:rsidRPr="008B5F40" w:rsidRDefault="00856057" w:rsidP="00564219">
            <w:pPr>
              <w:jc w:val="both"/>
            </w:pPr>
            <w:r w:rsidRPr="008B5F40">
              <w:t xml:space="preserve">       26-35</w:t>
            </w:r>
          </w:p>
        </w:tc>
        <w:tc>
          <w:tcPr>
            <w:tcW w:w="2828" w:type="dxa"/>
          </w:tcPr>
          <w:p w:rsidR="00856057" w:rsidRPr="008B5F40" w:rsidRDefault="003B7B09" w:rsidP="00564219">
            <w:pPr>
              <w:jc w:val="both"/>
            </w:pPr>
            <w:r w:rsidRPr="008B5F40">
              <w:t>40</w:t>
            </w:r>
          </w:p>
        </w:tc>
        <w:tc>
          <w:tcPr>
            <w:tcW w:w="2781" w:type="dxa"/>
          </w:tcPr>
          <w:p w:rsidR="00856057" w:rsidRPr="008B5F40" w:rsidRDefault="00856057" w:rsidP="00564219">
            <w:pPr>
              <w:jc w:val="both"/>
            </w:pPr>
            <w:r w:rsidRPr="008B5F40">
              <w:t>2</w:t>
            </w:r>
            <w:r w:rsidR="003B7B09" w:rsidRPr="008B5F40">
              <w:t>8</w:t>
            </w:r>
            <w:r w:rsidR="00E24D34" w:rsidRPr="008B5F40">
              <w:t>.</w:t>
            </w:r>
            <w:r w:rsidR="003B7B09" w:rsidRPr="008B5F40">
              <w:t>6</w:t>
            </w:r>
          </w:p>
        </w:tc>
      </w:tr>
      <w:tr w:rsidR="00856057" w:rsidRPr="008B5F40" w:rsidTr="00F10ADD">
        <w:tc>
          <w:tcPr>
            <w:tcW w:w="2527" w:type="dxa"/>
          </w:tcPr>
          <w:p w:rsidR="00856057" w:rsidRPr="008B5F40" w:rsidRDefault="00856057" w:rsidP="00564219">
            <w:pPr>
              <w:jc w:val="both"/>
            </w:pPr>
            <w:r w:rsidRPr="008B5F40">
              <w:t xml:space="preserve">      36-45 </w:t>
            </w:r>
          </w:p>
        </w:tc>
        <w:tc>
          <w:tcPr>
            <w:tcW w:w="2828" w:type="dxa"/>
          </w:tcPr>
          <w:p w:rsidR="00856057" w:rsidRPr="008B5F40" w:rsidRDefault="003B7B09" w:rsidP="00564219">
            <w:pPr>
              <w:jc w:val="both"/>
            </w:pPr>
            <w:r w:rsidRPr="008B5F40">
              <w:t>55</w:t>
            </w:r>
          </w:p>
        </w:tc>
        <w:tc>
          <w:tcPr>
            <w:tcW w:w="2781" w:type="dxa"/>
          </w:tcPr>
          <w:p w:rsidR="00856057" w:rsidRPr="008B5F40" w:rsidRDefault="00E24D34" w:rsidP="00564219">
            <w:pPr>
              <w:jc w:val="both"/>
            </w:pPr>
            <w:r w:rsidRPr="008B5F40">
              <w:t>3</w:t>
            </w:r>
            <w:r w:rsidR="003B7B09" w:rsidRPr="008B5F40">
              <w:t>9.3</w:t>
            </w:r>
          </w:p>
        </w:tc>
      </w:tr>
      <w:tr w:rsidR="00856057" w:rsidRPr="008B5F40" w:rsidTr="00F10ADD">
        <w:tc>
          <w:tcPr>
            <w:tcW w:w="2527" w:type="dxa"/>
          </w:tcPr>
          <w:p w:rsidR="00856057" w:rsidRPr="008B5F40" w:rsidRDefault="00856057" w:rsidP="00564219">
            <w:pPr>
              <w:jc w:val="both"/>
            </w:pPr>
            <w:r w:rsidRPr="008B5F40">
              <w:t xml:space="preserve">     46-55</w:t>
            </w:r>
          </w:p>
        </w:tc>
        <w:tc>
          <w:tcPr>
            <w:tcW w:w="2828" w:type="dxa"/>
          </w:tcPr>
          <w:p w:rsidR="00856057" w:rsidRPr="008B5F40" w:rsidRDefault="003B7B09" w:rsidP="00564219">
            <w:pPr>
              <w:jc w:val="both"/>
            </w:pPr>
            <w:r w:rsidRPr="008B5F40">
              <w:t>35</w:t>
            </w:r>
          </w:p>
        </w:tc>
        <w:tc>
          <w:tcPr>
            <w:tcW w:w="2781" w:type="dxa"/>
          </w:tcPr>
          <w:p w:rsidR="00856057" w:rsidRPr="008B5F40" w:rsidRDefault="003B7B09" w:rsidP="00564219">
            <w:pPr>
              <w:jc w:val="both"/>
            </w:pPr>
            <w:r w:rsidRPr="008B5F40">
              <w:t>25</w:t>
            </w:r>
          </w:p>
        </w:tc>
      </w:tr>
      <w:tr w:rsidR="00856057" w:rsidRPr="008B5F40" w:rsidTr="00F10ADD">
        <w:tc>
          <w:tcPr>
            <w:tcW w:w="2527" w:type="dxa"/>
          </w:tcPr>
          <w:p w:rsidR="00856057" w:rsidRPr="008B5F40" w:rsidRDefault="00856057" w:rsidP="00564219">
            <w:pPr>
              <w:jc w:val="both"/>
            </w:pPr>
            <w:r w:rsidRPr="008B5F40">
              <w:t xml:space="preserve">     55-above</w:t>
            </w:r>
          </w:p>
        </w:tc>
        <w:tc>
          <w:tcPr>
            <w:tcW w:w="2828" w:type="dxa"/>
          </w:tcPr>
          <w:p w:rsidR="00856057" w:rsidRPr="008B5F40" w:rsidRDefault="00856057" w:rsidP="00564219">
            <w:pPr>
              <w:jc w:val="both"/>
            </w:pPr>
            <w:r w:rsidRPr="008B5F40">
              <w:t>-</w:t>
            </w:r>
          </w:p>
        </w:tc>
        <w:tc>
          <w:tcPr>
            <w:tcW w:w="2781" w:type="dxa"/>
          </w:tcPr>
          <w:p w:rsidR="00856057" w:rsidRPr="008B5F40" w:rsidRDefault="00856057" w:rsidP="00564219">
            <w:pPr>
              <w:jc w:val="both"/>
            </w:pPr>
            <w:r w:rsidRPr="008B5F40">
              <w:t>-</w:t>
            </w:r>
          </w:p>
        </w:tc>
      </w:tr>
      <w:tr w:rsidR="00856057" w:rsidRPr="008B5F40" w:rsidTr="00F10ADD">
        <w:tc>
          <w:tcPr>
            <w:tcW w:w="2527" w:type="dxa"/>
          </w:tcPr>
          <w:p w:rsidR="00856057" w:rsidRPr="008B5F40" w:rsidRDefault="00856057" w:rsidP="00564219">
            <w:pPr>
              <w:jc w:val="both"/>
              <w:rPr>
                <w:b/>
              </w:rPr>
            </w:pPr>
            <w:r w:rsidRPr="008B5F40">
              <w:rPr>
                <w:b/>
              </w:rPr>
              <w:t>TOTAL</w:t>
            </w:r>
          </w:p>
        </w:tc>
        <w:tc>
          <w:tcPr>
            <w:tcW w:w="2828" w:type="dxa"/>
          </w:tcPr>
          <w:p w:rsidR="00856057" w:rsidRPr="008B5F40" w:rsidRDefault="003B7B09" w:rsidP="00564219">
            <w:pPr>
              <w:jc w:val="both"/>
              <w:rPr>
                <w:b/>
              </w:rPr>
            </w:pPr>
            <w:r w:rsidRPr="008B5F40">
              <w:rPr>
                <w:b/>
              </w:rPr>
              <w:t>1</w:t>
            </w:r>
            <w:r w:rsidR="00856057" w:rsidRPr="008B5F40">
              <w:rPr>
                <w:b/>
              </w:rPr>
              <w:t>40</w:t>
            </w:r>
          </w:p>
        </w:tc>
        <w:tc>
          <w:tcPr>
            <w:tcW w:w="2781" w:type="dxa"/>
          </w:tcPr>
          <w:p w:rsidR="00856057" w:rsidRPr="008B5F40" w:rsidRDefault="00856057" w:rsidP="00564219">
            <w:pPr>
              <w:jc w:val="both"/>
              <w:rPr>
                <w:b/>
              </w:rPr>
            </w:pPr>
            <w:r w:rsidRPr="008B5F40">
              <w:rPr>
                <w:b/>
              </w:rPr>
              <w:t>100</w:t>
            </w:r>
          </w:p>
        </w:tc>
      </w:tr>
    </w:tbl>
    <w:p w:rsidR="00856057" w:rsidRPr="008B5F40" w:rsidRDefault="00856057" w:rsidP="00564219">
      <w:pPr>
        <w:jc w:val="both"/>
        <w:rPr>
          <w:b/>
        </w:rPr>
      </w:pPr>
      <w:r w:rsidRPr="008B5F40">
        <w:rPr>
          <w:b/>
        </w:rPr>
        <w:t xml:space="preserve">Source: Survey Research </w:t>
      </w:r>
      <w:r w:rsidR="00FE2339" w:rsidRPr="008B5F40">
        <w:rPr>
          <w:b/>
        </w:rPr>
        <w:t>2025</w:t>
      </w:r>
    </w:p>
    <w:p w:rsidR="00856057" w:rsidRPr="008B5F40" w:rsidRDefault="00856057" w:rsidP="00EE2C8D">
      <w:pPr>
        <w:spacing w:line="276" w:lineRule="auto"/>
        <w:jc w:val="both"/>
      </w:pPr>
      <w:r w:rsidRPr="008B5F40">
        <w:t>From the above data, it could be seen that majorit</w:t>
      </w:r>
      <w:r w:rsidR="003B7B09" w:rsidRPr="008B5F40">
        <w:t>y of the respondent fall within</w:t>
      </w:r>
      <w:r w:rsidRPr="008B5F40">
        <w:t xml:space="preserve"> the age bracket of 36-45, which constitute </w:t>
      </w:r>
      <w:r w:rsidR="003B7B09" w:rsidRPr="008B5F40">
        <w:t>39.3</w:t>
      </w:r>
      <w:r w:rsidRPr="008B5F40">
        <w:t>%. This followed by respondent within the age b</w:t>
      </w:r>
      <w:r w:rsidR="003B7B09" w:rsidRPr="008B5F40">
        <w:t>racket 26-35 which constitute 28.6</w:t>
      </w:r>
      <w:r w:rsidRPr="008B5F40">
        <w:t>% while those within the ag</w:t>
      </w:r>
      <w:r w:rsidR="00E24D34" w:rsidRPr="008B5F40">
        <w:t xml:space="preserve">e </w:t>
      </w:r>
      <w:r w:rsidR="003B7B09" w:rsidRPr="008B5F40">
        <w:t>bracket of 46-55 constitute 25</w:t>
      </w:r>
      <w:r w:rsidR="00E24D34" w:rsidRPr="008B5F40">
        <w:t>%</w:t>
      </w:r>
      <w:r w:rsidR="00FE4D33" w:rsidRPr="008B5F40">
        <w:t xml:space="preserve"> </w:t>
      </w:r>
      <w:r w:rsidR="00E24D34" w:rsidRPr="008B5F40">
        <w:t xml:space="preserve"> and those within the age bracket</w:t>
      </w:r>
      <w:r w:rsidR="003B7B09" w:rsidRPr="008B5F40">
        <w:t xml:space="preserve"> of 25 and below constitute 7.1</w:t>
      </w:r>
      <w:r w:rsidR="00E24D34" w:rsidRPr="008B5F40">
        <w:t>%.</w:t>
      </w:r>
    </w:p>
    <w:p w:rsidR="00FE4D33" w:rsidRPr="008B5F40" w:rsidRDefault="00FE4D33" w:rsidP="00EE2C8D">
      <w:pPr>
        <w:spacing w:line="276" w:lineRule="auto"/>
        <w:jc w:val="both"/>
      </w:pPr>
    </w:p>
    <w:p w:rsidR="00856057" w:rsidRPr="008B5F40" w:rsidRDefault="00856057" w:rsidP="00564219">
      <w:pPr>
        <w:jc w:val="both"/>
        <w:rPr>
          <w:b/>
        </w:rPr>
      </w:pPr>
      <w:r w:rsidRPr="008B5F40">
        <w:rPr>
          <w:b/>
        </w:rPr>
        <w:t>TABLE 4.2 (3): RESPONDENT ON THE SEX DISTRIBUTION OF RESPON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27"/>
        <w:gridCol w:w="2828"/>
        <w:gridCol w:w="2781"/>
      </w:tblGrid>
      <w:tr w:rsidR="00856057" w:rsidRPr="008B5F40" w:rsidTr="00F10ADD">
        <w:tc>
          <w:tcPr>
            <w:tcW w:w="2527" w:type="dxa"/>
          </w:tcPr>
          <w:p w:rsidR="00856057" w:rsidRPr="008B5F40" w:rsidRDefault="00856057" w:rsidP="00564219">
            <w:pPr>
              <w:jc w:val="both"/>
              <w:rPr>
                <w:b/>
              </w:rPr>
            </w:pPr>
            <w:r w:rsidRPr="008B5F40">
              <w:rPr>
                <w:b/>
              </w:rPr>
              <w:t xml:space="preserve">SEX </w:t>
            </w:r>
          </w:p>
        </w:tc>
        <w:tc>
          <w:tcPr>
            <w:tcW w:w="2828" w:type="dxa"/>
          </w:tcPr>
          <w:p w:rsidR="00856057" w:rsidRPr="008B5F40" w:rsidRDefault="00856057" w:rsidP="00564219">
            <w:pPr>
              <w:jc w:val="both"/>
              <w:rPr>
                <w:b/>
              </w:rPr>
            </w:pPr>
            <w:r w:rsidRPr="008B5F40">
              <w:rPr>
                <w:b/>
              </w:rPr>
              <w:t xml:space="preserve">NO OF RESPONDENTS </w:t>
            </w:r>
          </w:p>
        </w:tc>
        <w:tc>
          <w:tcPr>
            <w:tcW w:w="2781" w:type="dxa"/>
          </w:tcPr>
          <w:p w:rsidR="00856057" w:rsidRPr="008B5F40" w:rsidRDefault="00856057" w:rsidP="00564219">
            <w:pPr>
              <w:jc w:val="both"/>
              <w:rPr>
                <w:b/>
              </w:rPr>
            </w:pPr>
            <w:r w:rsidRPr="008B5F40">
              <w:rPr>
                <w:b/>
              </w:rPr>
              <w:t>PERCENTAGE (%)</w:t>
            </w:r>
          </w:p>
        </w:tc>
      </w:tr>
      <w:tr w:rsidR="00856057" w:rsidRPr="008B5F40" w:rsidTr="00F10ADD">
        <w:tc>
          <w:tcPr>
            <w:tcW w:w="2527" w:type="dxa"/>
          </w:tcPr>
          <w:p w:rsidR="00856057" w:rsidRPr="008B5F40" w:rsidRDefault="00856057" w:rsidP="00564219">
            <w:pPr>
              <w:jc w:val="both"/>
            </w:pPr>
            <w:r w:rsidRPr="008B5F40">
              <w:t>Male</w:t>
            </w:r>
          </w:p>
        </w:tc>
        <w:tc>
          <w:tcPr>
            <w:tcW w:w="2828" w:type="dxa"/>
          </w:tcPr>
          <w:p w:rsidR="00856057" w:rsidRPr="008B5F40" w:rsidRDefault="00E4007B" w:rsidP="00564219">
            <w:pPr>
              <w:jc w:val="both"/>
            </w:pPr>
            <w:r w:rsidRPr="008B5F40">
              <w:t>80</w:t>
            </w:r>
          </w:p>
        </w:tc>
        <w:tc>
          <w:tcPr>
            <w:tcW w:w="2781" w:type="dxa"/>
          </w:tcPr>
          <w:p w:rsidR="00856057" w:rsidRPr="008B5F40" w:rsidRDefault="00E4007B" w:rsidP="00564219">
            <w:pPr>
              <w:jc w:val="both"/>
            </w:pPr>
            <w:r w:rsidRPr="008B5F40">
              <w:t>57</w:t>
            </w:r>
          </w:p>
        </w:tc>
      </w:tr>
      <w:tr w:rsidR="00856057" w:rsidRPr="008B5F40" w:rsidTr="00F10ADD">
        <w:tc>
          <w:tcPr>
            <w:tcW w:w="2527" w:type="dxa"/>
          </w:tcPr>
          <w:p w:rsidR="00856057" w:rsidRPr="008B5F40" w:rsidRDefault="00856057" w:rsidP="00564219">
            <w:pPr>
              <w:jc w:val="both"/>
            </w:pPr>
            <w:r w:rsidRPr="008B5F40">
              <w:t>Female</w:t>
            </w:r>
          </w:p>
        </w:tc>
        <w:tc>
          <w:tcPr>
            <w:tcW w:w="2828" w:type="dxa"/>
          </w:tcPr>
          <w:p w:rsidR="00856057" w:rsidRPr="008B5F40" w:rsidRDefault="00E4007B" w:rsidP="00564219">
            <w:pPr>
              <w:jc w:val="both"/>
            </w:pPr>
            <w:r w:rsidRPr="008B5F40">
              <w:t>60</w:t>
            </w:r>
          </w:p>
        </w:tc>
        <w:tc>
          <w:tcPr>
            <w:tcW w:w="2781" w:type="dxa"/>
          </w:tcPr>
          <w:p w:rsidR="00856057" w:rsidRPr="008B5F40" w:rsidRDefault="00E4007B" w:rsidP="00564219">
            <w:pPr>
              <w:jc w:val="both"/>
            </w:pPr>
            <w:r w:rsidRPr="008B5F40">
              <w:t>43</w:t>
            </w:r>
          </w:p>
        </w:tc>
      </w:tr>
      <w:tr w:rsidR="00856057" w:rsidRPr="008B5F40" w:rsidTr="00F10ADD">
        <w:tc>
          <w:tcPr>
            <w:tcW w:w="2527" w:type="dxa"/>
          </w:tcPr>
          <w:p w:rsidR="00856057" w:rsidRPr="008B5F40" w:rsidRDefault="00856057" w:rsidP="00564219">
            <w:pPr>
              <w:jc w:val="both"/>
              <w:rPr>
                <w:b/>
              </w:rPr>
            </w:pPr>
            <w:r w:rsidRPr="008B5F40">
              <w:rPr>
                <w:b/>
              </w:rPr>
              <w:t xml:space="preserve">TOTAL </w:t>
            </w:r>
          </w:p>
        </w:tc>
        <w:tc>
          <w:tcPr>
            <w:tcW w:w="2828" w:type="dxa"/>
          </w:tcPr>
          <w:p w:rsidR="00856057" w:rsidRPr="008B5F40" w:rsidRDefault="00E4007B" w:rsidP="00564219">
            <w:pPr>
              <w:jc w:val="both"/>
              <w:rPr>
                <w:b/>
              </w:rPr>
            </w:pPr>
            <w:r w:rsidRPr="008B5F40">
              <w:rPr>
                <w:b/>
              </w:rPr>
              <w:t>1</w:t>
            </w:r>
            <w:r w:rsidR="00856057" w:rsidRPr="008B5F40">
              <w:rPr>
                <w:b/>
              </w:rPr>
              <w:t>40</w:t>
            </w:r>
          </w:p>
        </w:tc>
        <w:tc>
          <w:tcPr>
            <w:tcW w:w="2781" w:type="dxa"/>
          </w:tcPr>
          <w:p w:rsidR="00856057" w:rsidRPr="008B5F40" w:rsidRDefault="00856057" w:rsidP="00564219">
            <w:pPr>
              <w:jc w:val="both"/>
              <w:rPr>
                <w:b/>
              </w:rPr>
            </w:pPr>
            <w:r w:rsidRPr="008B5F40">
              <w:rPr>
                <w:b/>
              </w:rPr>
              <w:t>100</w:t>
            </w:r>
          </w:p>
        </w:tc>
      </w:tr>
    </w:tbl>
    <w:p w:rsidR="00856057" w:rsidRPr="008B5F40" w:rsidRDefault="00856057" w:rsidP="00564219">
      <w:pPr>
        <w:jc w:val="both"/>
        <w:rPr>
          <w:b/>
        </w:rPr>
      </w:pPr>
      <w:r w:rsidRPr="008B5F40">
        <w:rPr>
          <w:b/>
        </w:rPr>
        <w:t xml:space="preserve">Source: Survey Research </w:t>
      </w:r>
      <w:r w:rsidR="00FE2339" w:rsidRPr="008B5F40">
        <w:rPr>
          <w:b/>
        </w:rPr>
        <w:t>2025</w:t>
      </w:r>
    </w:p>
    <w:p w:rsidR="00564219" w:rsidRPr="008B5F40" w:rsidRDefault="00856057" w:rsidP="00EE2C8D">
      <w:pPr>
        <w:spacing w:line="360" w:lineRule="auto"/>
        <w:jc w:val="both"/>
      </w:pPr>
      <w:r w:rsidRPr="008B5F40">
        <w:tab/>
        <w:t xml:space="preserve">From the above data presented, the male respondents are </w:t>
      </w:r>
      <w:r w:rsidR="00E4007B" w:rsidRPr="008B5F40">
        <w:t>80in number, which constitute 57</w:t>
      </w:r>
      <w:r w:rsidRPr="008B5F40">
        <w:t xml:space="preserve">% while the female respondents are just </w:t>
      </w:r>
      <w:r w:rsidR="00E4007B" w:rsidRPr="008B5F40">
        <w:t>60, represented by 43</w:t>
      </w:r>
      <w:r w:rsidR="00E24D34" w:rsidRPr="008B5F40">
        <w:t>%</w:t>
      </w:r>
      <w:r w:rsidRPr="008B5F40">
        <w:t>.</w:t>
      </w:r>
    </w:p>
    <w:p w:rsidR="00564219" w:rsidRPr="008B5F40" w:rsidRDefault="00564219" w:rsidP="00EE2C8D">
      <w:pPr>
        <w:spacing w:line="360" w:lineRule="auto"/>
        <w:jc w:val="both"/>
      </w:pPr>
    </w:p>
    <w:p w:rsidR="00856057" w:rsidRPr="008B5F40" w:rsidRDefault="00856057" w:rsidP="00564219">
      <w:pPr>
        <w:jc w:val="both"/>
        <w:rPr>
          <w:b/>
        </w:rPr>
      </w:pPr>
      <w:r w:rsidRPr="008B5F40">
        <w:rPr>
          <w:b/>
        </w:rPr>
        <w:t>TABLE 4.2 (4): RESPONSE ON EDUCATIONAL BACKGROUND OF RESPONDENTS</w:t>
      </w:r>
    </w:p>
    <w:tbl>
      <w:tblPr>
        <w:tblW w:w="8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628"/>
        <w:gridCol w:w="3326"/>
        <w:gridCol w:w="2255"/>
      </w:tblGrid>
      <w:tr w:rsidR="00856057" w:rsidRPr="008B5F40" w:rsidTr="00F10ADD">
        <w:tc>
          <w:tcPr>
            <w:tcW w:w="2628" w:type="dxa"/>
          </w:tcPr>
          <w:p w:rsidR="00856057" w:rsidRPr="008B5F40" w:rsidRDefault="00856057" w:rsidP="00564219">
            <w:pPr>
              <w:jc w:val="both"/>
              <w:rPr>
                <w:b/>
              </w:rPr>
            </w:pPr>
            <w:r w:rsidRPr="008B5F40">
              <w:rPr>
                <w:b/>
              </w:rPr>
              <w:t xml:space="preserve">QUALIFICATION </w:t>
            </w:r>
          </w:p>
        </w:tc>
        <w:tc>
          <w:tcPr>
            <w:tcW w:w="3326" w:type="dxa"/>
          </w:tcPr>
          <w:p w:rsidR="00856057" w:rsidRPr="008B5F40" w:rsidRDefault="00856057" w:rsidP="00564219">
            <w:pPr>
              <w:jc w:val="both"/>
              <w:rPr>
                <w:b/>
              </w:rPr>
            </w:pPr>
            <w:r w:rsidRPr="008B5F40">
              <w:rPr>
                <w:b/>
              </w:rPr>
              <w:t xml:space="preserve">NO OF RESPONDENTS </w:t>
            </w:r>
          </w:p>
        </w:tc>
        <w:tc>
          <w:tcPr>
            <w:tcW w:w="2255" w:type="dxa"/>
          </w:tcPr>
          <w:p w:rsidR="00856057" w:rsidRPr="008B5F40" w:rsidRDefault="00856057" w:rsidP="00564219">
            <w:pPr>
              <w:jc w:val="both"/>
              <w:rPr>
                <w:b/>
              </w:rPr>
            </w:pPr>
            <w:r w:rsidRPr="008B5F40">
              <w:rPr>
                <w:b/>
              </w:rPr>
              <w:t>PERCENTAGE (%)</w:t>
            </w:r>
          </w:p>
        </w:tc>
      </w:tr>
      <w:tr w:rsidR="00856057" w:rsidRPr="008B5F40" w:rsidTr="00F10ADD">
        <w:tc>
          <w:tcPr>
            <w:tcW w:w="2628" w:type="dxa"/>
          </w:tcPr>
          <w:p w:rsidR="00856057" w:rsidRPr="008B5F40" w:rsidRDefault="00856057" w:rsidP="00564219">
            <w:pPr>
              <w:jc w:val="both"/>
            </w:pPr>
            <w:r w:rsidRPr="008B5F40">
              <w:t>WAEC</w:t>
            </w:r>
          </w:p>
        </w:tc>
        <w:tc>
          <w:tcPr>
            <w:tcW w:w="3326" w:type="dxa"/>
          </w:tcPr>
          <w:p w:rsidR="00856057" w:rsidRPr="008B5F40" w:rsidRDefault="00E4007B" w:rsidP="00564219">
            <w:pPr>
              <w:jc w:val="both"/>
            </w:pPr>
            <w:r w:rsidRPr="008B5F40">
              <w:t>20</w:t>
            </w:r>
          </w:p>
        </w:tc>
        <w:tc>
          <w:tcPr>
            <w:tcW w:w="2255" w:type="dxa"/>
          </w:tcPr>
          <w:p w:rsidR="00856057" w:rsidRPr="008B5F40" w:rsidRDefault="00E4007B" w:rsidP="00564219">
            <w:pPr>
              <w:jc w:val="both"/>
            </w:pPr>
            <w:r w:rsidRPr="008B5F40">
              <w:t>14</w:t>
            </w:r>
          </w:p>
        </w:tc>
      </w:tr>
      <w:tr w:rsidR="00856057" w:rsidRPr="008B5F40" w:rsidTr="00F10ADD">
        <w:tc>
          <w:tcPr>
            <w:tcW w:w="2628" w:type="dxa"/>
          </w:tcPr>
          <w:p w:rsidR="00856057" w:rsidRPr="008B5F40" w:rsidRDefault="00856057" w:rsidP="00564219">
            <w:pPr>
              <w:jc w:val="both"/>
            </w:pPr>
            <w:r w:rsidRPr="008B5F40">
              <w:t>O.N.D</w:t>
            </w:r>
          </w:p>
        </w:tc>
        <w:tc>
          <w:tcPr>
            <w:tcW w:w="3326" w:type="dxa"/>
          </w:tcPr>
          <w:p w:rsidR="00856057" w:rsidRPr="008B5F40" w:rsidRDefault="00E4007B" w:rsidP="00564219">
            <w:pPr>
              <w:jc w:val="both"/>
            </w:pPr>
            <w:r w:rsidRPr="008B5F40">
              <w:t>20</w:t>
            </w:r>
          </w:p>
        </w:tc>
        <w:tc>
          <w:tcPr>
            <w:tcW w:w="2255" w:type="dxa"/>
          </w:tcPr>
          <w:p w:rsidR="00856057" w:rsidRPr="008B5F40" w:rsidRDefault="00E4007B" w:rsidP="00564219">
            <w:pPr>
              <w:jc w:val="both"/>
            </w:pPr>
            <w:r w:rsidRPr="008B5F40">
              <w:t>14</w:t>
            </w:r>
          </w:p>
        </w:tc>
      </w:tr>
      <w:tr w:rsidR="00856057" w:rsidRPr="008B5F40" w:rsidTr="00F10ADD">
        <w:tc>
          <w:tcPr>
            <w:tcW w:w="2628" w:type="dxa"/>
          </w:tcPr>
          <w:p w:rsidR="00856057" w:rsidRPr="008B5F40" w:rsidRDefault="00856057" w:rsidP="00564219">
            <w:pPr>
              <w:jc w:val="both"/>
            </w:pPr>
            <w:r w:rsidRPr="008B5F40">
              <w:t>HND/B.SC/M/BA/PGD</w:t>
            </w:r>
          </w:p>
        </w:tc>
        <w:tc>
          <w:tcPr>
            <w:tcW w:w="3326" w:type="dxa"/>
          </w:tcPr>
          <w:p w:rsidR="00856057" w:rsidRPr="008B5F40" w:rsidRDefault="00E4007B" w:rsidP="00564219">
            <w:pPr>
              <w:jc w:val="both"/>
            </w:pPr>
            <w:r w:rsidRPr="008B5F40">
              <w:t>40</w:t>
            </w:r>
          </w:p>
        </w:tc>
        <w:tc>
          <w:tcPr>
            <w:tcW w:w="2255" w:type="dxa"/>
          </w:tcPr>
          <w:p w:rsidR="00856057" w:rsidRPr="008B5F40" w:rsidRDefault="00E4007B" w:rsidP="00564219">
            <w:pPr>
              <w:jc w:val="both"/>
            </w:pPr>
            <w:r w:rsidRPr="008B5F40">
              <w:t>29</w:t>
            </w:r>
          </w:p>
        </w:tc>
      </w:tr>
      <w:tr w:rsidR="00856057" w:rsidRPr="008B5F40" w:rsidTr="00F10ADD">
        <w:tc>
          <w:tcPr>
            <w:tcW w:w="2628" w:type="dxa"/>
          </w:tcPr>
          <w:p w:rsidR="00856057" w:rsidRPr="008B5F40" w:rsidRDefault="00856057" w:rsidP="00564219">
            <w:pPr>
              <w:jc w:val="both"/>
            </w:pPr>
            <w:r w:rsidRPr="008B5F40">
              <w:t>Professional certificate</w:t>
            </w:r>
          </w:p>
        </w:tc>
        <w:tc>
          <w:tcPr>
            <w:tcW w:w="3326" w:type="dxa"/>
          </w:tcPr>
          <w:p w:rsidR="00856057" w:rsidRPr="008B5F40" w:rsidRDefault="00E4007B" w:rsidP="00564219">
            <w:pPr>
              <w:jc w:val="both"/>
            </w:pPr>
            <w:r w:rsidRPr="008B5F40">
              <w:t>60</w:t>
            </w:r>
          </w:p>
        </w:tc>
        <w:tc>
          <w:tcPr>
            <w:tcW w:w="2255" w:type="dxa"/>
          </w:tcPr>
          <w:p w:rsidR="00856057" w:rsidRPr="008B5F40" w:rsidRDefault="00E4007B" w:rsidP="00564219">
            <w:pPr>
              <w:jc w:val="both"/>
            </w:pPr>
            <w:r w:rsidRPr="008B5F40">
              <w:t>43</w:t>
            </w:r>
          </w:p>
        </w:tc>
      </w:tr>
      <w:tr w:rsidR="00856057" w:rsidRPr="008B5F40" w:rsidTr="00F10ADD">
        <w:tc>
          <w:tcPr>
            <w:tcW w:w="2628" w:type="dxa"/>
          </w:tcPr>
          <w:p w:rsidR="00856057" w:rsidRPr="008B5F40" w:rsidRDefault="00856057" w:rsidP="00564219">
            <w:pPr>
              <w:jc w:val="both"/>
              <w:rPr>
                <w:b/>
              </w:rPr>
            </w:pPr>
            <w:r w:rsidRPr="008B5F40">
              <w:rPr>
                <w:b/>
              </w:rPr>
              <w:t xml:space="preserve">TOTAL </w:t>
            </w:r>
          </w:p>
        </w:tc>
        <w:tc>
          <w:tcPr>
            <w:tcW w:w="3326" w:type="dxa"/>
          </w:tcPr>
          <w:p w:rsidR="00856057" w:rsidRPr="008B5F40" w:rsidRDefault="00E4007B" w:rsidP="00564219">
            <w:pPr>
              <w:jc w:val="both"/>
              <w:rPr>
                <w:b/>
              </w:rPr>
            </w:pPr>
            <w:r w:rsidRPr="008B5F40">
              <w:rPr>
                <w:b/>
              </w:rPr>
              <w:t>1</w:t>
            </w:r>
            <w:r w:rsidR="00856057" w:rsidRPr="008B5F40">
              <w:rPr>
                <w:b/>
              </w:rPr>
              <w:t>40</w:t>
            </w:r>
          </w:p>
        </w:tc>
        <w:tc>
          <w:tcPr>
            <w:tcW w:w="2255" w:type="dxa"/>
          </w:tcPr>
          <w:p w:rsidR="00856057" w:rsidRPr="008B5F40" w:rsidRDefault="00856057" w:rsidP="00564219">
            <w:pPr>
              <w:jc w:val="both"/>
              <w:rPr>
                <w:b/>
              </w:rPr>
            </w:pPr>
            <w:r w:rsidRPr="008B5F40">
              <w:rPr>
                <w:b/>
              </w:rPr>
              <w:t>100</w:t>
            </w:r>
          </w:p>
        </w:tc>
      </w:tr>
    </w:tbl>
    <w:p w:rsidR="00856057" w:rsidRPr="008B5F40" w:rsidRDefault="00856057" w:rsidP="00564219">
      <w:pPr>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ab/>
        <w:t xml:space="preserve">From the above table, </w:t>
      </w:r>
      <w:r w:rsidR="00E730C2" w:rsidRPr="008B5F40">
        <w:t>it could be seen that out of 154</w:t>
      </w:r>
      <w:r w:rsidRPr="008B5F40">
        <w:t xml:space="preserve">questionnaire sent to Tuyil pharmaceutical industry training centre, only </w:t>
      </w:r>
      <w:r w:rsidR="003859F3" w:rsidRPr="008B5F40">
        <w:t>1</w:t>
      </w:r>
      <w:r w:rsidRPr="008B5F40">
        <w:t xml:space="preserve">40 was returned. </w:t>
      </w:r>
      <w:r w:rsidR="003859F3" w:rsidRPr="008B5F40">
        <w:t>We have 20</w:t>
      </w:r>
      <w:r w:rsidRPr="008B5F40">
        <w:t xml:space="preserve"> for</w:t>
      </w:r>
      <w:r w:rsidR="003859F3" w:rsidRPr="008B5F40">
        <w:t>waec constitute 14</w:t>
      </w:r>
      <w:r w:rsidR="009E46AA" w:rsidRPr="008B5F40">
        <w:t>%</w:t>
      </w:r>
      <w:r w:rsidR="003859F3" w:rsidRPr="008B5F40">
        <w:t>,</w:t>
      </w:r>
      <w:r w:rsidRPr="008B5F40">
        <w:t xml:space="preserve"> OND constitute </w:t>
      </w:r>
      <w:r w:rsidR="003859F3" w:rsidRPr="008B5F40">
        <w:t>14</w:t>
      </w:r>
      <w:r w:rsidRPr="008B5F40">
        <w:t xml:space="preserve">% while the category of HND/B.SC/M.BA/PGD </w:t>
      </w:r>
      <w:r w:rsidR="003859F3" w:rsidRPr="008B5F40">
        <w:t>40 constitute 29</w:t>
      </w:r>
      <w:r w:rsidRPr="008B5F40">
        <w:t>% while the professional certi</w:t>
      </w:r>
      <w:r w:rsidR="003859F3" w:rsidRPr="008B5F40">
        <w:t>ficate have the major share of 6</w:t>
      </w:r>
      <w:r w:rsidRPr="008B5F40">
        <w:t xml:space="preserve">0 constitute </w:t>
      </w:r>
      <w:r w:rsidR="003859F3" w:rsidRPr="008B5F40">
        <w:t>43</w:t>
      </w:r>
      <w:r w:rsidR="009E46AA" w:rsidRPr="008B5F40">
        <w:t xml:space="preserve"> of the total population</w:t>
      </w:r>
      <w:r w:rsidR="003859F3" w:rsidRPr="008B5F40">
        <w:t>.</w:t>
      </w:r>
    </w:p>
    <w:p w:rsidR="00FE4D33" w:rsidRPr="008B5F40" w:rsidRDefault="00FE4D33" w:rsidP="00EE2C8D">
      <w:pPr>
        <w:spacing w:line="360" w:lineRule="auto"/>
        <w:jc w:val="both"/>
      </w:pPr>
    </w:p>
    <w:p w:rsidR="00FE4D33" w:rsidRPr="008B5F40" w:rsidRDefault="00FE4D33" w:rsidP="00EE2C8D">
      <w:pPr>
        <w:spacing w:line="360" w:lineRule="auto"/>
        <w:jc w:val="both"/>
      </w:pPr>
    </w:p>
    <w:p w:rsidR="00FE4D33" w:rsidRPr="008B5F40" w:rsidRDefault="00FE4D33" w:rsidP="00EE2C8D">
      <w:pPr>
        <w:spacing w:line="360" w:lineRule="auto"/>
        <w:jc w:val="both"/>
      </w:pPr>
    </w:p>
    <w:p w:rsidR="00856057" w:rsidRPr="008B5F40" w:rsidRDefault="00856057" w:rsidP="00B23E2E">
      <w:pPr>
        <w:spacing w:line="360" w:lineRule="auto"/>
        <w:jc w:val="both"/>
        <w:rPr>
          <w:b/>
        </w:rPr>
      </w:pPr>
      <w:r w:rsidRPr="008B5F40">
        <w:rPr>
          <w:b/>
        </w:rPr>
        <w:t>ANALYSIS BASED ON THE RESEARCH QUESTIONNAIRES RESEARCH QUESTION ONE</w:t>
      </w:r>
    </w:p>
    <w:p w:rsidR="00856057" w:rsidRPr="008B5F40" w:rsidRDefault="00856057" w:rsidP="00EE2C8D">
      <w:pPr>
        <w:spacing w:line="360" w:lineRule="auto"/>
        <w:jc w:val="both"/>
      </w:pPr>
      <w:r w:rsidRPr="008B5F40">
        <w:t>Does your organization have a training college?</w:t>
      </w:r>
    </w:p>
    <w:p w:rsidR="00564219" w:rsidRPr="008B5F40" w:rsidRDefault="00856057" w:rsidP="00FE4D33">
      <w:pPr>
        <w:spacing w:line="360" w:lineRule="auto"/>
        <w:jc w:val="both"/>
      </w:pPr>
      <w:r w:rsidRPr="008B5F40">
        <w:t>In order to response to answer, the above research questions were given “Yes or “No as their answer. Therefore, the entire respondents are aware of the existence of the training college in the organization.</w:t>
      </w:r>
    </w:p>
    <w:p w:rsidR="00DF4E2D" w:rsidRPr="008B5F40" w:rsidRDefault="00DF4E2D" w:rsidP="00DF4E2D">
      <w:pPr>
        <w:spacing w:line="360" w:lineRule="auto"/>
        <w:ind w:firstLine="720"/>
        <w:jc w:val="both"/>
      </w:pPr>
    </w:p>
    <w:p w:rsidR="00856057" w:rsidRPr="008B5F40" w:rsidRDefault="00856057" w:rsidP="00EE2C8D">
      <w:pPr>
        <w:spacing w:line="360" w:lineRule="auto"/>
        <w:jc w:val="both"/>
        <w:rPr>
          <w:b/>
        </w:rPr>
      </w:pPr>
      <w:r w:rsidRPr="008B5F40">
        <w:rPr>
          <w:b/>
        </w:rPr>
        <w:t>RESEARCH QUESTION TWO</w:t>
      </w:r>
    </w:p>
    <w:p w:rsidR="00856057" w:rsidRPr="008B5F40" w:rsidRDefault="00856057" w:rsidP="00EE2C8D">
      <w:pPr>
        <w:spacing w:line="360" w:lineRule="auto"/>
        <w:jc w:val="both"/>
      </w:pPr>
      <w:r w:rsidRPr="008B5F40">
        <w:t>Have you attended any training programme organized by Tuyil pharmaceutical industrytraining colle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564219">
            <w:pPr>
              <w:jc w:val="both"/>
              <w:rPr>
                <w:b/>
              </w:rPr>
            </w:pPr>
            <w:r w:rsidRPr="008B5F40">
              <w:rPr>
                <w:b/>
              </w:rPr>
              <w:t>RESPONSE</w:t>
            </w:r>
          </w:p>
        </w:tc>
        <w:tc>
          <w:tcPr>
            <w:tcW w:w="2795" w:type="dxa"/>
          </w:tcPr>
          <w:p w:rsidR="00856057" w:rsidRPr="008B5F40" w:rsidRDefault="00856057" w:rsidP="00564219">
            <w:pPr>
              <w:jc w:val="both"/>
              <w:rPr>
                <w:b/>
              </w:rPr>
            </w:pPr>
            <w:r w:rsidRPr="008B5F40">
              <w:rPr>
                <w:b/>
              </w:rPr>
              <w:t xml:space="preserve">NO OF RESPONDENTS </w:t>
            </w:r>
          </w:p>
        </w:tc>
        <w:tc>
          <w:tcPr>
            <w:tcW w:w="2737" w:type="dxa"/>
          </w:tcPr>
          <w:p w:rsidR="00856057" w:rsidRPr="008B5F40" w:rsidRDefault="00856057" w:rsidP="00564219">
            <w:pPr>
              <w:jc w:val="both"/>
              <w:rPr>
                <w:b/>
              </w:rPr>
            </w:pPr>
            <w:r w:rsidRPr="008B5F40">
              <w:rPr>
                <w:b/>
              </w:rPr>
              <w:t>PERCENTAGE (%)</w:t>
            </w:r>
          </w:p>
        </w:tc>
      </w:tr>
      <w:tr w:rsidR="00856057" w:rsidRPr="008B5F40" w:rsidTr="00F10ADD">
        <w:tc>
          <w:tcPr>
            <w:tcW w:w="2604" w:type="dxa"/>
          </w:tcPr>
          <w:p w:rsidR="00856057" w:rsidRPr="008B5F40" w:rsidRDefault="00856057" w:rsidP="00564219">
            <w:pPr>
              <w:jc w:val="both"/>
            </w:pPr>
            <w:r w:rsidRPr="008B5F40">
              <w:t>Yes</w:t>
            </w:r>
          </w:p>
        </w:tc>
        <w:tc>
          <w:tcPr>
            <w:tcW w:w="2795" w:type="dxa"/>
          </w:tcPr>
          <w:p w:rsidR="00856057" w:rsidRPr="008B5F40" w:rsidRDefault="00DA5F52" w:rsidP="00564219">
            <w:pPr>
              <w:jc w:val="both"/>
            </w:pPr>
            <w:r w:rsidRPr="008B5F40">
              <w:t>90</w:t>
            </w:r>
          </w:p>
        </w:tc>
        <w:tc>
          <w:tcPr>
            <w:tcW w:w="2737" w:type="dxa"/>
          </w:tcPr>
          <w:p w:rsidR="00856057" w:rsidRPr="008B5F40" w:rsidRDefault="00DA5F52" w:rsidP="00564219">
            <w:pPr>
              <w:jc w:val="both"/>
            </w:pPr>
            <w:r w:rsidRPr="008B5F40">
              <w:t>64</w:t>
            </w:r>
          </w:p>
        </w:tc>
      </w:tr>
      <w:tr w:rsidR="00856057" w:rsidRPr="008B5F40" w:rsidTr="00F10ADD">
        <w:tc>
          <w:tcPr>
            <w:tcW w:w="2604" w:type="dxa"/>
          </w:tcPr>
          <w:p w:rsidR="00856057" w:rsidRPr="008B5F40" w:rsidRDefault="00856057" w:rsidP="00564219">
            <w:pPr>
              <w:jc w:val="both"/>
            </w:pPr>
            <w:r w:rsidRPr="008B5F40">
              <w:t>No</w:t>
            </w:r>
          </w:p>
        </w:tc>
        <w:tc>
          <w:tcPr>
            <w:tcW w:w="2795" w:type="dxa"/>
          </w:tcPr>
          <w:p w:rsidR="00856057" w:rsidRPr="008B5F40" w:rsidRDefault="00DA5F52" w:rsidP="00564219">
            <w:pPr>
              <w:jc w:val="both"/>
            </w:pPr>
            <w:r w:rsidRPr="008B5F40">
              <w:t>50</w:t>
            </w:r>
          </w:p>
        </w:tc>
        <w:tc>
          <w:tcPr>
            <w:tcW w:w="2737" w:type="dxa"/>
          </w:tcPr>
          <w:p w:rsidR="00856057" w:rsidRPr="008B5F40" w:rsidRDefault="00DA5F52" w:rsidP="00564219">
            <w:pPr>
              <w:jc w:val="both"/>
            </w:pPr>
            <w:r w:rsidRPr="008B5F40">
              <w:t>38</w:t>
            </w:r>
          </w:p>
        </w:tc>
      </w:tr>
      <w:tr w:rsidR="00856057" w:rsidRPr="008B5F40" w:rsidTr="00F10ADD">
        <w:tc>
          <w:tcPr>
            <w:tcW w:w="2604" w:type="dxa"/>
          </w:tcPr>
          <w:p w:rsidR="00856057" w:rsidRPr="008B5F40" w:rsidRDefault="00856057" w:rsidP="00564219">
            <w:pPr>
              <w:jc w:val="both"/>
              <w:rPr>
                <w:b/>
              </w:rPr>
            </w:pPr>
            <w:r w:rsidRPr="008B5F40">
              <w:rPr>
                <w:b/>
              </w:rPr>
              <w:t xml:space="preserve">TOTAL </w:t>
            </w:r>
          </w:p>
        </w:tc>
        <w:tc>
          <w:tcPr>
            <w:tcW w:w="2795" w:type="dxa"/>
          </w:tcPr>
          <w:p w:rsidR="00856057" w:rsidRPr="008B5F40" w:rsidRDefault="00DA5F52" w:rsidP="00564219">
            <w:pPr>
              <w:jc w:val="both"/>
              <w:rPr>
                <w:b/>
              </w:rPr>
            </w:pPr>
            <w:r w:rsidRPr="008B5F40">
              <w:rPr>
                <w:b/>
              </w:rPr>
              <w:t>1</w:t>
            </w:r>
            <w:r w:rsidR="00856057" w:rsidRPr="008B5F40">
              <w:rPr>
                <w:b/>
              </w:rPr>
              <w:t>40</w:t>
            </w:r>
          </w:p>
        </w:tc>
        <w:tc>
          <w:tcPr>
            <w:tcW w:w="2737" w:type="dxa"/>
          </w:tcPr>
          <w:p w:rsidR="00856057" w:rsidRPr="008B5F40" w:rsidRDefault="00856057" w:rsidP="00564219">
            <w:pPr>
              <w:jc w:val="both"/>
              <w:rPr>
                <w:b/>
              </w:rPr>
            </w:pPr>
            <w:r w:rsidRPr="008B5F40">
              <w:rPr>
                <w:b/>
              </w:rPr>
              <w:t>100</w:t>
            </w:r>
          </w:p>
        </w:tc>
      </w:tr>
    </w:tbl>
    <w:p w:rsidR="00856057" w:rsidRPr="008B5F40" w:rsidRDefault="00856057" w:rsidP="00564219">
      <w:pPr>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ab/>
        <w:t xml:space="preserve">From the above table present, it can be seen that </w:t>
      </w:r>
      <w:r w:rsidR="00DA5F52" w:rsidRPr="008B5F40">
        <w:t>90</w:t>
      </w:r>
      <w:r w:rsidRPr="008B5F40">
        <w:t xml:space="preserve"> respondents agreed that they have attended training programme organized by Tuyil pharmaceutical industry</w:t>
      </w:r>
      <w:r w:rsidR="00FE4D33" w:rsidRPr="008B5F40">
        <w:t xml:space="preserve"> </w:t>
      </w:r>
      <w:r w:rsidRPr="008B5F40">
        <w:t xml:space="preserve">training college. </w:t>
      </w:r>
      <w:r w:rsidR="008C75A1" w:rsidRPr="008B5F40">
        <w:t>90</w:t>
      </w:r>
      <w:r w:rsidR="009E46AA" w:rsidRPr="008B5F40">
        <w:t xml:space="preserve">respondent constitute </w:t>
      </w:r>
      <w:r w:rsidR="008C75A1" w:rsidRPr="008B5F40">
        <w:t>64</w:t>
      </w:r>
      <w:r w:rsidRPr="008B5F40">
        <w:t>% while those that disagree are just (</w:t>
      </w:r>
      <w:r w:rsidR="008C75A1" w:rsidRPr="008B5F40">
        <w:t>50) respondent representing 38%</w:t>
      </w:r>
      <w:r w:rsidR="009E46AA" w:rsidRPr="008B5F40">
        <w:t>.</w:t>
      </w:r>
    </w:p>
    <w:p w:rsidR="00856057" w:rsidRPr="008B5F40" w:rsidRDefault="00856057" w:rsidP="00EE2C8D">
      <w:pPr>
        <w:spacing w:line="360" w:lineRule="auto"/>
        <w:jc w:val="both"/>
        <w:rPr>
          <w:b/>
        </w:rPr>
      </w:pPr>
      <w:r w:rsidRPr="008B5F40">
        <w:rPr>
          <w:b/>
        </w:rPr>
        <w:t>RESEARCH QUESTION THREE</w:t>
      </w:r>
    </w:p>
    <w:p w:rsidR="00856057" w:rsidRPr="008B5F40" w:rsidRDefault="00856057" w:rsidP="00EE2C8D">
      <w:pPr>
        <w:spacing w:line="360" w:lineRule="auto"/>
        <w:jc w:val="both"/>
      </w:pPr>
      <w:r w:rsidRPr="008B5F40">
        <w:t>Have you attended another course outside the one organized by the Tuyil pharmaceutical industry</w:t>
      </w:r>
      <w:r w:rsidR="00FE4D33" w:rsidRPr="008B5F40">
        <w:t xml:space="preserve"> </w:t>
      </w:r>
      <w:r w:rsidRPr="008B5F40">
        <w:t>training colle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EE2C8D">
            <w:pPr>
              <w:spacing w:line="360" w:lineRule="auto"/>
              <w:jc w:val="both"/>
              <w:rPr>
                <w:b/>
              </w:rPr>
            </w:pPr>
            <w:r w:rsidRPr="008B5F40">
              <w:rPr>
                <w:b/>
              </w:rPr>
              <w:t xml:space="preserve">RESPONSE </w:t>
            </w:r>
          </w:p>
        </w:tc>
        <w:tc>
          <w:tcPr>
            <w:tcW w:w="2795" w:type="dxa"/>
          </w:tcPr>
          <w:p w:rsidR="00856057" w:rsidRPr="008B5F40" w:rsidRDefault="00856057" w:rsidP="00EE2C8D">
            <w:pPr>
              <w:spacing w:line="360" w:lineRule="auto"/>
              <w:jc w:val="both"/>
              <w:rPr>
                <w:b/>
              </w:rPr>
            </w:pPr>
            <w:r w:rsidRPr="008B5F40">
              <w:rPr>
                <w:b/>
              </w:rPr>
              <w:t xml:space="preserve">NO OF RESPONDENTS </w:t>
            </w:r>
          </w:p>
        </w:tc>
        <w:tc>
          <w:tcPr>
            <w:tcW w:w="2737" w:type="dxa"/>
          </w:tcPr>
          <w:p w:rsidR="00856057" w:rsidRPr="008B5F40" w:rsidRDefault="00856057" w:rsidP="00EE2C8D">
            <w:pPr>
              <w:spacing w:line="360" w:lineRule="auto"/>
              <w:jc w:val="both"/>
              <w:rPr>
                <w:b/>
              </w:rPr>
            </w:pPr>
            <w:r w:rsidRPr="008B5F40">
              <w:rPr>
                <w:b/>
              </w:rPr>
              <w:t>PERCENTAGE (%)</w:t>
            </w:r>
          </w:p>
        </w:tc>
      </w:tr>
      <w:tr w:rsidR="00856057" w:rsidRPr="008B5F40" w:rsidTr="00F10ADD">
        <w:tc>
          <w:tcPr>
            <w:tcW w:w="2604" w:type="dxa"/>
          </w:tcPr>
          <w:p w:rsidR="00856057" w:rsidRPr="008B5F40" w:rsidRDefault="00856057" w:rsidP="00EE2C8D">
            <w:pPr>
              <w:spacing w:line="360" w:lineRule="auto"/>
              <w:jc w:val="both"/>
            </w:pPr>
            <w:r w:rsidRPr="008B5F40">
              <w:t>Yes</w:t>
            </w:r>
          </w:p>
        </w:tc>
        <w:tc>
          <w:tcPr>
            <w:tcW w:w="2795" w:type="dxa"/>
          </w:tcPr>
          <w:p w:rsidR="00856057" w:rsidRPr="008B5F40" w:rsidRDefault="006B0EF1" w:rsidP="00EE2C8D">
            <w:pPr>
              <w:spacing w:line="360" w:lineRule="auto"/>
              <w:jc w:val="both"/>
            </w:pPr>
            <w:r w:rsidRPr="008B5F40">
              <w:t>100</w:t>
            </w:r>
          </w:p>
        </w:tc>
        <w:tc>
          <w:tcPr>
            <w:tcW w:w="2737" w:type="dxa"/>
          </w:tcPr>
          <w:p w:rsidR="00856057" w:rsidRPr="008B5F40" w:rsidRDefault="006B0EF1" w:rsidP="00EE2C8D">
            <w:pPr>
              <w:spacing w:line="360" w:lineRule="auto"/>
              <w:jc w:val="both"/>
            </w:pPr>
            <w:r w:rsidRPr="008B5F40">
              <w:t>71</w:t>
            </w:r>
          </w:p>
        </w:tc>
      </w:tr>
      <w:tr w:rsidR="00856057" w:rsidRPr="008B5F40" w:rsidTr="00F10ADD">
        <w:tc>
          <w:tcPr>
            <w:tcW w:w="2604" w:type="dxa"/>
          </w:tcPr>
          <w:p w:rsidR="00856057" w:rsidRPr="008B5F40" w:rsidRDefault="00856057" w:rsidP="00EE2C8D">
            <w:pPr>
              <w:spacing w:line="360" w:lineRule="auto"/>
              <w:jc w:val="both"/>
            </w:pPr>
            <w:r w:rsidRPr="008B5F40">
              <w:t>No</w:t>
            </w:r>
          </w:p>
        </w:tc>
        <w:tc>
          <w:tcPr>
            <w:tcW w:w="2795" w:type="dxa"/>
          </w:tcPr>
          <w:p w:rsidR="00856057" w:rsidRPr="008B5F40" w:rsidRDefault="006B0EF1" w:rsidP="00EE2C8D">
            <w:pPr>
              <w:spacing w:line="360" w:lineRule="auto"/>
              <w:jc w:val="both"/>
            </w:pPr>
            <w:r w:rsidRPr="008B5F40">
              <w:t>40</w:t>
            </w:r>
          </w:p>
        </w:tc>
        <w:tc>
          <w:tcPr>
            <w:tcW w:w="2737" w:type="dxa"/>
          </w:tcPr>
          <w:p w:rsidR="00856057" w:rsidRPr="008B5F40" w:rsidRDefault="006B0EF1" w:rsidP="00EE2C8D">
            <w:pPr>
              <w:spacing w:line="360" w:lineRule="auto"/>
              <w:jc w:val="both"/>
            </w:pPr>
            <w:r w:rsidRPr="008B5F40">
              <w:t>29</w:t>
            </w:r>
          </w:p>
        </w:tc>
      </w:tr>
      <w:tr w:rsidR="00856057" w:rsidRPr="008B5F40" w:rsidTr="00F10ADD">
        <w:tc>
          <w:tcPr>
            <w:tcW w:w="2604" w:type="dxa"/>
          </w:tcPr>
          <w:p w:rsidR="00856057" w:rsidRPr="008B5F40" w:rsidRDefault="00856057" w:rsidP="00EE2C8D">
            <w:pPr>
              <w:spacing w:line="360" w:lineRule="auto"/>
              <w:jc w:val="both"/>
              <w:rPr>
                <w:b/>
              </w:rPr>
            </w:pPr>
            <w:r w:rsidRPr="008B5F40">
              <w:rPr>
                <w:b/>
              </w:rPr>
              <w:t xml:space="preserve">TOTAL </w:t>
            </w:r>
          </w:p>
        </w:tc>
        <w:tc>
          <w:tcPr>
            <w:tcW w:w="2795" w:type="dxa"/>
          </w:tcPr>
          <w:p w:rsidR="00856057" w:rsidRPr="008B5F40" w:rsidRDefault="006B0EF1" w:rsidP="00EE2C8D">
            <w:pPr>
              <w:spacing w:line="360" w:lineRule="auto"/>
              <w:jc w:val="both"/>
              <w:rPr>
                <w:b/>
              </w:rPr>
            </w:pPr>
            <w:r w:rsidRPr="008B5F40">
              <w:rPr>
                <w:b/>
              </w:rPr>
              <w:t>1</w:t>
            </w:r>
            <w:r w:rsidR="00856057" w:rsidRPr="008B5F40">
              <w:rPr>
                <w:b/>
              </w:rPr>
              <w:t>40</w:t>
            </w:r>
          </w:p>
        </w:tc>
        <w:tc>
          <w:tcPr>
            <w:tcW w:w="2737" w:type="dxa"/>
          </w:tcPr>
          <w:p w:rsidR="00856057" w:rsidRPr="008B5F40" w:rsidRDefault="00856057" w:rsidP="00EE2C8D">
            <w:pPr>
              <w:spacing w:line="360" w:lineRule="auto"/>
              <w:jc w:val="both"/>
              <w:rPr>
                <w:b/>
              </w:rPr>
            </w:pPr>
            <w:r w:rsidRPr="008B5F40">
              <w:rPr>
                <w:b/>
              </w:rPr>
              <w:t>100</w:t>
            </w:r>
          </w:p>
        </w:tc>
      </w:tr>
    </w:tbl>
    <w:p w:rsidR="00856057" w:rsidRPr="008B5F40" w:rsidRDefault="00856057" w:rsidP="00EE2C8D">
      <w:pPr>
        <w:spacing w:line="360" w:lineRule="auto"/>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 xml:space="preserve">From the above table, it can be seen that </w:t>
      </w:r>
      <w:r w:rsidR="006B0EF1" w:rsidRPr="008B5F40">
        <w:t>100</w:t>
      </w:r>
      <w:r w:rsidRPr="008B5F40">
        <w:t xml:space="preserve"> respondents have attendant course outside the one organized by the Tuyil pharmaceutical industry</w:t>
      </w:r>
      <w:r w:rsidR="00FE4D33" w:rsidRPr="008B5F40">
        <w:t xml:space="preserve"> </w:t>
      </w:r>
      <w:r w:rsidRPr="008B5F40">
        <w:t>traini</w:t>
      </w:r>
      <w:r w:rsidR="009E46AA" w:rsidRPr="008B5F40">
        <w:t xml:space="preserve">ng college, which constitute </w:t>
      </w:r>
      <w:r w:rsidR="006B0EF1" w:rsidRPr="008B5F40">
        <w:t>71</w:t>
      </w:r>
      <w:r w:rsidRPr="008B5F40">
        <w:t>%, while those that have not attended training outside the one organized by the Tuyil pharmaceutical industry</w:t>
      </w:r>
      <w:r w:rsidR="00FE4D33" w:rsidRPr="008B5F40">
        <w:t xml:space="preserve"> </w:t>
      </w:r>
      <w:r w:rsidRPr="008B5F40">
        <w:t xml:space="preserve">training college are </w:t>
      </w:r>
      <w:r w:rsidR="006B0EF1" w:rsidRPr="008B5F40">
        <w:t>40 and constitute 29</w:t>
      </w:r>
      <w:r w:rsidRPr="008B5F40">
        <w:t>%. This goes along way to show that the organization is concerned with the training of its employees.</w:t>
      </w:r>
    </w:p>
    <w:p w:rsidR="00FE4D33" w:rsidRPr="008B5F40" w:rsidRDefault="00FE4D33" w:rsidP="00EE2C8D">
      <w:pPr>
        <w:spacing w:line="360" w:lineRule="auto"/>
        <w:jc w:val="both"/>
      </w:pPr>
    </w:p>
    <w:p w:rsidR="00856057" w:rsidRPr="008B5F40" w:rsidRDefault="00856057" w:rsidP="00EE2C8D">
      <w:pPr>
        <w:spacing w:line="360" w:lineRule="auto"/>
        <w:jc w:val="both"/>
        <w:rPr>
          <w:b/>
        </w:rPr>
      </w:pPr>
      <w:r w:rsidRPr="008B5F40">
        <w:rPr>
          <w:b/>
        </w:rPr>
        <w:t>RESEARCH QUESTION FOUR</w:t>
      </w:r>
    </w:p>
    <w:p w:rsidR="00856057" w:rsidRPr="008B5F40" w:rsidRDefault="00856057" w:rsidP="00EE2C8D">
      <w:pPr>
        <w:spacing w:line="360" w:lineRule="auto"/>
        <w:ind w:firstLine="720"/>
        <w:jc w:val="both"/>
      </w:pPr>
      <w:r w:rsidRPr="008B5F40">
        <w:t xml:space="preserve">Have you been promoted since attending the course? </w:t>
      </w:r>
    </w:p>
    <w:p w:rsidR="00856057" w:rsidRPr="008B5F40" w:rsidRDefault="00856057" w:rsidP="00EE2C8D">
      <w:pPr>
        <w:spacing w:line="360" w:lineRule="auto"/>
        <w:jc w:val="both"/>
      </w:pPr>
      <w:r w:rsidRPr="008B5F40">
        <w:t>In order to answer the above research question, question 8 was asked. 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75"/>
        <w:gridCol w:w="2750"/>
        <w:gridCol w:w="2711"/>
      </w:tblGrid>
      <w:tr w:rsidR="00856057" w:rsidRPr="008B5F40" w:rsidTr="00F10ADD">
        <w:tc>
          <w:tcPr>
            <w:tcW w:w="2675" w:type="dxa"/>
          </w:tcPr>
          <w:p w:rsidR="00856057" w:rsidRPr="008B5F40" w:rsidRDefault="00856057" w:rsidP="00EE2C8D">
            <w:pPr>
              <w:spacing w:line="360" w:lineRule="auto"/>
              <w:jc w:val="both"/>
              <w:rPr>
                <w:b/>
              </w:rPr>
            </w:pPr>
            <w:r w:rsidRPr="008B5F40">
              <w:rPr>
                <w:b/>
              </w:rPr>
              <w:t xml:space="preserve">RESPONSE </w:t>
            </w:r>
          </w:p>
        </w:tc>
        <w:tc>
          <w:tcPr>
            <w:tcW w:w="2750" w:type="dxa"/>
          </w:tcPr>
          <w:p w:rsidR="00856057" w:rsidRPr="008B5F40" w:rsidRDefault="00856057" w:rsidP="00EE2C8D">
            <w:pPr>
              <w:spacing w:line="360" w:lineRule="auto"/>
              <w:jc w:val="both"/>
              <w:rPr>
                <w:b/>
              </w:rPr>
            </w:pPr>
            <w:r w:rsidRPr="008B5F40">
              <w:rPr>
                <w:b/>
              </w:rPr>
              <w:t xml:space="preserve">NO OF RESPONDENTS </w:t>
            </w:r>
          </w:p>
        </w:tc>
        <w:tc>
          <w:tcPr>
            <w:tcW w:w="2711" w:type="dxa"/>
          </w:tcPr>
          <w:p w:rsidR="00856057" w:rsidRPr="008B5F40" w:rsidRDefault="00856057" w:rsidP="00EE2C8D">
            <w:pPr>
              <w:spacing w:line="360" w:lineRule="auto"/>
              <w:jc w:val="both"/>
              <w:rPr>
                <w:b/>
              </w:rPr>
            </w:pPr>
            <w:r w:rsidRPr="008B5F40">
              <w:rPr>
                <w:b/>
              </w:rPr>
              <w:t>PERCENTAGE (%)</w:t>
            </w:r>
          </w:p>
        </w:tc>
      </w:tr>
      <w:tr w:rsidR="00856057" w:rsidRPr="008B5F40" w:rsidTr="00F10ADD">
        <w:tc>
          <w:tcPr>
            <w:tcW w:w="2675" w:type="dxa"/>
          </w:tcPr>
          <w:p w:rsidR="00856057" w:rsidRPr="008B5F40" w:rsidRDefault="00856057" w:rsidP="00EE2C8D">
            <w:pPr>
              <w:spacing w:line="360" w:lineRule="auto"/>
              <w:jc w:val="both"/>
            </w:pPr>
            <w:r w:rsidRPr="008B5F40">
              <w:t>Yes</w:t>
            </w:r>
          </w:p>
        </w:tc>
        <w:tc>
          <w:tcPr>
            <w:tcW w:w="2750" w:type="dxa"/>
          </w:tcPr>
          <w:p w:rsidR="00856057" w:rsidRPr="008B5F40" w:rsidRDefault="007F18DA" w:rsidP="00EE2C8D">
            <w:pPr>
              <w:spacing w:line="360" w:lineRule="auto"/>
              <w:jc w:val="both"/>
            </w:pPr>
            <w:r w:rsidRPr="008B5F40">
              <w:t>80</w:t>
            </w:r>
          </w:p>
        </w:tc>
        <w:tc>
          <w:tcPr>
            <w:tcW w:w="2711" w:type="dxa"/>
          </w:tcPr>
          <w:p w:rsidR="00856057" w:rsidRPr="008B5F40" w:rsidRDefault="007F18DA" w:rsidP="00EE2C8D">
            <w:pPr>
              <w:spacing w:line="360" w:lineRule="auto"/>
              <w:jc w:val="both"/>
            </w:pPr>
            <w:r w:rsidRPr="008B5F40">
              <w:t>57</w:t>
            </w:r>
          </w:p>
        </w:tc>
      </w:tr>
      <w:tr w:rsidR="00856057" w:rsidRPr="008B5F40" w:rsidTr="00F10ADD">
        <w:tc>
          <w:tcPr>
            <w:tcW w:w="2675" w:type="dxa"/>
          </w:tcPr>
          <w:p w:rsidR="00856057" w:rsidRPr="008B5F40" w:rsidRDefault="00856057" w:rsidP="00EE2C8D">
            <w:pPr>
              <w:spacing w:line="360" w:lineRule="auto"/>
              <w:jc w:val="both"/>
            </w:pPr>
            <w:r w:rsidRPr="008B5F40">
              <w:t>No</w:t>
            </w:r>
          </w:p>
        </w:tc>
        <w:tc>
          <w:tcPr>
            <w:tcW w:w="2750" w:type="dxa"/>
          </w:tcPr>
          <w:p w:rsidR="00856057" w:rsidRPr="008B5F40" w:rsidRDefault="007F18DA" w:rsidP="00EE2C8D">
            <w:pPr>
              <w:spacing w:line="360" w:lineRule="auto"/>
              <w:jc w:val="both"/>
            </w:pPr>
            <w:r w:rsidRPr="008B5F40">
              <w:t>70</w:t>
            </w:r>
          </w:p>
        </w:tc>
        <w:tc>
          <w:tcPr>
            <w:tcW w:w="2711" w:type="dxa"/>
          </w:tcPr>
          <w:p w:rsidR="00856057" w:rsidRPr="008B5F40" w:rsidRDefault="007F18DA" w:rsidP="00EE2C8D">
            <w:pPr>
              <w:spacing w:line="360" w:lineRule="auto"/>
              <w:jc w:val="both"/>
            </w:pPr>
            <w:r w:rsidRPr="008B5F40">
              <w:t>43</w:t>
            </w:r>
          </w:p>
        </w:tc>
      </w:tr>
      <w:tr w:rsidR="00856057" w:rsidRPr="008B5F40" w:rsidTr="00F10ADD">
        <w:tc>
          <w:tcPr>
            <w:tcW w:w="2675" w:type="dxa"/>
          </w:tcPr>
          <w:p w:rsidR="00856057" w:rsidRPr="008B5F40" w:rsidRDefault="00856057" w:rsidP="00EE2C8D">
            <w:pPr>
              <w:spacing w:line="360" w:lineRule="auto"/>
              <w:jc w:val="both"/>
              <w:rPr>
                <w:b/>
              </w:rPr>
            </w:pPr>
            <w:r w:rsidRPr="008B5F40">
              <w:rPr>
                <w:b/>
              </w:rPr>
              <w:t xml:space="preserve">TOTAL </w:t>
            </w:r>
          </w:p>
        </w:tc>
        <w:tc>
          <w:tcPr>
            <w:tcW w:w="2750" w:type="dxa"/>
          </w:tcPr>
          <w:p w:rsidR="00856057" w:rsidRPr="008B5F40" w:rsidRDefault="007F18DA" w:rsidP="00EE2C8D">
            <w:pPr>
              <w:spacing w:line="360" w:lineRule="auto"/>
              <w:jc w:val="both"/>
              <w:rPr>
                <w:b/>
              </w:rPr>
            </w:pPr>
            <w:r w:rsidRPr="008B5F40">
              <w:rPr>
                <w:b/>
              </w:rPr>
              <w:t>1</w:t>
            </w:r>
            <w:r w:rsidR="00856057" w:rsidRPr="008B5F40">
              <w:rPr>
                <w:b/>
              </w:rPr>
              <w:t>40</w:t>
            </w:r>
          </w:p>
        </w:tc>
        <w:tc>
          <w:tcPr>
            <w:tcW w:w="2711" w:type="dxa"/>
          </w:tcPr>
          <w:p w:rsidR="00856057" w:rsidRPr="008B5F40" w:rsidRDefault="00856057" w:rsidP="00EE2C8D">
            <w:pPr>
              <w:spacing w:line="360" w:lineRule="auto"/>
              <w:jc w:val="both"/>
              <w:rPr>
                <w:b/>
              </w:rPr>
            </w:pPr>
            <w:r w:rsidRPr="008B5F40">
              <w:rPr>
                <w:b/>
              </w:rPr>
              <w:t>100</w:t>
            </w:r>
          </w:p>
        </w:tc>
      </w:tr>
    </w:tbl>
    <w:p w:rsidR="00856057" w:rsidRPr="008B5F40" w:rsidRDefault="00856057" w:rsidP="00EE2C8D">
      <w:pPr>
        <w:spacing w:line="360" w:lineRule="auto"/>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ab/>
        <w:t xml:space="preserve">From the </w:t>
      </w:r>
      <w:r w:rsidR="00C3427D" w:rsidRPr="008B5F40">
        <w:t xml:space="preserve">above </w:t>
      </w:r>
      <w:r w:rsidR="007F18DA" w:rsidRPr="008B5F40">
        <w:t>table, we could see that 80</w:t>
      </w:r>
      <w:r w:rsidRPr="008B5F40">
        <w:t xml:space="preserve"> of the respon</w:t>
      </w:r>
      <w:r w:rsidR="007F18DA" w:rsidRPr="008B5F40">
        <w:t>dent, which is represented by 57</w:t>
      </w:r>
      <w:r w:rsidRPr="008B5F40">
        <w:t xml:space="preserve">% were promoted after their training programme, while </w:t>
      </w:r>
      <w:r w:rsidR="007F18DA" w:rsidRPr="008B5F40">
        <w:t>70</w:t>
      </w:r>
      <w:r w:rsidRPr="008B5F40">
        <w:t xml:space="preserve"> of</w:t>
      </w:r>
      <w:r w:rsidR="007F18DA" w:rsidRPr="008B5F40">
        <w:t>the respondent represented by 43</w:t>
      </w:r>
      <w:r w:rsidRPr="008B5F40">
        <w:t>% said the</w:t>
      </w:r>
      <w:r w:rsidR="00B23E2E" w:rsidRPr="008B5F40">
        <w:t>y</w:t>
      </w:r>
      <w:r w:rsidRPr="008B5F40">
        <w:t xml:space="preserve"> have never been promoted since attending training programme.</w:t>
      </w:r>
    </w:p>
    <w:p w:rsidR="00FE4D33" w:rsidRPr="008B5F40" w:rsidRDefault="00FE4D33" w:rsidP="00EE2C8D">
      <w:pPr>
        <w:spacing w:line="360" w:lineRule="auto"/>
        <w:jc w:val="both"/>
      </w:pPr>
    </w:p>
    <w:p w:rsidR="00856057" w:rsidRPr="008B5F40" w:rsidRDefault="00856057" w:rsidP="00EE2C8D">
      <w:pPr>
        <w:spacing w:line="360" w:lineRule="auto"/>
        <w:jc w:val="both"/>
        <w:rPr>
          <w:b/>
        </w:rPr>
      </w:pPr>
      <w:r w:rsidRPr="008B5F40">
        <w:rPr>
          <w:b/>
        </w:rPr>
        <w:t>RESEARCH QUESTION FIVE</w:t>
      </w:r>
    </w:p>
    <w:p w:rsidR="00856057" w:rsidRPr="008B5F40" w:rsidRDefault="00856057" w:rsidP="00EE2C8D">
      <w:pPr>
        <w:spacing w:line="360" w:lineRule="auto"/>
        <w:jc w:val="both"/>
      </w:pPr>
      <w:r w:rsidRPr="008B5F40">
        <w:tab/>
        <w:t>If yes, do you think the promotion is a result of this training?</w:t>
      </w:r>
    </w:p>
    <w:p w:rsidR="00856057" w:rsidRPr="008B5F40" w:rsidRDefault="00856057" w:rsidP="00EE2C8D">
      <w:pPr>
        <w:spacing w:line="360" w:lineRule="auto"/>
        <w:jc w:val="both"/>
      </w:pPr>
      <w:r w:rsidRPr="008B5F40">
        <w:tab/>
        <w:t>In order to answer the above research question, question 9 was asked. The analysis of respondent as to whether promotion was due to the course attended was give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564219">
            <w:pPr>
              <w:jc w:val="both"/>
              <w:rPr>
                <w:b/>
              </w:rPr>
            </w:pPr>
            <w:r w:rsidRPr="008B5F40">
              <w:rPr>
                <w:b/>
              </w:rPr>
              <w:t xml:space="preserve">RESPONSE </w:t>
            </w:r>
          </w:p>
        </w:tc>
        <w:tc>
          <w:tcPr>
            <w:tcW w:w="2795" w:type="dxa"/>
          </w:tcPr>
          <w:p w:rsidR="00856057" w:rsidRPr="008B5F40" w:rsidRDefault="00856057" w:rsidP="00564219">
            <w:pPr>
              <w:jc w:val="both"/>
              <w:rPr>
                <w:b/>
              </w:rPr>
            </w:pPr>
            <w:r w:rsidRPr="008B5F40">
              <w:rPr>
                <w:b/>
              </w:rPr>
              <w:t>NO OF RESPONDENTS</w:t>
            </w:r>
          </w:p>
        </w:tc>
        <w:tc>
          <w:tcPr>
            <w:tcW w:w="2737" w:type="dxa"/>
          </w:tcPr>
          <w:p w:rsidR="00856057" w:rsidRPr="008B5F40" w:rsidRDefault="00856057" w:rsidP="00564219">
            <w:pPr>
              <w:jc w:val="both"/>
              <w:rPr>
                <w:b/>
              </w:rPr>
            </w:pPr>
            <w:r w:rsidRPr="008B5F40">
              <w:rPr>
                <w:b/>
              </w:rPr>
              <w:t xml:space="preserve">PERCENTAGE (%) </w:t>
            </w:r>
          </w:p>
        </w:tc>
      </w:tr>
      <w:tr w:rsidR="00856057" w:rsidRPr="008B5F40" w:rsidTr="00F10ADD">
        <w:tc>
          <w:tcPr>
            <w:tcW w:w="2604" w:type="dxa"/>
          </w:tcPr>
          <w:p w:rsidR="00856057" w:rsidRPr="008B5F40" w:rsidRDefault="00856057" w:rsidP="00564219">
            <w:pPr>
              <w:jc w:val="both"/>
            </w:pPr>
            <w:r w:rsidRPr="008B5F40">
              <w:t>Yes</w:t>
            </w:r>
          </w:p>
        </w:tc>
        <w:tc>
          <w:tcPr>
            <w:tcW w:w="2795" w:type="dxa"/>
          </w:tcPr>
          <w:p w:rsidR="00856057" w:rsidRPr="008B5F40" w:rsidRDefault="007F18DA" w:rsidP="00564219">
            <w:pPr>
              <w:jc w:val="both"/>
            </w:pPr>
            <w:r w:rsidRPr="008B5F40">
              <w:t>95</w:t>
            </w:r>
          </w:p>
        </w:tc>
        <w:tc>
          <w:tcPr>
            <w:tcW w:w="2737" w:type="dxa"/>
          </w:tcPr>
          <w:p w:rsidR="00856057" w:rsidRPr="008B5F40" w:rsidRDefault="007F18DA" w:rsidP="00564219">
            <w:pPr>
              <w:jc w:val="both"/>
            </w:pPr>
            <w:r w:rsidRPr="008B5F40">
              <w:t>68</w:t>
            </w:r>
          </w:p>
        </w:tc>
      </w:tr>
      <w:tr w:rsidR="00856057" w:rsidRPr="008B5F40" w:rsidTr="00F10ADD">
        <w:tc>
          <w:tcPr>
            <w:tcW w:w="2604" w:type="dxa"/>
          </w:tcPr>
          <w:p w:rsidR="00856057" w:rsidRPr="008B5F40" w:rsidRDefault="00856057" w:rsidP="00564219">
            <w:pPr>
              <w:jc w:val="both"/>
            </w:pPr>
            <w:r w:rsidRPr="008B5F40">
              <w:t>No</w:t>
            </w:r>
          </w:p>
        </w:tc>
        <w:tc>
          <w:tcPr>
            <w:tcW w:w="2795" w:type="dxa"/>
          </w:tcPr>
          <w:p w:rsidR="00856057" w:rsidRPr="008B5F40" w:rsidRDefault="007F18DA" w:rsidP="00564219">
            <w:pPr>
              <w:jc w:val="both"/>
            </w:pPr>
            <w:r w:rsidRPr="008B5F40">
              <w:t>45</w:t>
            </w:r>
          </w:p>
        </w:tc>
        <w:tc>
          <w:tcPr>
            <w:tcW w:w="2737" w:type="dxa"/>
          </w:tcPr>
          <w:p w:rsidR="00856057" w:rsidRPr="008B5F40" w:rsidRDefault="007F18DA" w:rsidP="00564219">
            <w:pPr>
              <w:jc w:val="both"/>
            </w:pPr>
            <w:r w:rsidRPr="008B5F40">
              <w:t>32</w:t>
            </w:r>
          </w:p>
        </w:tc>
      </w:tr>
      <w:tr w:rsidR="00856057" w:rsidRPr="008B5F40" w:rsidTr="00F10ADD">
        <w:tc>
          <w:tcPr>
            <w:tcW w:w="2604" w:type="dxa"/>
          </w:tcPr>
          <w:p w:rsidR="00856057" w:rsidRPr="008B5F40" w:rsidRDefault="00856057" w:rsidP="00564219">
            <w:pPr>
              <w:jc w:val="both"/>
              <w:rPr>
                <w:b/>
              </w:rPr>
            </w:pPr>
            <w:r w:rsidRPr="008B5F40">
              <w:rPr>
                <w:b/>
              </w:rPr>
              <w:t>TOTAL</w:t>
            </w:r>
          </w:p>
        </w:tc>
        <w:tc>
          <w:tcPr>
            <w:tcW w:w="2795" w:type="dxa"/>
          </w:tcPr>
          <w:p w:rsidR="00856057" w:rsidRPr="008B5F40" w:rsidRDefault="007F18DA" w:rsidP="00564219">
            <w:pPr>
              <w:jc w:val="both"/>
              <w:rPr>
                <w:b/>
              </w:rPr>
            </w:pPr>
            <w:r w:rsidRPr="008B5F40">
              <w:rPr>
                <w:b/>
              </w:rPr>
              <w:t>1</w:t>
            </w:r>
            <w:r w:rsidR="00856057" w:rsidRPr="008B5F40">
              <w:rPr>
                <w:b/>
              </w:rPr>
              <w:t>40</w:t>
            </w:r>
          </w:p>
        </w:tc>
        <w:tc>
          <w:tcPr>
            <w:tcW w:w="2737" w:type="dxa"/>
          </w:tcPr>
          <w:p w:rsidR="00856057" w:rsidRPr="008B5F40" w:rsidRDefault="00856057" w:rsidP="00564219">
            <w:pPr>
              <w:jc w:val="both"/>
              <w:rPr>
                <w:b/>
              </w:rPr>
            </w:pPr>
            <w:r w:rsidRPr="008B5F40">
              <w:rPr>
                <w:b/>
              </w:rPr>
              <w:t>100</w:t>
            </w:r>
          </w:p>
        </w:tc>
      </w:tr>
    </w:tbl>
    <w:p w:rsidR="00856057" w:rsidRPr="008B5F40" w:rsidRDefault="00856057" w:rsidP="00564219">
      <w:pPr>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ab/>
        <w:t>From th</w:t>
      </w:r>
      <w:r w:rsidR="007F18DA" w:rsidRPr="008B5F40">
        <w:t>e table above, 95 respondents 68</w:t>
      </w:r>
      <w:r w:rsidRPr="008B5F40">
        <w:t xml:space="preserve">% strongly believe and agreed they have attended while the remaining </w:t>
      </w:r>
      <w:r w:rsidR="007F18DA" w:rsidRPr="008B5F40">
        <w:t>45</w:t>
      </w:r>
      <w:r w:rsidRPr="008B5F40">
        <w:t xml:space="preserve">, represented by </w:t>
      </w:r>
      <w:r w:rsidR="007F18DA" w:rsidRPr="008B5F40">
        <w:t>32</w:t>
      </w:r>
      <w:r w:rsidRPr="008B5F40">
        <w:t>% still maintain their stand that they have been promoted since attending training programme in the organization training college this shows that the organization has tried to an extent in boosting the moral of employee through promotion after training.</w:t>
      </w:r>
    </w:p>
    <w:p w:rsidR="00FE4D33" w:rsidRPr="008B5F40" w:rsidRDefault="00FE4D33" w:rsidP="00EE2C8D">
      <w:pPr>
        <w:spacing w:line="360" w:lineRule="auto"/>
        <w:jc w:val="both"/>
      </w:pPr>
    </w:p>
    <w:p w:rsidR="00856057" w:rsidRPr="008B5F40" w:rsidRDefault="00856057" w:rsidP="00EE2C8D">
      <w:pPr>
        <w:spacing w:line="360" w:lineRule="auto"/>
        <w:jc w:val="both"/>
        <w:rPr>
          <w:b/>
        </w:rPr>
      </w:pPr>
      <w:r w:rsidRPr="008B5F40">
        <w:rPr>
          <w:b/>
        </w:rPr>
        <w:t>RESEARCH QUESTION SIX</w:t>
      </w:r>
    </w:p>
    <w:p w:rsidR="00856057" w:rsidRPr="008B5F40" w:rsidRDefault="00856057" w:rsidP="00EE2C8D">
      <w:pPr>
        <w:spacing w:line="360" w:lineRule="auto"/>
        <w:jc w:val="both"/>
      </w:pPr>
      <w:r w:rsidRPr="008B5F40">
        <w:tab/>
        <w:t>Do you think these courses are relevant to your job situation?</w:t>
      </w:r>
    </w:p>
    <w:p w:rsidR="00856057" w:rsidRPr="008B5F40" w:rsidRDefault="00856057" w:rsidP="00EE2C8D">
      <w:pPr>
        <w:spacing w:line="360" w:lineRule="auto"/>
        <w:jc w:val="both"/>
      </w:pPr>
      <w:r w:rsidRPr="008B5F40">
        <w:tab/>
        <w:t>In order to answer the above research question, question 10 was asked. 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EE2C8D">
            <w:pPr>
              <w:spacing w:line="360" w:lineRule="auto"/>
              <w:jc w:val="both"/>
              <w:rPr>
                <w:b/>
              </w:rPr>
            </w:pPr>
            <w:r w:rsidRPr="008B5F40">
              <w:rPr>
                <w:b/>
              </w:rPr>
              <w:t xml:space="preserve">RESPONSE </w:t>
            </w:r>
          </w:p>
        </w:tc>
        <w:tc>
          <w:tcPr>
            <w:tcW w:w="2795" w:type="dxa"/>
          </w:tcPr>
          <w:p w:rsidR="00856057" w:rsidRPr="008B5F40" w:rsidRDefault="00856057" w:rsidP="00EE2C8D">
            <w:pPr>
              <w:spacing w:line="360" w:lineRule="auto"/>
              <w:jc w:val="both"/>
              <w:rPr>
                <w:b/>
              </w:rPr>
            </w:pPr>
            <w:r w:rsidRPr="008B5F40">
              <w:rPr>
                <w:b/>
              </w:rPr>
              <w:t>NO OF RESPONDENTS</w:t>
            </w:r>
          </w:p>
        </w:tc>
        <w:tc>
          <w:tcPr>
            <w:tcW w:w="2737" w:type="dxa"/>
          </w:tcPr>
          <w:p w:rsidR="00856057" w:rsidRPr="008B5F40" w:rsidRDefault="00856057" w:rsidP="00EE2C8D">
            <w:pPr>
              <w:spacing w:line="360" w:lineRule="auto"/>
              <w:jc w:val="both"/>
              <w:rPr>
                <w:b/>
              </w:rPr>
            </w:pPr>
            <w:r w:rsidRPr="008B5F40">
              <w:rPr>
                <w:b/>
              </w:rPr>
              <w:t xml:space="preserve">PERCENTAGE (%) </w:t>
            </w:r>
          </w:p>
        </w:tc>
      </w:tr>
      <w:tr w:rsidR="00856057" w:rsidRPr="008B5F40" w:rsidTr="00F10ADD">
        <w:tc>
          <w:tcPr>
            <w:tcW w:w="2604" w:type="dxa"/>
          </w:tcPr>
          <w:p w:rsidR="00856057" w:rsidRPr="008B5F40" w:rsidRDefault="00856057" w:rsidP="00EE2C8D">
            <w:pPr>
              <w:spacing w:line="360" w:lineRule="auto"/>
              <w:jc w:val="both"/>
            </w:pPr>
            <w:r w:rsidRPr="008B5F40">
              <w:t>Yes</w:t>
            </w:r>
          </w:p>
        </w:tc>
        <w:tc>
          <w:tcPr>
            <w:tcW w:w="2795" w:type="dxa"/>
          </w:tcPr>
          <w:p w:rsidR="00856057" w:rsidRPr="008B5F40" w:rsidRDefault="007F18DA" w:rsidP="00EE2C8D">
            <w:pPr>
              <w:spacing w:line="360" w:lineRule="auto"/>
              <w:jc w:val="both"/>
            </w:pPr>
            <w:r w:rsidRPr="008B5F40">
              <w:t>120</w:t>
            </w:r>
          </w:p>
        </w:tc>
        <w:tc>
          <w:tcPr>
            <w:tcW w:w="2737" w:type="dxa"/>
          </w:tcPr>
          <w:p w:rsidR="00856057" w:rsidRPr="008B5F40" w:rsidRDefault="00735DE9" w:rsidP="00EE2C8D">
            <w:pPr>
              <w:spacing w:line="360" w:lineRule="auto"/>
              <w:jc w:val="both"/>
            </w:pPr>
            <w:r w:rsidRPr="008B5F40">
              <w:t>86</w:t>
            </w:r>
          </w:p>
        </w:tc>
      </w:tr>
      <w:tr w:rsidR="00856057" w:rsidRPr="008B5F40" w:rsidTr="00F10ADD">
        <w:tc>
          <w:tcPr>
            <w:tcW w:w="2604" w:type="dxa"/>
          </w:tcPr>
          <w:p w:rsidR="00856057" w:rsidRPr="008B5F40" w:rsidRDefault="00856057" w:rsidP="00EE2C8D">
            <w:pPr>
              <w:spacing w:line="360" w:lineRule="auto"/>
              <w:jc w:val="both"/>
            </w:pPr>
            <w:r w:rsidRPr="008B5F40">
              <w:t>No</w:t>
            </w:r>
          </w:p>
        </w:tc>
        <w:tc>
          <w:tcPr>
            <w:tcW w:w="2795" w:type="dxa"/>
          </w:tcPr>
          <w:p w:rsidR="00856057" w:rsidRPr="008B5F40" w:rsidRDefault="007F18DA" w:rsidP="00EE2C8D">
            <w:pPr>
              <w:spacing w:line="360" w:lineRule="auto"/>
              <w:jc w:val="both"/>
            </w:pPr>
            <w:r w:rsidRPr="008B5F40">
              <w:t>20</w:t>
            </w:r>
          </w:p>
        </w:tc>
        <w:tc>
          <w:tcPr>
            <w:tcW w:w="2737" w:type="dxa"/>
          </w:tcPr>
          <w:p w:rsidR="00856057" w:rsidRPr="008B5F40" w:rsidRDefault="00735DE9" w:rsidP="00EE2C8D">
            <w:pPr>
              <w:spacing w:line="360" w:lineRule="auto"/>
              <w:jc w:val="both"/>
            </w:pPr>
            <w:r w:rsidRPr="008B5F40">
              <w:t>14</w:t>
            </w:r>
          </w:p>
        </w:tc>
      </w:tr>
      <w:tr w:rsidR="00856057" w:rsidRPr="008B5F40" w:rsidTr="00F10ADD">
        <w:tc>
          <w:tcPr>
            <w:tcW w:w="2604" w:type="dxa"/>
          </w:tcPr>
          <w:p w:rsidR="00856057" w:rsidRPr="008B5F40" w:rsidRDefault="00856057" w:rsidP="00EE2C8D">
            <w:pPr>
              <w:spacing w:line="360" w:lineRule="auto"/>
              <w:jc w:val="both"/>
              <w:rPr>
                <w:b/>
              </w:rPr>
            </w:pPr>
            <w:r w:rsidRPr="008B5F40">
              <w:rPr>
                <w:b/>
              </w:rPr>
              <w:t>TOTAL</w:t>
            </w:r>
          </w:p>
        </w:tc>
        <w:tc>
          <w:tcPr>
            <w:tcW w:w="2795" w:type="dxa"/>
          </w:tcPr>
          <w:p w:rsidR="00856057" w:rsidRPr="008B5F40" w:rsidRDefault="007F18DA" w:rsidP="00EE2C8D">
            <w:pPr>
              <w:spacing w:line="360" w:lineRule="auto"/>
              <w:jc w:val="both"/>
              <w:rPr>
                <w:b/>
              </w:rPr>
            </w:pPr>
            <w:r w:rsidRPr="008B5F40">
              <w:rPr>
                <w:b/>
              </w:rPr>
              <w:t>1</w:t>
            </w:r>
            <w:r w:rsidR="00856057" w:rsidRPr="008B5F40">
              <w:rPr>
                <w:b/>
              </w:rPr>
              <w:t>40</w:t>
            </w:r>
          </w:p>
        </w:tc>
        <w:tc>
          <w:tcPr>
            <w:tcW w:w="2737" w:type="dxa"/>
          </w:tcPr>
          <w:p w:rsidR="00856057" w:rsidRPr="008B5F40" w:rsidRDefault="00856057" w:rsidP="00EE2C8D">
            <w:pPr>
              <w:spacing w:line="360" w:lineRule="auto"/>
              <w:jc w:val="both"/>
              <w:rPr>
                <w:b/>
              </w:rPr>
            </w:pPr>
            <w:r w:rsidRPr="008B5F40">
              <w:rPr>
                <w:b/>
              </w:rPr>
              <w:t>100</w:t>
            </w:r>
          </w:p>
        </w:tc>
      </w:tr>
    </w:tbl>
    <w:p w:rsidR="00856057" w:rsidRPr="008B5F40" w:rsidRDefault="00856057" w:rsidP="00EE2C8D">
      <w:pPr>
        <w:spacing w:line="360" w:lineRule="auto"/>
        <w:jc w:val="both"/>
        <w:rPr>
          <w:b/>
        </w:rPr>
      </w:pPr>
      <w:r w:rsidRPr="008B5F40">
        <w:rPr>
          <w:b/>
        </w:rPr>
        <w:t xml:space="preserve">Source: Survey Research </w:t>
      </w:r>
      <w:r w:rsidR="00FE2339" w:rsidRPr="008B5F40">
        <w:rPr>
          <w:b/>
        </w:rPr>
        <w:t>2025</w:t>
      </w:r>
    </w:p>
    <w:p w:rsidR="00FE4D33" w:rsidRPr="008B5F40" w:rsidRDefault="00856057" w:rsidP="00EE2C8D">
      <w:pPr>
        <w:spacing w:line="360" w:lineRule="auto"/>
        <w:ind w:firstLine="720"/>
        <w:jc w:val="both"/>
      </w:pPr>
      <w:r w:rsidRPr="008B5F40">
        <w:t>As coul</w:t>
      </w:r>
      <w:r w:rsidR="00735DE9" w:rsidRPr="008B5F40">
        <w:t>d be seen in the above table, 86</w:t>
      </w:r>
      <w:r w:rsidRPr="008B5F40">
        <w:t>% of the respondents rated the experience gotten fr</w:t>
      </w:r>
      <w:r w:rsidR="00C3427D" w:rsidRPr="008B5F40">
        <w:t>o</w:t>
      </w:r>
      <w:r w:rsidR="00735DE9" w:rsidRPr="008B5F40">
        <w:t>m situations very high. While 14</w:t>
      </w:r>
      <w:r w:rsidRPr="008B5F40">
        <w:t>% rated it low. Thus, it is obvious that the experience that the experience gotten from the training programme has been very applicable to the job situation, which will definitely improve the productivity.</w:t>
      </w:r>
    </w:p>
    <w:p w:rsidR="00FE4D33" w:rsidRPr="008B5F40" w:rsidRDefault="00FE4D33" w:rsidP="00EE2C8D">
      <w:pPr>
        <w:spacing w:line="360" w:lineRule="auto"/>
        <w:ind w:firstLine="720"/>
        <w:jc w:val="both"/>
      </w:pPr>
    </w:p>
    <w:p w:rsidR="00FE4D33" w:rsidRPr="008B5F40" w:rsidRDefault="00FE4D33" w:rsidP="00EE2C8D">
      <w:pPr>
        <w:spacing w:line="360" w:lineRule="auto"/>
        <w:ind w:firstLine="720"/>
        <w:jc w:val="both"/>
      </w:pPr>
    </w:p>
    <w:p w:rsidR="00FE4D33" w:rsidRPr="008B5F40" w:rsidRDefault="00FE4D33" w:rsidP="00EE2C8D">
      <w:pPr>
        <w:spacing w:line="360" w:lineRule="auto"/>
        <w:ind w:firstLine="720"/>
        <w:jc w:val="both"/>
      </w:pPr>
    </w:p>
    <w:p w:rsidR="00FE4D33" w:rsidRPr="008B5F40" w:rsidRDefault="00FE4D33" w:rsidP="00EE2C8D">
      <w:pPr>
        <w:spacing w:line="360" w:lineRule="auto"/>
        <w:ind w:firstLine="720"/>
        <w:jc w:val="both"/>
      </w:pPr>
    </w:p>
    <w:p w:rsidR="00856057" w:rsidRPr="008B5F40" w:rsidRDefault="00856057" w:rsidP="00EE2C8D">
      <w:pPr>
        <w:spacing w:line="360" w:lineRule="auto"/>
        <w:ind w:firstLine="720"/>
        <w:jc w:val="both"/>
      </w:pPr>
      <w:r w:rsidRPr="008B5F40">
        <w:t xml:space="preserve"> </w:t>
      </w:r>
    </w:p>
    <w:p w:rsidR="00856057" w:rsidRPr="008B5F40" w:rsidRDefault="00856057" w:rsidP="00EE2C8D">
      <w:pPr>
        <w:spacing w:line="360" w:lineRule="auto"/>
        <w:jc w:val="both"/>
        <w:rPr>
          <w:b/>
        </w:rPr>
      </w:pPr>
      <w:r w:rsidRPr="008B5F40">
        <w:rPr>
          <w:b/>
        </w:rPr>
        <w:t xml:space="preserve">RESEARCH QUESTION SEVEN </w:t>
      </w:r>
    </w:p>
    <w:p w:rsidR="00856057" w:rsidRPr="008B5F40" w:rsidRDefault="00856057" w:rsidP="00EE2C8D">
      <w:pPr>
        <w:spacing w:line="360" w:lineRule="auto"/>
        <w:jc w:val="both"/>
      </w:pPr>
      <w:r w:rsidRPr="008B5F40">
        <w:tab/>
        <w:t>Do you think that training and development of staff employee can improve productivity activities?</w:t>
      </w:r>
      <w:r w:rsidR="00FE4D33" w:rsidRPr="008B5F40">
        <w:t xml:space="preserve"> </w:t>
      </w:r>
      <w:r w:rsidRPr="008B5F40">
        <w:t>In order to answer the above research question, question 11 in the questionnaire were asked. The analyses of response to the question are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EE2C8D">
            <w:pPr>
              <w:spacing w:line="360" w:lineRule="auto"/>
              <w:jc w:val="both"/>
              <w:rPr>
                <w:b/>
              </w:rPr>
            </w:pPr>
            <w:r w:rsidRPr="008B5F40">
              <w:rPr>
                <w:b/>
              </w:rPr>
              <w:t xml:space="preserve">RESPONSE </w:t>
            </w:r>
          </w:p>
        </w:tc>
        <w:tc>
          <w:tcPr>
            <w:tcW w:w="2795" w:type="dxa"/>
          </w:tcPr>
          <w:p w:rsidR="00856057" w:rsidRPr="008B5F40" w:rsidRDefault="00856057" w:rsidP="00EE2C8D">
            <w:pPr>
              <w:spacing w:line="360" w:lineRule="auto"/>
              <w:jc w:val="both"/>
              <w:rPr>
                <w:b/>
              </w:rPr>
            </w:pPr>
            <w:r w:rsidRPr="008B5F40">
              <w:rPr>
                <w:b/>
              </w:rPr>
              <w:t>NO OF RESPONDENTS</w:t>
            </w:r>
          </w:p>
        </w:tc>
        <w:tc>
          <w:tcPr>
            <w:tcW w:w="2737" w:type="dxa"/>
          </w:tcPr>
          <w:p w:rsidR="00856057" w:rsidRPr="008B5F40" w:rsidRDefault="00856057" w:rsidP="00EE2C8D">
            <w:pPr>
              <w:spacing w:line="360" w:lineRule="auto"/>
              <w:jc w:val="both"/>
              <w:rPr>
                <w:b/>
              </w:rPr>
            </w:pPr>
            <w:r w:rsidRPr="008B5F40">
              <w:rPr>
                <w:b/>
              </w:rPr>
              <w:t xml:space="preserve">PERCENTAGE (%) </w:t>
            </w:r>
          </w:p>
        </w:tc>
      </w:tr>
      <w:tr w:rsidR="00856057" w:rsidRPr="008B5F40" w:rsidTr="00F10ADD">
        <w:tc>
          <w:tcPr>
            <w:tcW w:w="2604" w:type="dxa"/>
          </w:tcPr>
          <w:p w:rsidR="00856057" w:rsidRPr="008B5F40" w:rsidRDefault="00856057" w:rsidP="00EE2C8D">
            <w:pPr>
              <w:spacing w:line="360" w:lineRule="auto"/>
              <w:jc w:val="both"/>
            </w:pPr>
            <w:r w:rsidRPr="008B5F40">
              <w:t>Yes</w:t>
            </w:r>
          </w:p>
        </w:tc>
        <w:tc>
          <w:tcPr>
            <w:tcW w:w="2795" w:type="dxa"/>
          </w:tcPr>
          <w:p w:rsidR="00856057" w:rsidRPr="008B5F40" w:rsidRDefault="00735DE9" w:rsidP="00EE2C8D">
            <w:pPr>
              <w:spacing w:line="360" w:lineRule="auto"/>
              <w:jc w:val="both"/>
            </w:pPr>
            <w:r w:rsidRPr="008B5F40">
              <w:t>140</w:t>
            </w:r>
          </w:p>
        </w:tc>
        <w:tc>
          <w:tcPr>
            <w:tcW w:w="2737" w:type="dxa"/>
          </w:tcPr>
          <w:p w:rsidR="00856057" w:rsidRPr="008B5F40" w:rsidRDefault="00735DE9" w:rsidP="00EE2C8D">
            <w:pPr>
              <w:spacing w:line="360" w:lineRule="auto"/>
              <w:jc w:val="both"/>
            </w:pPr>
            <w:r w:rsidRPr="008B5F40">
              <w:t>100</w:t>
            </w:r>
          </w:p>
        </w:tc>
      </w:tr>
      <w:tr w:rsidR="00856057" w:rsidRPr="008B5F40" w:rsidTr="00F10ADD">
        <w:tc>
          <w:tcPr>
            <w:tcW w:w="2604" w:type="dxa"/>
          </w:tcPr>
          <w:p w:rsidR="00856057" w:rsidRPr="008B5F40" w:rsidRDefault="00856057" w:rsidP="00EE2C8D">
            <w:pPr>
              <w:spacing w:line="360" w:lineRule="auto"/>
              <w:jc w:val="both"/>
            </w:pPr>
            <w:r w:rsidRPr="008B5F40">
              <w:t>No</w:t>
            </w:r>
          </w:p>
        </w:tc>
        <w:tc>
          <w:tcPr>
            <w:tcW w:w="2795" w:type="dxa"/>
          </w:tcPr>
          <w:p w:rsidR="00856057" w:rsidRPr="008B5F40" w:rsidRDefault="00735DE9" w:rsidP="00EE2C8D">
            <w:pPr>
              <w:spacing w:line="360" w:lineRule="auto"/>
              <w:jc w:val="both"/>
            </w:pPr>
            <w:r w:rsidRPr="008B5F40">
              <w:t>0</w:t>
            </w:r>
          </w:p>
        </w:tc>
        <w:tc>
          <w:tcPr>
            <w:tcW w:w="2737" w:type="dxa"/>
          </w:tcPr>
          <w:p w:rsidR="00856057" w:rsidRPr="008B5F40" w:rsidRDefault="00735DE9" w:rsidP="00EE2C8D">
            <w:pPr>
              <w:spacing w:line="360" w:lineRule="auto"/>
              <w:jc w:val="both"/>
            </w:pPr>
            <w:r w:rsidRPr="008B5F40">
              <w:t>0</w:t>
            </w:r>
          </w:p>
        </w:tc>
      </w:tr>
      <w:tr w:rsidR="00856057" w:rsidRPr="008B5F40" w:rsidTr="00F10ADD">
        <w:tc>
          <w:tcPr>
            <w:tcW w:w="2604" w:type="dxa"/>
          </w:tcPr>
          <w:p w:rsidR="00856057" w:rsidRPr="008B5F40" w:rsidRDefault="00856057" w:rsidP="00EE2C8D">
            <w:pPr>
              <w:spacing w:line="360" w:lineRule="auto"/>
              <w:jc w:val="both"/>
              <w:rPr>
                <w:b/>
              </w:rPr>
            </w:pPr>
            <w:r w:rsidRPr="008B5F40">
              <w:rPr>
                <w:b/>
              </w:rPr>
              <w:t>TOTAL</w:t>
            </w:r>
          </w:p>
        </w:tc>
        <w:tc>
          <w:tcPr>
            <w:tcW w:w="2795" w:type="dxa"/>
          </w:tcPr>
          <w:p w:rsidR="00856057" w:rsidRPr="008B5F40" w:rsidRDefault="00735DE9" w:rsidP="00EE2C8D">
            <w:pPr>
              <w:spacing w:line="360" w:lineRule="auto"/>
              <w:jc w:val="both"/>
              <w:rPr>
                <w:b/>
              </w:rPr>
            </w:pPr>
            <w:r w:rsidRPr="008B5F40">
              <w:rPr>
                <w:b/>
              </w:rPr>
              <w:t>1</w:t>
            </w:r>
            <w:r w:rsidR="00856057" w:rsidRPr="008B5F40">
              <w:rPr>
                <w:b/>
              </w:rPr>
              <w:t>40</w:t>
            </w:r>
          </w:p>
        </w:tc>
        <w:tc>
          <w:tcPr>
            <w:tcW w:w="2737" w:type="dxa"/>
          </w:tcPr>
          <w:p w:rsidR="00856057" w:rsidRPr="008B5F40" w:rsidRDefault="00856057" w:rsidP="00EE2C8D">
            <w:pPr>
              <w:spacing w:line="360" w:lineRule="auto"/>
              <w:jc w:val="both"/>
              <w:rPr>
                <w:b/>
              </w:rPr>
            </w:pPr>
            <w:r w:rsidRPr="008B5F40">
              <w:rPr>
                <w:b/>
              </w:rPr>
              <w:t>100</w:t>
            </w:r>
          </w:p>
        </w:tc>
      </w:tr>
    </w:tbl>
    <w:p w:rsidR="00856057" w:rsidRPr="008B5F40" w:rsidRDefault="00856057" w:rsidP="00EE2C8D">
      <w:pPr>
        <w:spacing w:line="360" w:lineRule="auto"/>
        <w:jc w:val="both"/>
        <w:rPr>
          <w:b/>
        </w:rPr>
      </w:pPr>
      <w:r w:rsidRPr="008B5F40">
        <w:rPr>
          <w:b/>
        </w:rPr>
        <w:t xml:space="preserve">Source: Survey Research </w:t>
      </w:r>
      <w:r w:rsidR="00FE2339" w:rsidRPr="008B5F40">
        <w:rPr>
          <w:b/>
        </w:rPr>
        <w:t>2025</w:t>
      </w:r>
    </w:p>
    <w:p w:rsidR="00856057" w:rsidRPr="008B5F40" w:rsidRDefault="00735DE9" w:rsidP="00EE2C8D">
      <w:pPr>
        <w:spacing w:line="360" w:lineRule="auto"/>
        <w:jc w:val="both"/>
      </w:pPr>
      <w:r w:rsidRPr="008B5F40">
        <w:tab/>
        <w:t>From the above table, 140 respondent representing 100</w:t>
      </w:r>
      <w:r w:rsidR="00856057" w:rsidRPr="008B5F40">
        <w:t>% strongly believe that training and development of employee should lead to high prod</w:t>
      </w:r>
      <w:r w:rsidRPr="008B5F40">
        <w:t>uctivity, while the0 respondent</w:t>
      </w:r>
      <w:r w:rsidR="00856057" w:rsidRPr="008B5F40">
        <w:t xml:space="preserve"> re</w:t>
      </w:r>
      <w:r w:rsidRPr="008B5F40">
        <w:t>presenting 0</w:t>
      </w:r>
      <w:r w:rsidR="00856057" w:rsidRPr="008B5F40">
        <w:t>% do not agree to this. Thus, training and development of an employee will lead to high productivity.</w:t>
      </w:r>
    </w:p>
    <w:p w:rsidR="00FE4D33" w:rsidRPr="008B5F40" w:rsidRDefault="00FE4D33" w:rsidP="00EE2C8D">
      <w:pPr>
        <w:spacing w:line="360" w:lineRule="auto"/>
        <w:jc w:val="both"/>
      </w:pPr>
    </w:p>
    <w:p w:rsidR="00856057" w:rsidRPr="008B5F40" w:rsidRDefault="00856057" w:rsidP="00EE2C8D">
      <w:pPr>
        <w:spacing w:line="360" w:lineRule="auto"/>
        <w:jc w:val="both"/>
        <w:rPr>
          <w:b/>
        </w:rPr>
      </w:pPr>
      <w:r w:rsidRPr="008B5F40">
        <w:rPr>
          <w:b/>
        </w:rPr>
        <w:t>RESEARCH QUESTION EIGHT</w:t>
      </w:r>
    </w:p>
    <w:p w:rsidR="00856057" w:rsidRPr="008B5F40" w:rsidRDefault="00856057" w:rsidP="00EE2C8D">
      <w:pPr>
        <w:spacing w:line="360" w:lineRule="auto"/>
        <w:jc w:val="both"/>
      </w:pPr>
      <w:r w:rsidRPr="008B5F40">
        <w:tab/>
        <w:t>If yes there is positive effect in the employee productivity.</w:t>
      </w:r>
    </w:p>
    <w:p w:rsidR="00856057" w:rsidRPr="008B5F40" w:rsidRDefault="00856057" w:rsidP="00EE2C8D">
      <w:pPr>
        <w:spacing w:line="360" w:lineRule="auto"/>
        <w:jc w:val="both"/>
      </w:pPr>
      <w:r w:rsidRPr="008B5F40">
        <w:tab/>
        <w:t>In order to answer the above research question, question 12 in the questionnaire were asked. 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75"/>
        <w:gridCol w:w="2750"/>
        <w:gridCol w:w="2711"/>
      </w:tblGrid>
      <w:tr w:rsidR="00856057" w:rsidRPr="008B5F40" w:rsidTr="00F10ADD">
        <w:tc>
          <w:tcPr>
            <w:tcW w:w="2675" w:type="dxa"/>
          </w:tcPr>
          <w:p w:rsidR="00856057" w:rsidRPr="008B5F40" w:rsidRDefault="00856057" w:rsidP="00EE2C8D">
            <w:pPr>
              <w:spacing w:line="360" w:lineRule="auto"/>
              <w:jc w:val="both"/>
              <w:rPr>
                <w:b/>
              </w:rPr>
            </w:pPr>
            <w:r w:rsidRPr="008B5F40">
              <w:rPr>
                <w:b/>
              </w:rPr>
              <w:t xml:space="preserve">RESPONSE </w:t>
            </w:r>
          </w:p>
        </w:tc>
        <w:tc>
          <w:tcPr>
            <w:tcW w:w="2750" w:type="dxa"/>
          </w:tcPr>
          <w:p w:rsidR="00856057" w:rsidRPr="008B5F40" w:rsidRDefault="00856057" w:rsidP="00EE2C8D">
            <w:pPr>
              <w:spacing w:line="360" w:lineRule="auto"/>
              <w:jc w:val="both"/>
              <w:rPr>
                <w:b/>
              </w:rPr>
            </w:pPr>
            <w:r w:rsidRPr="008B5F40">
              <w:rPr>
                <w:b/>
              </w:rPr>
              <w:t xml:space="preserve">NO OF RESPONDENTS </w:t>
            </w:r>
          </w:p>
        </w:tc>
        <w:tc>
          <w:tcPr>
            <w:tcW w:w="2711" w:type="dxa"/>
          </w:tcPr>
          <w:p w:rsidR="00856057" w:rsidRPr="008B5F40" w:rsidRDefault="00856057" w:rsidP="00EE2C8D">
            <w:pPr>
              <w:spacing w:line="360" w:lineRule="auto"/>
              <w:jc w:val="both"/>
              <w:rPr>
                <w:b/>
              </w:rPr>
            </w:pPr>
            <w:r w:rsidRPr="008B5F40">
              <w:rPr>
                <w:b/>
              </w:rPr>
              <w:t>PERCENTAGE %</w:t>
            </w:r>
          </w:p>
        </w:tc>
      </w:tr>
      <w:tr w:rsidR="00856057" w:rsidRPr="008B5F40" w:rsidTr="00F10ADD">
        <w:tc>
          <w:tcPr>
            <w:tcW w:w="2675" w:type="dxa"/>
          </w:tcPr>
          <w:p w:rsidR="00856057" w:rsidRPr="008B5F40" w:rsidRDefault="00856057" w:rsidP="00EE2C8D">
            <w:pPr>
              <w:spacing w:line="360" w:lineRule="auto"/>
              <w:jc w:val="both"/>
            </w:pPr>
            <w:r w:rsidRPr="008B5F40">
              <w:t>Yes</w:t>
            </w:r>
          </w:p>
        </w:tc>
        <w:tc>
          <w:tcPr>
            <w:tcW w:w="2750" w:type="dxa"/>
          </w:tcPr>
          <w:p w:rsidR="00856057" w:rsidRPr="008B5F40" w:rsidRDefault="00735DE9" w:rsidP="00EE2C8D">
            <w:pPr>
              <w:spacing w:line="360" w:lineRule="auto"/>
              <w:jc w:val="both"/>
            </w:pPr>
            <w:r w:rsidRPr="008B5F40">
              <w:t>132</w:t>
            </w:r>
          </w:p>
        </w:tc>
        <w:tc>
          <w:tcPr>
            <w:tcW w:w="2711" w:type="dxa"/>
          </w:tcPr>
          <w:p w:rsidR="00856057" w:rsidRPr="008B5F40" w:rsidRDefault="00735DE9" w:rsidP="00EE2C8D">
            <w:pPr>
              <w:spacing w:line="360" w:lineRule="auto"/>
              <w:jc w:val="both"/>
            </w:pPr>
            <w:r w:rsidRPr="008B5F40">
              <w:t>94</w:t>
            </w:r>
          </w:p>
        </w:tc>
      </w:tr>
      <w:tr w:rsidR="00856057" w:rsidRPr="008B5F40" w:rsidTr="00F10ADD">
        <w:tc>
          <w:tcPr>
            <w:tcW w:w="2675" w:type="dxa"/>
          </w:tcPr>
          <w:p w:rsidR="00856057" w:rsidRPr="008B5F40" w:rsidRDefault="00856057" w:rsidP="00EE2C8D">
            <w:pPr>
              <w:spacing w:line="360" w:lineRule="auto"/>
              <w:jc w:val="both"/>
            </w:pPr>
            <w:r w:rsidRPr="008B5F40">
              <w:t>No</w:t>
            </w:r>
          </w:p>
        </w:tc>
        <w:tc>
          <w:tcPr>
            <w:tcW w:w="2750" w:type="dxa"/>
          </w:tcPr>
          <w:p w:rsidR="00856057" w:rsidRPr="008B5F40" w:rsidRDefault="00C3427D" w:rsidP="00EE2C8D">
            <w:pPr>
              <w:spacing w:line="360" w:lineRule="auto"/>
              <w:jc w:val="both"/>
            </w:pPr>
            <w:r w:rsidRPr="008B5F40">
              <w:t>08</w:t>
            </w:r>
          </w:p>
        </w:tc>
        <w:tc>
          <w:tcPr>
            <w:tcW w:w="2711" w:type="dxa"/>
          </w:tcPr>
          <w:p w:rsidR="00856057" w:rsidRPr="008B5F40" w:rsidRDefault="00C3427D" w:rsidP="00EE2C8D">
            <w:pPr>
              <w:spacing w:line="360" w:lineRule="auto"/>
              <w:jc w:val="both"/>
            </w:pPr>
            <w:r w:rsidRPr="008B5F40">
              <w:t>0</w:t>
            </w:r>
            <w:r w:rsidR="00735DE9" w:rsidRPr="008B5F40">
              <w:t>6</w:t>
            </w:r>
          </w:p>
        </w:tc>
      </w:tr>
      <w:tr w:rsidR="00856057" w:rsidRPr="008B5F40" w:rsidTr="00F10ADD">
        <w:tc>
          <w:tcPr>
            <w:tcW w:w="2675" w:type="dxa"/>
          </w:tcPr>
          <w:p w:rsidR="00856057" w:rsidRPr="008B5F40" w:rsidRDefault="00856057" w:rsidP="00EE2C8D">
            <w:pPr>
              <w:spacing w:line="360" w:lineRule="auto"/>
              <w:jc w:val="both"/>
              <w:rPr>
                <w:b/>
              </w:rPr>
            </w:pPr>
            <w:r w:rsidRPr="008B5F40">
              <w:rPr>
                <w:b/>
              </w:rPr>
              <w:t xml:space="preserve">TOTAL </w:t>
            </w:r>
          </w:p>
        </w:tc>
        <w:tc>
          <w:tcPr>
            <w:tcW w:w="2750" w:type="dxa"/>
          </w:tcPr>
          <w:p w:rsidR="00856057" w:rsidRPr="008B5F40" w:rsidRDefault="00735DE9" w:rsidP="00EE2C8D">
            <w:pPr>
              <w:spacing w:line="360" w:lineRule="auto"/>
              <w:jc w:val="both"/>
              <w:rPr>
                <w:b/>
              </w:rPr>
            </w:pPr>
            <w:r w:rsidRPr="008B5F40">
              <w:rPr>
                <w:b/>
              </w:rPr>
              <w:t>1</w:t>
            </w:r>
            <w:r w:rsidR="00856057" w:rsidRPr="008B5F40">
              <w:rPr>
                <w:b/>
              </w:rPr>
              <w:t>40</w:t>
            </w:r>
          </w:p>
        </w:tc>
        <w:tc>
          <w:tcPr>
            <w:tcW w:w="2711" w:type="dxa"/>
          </w:tcPr>
          <w:p w:rsidR="00856057" w:rsidRPr="008B5F40" w:rsidRDefault="00856057" w:rsidP="00EE2C8D">
            <w:pPr>
              <w:spacing w:line="360" w:lineRule="auto"/>
              <w:jc w:val="both"/>
              <w:rPr>
                <w:b/>
              </w:rPr>
            </w:pPr>
            <w:r w:rsidRPr="008B5F40">
              <w:rPr>
                <w:b/>
              </w:rPr>
              <w:t>100</w:t>
            </w:r>
          </w:p>
        </w:tc>
      </w:tr>
    </w:tbl>
    <w:p w:rsidR="00856057" w:rsidRPr="008B5F40" w:rsidRDefault="00856057" w:rsidP="00EE2C8D">
      <w:pPr>
        <w:spacing w:line="360" w:lineRule="auto"/>
        <w:jc w:val="both"/>
        <w:rPr>
          <w:b/>
        </w:rPr>
      </w:pPr>
      <w:r w:rsidRPr="008B5F40">
        <w:rPr>
          <w:b/>
        </w:rPr>
        <w:t xml:space="preserve">Source: Survey Research </w:t>
      </w:r>
      <w:r w:rsidR="00FE2339" w:rsidRPr="008B5F40">
        <w:rPr>
          <w:b/>
        </w:rPr>
        <w:t>2025</w:t>
      </w:r>
    </w:p>
    <w:p w:rsidR="00856057" w:rsidRPr="008B5F40" w:rsidRDefault="00735DE9" w:rsidP="00EE2C8D">
      <w:pPr>
        <w:spacing w:line="360" w:lineRule="auto"/>
        <w:jc w:val="both"/>
      </w:pPr>
      <w:r w:rsidRPr="008B5F40">
        <w:tab/>
        <w:t>From the above, 132</w:t>
      </w:r>
      <w:r w:rsidR="00082950" w:rsidRPr="008B5F40">
        <w:t xml:space="preserve"> respondents </w:t>
      </w:r>
      <w:r w:rsidRPr="008B5F40">
        <w:t>representing 94</w:t>
      </w:r>
      <w:r w:rsidR="00856057" w:rsidRPr="008B5F40">
        <w:t xml:space="preserve">% agree that training has positive effect on the employee has a positive effect on the employee productivity. </w:t>
      </w:r>
      <w:r w:rsidR="00082950" w:rsidRPr="008B5F40">
        <w:t>While o</w:t>
      </w:r>
      <w:r w:rsidRPr="008B5F40">
        <w:t>nly 8 respondents representing 6</w:t>
      </w:r>
      <w:r w:rsidR="00082950" w:rsidRPr="008B5F40">
        <w:t>% does not</w:t>
      </w:r>
    </w:p>
    <w:p w:rsidR="00856057" w:rsidRPr="008B5F40" w:rsidRDefault="00856057" w:rsidP="00EE2C8D">
      <w:pPr>
        <w:spacing w:line="360" w:lineRule="auto"/>
        <w:jc w:val="both"/>
        <w:rPr>
          <w:b/>
        </w:rPr>
      </w:pPr>
      <w:r w:rsidRPr="008B5F40">
        <w:rPr>
          <w:b/>
        </w:rPr>
        <w:t>RESEARCH QUESTION NINE</w:t>
      </w:r>
    </w:p>
    <w:p w:rsidR="00856057" w:rsidRPr="008B5F40" w:rsidRDefault="00856057" w:rsidP="00EE2C8D">
      <w:pPr>
        <w:spacing w:line="360" w:lineRule="auto"/>
        <w:jc w:val="both"/>
      </w:pPr>
      <w:r w:rsidRPr="008B5F40">
        <w:tab/>
      </w:r>
      <w:r w:rsidR="00082950" w:rsidRPr="008B5F40">
        <w:t xml:space="preserve">Is it a must that </w:t>
      </w:r>
      <w:r w:rsidRPr="008B5F40">
        <w:t>Training and development of employee should lead to high productivity?</w:t>
      </w:r>
      <w:r w:rsidR="00FE4D33" w:rsidRPr="008B5F40">
        <w:t xml:space="preserve"> </w:t>
      </w:r>
      <w:r w:rsidRPr="008B5F40">
        <w:t>In order to answer the above research question, question 13 in the questionnaire were asked. 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311"/>
        <w:gridCol w:w="2445"/>
        <w:gridCol w:w="2380"/>
      </w:tblGrid>
      <w:tr w:rsidR="00856057" w:rsidRPr="008B5F40" w:rsidTr="00F10ADD">
        <w:tc>
          <w:tcPr>
            <w:tcW w:w="3311" w:type="dxa"/>
          </w:tcPr>
          <w:p w:rsidR="00856057" w:rsidRPr="008B5F40" w:rsidRDefault="00856057" w:rsidP="001C26E6">
            <w:pPr>
              <w:jc w:val="both"/>
              <w:rPr>
                <w:b/>
              </w:rPr>
            </w:pPr>
            <w:r w:rsidRPr="008B5F40">
              <w:rPr>
                <w:b/>
              </w:rPr>
              <w:t xml:space="preserve">RESPONSE </w:t>
            </w:r>
          </w:p>
        </w:tc>
        <w:tc>
          <w:tcPr>
            <w:tcW w:w="2445" w:type="dxa"/>
          </w:tcPr>
          <w:p w:rsidR="00856057" w:rsidRPr="008B5F40" w:rsidRDefault="00856057" w:rsidP="001C26E6">
            <w:pPr>
              <w:jc w:val="both"/>
              <w:rPr>
                <w:b/>
              </w:rPr>
            </w:pPr>
            <w:r w:rsidRPr="008B5F40">
              <w:rPr>
                <w:b/>
              </w:rPr>
              <w:t xml:space="preserve">NO OF RESPONDENTS </w:t>
            </w:r>
          </w:p>
        </w:tc>
        <w:tc>
          <w:tcPr>
            <w:tcW w:w="2380" w:type="dxa"/>
          </w:tcPr>
          <w:p w:rsidR="00856057" w:rsidRPr="008B5F40" w:rsidRDefault="00856057" w:rsidP="001C26E6">
            <w:pPr>
              <w:jc w:val="both"/>
              <w:rPr>
                <w:b/>
              </w:rPr>
            </w:pPr>
            <w:r w:rsidRPr="008B5F40">
              <w:rPr>
                <w:b/>
              </w:rPr>
              <w:t>PERCENTAGE %</w:t>
            </w:r>
          </w:p>
        </w:tc>
      </w:tr>
      <w:tr w:rsidR="00856057" w:rsidRPr="008B5F40" w:rsidTr="00F10ADD">
        <w:tc>
          <w:tcPr>
            <w:tcW w:w="3311" w:type="dxa"/>
          </w:tcPr>
          <w:p w:rsidR="00856057" w:rsidRPr="008B5F40" w:rsidRDefault="00082950" w:rsidP="001C26E6">
            <w:pPr>
              <w:jc w:val="both"/>
            </w:pPr>
            <w:r w:rsidRPr="008B5F40">
              <w:t xml:space="preserve">Yes </w:t>
            </w:r>
          </w:p>
        </w:tc>
        <w:tc>
          <w:tcPr>
            <w:tcW w:w="2445" w:type="dxa"/>
          </w:tcPr>
          <w:p w:rsidR="00856057" w:rsidRPr="008B5F40" w:rsidRDefault="00C47D46" w:rsidP="001C26E6">
            <w:pPr>
              <w:jc w:val="both"/>
            </w:pPr>
            <w:r w:rsidRPr="008B5F40">
              <w:t>7</w:t>
            </w:r>
            <w:r w:rsidR="00082950" w:rsidRPr="008B5F40">
              <w:t>0</w:t>
            </w:r>
          </w:p>
        </w:tc>
        <w:tc>
          <w:tcPr>
            <w:tcW w:w="2380" w:type="dxa"/>
          </w:tcPr>
          <w:p w:rsidR="00856057" w:rsidRPr="008B5F40" w:rsidRDefault="00082950" w:rsidP="001C26E6">
            <w:pPr>
              <w:jc w:val="both"/>
            </w:pPr>
            <w:r w:rsidRPr="008B5F40">
              <w:t>5</w:t>
            </w:r>
            <w:r w:rsidR="00C47D46" w:rsidRPr="008B5F40">
              <w:t>0</w:t>
            </w:r>
          </w:p>
        </w:tc>
      </w:tr>
      <w:tr w:rsidR="00856057" w:rsidRPr="008B5F40" w:rsidTr="00F10ADD">
        <w:tc>
          <w:tcPr>
            <w:tcW w:w="3311" w:type="dxa"/>
          </w:tcPr>
          <w:p w:rsidR="00856057" w:rsidRPr="008B5F40" w:rsidRDefault="00082950" w:rsidP="001C26E6">
            <w:pPr>
              <w:jc w:val="both"/>
            </w:pPr>
            <w:r w:rsidRPr="008B5F40">
              <w:t xml:space="preserve">No </w:t>
            </w:r>
          </w:p>
        </w:tc>
        <w:tc>
          <w:tcPr>
            <w:tcW w:w="2445" w:type="dxa"/>
          </w:tcPr>
          <w:p w:rsidR="00856057" w:rsidRPr="008B5F40" w:rsidRDefault="00C47D46" w:rsidP="001C26E6">
            <w:pPr>
              <w:jc w:val="both"/>
            </w:pPr>
            <w:r w:rsidRPr="008B5F40">
              <w:t>70</w:t>
            </w:r>
          </w:p>
        </w:tc>
        <w:tc>
          <w:tcPr>
            <w:tcW w:w="2380" w:type="dxa"/>
          </w:tcPr>
          <w:p w:rsidR="00856057" w:rsidRPr="008B5F40" w:rsidRDefault="00082950" w:rsidP="001C26E6">
            <w:pPr>
              <w:jc w:val="both"/>
            </w:pPr>
            <w:r w:rsidRPr="008B5F40">
              <w:t>5</w:t>
            </w:r>
            <w:r w:rsidR="00C47D46" w:rsidRPr="008B5F40">
              <w:t>0</w:t>
            </w:r>
          </w:p>
        </w:tc>
      </w:tr>
      <w:tr w:rsidR="00856057" w:rsidRPr="008B5F40" w:rsidTr="00F10ADD">
        <w:tc>
          <w:tcPr>
            <w:tcW w:w="3311" w:type="dxa"/>
          </w:tcPr>
          <w:p w:rsidR="00856057" w:rsidRPr="008B5F40" w:rsidRDefault="00856057" w:rsidP="001C26E6">
            <w:pPr>
              <w:jc w:val="both"/>
              <w:rPr>
                <w:b/>
              </w:rPr>
            </w:pPr>
            <w:r w:rsidRPr="008B5F40">
              <w:rPr>
                <w:b/>
              </w:rPr>
              <w:t xml:space="preserve">TOTAL </w:t>
            </w:r>
          </w:p>
        </w:tc>
        <w:tc>
          <w:tcPr>
            <w:tcW w:w="2445" w:type="dxa"/>
          </w:tcPr>
          <w:p w:rsidR="00856057" w:rsidRPr="008B5F40" w:rsidRDefault="00C47D46" w:rsidP="001C26E6">
            <w:pPr>
              <w:jc w:val="both"/>
              <w:rPr>
                <w:b/>
              </w:rPr>
            </w:pPr>
            <w:r w:rsidRPr="008B5F40">
              <w:rPr>
                <w:b/>
              </w:rPr>
              <w:t>1</w:t>
            </w:r>
            <w:r w:rsidR="00856057" w:rsidRPr="008B5F40">
              <w:rPr>
                <w:b/>
              </w:rPr>
              <w:t>40</w:t>
            </w:r>
          </w:p>
        </w:tc>
        <w:tc>
          <w:tcPr>
            <w:tcW w:w="2380" w:type="dxa"/>
          </w:tcPr>
          <w:p w:rsidR="00856057" w:rsidRPr="008B5F40" w:rsidRDefault="00856057" w:rsidP="001C26E6">
            <w:pPr>
              <w:jc w:val="both"/>
              <w:rPr>
                <w:b/>
              </w:rPr>
            </w:pPr>
            <w:r w:rsidRPr="008B5F40">
              <w:rPr>
                <w:b/>
              </w:rPr>
              <w:t>100</w:t>
            </w:r>
          </w:p>
        </w:tc>
      </w:tr>
    </w:tbl>
    <w:p w:rsidR="00856057" w:rsidRPr="008B5F40" w:rsidRDefault="00856057" w:rsidP="001C26E6">
      <w:pPr>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ab/>
        <w:t>From the abo</w:t>
      </w:r>
      <w:r w:rsidR="00C47D46" w:rsidRPr="008B5F40">
        <w:t>ve table, it can be seen that 7</w:t>
      </w:r>
      <w:r w:rsidR="00082950" w:rsidRPr="008B5F40">
        <w:t>0</w:t>
      </w:r>
      <w:r w:rsidRPr="008B5F40">
        <w:t xml:space="preserve"> of the</w:t>
      </w:r>
      <w:r w:rsidR="00C47D46" w:rsidRPr="008B5F40">
        <w:t xml:space="preserve"> respondents representing </w:t>
      </w:r>
      <w:r w:rsidRPr="008B5F40">
        <w:t>5</w:t>
      </w:r>
      <w:r w:rsidR="00C47D46" w:rsidRPr="008B5F40">
        <w:t>0</w:t>
      </w:r>
      <w:r w:rsidRPr="008B5F40">
        <w:t xml:space="preserve">% of the total respondent believe that </w:t>
      </w:r>
      <w:r w:rsidR="00082950" w:rsidRPr="008B5F40">
        <w:t>it is a must that training and development of employee should lead to high productivity,</w:t>
      </w:r>
      <w:r w:rsidR="00C47D46" w:rsidRPr="008B5F40">
        <w:t xml:space="preserve"> while on the other hand, 70 respondent representing </w:t>
      </w:r>
      <w:r w:rsidRPr="008B5F40">
        <w:t>5</w:t>
      </w:r>
      <w:r w:rsidR="00C47D46" w:rsidRPr="008B5F40">
        <w:t>0</w:t>
      </w:r>
      <w:r w:rsidRPr="008B5F40">
        <w:t xml:space="preserve">% of the total respondent believe that </w:t>
      </w:r>
      <w:r w:rsidR="00082950" w:rsidRPr="008B5F40">
        <w:t>it is not a must that training and development of employee should lead to high productivity.</w:t>
      </w:r>
    </w:p>
    <w:p w:rsidR="00FE4D33" w:rsidRPr="008B5F40" w:rsidRDefault="00FE4D33" w:rsidP="00EE2C8D">
      <w:pPr>
        <w:spacing w:line="360" w:lineRule="auto"/>
        <w:jc w:val="both"/>
      </w:pPr>
    </w:p>
    <w:p w:rsidR="00856057" w:rsidRPr="008B5F40" w:rsidRDefault="00856057" w:rsidP="001C26E6">
      <w:pPr>
        <w:jc w:val="both"/>
        <w:rPr>
          <w:b/>
        </w:rPr>
      </w:pPr>
      <w:r w:rsidRPr="008B5F40">
        <w:rPr>
          <w:b/>
        </w:rPr>
        <w:t>RESEARCH QUESTION TEN</w:t>
      </w:r>
    </w:p>
    <w:p w:rsidR="00856057" w:rsidRPr="008B5F40" w:rsidRDefault="00856057" w:rsidP="001C26E6">
      <w:pPr>
        <w:jc w:val="both"/>
      </w:pPr>
      <w:r w:rsidRPr="008B5F40">
        <w:t>Is productivity of employee before training low?</w:t>
      </w:r>
    </w:p>
    <w:p w:rsidR="00856057" w:rsidRPr="008B5F40" w:rsidRDefault="00856057" w:rsidP="001C26E6">
      <w:pPr>
        <w:jc w:val="both"/>
      </w:pPr>
      <w:r w:rsidRPr="008B5F40">
        <w:t>In order to answer this research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1C26E6">
            <w:pPr>
              <w:jc w:val="both"/>
              <w:rPr>
                <w:b/>
              </w:rPr>
            </w:pPr>
            <w:r w:rsidRPr="008B5F40">
              <w:rPr>
                <w:b/>
              </w:rPr>
              <w:t xml:space="preserve">RESPONSE </w:t>
            </w:r>
          </w:p>
        </w:tc>
        <w:tc>
          <w:tcPr>
            <w:tcW w:w="2795" w:type="dxa"/>
          </w:tcPr>
          <w:p w:rsidR="00856057" w:rsidRPr="008B5F40" w:rsidRDefault="00856057" w:rsidP="001C26E6">
            <w:pPr>
              <w:jc w:val="both"/>
              <w:rPr>
                <w:b/>
              </w:rPr>
            </w:pPr>
            <w:r w:rsidRPr="008B5F40">
              <w:rPr>
                <w:b/>
              </w:rPr>
              <w:t xml:space="preserve">NO OF RESPONDENTS </w:t>
            </w:r>
          </w:p>
        </w:tc>
        <w:tc>
          <w:tcPr>
            <w:tcW w:w="2737" w:type="dxa"/>
          </w:tcPr>
          <w:p w:rsidR="00856057" w:rsidRPr="008B5F40" w:rsidRDefault="00856057" w:rsidP="001C26E6">
            <w:pPr>
              <w:jc w:val="both"/>
              <w:rPr>
                <w:b/>
              </w:rPr>
            </w:pPr>
            <w:r w:rsidRPr="008B5F40">
              <w:rPr>
                <w:b/>
              </w:rPr>
              <w:t>PERCENTAGE %</w:t>
            </w:r>
          </w:p>
        </w:tc>
      </w:tr>
      <w:tr w:rsidR="00856057" w:rsidRPr="008B5F40" w:rsidTr="00F10ADD">
        <w:tc>
          <w:tcPr>
            <w:tcW w:w="2604" w:type="dxa"/>
          </w:tcPr>
          <w:p w:rsidR="00856057" w:rsidRPr="008B5F40" w:rsidRDefault="00856057" w:rsidP="001C26E6">
            <w:pPr>
              <w:jc w:val="both"/>
            </w:pPr>
            <w:r w:rsidRPr="008B5F40">
              <w:t>Yes</w:t>
            </w:r>
          </w:p>
        </w:tc>
        <w:tc>
          <w:tcPr>
            <w:tcW w:w="2795" w:type="dxa"/>
          </w:tcPr>
          <w:p w:rsidR="00856057" w:rsidRPr="008B5F40" w:rsidRDefault="00DD1515" w:rsidP="001C26E6">
            <w:pPr>
              <w:jc w:val="both"/>
            </w:pPr>
            <w:r w:rsidRPr="008B5F40">
              <w:t>130</w:t>
            </w:r>
          </w:p>
        </w:tc>
        <w:tc>
          <w:tcPr>
            <w:tcW w:w="2737" w:type="dxa"/>
          </w:tcPr>
          <w:p w:rsidR="00856057" w:rsidRPr="008B5F40" w:rsidRDefault="00DD1515" w:rsidP="001C26E6">
            <w:pPr>
              <w:jc w:val="both"/>
            </w:pPr>
            <w:r w:rsidRPr="008B5F40">
              <w:t>93</w:t>
            </w:r>
          </w:p>
        </w:tc>
      </w:tr>
      <w:tr w:rsidR="00856057" w:rsidRPr="008B5F40" w:rsidTr="00F10ADD">
        <w:tc>
          <w:tcPr>
            <w:tcW w:w="2604" w:type="dxa"/>
          </w:tcPr>
          <w:p w:rsidR="00856057" w:rsidRPr="008B5F40" w:rsidRDefault="00856057" w:rsidP="001C26E6">
            <w:pPr>
              <w:jc w:val="both"/>
            </w:pPr>
            <w:r w:rsidRPr="008B5F40">
              <w:t>No</w:t>
            </w:r>
          </w:p>
        </w:tc>
        <w:tc>
          <w:tcPr>
            <w:tcW w:w="2795" w:type="dxa"/>
          </w:tcPr>
          <w:p w:rsidR="00856057" w:rsidRPr="008B5F40" w:rsidRDefault="00DD1515" w:rsidP="001C26E6">
            <w:pPr>
              <w:jc w:val="both"/>
            </w:pPr>
            <w:r w:rsidRPr="008B5F40">
              <w:t>10</w:t>
            </w:r>
          </w:p>
        </w:tc>
        <w:tc>
          <w:tcPr>
            <w:tcW w:w="2737" w:type="dxa"/>
          </w:tcPr>
          <w:p w:rsidR="00856057" w:rsidRPr="008B5F40" w:rsidRDefault="00DD1515" w:rsidP="001C26E6">
            <w:pPr>
              <w:jc w:val="both"/>
            </w:pPr>
            <w:r w:rsidRPr="008B5F40">
              <w:t>7</w:t>
            </w:r>
          </w:p>
        </w:tc>
      </w:tr>
      <w:tr w:rsidR="00856057" w:rsidRPr="008B5F40" w:rsidTr="00F10ADD">
        <w:tc>
          <w:tcPr>
            <w:tcW w:w="2604" w:type="dxa"/>
          </w:tcPr>
          <w:p w:rsidR="00856057" w:rsidRPr="008B5F40" w:rsidRDefault="00856057" w:rsidP="001C26E6">
            <w:pPr>
              <w:jc w:val="both"/>
              <w:rPr>
                <w:b/>
              </w:rPr>
            </w:pPr>
            <w:r w:rsidRPr="008B5F40">
              <w:rPr>
                <w:b/>
              </w:rPr>
              <w:t xml:space="preserve">TOTAL </w:t>
            </w:r>
          </w:p>
        </w:tc>
        <w:tc>
          <w:tcPr>
            <w:tcW w:w="2795" w:type="dxa"/>
          </w:tcPr>
          <w:p w:rsidR="00856057" w:rsidRPr="008B5F40" w:rsidRDefault="00DD1515" w:rsidP="001C26E6">
            <w:pPr>
              <w:jc w:val="both"/>
              <w:rPr>
                <w:b/>
              </w:rPr>
            </w:pPr>
            <w:r w:rsidRPr="008B5F40">
              <w:rPr>
                <w:b/>
              </w:rPr>
              <w:t>1</w:t>
            </w:r>
            <w:r w:rsidR="00856057" w:rsidRPr="008B5F40">
              <w:rPr>
                <w:b/>
              </w:rPr>
              <w:t>40</w:t>
            </w:r>
          </w:p>
        </w:tc>
        <w:tc>
          <w:tcPr>
            <w:tcW w:w="2737" w:type="dxa"/>
          </w:tcPr>
          <w:p w:rsidR="00856057" w:rsidRPr="008B5F40" w:rsidRDefault="00856057" w:rsidP="001C26E6">
            <w:pPr>
              <w:jc w:val="both"/>
              <w:rPr>
                <w:b/>
              </w:rPr>
            </w:pPr>
            <w:r w:rsidRPr="008B5F40">
              <w:rPr>
                <w:b/>
              </w:rPr>
              <w:t>100</w:t>
            </w:r>
          </w:p>
        </w:tc>
      </w:tr>
    </w:tbl>
    <w:p w:rsidR="00856057" w:rsidRPr="008B5F40" w:rsidRDefault="00856057" w:rsidP="001C26E6">
      <w:pPr>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ab/>
        <w:t>From the above table, it is clearly that productivity of employee before traini</w:t>
      </w:r>
      <w:r w:rsidR="00DD1515" w:rsidRPr="008B5F40">
        <w:t>ng is low, it can be seen that 130</w:t>
      </w:r>
      <w:r w:rsidRPr="008B5F40">
        <w:t xml:space="preserve"> of</w:t>
      </w:r>
      <w:r w:rsidR="00DD1515" w:rsidRPr="008B5F40">
        <w:t xml:space="preserve"> the respondent, representing 93%, while the remaining 10</w:t>
      </w:r>
      <w:r w:rsidRPr="008B5F40">
        <w:t xml:space="preserve"> do</w:t>
      </w:r>
      <w:r w:rsidR="00DD1515" w:rsidRPr="008B5F40">
        <w:t xml:space="preserve"> not agree to this respondent 7</w:t>
      </w:r>
      <w:r w:rsidRPr="008B5F40">
        <w:t>%. Thus, the productivity of employee before training is low.</w:t>
      </w:r>
    </w:p>
    <w:p w:rsidR="00856057" w:rsidRPr="008B5F40" w:rsidRDefault="00856057" w:rsidP="00EE2C8D">
      <w:pPr>
        <w:spacing w:line="360" w:lineRule="auto"/>
        <w:jc w:val="both"/>
        <w:rPr>
          <w:b/>
        </w:rPr>
      </w:pPr>
      <w:r w:rsidRPr="008B5F40">
        <w:rPr>
          <w:b/>
        </w:rPr>
        <w:t xml:space="preserve">RESEARCH QUESTION ELEVEN </w:t>
      </w:r>
    </w:p>
    <w:p w:rsidR="00856057" w:rsidRPr="008B5F40" w:rsidRDefault="00856057" w:rsidP="00EE2C8D">
      <w:pPr>
        <w:spacing w:line="360" w:lineRule="auto"/>
        <w:jc w:val="both"/>
      </w:pPr>
      <w:r w:rsidRPr="008B5F40">
        <w:rPr>
          <w:b/>
        </w:rPr>
        <w:tab/>
      </w:r>
      <w:r w:rsidRPr="008B5F40">
        <w:t>Can you justify that the establishment of Tuyil pharmaceutical industry</w:t>
      </w:r>
      <w:r w:rsidR="00FE4D33" w:rsidRPr="008B5F40">
        <w:t xml:space="preserve"> </w:t>
      </w:r>
      <w:r w:rsidRPr="008B5F40">
        <w:t>training college, hence assessing it’s relevance to the staff of the organization?</w:t>
      </w:r>
      <w:r w:rsidR="00FE4D33" w:rsidRPr="008B5F40">
        <w:t xml:space="preserve"> </w:t>
      </w:r>
      <w:r w:rsidRPr="008B5F40">
        <w:t xml:space="preserve">In answering this question option was not given from the respondents, rather they will be their personal option based on their experience. </w:t>
      </w:r>
      <w:r w:rsidR="00FE4D33" w:rsidRPr="008B5F40">
        <w:t xml:space="preserve"> </w:t>
      </w:r>
      <w:r w:rsidRPr="008B5F40">
        <w:t>Based on the sample of the respondents. Most of them said that the establishment of the Tuyil pharmaceutical industry</w:t>
      </w:r>
      <w:r w:rsidR="00FE4D33" w:rsidRPr="008B5F40">
        <w:t xml:space="preserve"> </w:t>
      </w:r>
      <w:r w:rsidRPr="008B5F40">
        <w:t xml:space="preserve">training college is a vital back bone of Nigeria customs service in training their personal for the organization effectiveness, intelligence system in the organization and to secure their personal for higher productivity in the field. Also it enhances high degree of accuracy, speed and quick action of resolving problem they might encounter. </w:t>
      </w:r>
    </w:p>
    <w:p w:rsidR="001C26E6" w:rsidRPr="008B5F40" w:rsidRDefault="001C26E6" w:rsidP="00EE2C8D">
      <w:pPr>
        <w:spacing w:line="360" w:lineRule="auto"/>
        <w:jc w:val="both"/>
        <w:rPr>
          <w:b/>
        </w:rPr>
      </w:pPr>
    </w:p>
    <w:p w:rsidR="00856057" w:rsidRPr="008B5F40" w:rsidRDefault="00856057" w:rsidP="00EE2C8D">
      <w:pPr>
        <w:spacing w:line="360" w:lineRule="auto"/>
        <w:jc w:val="both"/>
        <w:rPr>
          <w:b/>
        </w:rPr>
      </w:pPr>
      <w:r w:rsidRPr="008B5F40">
        <w:rPr>
          <w:b/>
        </w:rPr>
        <w:t xml:space="preserve">RESEARCH QUESTION TWELVE </w:t>
      </w:r>
    </w:p>
    <w:p w:rsidR="00856057" w:rsidRPr="008B5F40" w:rsidRDefault="00FE4D33" w:rsidP="00EE2C8D">
      <w:pPr>
        <w:spacing w:line="360" w:lineRule="auto"/>
        <w:jc w:val="both"/>
      </w:pPr>
      <w:r w:rsidRPr="008B5F40">
        <w:tab/>
        <w:t xml:space="preserve">What roles </w:t>
      </w:r>
      <w:r w:rsidR="00856057" w:rsidRPr="008B5F40">
        <w:t xml:space="preserve">does Tuyil pharmaceutical </w:t>
      </w:r>
      <w:r w:rsidRPr="008B5F40">
        <w:t>Indus</w:t>
      </w:r>
      <w:r w:rsidR="00856057" w:rsidRPr="008B5F40">
        <w:t>try</w:t>
      </w:r>
      <w:r w:rsidR="005C123E" w:rsidRPr="008B5F40">
        <w:t xml:space="preserve"> </w:t>
      </w:r>
      <w:r w:rsidR="00856057" w:rsidRPr="008B5F40">
        <w:t>play in training and development of employee?</w:t>
      </w:r>
      <w:r w:rsidRPr="008B5F40">
        <w:t xml:space="preserve"> </w:t>
      </w:r>
      <w:r w:rsidR="00856057" w:rsidRPr="008B5F40">
        <w:t xml:space="preserve">In order to answer the about question, question 16 in the questionnaire were asked. The analyses of response to the question are presented below.   </w:t>
      </w:r>
    </w:p>
    <w:p w:rsidR="001C26E6" w:rsidRPr="008B5F40" w:rsidRDefault="001C26E6" w:rsidP="00EE2C8D">
      <w:pPr>
        <w:spacing w:line="360" w:lineRule="auto"/>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8"/>
        <w:gridCol w:w="2785"/>
        <w:gridCol w:w="2723"/>
      </w:tblGrid>
      <w:tr w:rsidR="00856057" w:rsidRPr="008B5F40" w:rsidTr="00F10ADD">
        <w:tc>
          <w:tcPr>
            <w:tcW w:w="2628" w:type="dxa"/>
          </w:tcPr>
          <w:p w:rsidR="00856057" w:rsidRPr="008B5F40" w:rsidRDefault="00856057" w:rsidP="00EE2C8D">
            <w:pPr>
              <w:spacing w:line="360" w:lineRule="auto"/>
              <w:jc w:val="both"/>
              <w:rPr>
                <w:b/>
              </w:rPr>
            </w:pPr>
            <w:r w:rsidRPr="008B5F40">
              <w:rPr>
                <w:b/>
              </w:rPr>
              <w:t xml:space="preserve">RESPONSE </w:t>
            </w:r>
          </w:p>
        </w:tc>
        <w:tc>
          <w:tcPr>
            <w:tcW w:w="2785" w:type="dxa"/>
          </w:tcPr>
          <w:p w:rsidR="00856057" w:rsidRPr="008B5F40" w:rsidRDefault="00856057" w:rsidP="00EE2C8D">
            <w:pPr>
              <w:spacing w:line="360" w:lineRule="auto"/>
              <w:jc w:val="both"/>
              <w:rPr>
                <w:b/>
              </w:rPr>
            </w:pPr>
            <w:r w:rsidRPr="008B5F40">
              <w:rPr>
                <w:b/>
              </w:rPr>
              <w:t xml:space="preserve">NO OF RESPONDENTS </w:t>
            </w:r>
          </w:p>
        </w:tc>
        <w:tc>
          <w:tcPr>
            <w:tcW w:w="2723" w:type="dxa"/>
          </w:tcPr>
          <w:p w:rsidR="00856057" w:rsidRPr="008B5F40" w:rsidRDefault="00856057" w:rsidP="00EE2C8D">
            <w:pPr>
              <w:spacing w:line="360" w:lineRule="auto"/>
              <w:jc w:val="both"/>
              <w:rPr>
                <w:b/>
              </w:rPr>
            </w:pPr>
            <w:r w:rsidRPr="008B5F40">
              <w:rPr>
                <w:b/>
              </w:rPr>
              <w:t>PERCENTAGE %</w:t>
            </w:r>
          </w:p>
        </w:tc>
      </w:tr>
      <w:tr w:rsidR="00856057" w:rsidRPr="008B5F40" w:rsidTr="00F10ADD">
        <w:tc>
          <w:tcPr>
            <w:tcW w:w="2628" w:type="dxa"/>
          </w:tcPr>
          <w:p w:rsidR="00856057" w:rsidRPr="008B5F40" w:rsidRDefault="00856057" w:rsidP="00EE2C8D">
            <w:pPr>
              <w:spacing w:line="360" w:lineRule="auto"/>
              <w:jc w:val="both"/>
            </w:pPr>
            <w:r w:rsidRPr="008B5F40">
              <w:t xml:space="preserve">Fair participation </w:t>
            </w:r>
          </w:p>
        </w:tc>
        <w:tc>
          <w:tcPr>
            <w:tcW w:w="2785" w:type="dxa"/>
          </w:tcPr>
          <w:p w:rsidR="00856057" w:rsidRPr="008B5F40" w:rsidRDefault="00665119" w:rsidP="00EE2C8D">
            <w:pPr>
              <w:spacing w:line="360" w:lineRule="auto"/>
              <w:jc w:val="both"/>
            </w:pPr>
            <w:r w:rsidRPr="008B5F40">
              <w:t>3</w:t>
            </w:r>
            <w:r w:rsidR="00856057" w:rsidRPr="008B5F40">
              <w:t>5</w:t>
            </w:r>
          </w:p>
        </w:tc>
        <w:tc>
          <w:tcPr>
            <w:tcW w:w="2723" w:type="dxa"/>
          </w:tcPr>
          <w:p w:rsidR="00856057" w:rsidRPr="008B5F40" w:rsidRDefault="00665119" w:rsidP="00EE2C8D">
            <w:pPr>
              <w:spacing w:line="360" w:lineRule="auto"/>
              <w:jc w:val="both"/>
            </w:pPr>
            <w:r w:rsidRPr="008B5F40">
              <w:t>25</w:t>
            </w:r>
          </w:p>
        </w:tc>
      </w:tr>
      <w:tr w:rsidR="00856057" w:rsidRPr="008B5F40" w:rsidTr="00F10ADD">
        <w:tc>
          <w:tcPr>
            <w:tcW w:w="2628" w:type="dxa"/>
          </w:tcPr>
          <w:p w:rsidR="00856057" w:rsidRPr="008B5F40" w:rsidRDefault="00856057" w:rsidP="00EE2C8D">
            <w:pPr>
              <w:spacing w:line="360" w:lineRule="auto"/>
              <w:jc w:val="both"/>
            </w:pPr>
            <w:r w:rsidRPr="008B5F40">
              <w:t xml:space="preserve">Average participation </w:t>
            </w:r>
          </w:p>
        </w:tc>
        <w:tc>
          <w:tcPr>
            <w:tcW w:w="2785" w:type="dxa"/>
          </w:tcPr>
          <w:p w:rsidR="00856057" w:rsidRPr="008B5F40" w:rsidRDefault="00665119" w:rsidP="00EE2C8D">
            <w:pPr>
              <w:spacing w:line="360" w:lineRule="auto"/>
              <w:jc w:val="both"/>
            </w:pPr>
            <w:r w:rsidRPr="008B5F40">
              <w:t>4</w:t>
            </w:r>
            <w:r w:rsidR="00856057" w:rsidRPr="008B5F40">
              <w:t>0</w:t>
            </w:r>
          </w:p>
        </w:tc>
        <w:tc>
          <w:tcPr>
            <w:tcW w:w="2723" w:type="dxa"/>
          </w:tcPr>
          <w:p w:rsidR="00856057" w:rsidRPr="008B5F40" w:rsidRDefault="00856057" w:rsidP="00EE2C8D">
            <w:pPr>
              <w:spacing w:line="360" w:lineRule="auto"/>
              <w:jc w:val="both"/>
            </w:pPr>
            <w:r w:rsidRPr="008B5F40">
              <w:t>2</w:t>
            </w:r>
            <w:r w:rsidR="00665119" w:rsidRPr="008B5F40">
              <w:t>9</w:t>
            </w:r>
          </w:p>
        </w:tc>
      </w:tr>
      <w:tr w:rsidR="00856057" w:rsidRPr="008B5F40" w:rsidTr="00F10ADD">
        <w:tc>
          <w:tcPr>
            <w:tcW w:w="2628" w:type="dxa"/>
          </w:tcPr>
          <w:p w:rsidR="00856057" w:rsidRPr="008B5F40" w:rsidRDefault="00856057" w:rsidP="00EE2C8D">
            <w:pPr>
              <w:spacing w:line="360" w:lineRule="auto"/>
              <w:jc w:val="both"/>
            </w:pPr>
            <w:r w:rsidRPr="008B5F40">
              <w:t xml:space="preserve">Active participation </w:t>
            </w:r>
          </w:p>
        </w:tc>
        <w:tc>
          <w:tcPr>
            <w:tcW w:w="2785" w:type="dxa"/>
          </w:tcPr>
          <w:p w:rsidR="00856057" w:rsidRPr="008B5F40" w:rsidRDefault="00665119" w:rsidP="00EE2C8D">
            <w:pPr>
              <w:spacing w:line="360" w:lineRule="auto"/>
              <w:jc w:val="both"/>
            </w:pPr>
            <w:r w:rsidRPr="008B5F40">
              <w:t>6</w:t>
            </w:r>
            <w:r w:rsidR="00856057" w:rsidRPr="008B5F40">
              <w:t>5</w:t>
            </w:r>
          </w:p>
        </w:tc>
        <w:tc>
          <w:tcPr>
            <w:tcW w:w="2723" w:type="dxa"/>
          </w:tcPr>
          <w:p w:rsidR="00856057" w:rsidRPr="008B5F40" w:rsidRDefault="00665119" w:rsidP="00EE2C8D">
            <w:pPr>
              <w:spacing w:line="360" w:lineRule="auto"/>
              <w:jc w:val="both"/>
            </w:pPr>
            <w:r w:rsidRPr="008B5F40">
              <w:t>46</w:t>
            </w:r>
          </w:p>
        </w:tc>
      </w:tr>
      <w:tr w:rsidR="00856057" w:rsidRPr="008B5F40" w:rsidTr="00F10ADD">
        <w:tc>
          <w:tcPr>
            <w:tcW w:w="2628" w:type="dxa"/>
          </w:tcPr>
          <w:p w:rsidR="00856057" w:rsidRPr="008B5F40" w:rsidRDefault="00856057" w:rsidP="00EE2C8D">
            <w:pPr>
              <w:spacing w:line="360" w:lineRule="auto"/>
              <w:jc w:val="both"/>
              <w:rPr>
                <w:b/>
              </w:rPr>
            </w:pPr>
            <w:r w:rsidRPr="008B5F40">
              <w:rPr>
                <w:b/>
              </w:rPr>
              <w:t xml:space="preserve">TOTAL </w:t>
            </w:r>
          </w:p>
        </w:tc>
        <w:tc>
          <w:tcPr>
            <w:tcW w:w="2785" w:type="dxa"/>
          </w:tcPr>
          <w:p w:rsidR="00856057" w:rsidRPr="008B5F40" w:rsidRDefault="00665119" w:rsidP="00EE2C8D">
            <w:pPr>
              <w:spacing w:line="360" w:lineRule="auto"/>
              <w:jc w:val="both"/>
              <w:rPr>
                <w:b/>
              </w:rPr>
            </w:pPr>
            <w:r w:rsidRPr="008B5F40">
              <w:rPr>
                <w:b/>
              </w:rPr>
              <w:t>1</w:t>
            </w:r>
            <w:r w:rsidR="00856057" w:rsidRPr="008B5F40">
              <w:rPr>
                <w:b/>
              </w:rPr>
              <w:t>40</w:t>
            </w:r>
          </w:p>
        </w:tc>
        <w:tc>
          <w:tcPr>
            <w:tcW w:w="2723" w:type="dxa"/>
          </w:tcPr>
          <w:p w:rsidR="00856057" w:rsidRPr="008B5F40" w:rsidRDefault="00856057" w:rsidP="00EE2C8D">
            <w:pPr>
              <w:spacing w:line="360" w:lineRule="auto"/>
              <w:jc w:val="both"/>
              <w:rPr>
                <w:b/>
              </w:rPr>
            </w:pPr>
            <w:r w:rsidRPr="008B5F40">
              <w:rPr>
                <w:b/>
              </w:rPr>
              <w:t>100</w:t>
            </w:r>
          </w:p>
        </w:tc>
      </w:tr>
    </w:tbl>
    <w:p w:rsidR="00856057" w:rsidRPr="008B5F40" w:rsidRDefault="00856057" w:rsidP="00EE2C8D">
      <w:pPr>
        <w:spacing w:line="360" w:lineRule="auto"/>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ab/>
        <w:t>As could be</w:t>
      </w:r>
      <w:r w:rsidR="00665119" w:rsidRPr="008B5F40">
        <w:t xml:space="preserve"> seen from the above table, 46</w:t>
      </w:r>
      <w:r w:rsidRPr="008B5F40">
        <w:t xml:space="preserve">% of respondents rated that Tuyil pharmaceutical </w:t>
      </w:r>
      <w:r w:rsidR="00FE4D33" w:rsidRPr="008B5F40">
        <w:t>Indus</w:t>
      </w:r>
      <w:r w:rsidRPr="008B5F40">
        <w:t>try</w:t>
      </w:r>
      <w:r w:rsidR="005C123E" w:rsidRPr="008B5F40">
        <w:t xml:space="preserve"> </w:t>
      </w:r>
      <w:r w:rsidRPr="008B5F40">
        <w:t xml:space="preserve">active in training of personnel. While </w:t>
      </w:r>
      <w:r w:rsidR="00665119" w:rsidRPr="008B5F40">
        <w:t>29</w:t>
      </w:r>
      <w:r w:rsidRPr="008B5F40">
        <w:t>% rated as average p</w:t>
      </w:r>
      <w:r w:rsidR="00665119" w:rsidRPr="008B5F40">
        <w:t>articipation, the remaining 25</w:t>
      </w:r>
      <w:r w:rsidRPr="008B5F40">
        <w:t xml:space="preserve">% rated as fair participation. Thus, it is obvious that the organization benefit from the training programme has been very attractive which will definitely encourage the organization to put in more on training programme for their personnel. </w:t>
      </w:r>
    </w:p>
    <w:p w:rsidR="00856057" w:rsidRPr="008B5F40" w:rsidRDefault="00856057" w:rsidP="00EE2C8D">
      <w:pPr>
        <w:spacing w:line="360" w:lineRule="auto"/>
        <w:jc w:val="both"/>
        <w:rPr>
          <w:b/>
        </w:rPr>
      </w:pPr>
      <w:r w:rsidRPr="008B5F40">
        <w:rPr>
          <w:b/>
        </w:rPr>
        <w:t xml:space="preserve">RESEARCH QUESTION THIRTEEN </w:t>
      </w:r>
    </w:p>
    <w:p w:rsidR="00856057" w:rsidRPr="008B5F40" w:rsidRDefault="00856057" w:rsidP="00EE2C8D">
      <w:pPr>
        <w:spacing w:line="360" w:lineRule="auto"/>
        <w:jc w:val="both"/>
      </w:pPr>
      <w:r w:rsidRPr="008B5F40">
        <w:tab/>
        <w:t xml:space="preserve">Has the training and development increased, the employee productivity? </w:t>
      </w:r>
    </w:p>
    <w:p w:rsidR="00856057" w:rsidRPr="008B5F40" w:rsidRDefault="00856057" w:rsidP="00EE2C8D">
      <w:pPr>
        <w:spacing w:line="360" w:lineRule="auto"/>
        <w:jc w:val="both"/>
      </w:pPr>
      <w:r w:rsidRPr="008B5F40">
        <w:tab/>
        <w:t>In order to answer the above question, question 17 in the questionnaire were asked.</w:t>
      </w:r>
      <w:r w:rsidR="005C123E" w:rsidRPr="008B5F40">
        <w:t xml:space="preserve"> </w:t>
      </w:r>
      <w:r w:rsidRPr="008B5F40">
        <w:t>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1C26E6">
            <w:pPr>
              <w:jc w:val="both"/>
              <w:rPr>
                <w:b/>
              </w:rPr>
            </w:pPr>
            <w:r w:rsidRPr="008B5F40">
              <w:rPr>
                <w:b/>
              </w:rPr>
              <w:t xml:space="preserve">RESPONSE </w:t>
            </w:r>
          </w:p>
        </w:tc>
        <w:tc>
          <w:tcPr>
            <w:tcW w:w="2795" w:type="dxa"/>
          </w:tcPr>
          <w:p w:rsidR="00856057" w:rsidRPr="008B5F40" w:rsidRDefault="00856057" w:rsidP="001C26E6">
            <w:pPr>
              <w:jc w:val="both"/>
              <w:rPr>
                <w:b/>
              </w:rPr>
            </w:pPr>
            <w:r w:rsidRPr="008B5F40">
              <w:rPr>
                <w:b/>
              </w:rPr>
              <w:t xml:space="preserve">NO OF RESPONDENTS </w:t>
            </w:r>
          </w:p>
        </w:tc>
        <w:tc>
          <w:tcPr>
            <w:tcW w:w="2737" w:type="dxa"/>
          </w:tcPr>
          <w:p w:rsidR="00856057" w:rsidRPr="008B5F40" w:rsidRDefault="00856057" w:rsidP="001C26E6">
            <w:pPr>
              <w:jc w:val="both"/>
              <w:rPr>
                <w:b/>
              </w:rPr>
            </w:pPr>
            <w:r w:rsidRPr="008B5F40">
              <w:rPr>
                <w:b/>
              </w:rPr>
              <w:t>PERCENTAGE %</w:t>
            </w:r>
          </w:p>
        </w:tc>
      </w:tr>
      <w:tr w:rsidR="00856057" w:rsidRPr="008B5F40" w:rsidTr="00F10ADD">
        <w:tc>
          <w:tcPr>
            <w:tcW w:w="2604" w:type="dxa"/>
          </w:tcPr>
          <w:p w:rsidR="00856057" w:rsidRPr="008B5F40" w:rsidRDefault="00856057" w:rsidP="001C26E6">
            <w:pPr>
              <w:jc w:val="both"/>
            </w:pPr>
            <w:r w:rsidRPr="008B5F40">
              <w:t xml:space="preserve">Yes  </w:t>
            </w:r>
          </w:p>
        </w:tc>
        <w:tc>
          <w:tcPr>
            <w:tcW w:w="2795" w:type="dxa"/>
          </w:tcPr>
          <w:p w:rsidR="00856057" w:rsidRPr="008B5F40" w:rsidRDefault="00A817A1" w:rsidP="001C26E6">
            <w:pPr>
              <w:jc w:val="both"/>
            </w:pPr>
            <w:r w:rsidRPr="008B5F40">
              <w:t>9</w:t>
            </w:r>
            <w:r w:rsidR="00856057" w:rsidRPr="008B5F40">
              <w:t>4</w:t>
            </w:r>
          </w:p>
        </w:tc>
        <w:tc>
          <w:tcPr>
            <w:tcW w:w="2737" w:type="dxa"/>
          </w:tcPr>
          <w:p w:rsidR="00856057" w:rsidRPr="008B5F40" w:rsidRDefault="00A817A1" w:rsidP="001C26E6">
            <w:pPr>
              <w:jc w:val="both"/>
            </w:pPr>
            <w:r w:rsidRPr="008B5F40">
              <w:t>67</w:t>
            </w:r>
          </w:p>
        </w:tc>
      </w:tr>
      <w:tr w:rsidR="00856057" w:rsidRPr="008B5F40" w:rsidTr="00F10ADD">
        <w:tc>
          <w:tcPr>
            <w:tcW w:w="2604" w:type="dxa"/>
          </w:tcPr>
          <w:p w:rsidR="00856057" w:rsidRPr="008B5F40" w:rsidRDefault="00856057" w:rsidP="001C26E6">
            <w:pPr>
              <w:jc w:val="both"/>
            </w:pPr>
            <w:r w:rsidRPr="008B5F40">
              <w:t>No</w:t>
            </w:r>
          </w:p>
        </w:tc>
        <w:tc>
          <w:tcPr>
            <w:tcW w:w="2795" w:type="dxa"/>
          </w:tcPr>
          <w:p w:rsidR="00856057" w:rsidRPr="008B5F40" w:rsidRDefault="00A817A1" w:rsidP="001C26E6">
            <w:pPr>
              <w:jc w:val="both"/>
            </w:pPr>
            <w:r w:rsidRPr="008B5F40">
              <w:t>4</w:t>
            </w:r>
            <w:r w:rsidR="00856057" w:rsidRPr="008B5F40">
              <w:t>6</w:t>
            </w:r>
          </w:p>
        </w:tc>
        <w:tc>
          <w:tcPr>
            <w:tcW w:w="2737" w:type="dxa"/>
          </w:tcPr>
          <w:p w:rsidR="00856057" w:rsidRPr="008B5F40" w:rsidRDefault="00A817A1" w:rsidP="001C26E6">
            <w:pPr>
              <w:jc w:val="both"/>
            </w:pPr>
            <w:r w:rsidRPr="008B5F40">
              <w:t>33</w:t>
            </w:r>
          </w:p>
        </w:tc>
      </w:tr>
      <w:tr w:rsidR="00856057" w:rsidRPr="008B5F40" w:rsidTr="00F10ADD">
        <w:tc>
          <w:tcPr>
            <w:tcW w:w="2604" w:type="dxa"/>
          </w:tcPr>
          <w:p w:rsidR="00856057" w:rsidRPr="008B5F40" w:rsidRDefault="00856057" w:rsidP="001C26E6">
            <w:pPr>
              <w:jc w:val="both"/>
              <w:rPr>
                <w:b/>
              </w:rPr>
            </w:pPr>
            <w:r w:rsidRPr="008B5F40">
              <w:rPr>
                <w:b/>
              </w:rPr>
              <w:t xml:space="preserve">TOTAL </w:t>
            </w:r>
          </w:p>
        </w:tc>
        <w:tc>
          <w:tcPr>
            <w:tcW w:w="2795" w:type="dxa"/>
          </w:tcPr>
          <w:p w:rsidR="00856057" w:rsidRPr="008B5F40" w:rsidRDefault="00A817A1" w:rsidP="001C26E6">
            <w:pPr>
              <w:jc w:val="both"/>
              <w:rPr>
                <w:b/>
              </w:rPr>
            </w:pPr>
            <w:r w:rsidRPr="008B5F40">
              <w:rPr>
                <w:b/>
              </w:rPr>
              <w:t>1</w:t>
            </w:r>
            <w:r w:rsidR="00856057" w:rsidRPr="008B5F40">
              <w:rPr>
                <w:b/>
              </w:rPr>
              <w:t>40</w:t>
            </w:r>
          </w:p>
        </w:tc>
        <w:tc>
          <w:tcPr>
            <w:tcW w:w="2737" w:type="dxa"/>
          </w:tcPr>
          <w:p w:rsidR="00856057" w:rsidRPr="008B5F40" w:rsidRDefault="00856057" w:rsidP="001C26E6">
            <w:pPr>
              <w:jc w:val="both"/>
              <w:rPr>
                <w:b/>
              </w:rPr>
            </w:pPr>
            <w:r w:rsidRPr="008B5F40">
              <w:rPr>
                <w:b/>
              </w:rPr>
              <w:t>100</w:t>
            </w:r>
          </w:p>
        </w:tc>
      </w:tr>
    </w:tbl>
    <w:p w:rsidR="00856057" w:rsidRPr="008B5F40" w:rsidRDefault="00856057" w:rsidP="001C26E6">
      <w:pPr>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ab/>
        <w:t>From the ta</w:t>
      </w:r>
      <w:r w:rsidR="00A817A1" w:rsidRPr="008B5F40">
        <w:t xml:space="preserve">ble above it can be seen that 94(67%) </w:t>
      </w:r>
      <w:r w:rsidRPr="008B5F40">
        <w:t xml:space="preserve">of the respondents believe that training and development of employee increased productivity. While </w:t>
      </w:r>
      <w:r w:rsidR="00A817A1" w:rsidRPr="008B5F40">
        <w:t>46 respondents representing 33</w:t>
      </w:r>
      <w:r w:rsidRPr="008B5F40">
        <w:t xml:space="preserve">% do not agree. </w:t>
      </w:r>
    </w:p>
    <w:p w:rsidR="005C123E" w:rsidRPr="008B5F40" w:rsidRDefault="005C123E" w:rsidP="00EE2C8D">
      <w:pPr>
        <w:spacing w:line="360" w:lineRule="auto"/>
        <w:jc w:val="both"/>
      </w:pPr>
    </w:p>
    <w:p w:rsidR="00856057" w:rsidRPr="008B5F40" w:rsidRDefault="00856057" w:rsidP="00EE2C8D">
      <w:pPr>
        <w:spacing w:line="360" w:lineRule="auto"/>
        <w:jc w:val="both"/>
        <w:rPr>
          <w:b/>
        </w:rPr>
      </w:pPr>
      <w:r w:rsidRPr="008B5F40">
        <w:rPr>
          <w:b/>
        </w:rPr>
        <w:t xml:space="preserve">RESEARCH QUESTION FOURTEEN </w:t>
      </w:r>
    </w:p>
    <w:p w:rsidR="00856057" w:rsidRPr="008B5F40" w:rsidRDefault="00856057" w:rsidP="00EE2C8D">
      <w:pPr>
        <w:spacing w:line="360" w:lineRule="auto"/>
        <w:jc w:val="both"/>
      </w:pPr>
      <w:r w:rsidRPr="008B5F40">
        <w:tab/>
        <w:t>What is the actual performance of employee productivity before and after training?  Before answering the above question, question 18 in the questionnaire was asked. 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1"/>
        <w:gridCol w:w="2788"/>
        <w:gridCol w:w="2727"/>
      </w:tblGrid>
      <w:tr w:rsidR="00856057" w:rsidRPr="008B5F40" w:rsidTr="00F10ADD">
        <w:tc>
          <w:tcPr>
            <w:tcW w:w="2621" w:type="dxa"/>
          </w:tcPr>
          <w:p w:rsidR="00856057" w:rsidRPr="008B5F40" w:rsidRDefault="00856057" w:rsidP="001C26E6">
            <w:pPr>
              <w:jc w:val="both"/>
              <w:rPr>
                <w:b/>
              </w:rPr>
            </w:pPr>
            <w:r w:rsidRPr="008B5F40">
              <w:rPr>
                <w:b/>
              </w:rPr>
              <w:t xml:space="preserve">RESPONSE </w:t>
            </w:r>
          </w:p>
        </w:tc>
        <w:tc>
          <w:tcPr>
            <w:tcW w:w="2788" w:type="dxa"/>
          </w:tcPr>
          <w:p w:rsidR="00856057" w:rsidRPr="008B5F40" w:rsidRDefault="00856057" w:rsidP="001C26E6">
            <w:pPr>
              <w:jc w:val="both"/>
              <w:rPr>
                <w:b/>
              </w:rPr>
            </w:pPr>
            <w:r w:rsidRPr="008B5F40">
              <w:rPr>
                <w:b/>
              </w:rPr>
              <w:t xml:space="preserve">NO OF RESPONDENTS </w:t>
            </w:r>
          </w:p>
        </w:tc>
        <w:tc>
          <w:tcPr>
            <w:tcW w:w="2727" w:type="dxa"/>
          </w:tcPr>
          <w:p w:rsidR="00856057" w:rsidRPr="008B5F40" w:rsidRDefault="00856057" w:rsidP="001C26E6">
            <w:pPr>
              <w:jc w:val="both"/>
              <w:rPr>
                <w:b/>
              </w:rPr>
            </w:pPr>
            <w:r w:rsidRPr="008B5F40">
              <w:rPr>
                <w:b/>
              </w:rPr>
              <w:t>PERCENTAGE %</w:t>
            </w:r>
          </w:p>
        </w:tc>
      </w:tr>
      <w:tr w:rsidR="00856057" w:rsidRPr="008B5F40" w:rsidTr="00F10ADD">
        <w:tc>
          <w:tcPr>
            <w:tcW w:w="2621" w:type="dxa"/>
          </w:tcPr>
          <w:p w:rsidR="00856057" w:rsidRPr="008B5F40" w:rsidRDefault="00856057" w:rsidP="001C26E6">
            <w:pPr>
              <w:jc w:val="both"/>
            </w:pPr>
            <w:r w:rsidRPr="008B5F40">
              <w:t xml:space="preserve">Active performance </w:t>
            </w:r>
          </w:p>
        </w:tc>
        <w:tc>
          <w:tcPr>
            <w:tcW w:w="2788" w:type="dxa"/>
          </w:tcPr>
          <w:p w:rsidR="00856057" w:rsidRPr="008B5F40" w:rsidRDefault="003934B2" w:rsidP="001C26E6">
            <w:pPr>
              <w:jc w:val="both"/>
            </w:pPr>
            <w:r w:rsidRPr="008B5F40">
              <w:t>4</w:t>
            </w:r>
            <w:r w:rsidR="00856057" w:rsidRPr="008B5F40">
              <w:t>0</w:t>
            </w:r>
          </w:p>
        </w:tc>
        <w:tc>
          <w:tcPr>
            <w:tcW w:w="2727" w:type="dxa"/>
          </w:tcPr>
          <w:p w:rsidR="00856057" w:rsidRPr="008B5F40" w:rsidRDefault="00856057" w:rsidP="001C26E6">
            <w:pPr>
              <w:jc w:val="both"/>
            </w:pPr>
            <w:r w:rsidRPr="008B5F40">
              <w:t>2</w:t>
            </w:r>
            <w:r w:rsidR="003934B2" w:rsidRPr="008B5F40">
              <w:t>9</w:t>
            </w:r>
          </w:p>
        </w:tc>
      </w:tr>
      <w:tr w:rsidR="00856057" w:rsidRPr="008B5F40" w:rsidTr="00F10ADD">
        <w:tc>
          <w:tcPr>
            <w:tcW w:w="2621" w:type="dxa"/>
          </w:tcPr>
          <w:p w:rsidR="00856057" w:rsidRPr="008B5F40" w:rsidRDefault="00856057" w:rsidP="001C26E6">
            <w:pPr>
              <w:jc w:val="both"/>
            </w:pPr>
            <w:r w:rsidRPr="008B5F40">
              <w:t xml:space="preserve">Fair performance </w:t>
            </w:r>
          </w:p>
        </w:tc>
        <w:tc>
          <w:tcPr>
            <w:tcW w:w="2788" w:type="dxa"/>
          </w:tcPr>
          <w:p w:rsidR="00856057" w:rsidRPr="008B5F40" w:rsidRDefault="00856057" w:rsidP="001C26E6">
            <w:pPr>
              <w:jc w:val="both"/>
            </w:pPr>
            <w:r w:rsidRPr="008B5F40">
              <w:t>3</w:t>
            </w:r>
            <w:r w:rsidR="003934B2" w:rsidRPr="008B5F40">
              <w:t>3</w:t>
            </w:r>
          </w:p>
        </w:tc>
        <w:tc>
          <w:tcPr>
            <w:tcW w:w="2727" w:type="dxa"/>
          </w:tcPr>
          <w:p w:rsidR="00856057" w:rsidRPr="008B5F40" w:rsidRDefault="003934B2" w:rsidP="001C26E6">
            <w:pPr>
              <w:jc w:val="both"/>
            </w:pPr>
            <w:r w:rsidRPr="008B5F40">
              <w:t>24</w:t>
            </w:r>
          </w:p>
        </w:tc>
      </w:tr>
      <w:tr w:rsidR="00856057" w:rsidRPr="008B5F40" w:rsidTr="00F10ADD">
        <w:tc>
          <w:tcPr>
            <w:tcW w:w="2621" w:type="dxa"/>
          </w:tcPr>
          <w:p w:rsidR="00856057" w:rsidRPr="008B5F40" w:rsidRDefault="00856057" w:rsidP="001C26E6">
            <w:pPr>
              <w:jc w:val="both"/>
            </w:pPr>
            <w:r w:rsidRPr="008B5F40">
              <w:t xml:space="preserve">Average performance   </w:t>
            </w:r>
          </w:p>
        </w:tc>
        <w:tc>
          <w:tcPr>
            <w:tcW w:w="2788" w:type="dxa"/>
          </w:tcPr>
          <w:p w:rsidR="00856057" w:rsidRPr="008B5F40" w:rsidRDefault="003934B2" w:rsidP="001C26E6">
            <w:pPr>
              <w:jc w:val="both"/>
            </w:pPr>
            <w:r w:rsidRPr="008B5F40">
              <w:t>6</w:t>
            </w:r>
            <w:r w:rsidR="00856057" w:rsidRPr="008B5F40">
              <w:t>7</w:t>
            </w:r>
          </w:p>
        </w:tc>
        <w:tc>
          <w:tcPr>
            <w:tcW w:w="2727" w:type="dxa"/>
          </w:tcPr>
          <w:p w:rsidR="00856057" w:rsidRPr="008B5F40" w:rsidRDefault="003934B2" w:rsidP="001C26E6">
            <w:pPr>
              <w:jc w:val="both"/>
            </w:pPr>
            <w:r w:rsidRPr="008B5F40">
              <w:t>47</w:t>
            </w:r>
          </w:p>
        </w:tc>
      </w:tr>
      <w:tr w:rsidR="00856057" w:rsidRPr="008B5F40" w:rsidTr="00F10ADD">
        <w:tc>
          <w:tcPr>
            <w:tcW w:w="2621" w:type="dxa"/>
          </w:tcPr>
          <w:p w:rsidR="00856057" w:rsidRPr="008B5F40" w:rsidRDefault="00856057" w:rsidP="001C26E6">
            <w:pPr>
              <w:jc w:val="both"/>
              <w:rPr>
                <w:b/>
              </w:rPr>
            </w:pPr>
            <w:r w:rsidRPr="008B5F40">
              <w:rPr>
                <w:b/>
              </w:rPr>
              <w:t xml:space="preserve">TOTAL </w:t>
            </w:r>
          </w:p>
        </w:tc>
        <w:tc>
          <w:tcPr>
            <w:tcW w:w="2788" w:type="dxa"/>
          </w:tcPr>
          <w:p w:rsidR="00856057" w:rsidRPr="008B5F40" w:rsidRDefault="003934B2" w:rsidP="001C26E6">
            <w:pPr>
              <w:jc w:val="both"/>
              <w:rPr>
                <w:b/>
              </w:rPr>
            </w:pPr>
            <w:r w:rsidRPr="008B5F40">
              <w:rPr>
                <w:b/>
              </w:rPr>
              <w:t>1</w:t>
            </w:r>
            <w:r w:rsidR="00856057" w:rsidRPr="008B5F40">
              <w:rPr>
                <w:b/>
              </w:rPr>
              <w:t>40</w:t>
            </w:r>
          </w:p>
        </w:tc>
        <w:tc>
          <w:tcPr>
            <w:tcW w:w="2727" w:type="dxa"/>
          </w:tcPr>
          <w:p w:rsidR="00856057" w:rsidRPr="008B5F40" w:rsidRDefault="00856057" w:rsidP="001C26E6">
            <w:pPr>
              <w:jc w:val="both"/>
              <w:rPr>
                <w:b/>
              </w:rPr>
            </w:pPr>
            <w:r w:rsidRPr="008B5F40">
              <w:rPr>
                <w:b/>
              </w:rPr>
              <w:t>100</w:t>
            </w:r>
          </w:p>
        </w:tc>
      </w:tr>
    </w:tbl>
    <w:p w:rsidR="00856057" w:rsidRPr="008B5F40" w:rsidRDefault="00856057" w:rsidP="001C26E6">
      <w:pPr>
        <w:jc w:val="both"/>
        <w:rPr>
          <w:b/>
        </w:rPr>
      </w:pPr>
      <w:r w:rsidRPr="008B5F40">
        <w:rPr>
          <w:b/>
        </w:rPr>
        <w:t xml:space="preserve">Source: Survey Research </w:t>
      </w:r>
      <w:r w:rsidR="00FE2339" w:rsidRPr="008B5F40">
        <w:rPr>
          <w:b/>
        </w:rPr>
        <w:t>2025</w:t>
      </w:r>
    </w:p>
    <w:p w:rsidR="005C123E" w:rsidRPr="008B5F40" w:rsidRDefault="00856057" w:rsidP="00EE2C8D">
      <w:pPr>
        <w:spacing w:line="360" w:lineRule="auto"/>
        <w:jc w:val="both"/>
      </w:pPr>
      <w:r w:rsidRPr="008B5F40">
        <w:tab/>
        <w:t>From the ab</w:t>
      </w:r>
      <w:r w:rsidR="003934B2" w:rsidRPr="008B5F40">
        <w:t>ove table, it can be seen that 40 respondents representing 29</w:t>
      </w:r>
      <w:r w:rsidRPr="008B5F40">
        <w:t>% agreed that actual performance of employee’s productivity before training is encourage, while 3</w:t>
      </w:r>
      <w:r w:rsidR="00503484" w:rsidRPr="008B5F40">
        <w:t>3 respondents representing 24%. The remaining 67 respondents representing 47</w:t>
      </w:r>
      <w:r w:rsidRPr="008B5F40">
        <w:t>% agree that the employee productivity is at average capacity.</w:t>
      </w:r>
    </w:p>
    <w:p w:rsidR="00856057" w:rsidRPr="008B5F40" w:rsidRDefault="00856057" w:rsidP="00EE2C8D">
      <w:pPr>
        <w:spacing w:line="360" w:lineRule="auto"/>
        <w:jc w:val="both"/>
      </w:pPr>
      <w:r w:rsidRPr="008B5F40">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1"/>
        <w:gridCol w:w="2788"/>
        <w:gridCol w:w="2727"/>
      </w:tblGrid>
      <w:tr w:rsidR="00856057" w:rsidRPr="008B5F40" w:rsidTr="00F10ADD">
        <w:tc>
          <w:tcPr>
            <w:tcW w:w="2621" w:type="dxa"/>
          </w:tcPr>
          <w:p w:rsidR="00856057" w:rsidRPr="008B5F40" w:rsidRDefault="00856057" w:rsidP="00564219">
            <w:pPr>
              <w:jc w:val="both"/>
              <w:rPr>
                <w:b/>
              </w:rPr>
            </w:pPr>
            <w:r w:rsidRPr="008B5F40">
              <w:rPr>
                <w:b/>
              </w:rPr>
              <w:t xml:space="preserve">RESPONSE </w:t>
            </w:r>
          </w:p>
        </w:tc>
        <w:tc>
          <w:tcPr>
            <w:tcW w:w="2788" w:type="dxa"/>
          </w:tcPr>
          <w:p w:rsidR="00856057" w:rsidRPr="008B5F40" w:rsidRDefault="00856057" w:rsidP="00564219">
            <w:pPr>
              <w:jc w:val="both"/>
              <w:rPr>
                <w:b/>
              </w:rPr>
            </w:pPr>
            <w:r w:rsidRPr="008B5F40">
              <w:rPr>
                <w:b/>
              </w:rPr>
              <w:t xml:space="preserve">NO OF RESPONDENTS </w:t>
            </w:r>
          </w:p>
        </w:tc>
        <w:tc>
          <w:tcPr>
            <w:tcW w:w="2727" w:type="dxa"/>
          </w:tcPr>
          <w:p w:rsidR="00856057" w:rsidRPr="008B5F40" w:rsidRDefault="00856057" w:rsidP="00564219">
            <w:pPr>
              <w:jc w:val="both"/>
              <w:rPr>
                <w:b/>
              </w:rPr>
            </w:pPr>
            <w:r w:rsidRPr="008B5F40">
              <w:rPr>
                <w:b/>
              </w:rPr>
              <w:t>PERCENTAGE %</w:t>
            </w:r>
          </w:p>
        </w:tc>
      </w:tr>
      <w:tr w:rsidR="00856057" w:rsidRPr="008B5F40" w:rsidTr="00F10ADD">
        <w:tc>
          <w:tcPr>
            <w:tcW w:w="2621" w:type="dxa"/>
          </w:tcPr>
          <w:p w:rsidR="00856057" w:rsidRPr="008B5F40" w:rsidRDefault="00856057" w:rsidP="00564219">
            <w:pPr>
              <w:jc w:val="both"/>
            </w:pPr>
            <w:r w:rsidRPr="008B5F40">
              <w:t xml:space="preserve">Active performance  </w:t>
            </w:r>
          </w:p>
        </w:tc>
        <w:tc>
          <w:tcPr>
            <w:tcW w:w="2788" w:type="dxa"/>
          </w:tcPr>
          <w:p w:rsidR="00856057" w:rsidRPr="008B5F40" w:rsidRDefault="00503484" w:rsidP="00564219">
            <w:pPr>
              <w:jc w:val="both"/>
            </w:pPr>
            <w:r w:rsidRPr="008B5F40">
              <w:t>80</w:t>
            </w:r>
          </w:p>
        </w:tc>
        <w:tc>
          <w:tcPr>
            <w:tcW w:w="2727" w:type="dxa"/>
          </w:tcPr>
          <w:p w:rsidR="00856057" w:rsidRPr="008B5F40" w:rsidRDefault="00503484" w:rsidP="00564219">
            <w:pPr>
              <w:jc w:val="both"/>
            </w:pPr>
            <w:r w:rsidRPr="008B5F40">
              <w:t>58</w:t>
            </w:r>
          </w:p>
        </w:tc>
      </w:tr>
      <w:tr w:rsidR="00856057" w:rsidRPr="008B5F40" w:rsidTr="00F10ADD">
        <w:tc>
          <w:tcPr>
            <w:tcW w:w="2621" w:type="dxa"/>
          </w:tcPr>
          <w:p w:rsidR="00856057" w:rsidRPr="008B5F40" w:rsidRDefault="00856057" w:rsidP="00564219">
            <w:pPr>
              <w:jc w:val="both"/>
            </w:pPr>
            <w:r w:rsidRPr="008B5F40">
              <w:t xml:space="preserve">Fair performance  </w:t>
            </w:r>
          </w:p>
        </w:tc>
        <w:tc>
          <w:tcPr>
            <w:tcW w:w="2788" w:type="dxa"/>
          </w:tcPr>
          <w:p w:rsidR="00856057" w:rsidRPr="008B5F40" w:rsidRDefault="00503484" w:rsidP="00564219">
            <w:pPr>
              <w:jc w:val="both"/>
            </w:pPr>
            <w:r w:rsidRPr="008B5F40">
              <w:t>30</w:t>
            </w:r>
          </w:p>
        </w:tc>
        <w:tc>
          <w:tcPr>
            <w:tcW w:w="2727" w:type="dxa"/>
          </w:tcPr>
          <w:p w:rsidR="00856057" w:rsidRPr="008B5F40" w:rsidRDefault="00503484" w:rsidP="00564219">
            <w:pPr>
              <w:jc w:val="both"/>
            </w:pPr>
            <w:r w:rsidRPr="008B5F40">
              <w:t>21</w:t>
            </w:r>
          </w:p>
        </w:tc>
      </w:tr>
      <w:tr w:rsidR="00856057" w:rsidRPr="008B5F40" w:rsidTr="00F10ADD">
        <w:tc>
          <w:tcPr>
            <w:tcW w:w="2621" w:type="dxa"/>
          </w:tcPr>
          <w:p w:rsidR="00856057" w:rsidRPr="008B5F40" w:rsidRDefault="00856057" w:rsidP="00564219">
            <w:pPr>
              <w:jc w:val="both"/>
            </w:pPr>
            <w:r w:rsidRPr="008B5F40">
              <w:t xml:space="preserve">Average performance </w:t>
            </w:r>
          </w:p>
        </w:tc>
        <w:tc>
          <w:tcPr>
            <w:tcW w:w="2788" w:type="dxa"/>
          </w:tcPr>
          <w:p w:rsidR="00856057" w:rsidRPr="008B5F40" w:rsidRDefault="00503484" w:rsidP="00564219">
            <w:pPr>
              <w:jc w:val="both"/>
            </w:pPr>
            <w:r w:rsidRPr="008B5F40">
              <w:t>30</w:t>
            </w:r>
          </w:p>
        </w:tc>
        <w:tc>
          <w:tcPr>
            <w:tcW w:w="2727" w:type="dxa"/>
          </w:tcPr>
          <w:p w:rsidR="00856057" w:rsidRPr="008B5F40" w:rsidRDefault="00503484" w:rsidP="00564219">
            <w:pPr>
              <w:jc w:val="both"/>
            </w:pPr>
            <w:r w:rsidRPr="008B5F40">
              <w:t>21</w:t>
            </w:r>
          </w:p>
        </w:tc>
      </w:tr>
      <w:tr w:rsidR="00856057" w:rsidRPr="008B5F40" w:rsidTr="00F10ADD">
        <w:tc>
          <w:tcPr>
            <w:tcW w:w="2621" w:type="dxa"/>
          </w:tcPr>
          <w:p w:rsidR="00856057" w:rsidRPr="008B5F40" w:rsidRDefault="00856057" w:rsidP="00564219">
            <w:pPr>
              <w:jc w:val="both"/>
              <w:rPr>
                <w:b/>
              </w:rPr>
            </w:pPr>
            <w:r w:rsidRPr="008B5F40">
              <w:rPr>
                <w:b/>
              </w:rPr>
              <w:t xml:space="preserve">TOTAL </w:t>
            </w:r>
          </w:p>
        </w:tc>
        <w:tc>
          <w:tcPr>
            <w:tcW w:w="2788" w:type="dxa"/>
          </w:tcPr>
          <w:p w:rsidR="00856057" w:rsidRPr="008B5F40" w:rsidRDefault="00503484" w:rsidP="00564219">
            <w:pPr>
              <w:jc w:val="both"/>
              <w:rPr>
                <w:b/>
              </w:rPr>
            </w:pPr>
            <w:r w:rsidRPr="008B5F40">
              <w:rPr>
                <w:b/>
              </w:rPr>
              <w:t>1</w:t>
            </w:r>
            <w:r w:rsidR="00856057" w:rsidRPr="008B5F40">
              <w:rPr>
                <w:b/>
              </w:rPr>
              <w:t>40</w:t>
            </w:r>
          </w:p>
        </w:tc>
        <w:tc>
          <w:tcPr>
            <w:tcW w:w="2727" w:type="dxa"/>
          </w:tcPr>
          <w:p w:rsidR="00856057" w:rsidRPr="008B5F40" w:rsidRDefault="00856057" w:rsidP="00564219">
            <w:pPr>
              <w:jc w:val="both"/>
              <w:rPr>
                <w:b/>
              </w:rPr>
            </w:pPr>
            <w:r w:rsidRPr="008B5F40">
              <w:rPr>
                <w:b/>
              </w:rPr>
              <w:t>100</w:t>
            </w:r>
          </w:p>
        </w:tc>
      </w:tr>
    </w:tbl>
    <w:p w:rsidR="00856057" w:rsidRPr="008B5F40" w:rsidRDefault="00856057" w:rsidP="00564219">
      <w:pPr>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ab/>
        <w:t>As could be seen from the above table in their performance after training while on the other in their level of perform</w:t>
      </w:r>
      <w:r w:rsidR="00503484" w:rsidRPr="008B5F40">
        <w:t>ance after 30 respondents representing 21</w:t>
      </w:r>
      <w:r w:rsidRPr="008B5F40">
        <w:t>% are average in their productivity.</w:t>
      </w:r>
    </w:p>
    <w:p w:rsidR="005C123E" w:rsidRPr="008B5F40" w:rsidRDefault="005C123E" w:rsidP="00EE2C8D">
      <w:pPr>
        <w:spacing w:line="360" w:lineRule="auto"/>
        <w:jc w:val="both"/>
      </w:pPr>
    </w:p>
    <w:p w:rsidR="00856057" w:rsidRPr="008B5F40" w:rsidRDefault="00856057" w:rsidP="00EE2C8D">
      <w:pPr>
        <w:spacing w:line="360" w:lineRule="auto"/>
        <w:jc w:val="both"/>
        <w:rPr>
          <w:b/>
        </w:rPr>
      </w:pPr>
      <w:r w:rsidRPr="008B5F40">
        <w:rPr>
          <w:b/>
        </w:rPr>
        <w:t xml:space="preserve">RESEARCH QUESTION FIFTEEN </w:t>
      </w:r>
    </w:p>
    <w:p w:rsidR="00856057" w:rsidRPr="008B5F40" w:rsidRDefault="00856057" w:rsidP="00EE2C8D">
      <w:pPr>
        <w:spacing w:line="360" w:lineRule="auto"/>
        <w:jc w:val="both"/>
      </w:pPr>
      <w:r w:rsidRPr="008B5F40">
        <w:tab/>
        <w:t>What suggestion do you have for the improvement of training being criteria for increasing productivity for your organization.</w:t>
      </w:r>
      <w:r w:rsidR="005C123E" w:rsidRPr="008B5F40">
        <w:t xml:space="preserve"> </w:t>
      </w:r>
      <w:r w:rsidRPr="008B5F40">
        <w:t>I order to answer the above question, question 19 in the questionnaire was asked. These question were not given to the respondent, rather they will suggest their personal option based on how they feel training can be better improved, been a criteria for increasing productivity.</w:t>
      </w:r>
      <w:r w:rsidR="005C123E" w:rsidRPr="008B5F40">
        <w:t xml:space="preserve"> </w:t>
      </w:r>
      <w:r w:rsidRPr="008B5F40">
        <w:t>Based on the sample of the respondents, most of them said that, federal government through the ministers of internal affairs should provided with Nigeria customs service training college adequate training facilitate, funds, duly promotion after undergoing the training courses for the improvement of training of their personnel there is a need for provision of modern intelligence system by the federal government. While some respondent said apart from attending Tuyil pharmaceutical industry training college, the chances of attending training courses out of the countries must be made as a task. Since the productivity for personnel lies mostly on the amount of training and development they were impact on them.</w:t>
      </w:r>
    </w:p>
    <w:p w:rsidR="001C26E6" w:rsidRPr="008B5F40" w:rsidRDefault="001C26E6" w:rsidP="00EE2C8D">
      <w:pPr>
        <w:spacing w:line="360" w:lineRule="auto"/>
        <w:jc w:val="both"/>
        <w:rPr>
          <w:b/>
        </w:rPr>
      </w:pPr>
    </w:p>
    <w:p w:rsidR="005C123E" w:rsidRPr="008B5F40" w:rsidRDefault="005C123E" w:rsidP="00EE2C8D">
      <w:pPr>
        <w:spacing w:line="360" w:lineRule="auto"/>
        <w:jc w:val="both"/>
        <w:rPr>
          <w:b/>
        </w:rPr>
      </w:pPr>
    </w:p>
    <w:p w:rsidR="005C123E" w:rsidRPr="008B5F40" w:rsidRDefault="005C123E" w:rsidP="00EE2C8D">
      <w:pPr>
        <w:spacing w:line="360" w:lineRule="auto"/>
        <w:jc w:val="both"/>
        <w:rPr>
          <w:b/>
        </w:rPr>
      </w:pPr>
    </w:p>
    <w:p w:rsidR="005C123E" w:rsidRPr="008B5F40" w:rsidRDefault="005C123E" w:rsidP="00EE2C8D">
      <w:pPr>
        <w:spacing w:line="360" w:lineRule="auto"/>
        <w:jc w:val="both"/>
        <w:rPr>
          <w:b/>
        </w:rPr>
      </w:pPr>
    </w:p>
    <w:p w:rsidR="00856057" w:rsidRPr="008B5F40" w:rsidRDefault="00856057" w:rsidP="00EE2C8D">
      <w:pPr>
        <w:spacing w:line="360" w:lineRule="auto"/>
        <w:jc w:val="both"/>
        <w:rPr>
          <w:b/>
        </w:rPr>
      </w:pPr>
      <w:r w:rsidRPr="008B5F40">
        <w:rPr>
          <w:b/>
        </w:rPr>
        <w:t>RESEARCH QUESTION SIXTEEN</w:t>
      </w:r>
    </w:p>
    <w:p w:rsidR="00856057" w:rsidRPr="008B5F40" w:rsidRDefault="00856057" w:rsidP="00EE2C8D">
      <w:pPr>
        <w:spacing w:line="360" w:lineRule="auto"/>
        <w:jc w:val="both"/>
      </w:pPr>
      <w:r w:rsidRPr="008B5F40">
        <w:tab/>
        <w:t>Have you acquired any additional qualification since you have joined the organization? In order to answer such question, question 20 were asked, the analysis or response to this question is presented to as, have you acquired any additional qualification since you have joined the organiz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75"/>
        <w:gridCol w:w="2750"/>
        <w:gridCol w:w="2711"/>
      </w:tblGrid>
      <w:tr w:rsidR="00856057" w:rsidRPr="008B5F40" w:rsidTr="00F10ADD">
        <w:tc>
          <w:tcPr>
            <w:tcW w:w="2675" w:type="dxa"/>
          </w:tcPr>
          <w:p w:rsidR="00856057" w:rsidRPr="008B5F40" w:rsidRDefault="00856057" w:rsidP="00EE2C8D">
            <w:pPr>
              <w:spacing w:line="360" w:lineRule="auto"/>
              <w:jc w:val="both"/>
              <w:rPr>
                <w:b/>
              </w:rPr>
            </w:pPr>
            <w:r w:rsidRPr="008B5F40">
              <w:rPr>
                <w:b/>
              </w:rPr>
              <w:t xml:space="preserve">RESPONSE </w:t>
            </w:r>
          </w:p>
        </w:tc>
        <w:tc>
          <w:tcPr>
            <w:tcW w:w="2750" w:type="dxa"/>
          </w:tcPr>
          <w:p w:rsidR="00856057" w:rsidRPr="008B5F40" w:rsidRDefault="00856057" w:rsidP="00EE2C8D">
            <w:pPr>
              <w:spacing w:line="360" w:lineRule="auto"/>
              <w:jc w:val="both"/>
              <w:rPr>
                <w:b/>
              </w:rPr>
            </w:pPr>
            <w:r w:rsidRPr="008B5F40">
              <w:rPr>
                <w:b/>
              </w:rPr>
              <w:t xml:space="preserve">NO OF RESPONDENTS </w:t>
            </w:r>
          </w:p>
        </w:tc>
        <w:tc>
          <w:tcPr>
            <w:tcW w:w="2711" w:type="dxa"/>
          </w:tcPr>
          <w:p w:rsidR="00856057" w:rsidRPr="008B5F40" w:rsidRDefault="00856057" w:rsidP="00EE2C8D">
            <w:pPr>
              <w:spacing w:line="360" w:lineRule="auto"/>
              <w:jc w:val="both"/>
              <w:rPr>
                <w:b/>
              </w:rPr>
            </w:pPr>
            <w:r w:rsidRPr="008B5F40">
              <w:rPr>
                <w:b/>
              </w:rPr>
              <w:t>PERCENTAGE %</w:t>
            </w:r>
          </w:p>
        </w:tc>
      </w:tr>
      <w:tr w:rsidR="00856057" w:rsidRPr="008B5F40" w:rsidTr="00F10ADD">
        <w:tc>
          <w:tcPr>
            <w:tcW w:w="2675" w:type="dxa"/>
          </w:tcPr>
          <w:p w:rsidR="00856057" w:rsidRPr="008B5F40" w:rsidRDefault="00856057" w:rsidP="00EE2C8D">
            <w:pPr>
              <w:spacing w:line="360" w:lineRule="auto"/>
              <w:jc w:val="both"/>
            </w:pPr>
            <w:r w:rsidRPr="008B5F40">
              <w:t xml:space="preserve">Yes </w:t>
            </w:r>
          </w:p>
        </w:tc>
        <w:tc>
          <w:tcPr>
            <w:tcW w:w="2750" w:type="dxa"/>
          </w:tcPr>
          <w:p w:rsidR="00856057" w:rsidRPr="008B5F40" w:rsidRDefault="00503484" w:rsidP="00EE2C8D">
            <w:pPr>
              <w:spacing w:line="360" w:lineRule="auto"/>
              <w:jc w:val="both"/>
            </w:pPr>
            <w:r w:rsidRPr="008B5F40">
              <w:t>130</w:t>
            </w:r>
          </w:p>
        </w:tc>
        <w:tc>
          <w:tcPr>
            <w:tcW w:w="2711" w:type="dxa"/>
          </w:tcPr>
          <w:p w:rsidR="00856057" w:rsidRPr="008B5F40" w:rsidRDefault="00503484" w:rsidP="00EE2C8D">
            <w:pPr>
              <w:spacing w:line="360" w:lineRule="auto"/>
              <w:jc w:val="both"/>
            </w:pPr>
            <w:r w:rsidRPr="008B5F40">
              <w:t>93</w:t>
            </w:r>
          </w:p>
        </w:tc>
      </w:tr>
      <w:tr w:rsidR="00856057" w:rsidRPr="008B5F40" w:rsidTr="00F10ADD">
        <w:tc>
          <w:tcPr>
            <w:tcW w:w="2675" w:type="dxa"/>
          </w:tcPr>
          <w:p w:rsidR="00856057" w:rsidRPr="008B5F40" w:rsidRDefault="00856057" w:rsidP="00EE2C8D">
            <w:pPr>
              <w:spacing w:line="360" w:lineRule="auto"/>
              <w:jc w:val="both"/>
            </w:pPr>
            <w:r w:rsidRPr="008B5F40">
              <w:t xml:space="preserve">No </w:t>
            </w:r>
          </w:p>
        </w:tc>
        <w:tc>
          <w:tcPr>
            <w:tcW w:w="2750" w:type="dxa"/>
          </w:tcPr>
          <w:p w:rsidR="00856057" w:rsidRPr="008B5F40" w:rsidRDefault="00503484" w:rsidP="00EE2C8D">
            <w:pPr>
              <w:spacing w:line="360" w:lineRule="auto"/>
              <w:jc w:val="both"/>
            </w:pPr>
            <w:r w:rsidRPr="008B5F40">
              <w:t>10</w:t>
            </w:r>
          </w:p>
        </w:tc>
        <w:tc>
          <w:tcPr>
            <w:tcW w:w="2711" w:type="dxa"/>
          </w:tcPr>
          <w:p w:rsidR="00856057" w:rsidRPr="008B5F40" w:rsidRDefault="00503484" w:rsidP="00EE2C8D">
            <w:pPr>
              <w:spacing w:line="360" w:lineRule="auto"/>
              <w:jc w:val="both"/>
            </w:pPr>
            <w:r w:rsidRPr="008B5F40">
              <w:t>7</w:t>
            </w:r>
          </w:p>
        </w:tc>
      </w:tr>
      <w:tr w:rsidR="00856057" w:rsidRPr="008B5F40" w:rsidTr="00F10ADD">
        <w:tc>
          <w:tcPr>
            <w:tcW w:w="2675" w:type="dxa"/>
          </w:tcPr>
          <w:p w:rsidR="00856057" w:rsidRPr="008B5F40" w:rsidRDefault="00856057" w:rsidP="00EE2C8D">
            <w:pPr>
              <w:spacing w:line="360" w:lineRule="auto"/>
              <w:jc w:val="both"/>
              <w:rPr>
                <w:b/>
              </w:rPr>
            </w:pPr>
            <w:r w:rsidRPr="008B5F40">
              <w:rPr>
                <w:b/>
              </w:rPr>
              <w:t xml:space="preserve">TOTAL </w:t>
            </w:r>
          </w:p>
        </w:tc>
        <w:tc>
          <w:tcPr>
            <w:tcW w:w="2750" w:type="dxa"/>
          </w:tcPr>
          <w:p w:rsidR="00856057" w:rsidRPr="008B5F40" w:rsidRDefault="00503484" w:rsidP="00EE2C8D">
            <w:pPr>
              <w:spacing w:line="360" w:lineRule="auto"/>
              <w:jc w:val="both"/>
              <w:rPr>
                <w:b/>
              </w:rPr>
            </w:pPr>
            <w:r w:rsidRPr="008B5F40">
              <w:rPr>
                <w:b/>
              </w:rPr>
              <w:t>1</w:t>
            </w:r>
            <w:r w:rsidR="00856057" w:rsidRPr="008B5F40">
              <w:rPr>
                <w:b/>
              </w:rPr>
              <w:t>40</w:t>
            </w:r>
          </w:p>
        </w:tc>
        <w:tc>
          <w:tcPr>
            <w:tcW w:w="2711" w:type="dxa"/>
          </w:tcPr>
          <w:p w:rsidR="00856057" w:rsidRPr="008B5F40" w:rsidRDefault="00856057" w:rsidP="00EE2C8D">
            <w:pPr>
              <w:spacing w:line="360" w:lineRule="auto"/>
              <w:jc w:val="both"/>
              <w:rPr>
                <w:b/>
              </w:rPr>
            </w:pPr>
            <w:r w:rsidRPr="008B5F40">
              <w:rPr>
                <w:b/>
              </w:rPr>
              <w:t>100</w:t>
            </w:r>
          </w:p>
        </w:tc>
      </w:tr>
    </w:tbl>
    <w:p w:rsidR="00856057" w:rsidRPr="008B5F40" w:rsidRDefault="00856057" w:rsidP="00EE2C8D">
      <w:pPr>
        <w:spacing w:line="360" w:lineRule="auto"/>
        <w:jc w:val="both"/>
        <w:rPr>
          <w:b/>
        </w:rPr>
      </w:pPr>
      <w:r w:rsidRPr="008B5F40">
        <w:rPr>
          <w:b/>
        </w:rPr>
        <w:t xml:space="preserve">Source: Survey Research </w:t>
      </w:r>
      <w:r w:rsidR="00FE2339" w:rsidRPr="008B5F40">
        <w:rPr>
          <w:b/>
        </w:rPr>
        <w:t>2025</w:t>
      </w:r>
    </w:p>
    <w:p w:rsidR="00856057" w:rsidRPr="008B5F40" w:rsidRDefault="00856057" w:rsidP="00EE2C8D">
      <w:pPr>
        <w:spacing w:line="360" w:lineRule="auto"/>
        <w:jc w:val="both"/>
      </w:pPr>
      <w:r w:rsidRPr="008B5F40">
        <w:tab/>
        <w:t xml:space="preserve">As could </w:t>
      </w:r>
      <w:r w:rsidR="00503484" w:rsidRPr="008B5F40">
        <w:t>be seen from the above table, 130 respondents representing 93</w:t>
      </w:r>
      <w:r w:rsidRPr="008B5F40">
        <w:t>% has gotten or acquired additional qualificatio</w:t>
      </w:r>
      <w:r w:rsidR="00503484" w:rsidRPr="008B5F40">
        <w:t>n while the remaining 10, represented by 7</w:t>
      </w:r>
      <w:r w:rsidRPr="008B5F40">
        <w:t>% still maintain their individual qualification. This shows that only few are yet to acquired any additional qualification since they have joined the organization.</w:t>
      </w:r>
    </w:p>
    <w:p w:rsidR="005C123E" w:rsidRPr="008B5F40" w:rsidRDefault="005C123E" w:rsidP="00EE2C8D">
      <w:pPr>
        <w:spacing w:line="360" w:lineRule="auto"/>
        <w:jc w:val="both"/>
      </w:pPr>
    </w:p>
    <w:p w:rsidR="00B23E2E" w:rsidRPr="008B5F40" w:rsidRDefault="00B23E2E" w:rsidP="00B23E2E">
      <w:pPr>
        <w:pStyle w:val="ListParagraph"/>
        <w:numPr>
          <w:ilvl w:val="1"/>
          <w:numId w:val="16"/>
        </w:numPr>
        <w:spacing w:line="360" w:lineRule="auto"/>
        <w:jc w:val="both"/>
        <w:rPr>
          <w:b/>
        </w:rPr>
      </w:pPr>
      <w:r w:rsidRPr="008B5F40">
        <w:rPr>
          <w:b/>
        </w:rPr>
        <w:t>TESTING OF HYPOTHESIS</w:t>
      </w:r>
    </w:p>
    <w:p w:rsidR="00B23E2E" w:rsidRPr="008B5F40" w:rsidRDefault="00B23E2E" w:rsidP="00B23E2E">
      <w:pPr>
        <w:spacing w:line="360" w:lineRule="auto"/>
        <w:jc w:val="both"/>
      </w:pPr>
      <w:r w:rsidRPr="008B5F40">
        <w:t>Chi square method was adopted in testing the hypothesis, the chi-square formular implies that x</w:t>
      </w:r>
      <w:r w:rsidRPr="008B5F40">
        <w:rPr>
          <w:vertAlign w:val="superscript"/>
        </w:rPr>
        <w:t>2</w:t>
      </w:r>
      <w:r w:rsidRPr="008B5F40">
        <w:t>=Σ(O</w:t>
      </w:r>
      <w:r w:rsidRPr="008B5F40">
        <w:rPr>
          <w:vertAlign w:val="subscript"/>
        </w:rPr>
        <w:t>1</w:t>
      </w:r>
      <w:r w:rsidRPr="008B5F40">
        <w:t>-E</w:t>
      </w:r>
      <w:r w:rsidRPr="008B5F40">
        <w:rPr>
          <w:vertAlign w:val="subscript"/>
        </w:rPr>
        <w:t>1</w:t>
      </w:r>
      <w:r w:rsidRPr="008B5F40">
        <w:t>)</w:t>
      </w:r>
      <w:r w:rsidRPr="008B5F40">
        <w:rPr>
          <w:vertAlign w:val="superscript"/>
        </w:rPr>
        <w:t>2</w:t>
      </w:r>
      <w:r w:rsidRPr="008B5F40">
        <w:t>/E</w:t>
      </w:r>
      <w:r w:rsidRPr="008B5F40">
        <w:rPr>
          <w:vertAlign w:val="subscript"/>
        </w:rPr>
        <w:t>1</w:t>
      </w:r>
    </w:p>
    <w:p w:rsidR="00B23E2E" w:rsidRPr="008B5F40" w:rsidRDefault="00B23E2E" w:rsidP="00B23E2E">
      <w:pPr>
        <w:spacing w:line="360" w:lineRule="auto"/>
        <w:jc w:val="both"/>
      </w:pPr>
      <w:r w:rsidRPr="008B5F40">
        <w:t>O1= Observed</w:t>
      </w:r>
    </w:p>
    <w:p w:rsidR="00B23E2E" w:rsidRPr="008B5F40" w:rsidRDefault="00B23E2E" w:rsidP="00B23E2E">
      <w:pPr>
        <w:spacing w:line="360" w:lineRule="auto"/>
        <w:jc w:val="both"/>
      </w:pPr>
      <w:r w:rsidRPr="008B5F40">
        <w:t>E1= Expected</w:t>
      </w:r>
    </w:p>
    <w:p w:rsidR="00D37F82" w:rsidRPr="008B5F40" w:rsidRDefault="00D37F82" w:rsidP="00B23E2E">
      <w:pPr>
        <w:spacing w:line="360" w:lineRule="auto"/>
        <w:jc w:val="both"/>
      </w:pPr>
      <w:r w:rsidRPr="008B5F40">
        <w:t>HYPOTHESIS 1</w:t>
      </w:r>
    </w:p>
    <w:p w:rsidR="00D37F82" w:rsidRPr="008B5F40" w:rsidRDefault="00D37F82" w:rsidP="00B23E2E">
      <w:pPr>
        <w:spacing w:line="360" w:lineRule="auto"/>
        <w:jc w:val="both"/>
      </w:pPr>
      <w:r w:rsidRPr="008B5F40">
        <w:t>Training  and development do not influence employee productivity</w:t>
      </w:r>
    </w:p>
    <w:p w:rsidR="00D37F82" w:rsidRPr="008B5F40" w:rsidRDefault="00D37F82" w:rsidP="00B23E2E">
      <w:pPr>
        <w:spacing w:line="360" w:lineRule="auto"/>
        <w:jc w:val="both"/>
      </w:pPr>
    </w:p>
    <w:tbl>
      <w:tblPr>
        <w:tblStyle w:val="TableGrid"/>
        <w:tblW w:w="8748" w:type="dxa"/>
        <w:tblLook w:val="04A0"/>
      </w:tblPr>
      <w:tblGrid>
        <w:gridCol w:w="1356"/>
        <w:gridCol w:w="1356"/>
        <w:gridCol w:w="1356"/>
        <w:gridCol w:w="1356"/>
        <w:gridCol w:w="1356"/>
        <w:gridCol w:w="1968"/>
      </w:tblGrid>
      <w:tr w:rsidR="00D37F82" w:rsidRPr="008B5F40" w:rsidTr="00D37F82">
        <w:tc>
          <w:tcPr>
            <w:tcW w:w="1356" w:type="dxa"/>
          </w:tcPr>
          <w:p w:rsidR="00D37F82" w:rsidRPr="008B5F40" w:rsidRDefault="00D37F82" w:rsidP="001C26E6">
            <w:pPr>
              <w:jc w:val="both"/>
              <w:rPr>
                <w:sz w:val="24"/>
                <w:szCs w:val="24"/>
              </w:rPr>
            </w:pPr>
            <w:r w:rsidRPr="008B5F40">
              <w:rPr>
                <w:sz w:val="24"/>
                <w:szCs w:val="24"/>
              </w:rPr>
              <w:t>Category</w:t>
            </w:r>
          </w:p>
        </w:tc>
        <w:tc>
          <w:tcPr>
            <w:tcW w:w="1356" w:type="dxa"/>
          </w:tcPr>
          <w:p w:rsidR="00D37F82" w:rsidRPr="008B5F40" w:rsidRDefault="00D37F82" w:rsidP="001C26E6">
            <w:pPr>
              <w:jc w:val="both"/>
              <w:rPr>
                <w:sz w:val="24"/>
                <w:szCs w:val="24"/>
              </w:rPr>
            </w:pPr>
            <w:r w:rsidRPr="008B5F40">
              <w:rPr>
                <w:sz w:val="24"/>
                <w:szCs w:val="24"/>
              </w:rPr>
              <w:t>O</w:t>
            </w:r>
            <w:r w:rsidRPr="008B5F40">
              <w:rPr>
                <w:sz w:val="24"/>
                <w:szCs w:val="24"/>
                <w:vertAlign w:val="subscript"/>
              </w:rPr>
              <w:t>1</w:t>
            </w:r>
          </w:p>
        </w:tc>
        <w:tc>
          <w:tcPr>
            <w:tcW w:w="1356" w:type="dxa"/>
          </w:tcPr>
          <w:p w:rsidR="00D37F82" w:rsidRPr="008B5F40" w:rsidRDefault="00D37F82" w:rsidP="001C26E6">
            <w:pPr>
              <w:jc w:val="both"/>
              <w:rPr>
                <w:sz w:val="24"/>
                <w:szCs w:val="24"/>
              </w:rPr>
            </w:pPr>
            <w:r w:rsidRPr="008B5F40">
              <w:rPr>
                <w:sz w:val="24"/>
                <w:szCs w:val="24"/>
              </w:rPr>
              <w:t>E</w:t>
            </w:r>
            <w:r w:rsidRPr="008B5F40">
              <w:rPr>
                <w:sz w:val="24"/>
                <w:szCs w:val="24"/>
                <w:vertAlign w:val="subscript"/>
              </w:rPr>
              <w:t>1</w:t>
            </w:r>
          </w:p>
        </w:tc>
        <w:tc>
          <w:tcPr>
            <w:tcW w:w="1356" w:type="dxa"/>
          </w:tcPr>
          <w:p w:rsidR="00D37F82" w:rsidRPr="008B5F40" w:rsidRDefault="00D37F82" w:rsidP="001C26E6">
            <w:pPr>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p>
        </w:tc>
        <w:tc>
          <w:tcPr>
            <w:tcW w:w="1356" w:type="dxa"/>
          </w:tcPr>
          <w:p w:rsidR="00D37F82" w:rsidRPr="008B5F40" w:rsidRDefault="00D37F82" w:rsidP="001C26E6">
            <w:pPr>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r w:rsidRPr="008B5F40">
              <w:rPr>
                <w:sz w:val="24"/>
                <w:szCs w:val="24"/>
              </w:rPr>
              <w:t>)</w:t>
            </w:r>
            <w:r w:rsidRPr="008B5F40">
              <w:rPr>
                <w:sz w:val="24"/>
                <w:szCs w:val="24"/>
                <w:vertAlign w:val="superscript"/>
              </w:rPr>
              <w:t>2</w:t>
            </w:r>
          </w:p>
        </w:tc>
        <w:tc>
          <w:tcPr>
            <w:tcW w:w="1968" w:type="dxa"/>
          </w:tcPr>
          <w:p w:rsidR="00D37F82" w:rsidRPr="008B5F40" w:rsidRDefault="00D37F82" w:rsidP="001C26E6">
            <w:pPr>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r w:rsidRPr="008B5F40">
              <w:rPr>
                <w:sz w:val="24"/>
                <w:szCs w:val="24"/>
              </w:rPr>
              <w:t>)</w:t>
            </w:r>
            <w:r w:rsidRPr="008B5F40">
              <w:rPr>
                <w:sz w:val="24"/>
                <w:szCs w:val="24"/>
                <w:vertAlign w:val="superscript"/>
              </w:rPr>
              <w:t>2</w:t>
            </w:r>
            <w:r w:rsidRPr="008B5F40">
              <w:rPr>
                <w:sz w:val="24"/>
                <w:szCs w:val="24"/>
              </w:rPr>
              <w:t>/E</w:t>
            </w:r>
            <w:r w:rsidRPr="008B5F40">
              <w:rPr>
                <w:sz w:val="24"/>
                <w:szCs w:val="24"/>
                <w:vertAlign w:val="subscript"/>
              </w:rPr>
              <w:t>1</w:t>
            </w:r>
          </w:p>
        </w:tc>
      </w:tr>
      <w:tr w:rsidR="00D37F82" w:rsidRPr="008B5F40" w:rsidTr="00D37F82">
        <w:tc>
          <w:tcPr>
            <w:tcW w:w="1356" w:type="dxa"/>
          </w:tcPr>
          <w:p w:rsidR="00D37F82" w:rsidRPr="008B5F40" w:rsidRDefault="00D37F82" w:rsidP="001C26E6">
            <w:pPr>
              <w:jc w:val="both"/>
              <w:rPr>
                <w:sz w:val="24"/>
                <w:szCs w:val="24"/>
              </w:rPr>
            </w:pPr>
            <w:r w:rsidRPr="008B5F40">
              <w:rPr>
                <w:sz w:val="24"/>
                <w:szCs w:val="24"/>
              </w:rPr>
              <w:t>SA</w:t>
            </w:r>
          </w:p>
        </w:tc>
        <w:tc>
          <w:tcPr>
            <w:tcW w:w="1356" w:type="dxa"/>
          </w:tcPr>
          <w:p w:rsidR="00D37F82" w:rsidRPr="008B5F40" w:rsidRDefault="00D37F82" w:rsidP="001C26E6">
            <w:pPr>
              <w:jc w:val="both"/>
              <w:rPr>
                <w:sz w:val="24"/>
                <w:szCs w:val="24"/>
              </w:rPr>
            </w:pPr>
            <w:r w:rsidRPr="008B5F40">
              <w:rPr>
                <w:sz w:val="24"/>
                <w:szCs w:val="24"/>
              </w:rPr>
              <w:t>32</w:t>
            </w:r>
          </w:p>
        </w:tc>
        <w:tc>
          <w:tcPr>
            <w:tcW w:w="1356" w:type="dxa"/>
          </w:tcPr>
          <w:p w:rsidR="00D37F82" w:rsidRPr="008B5F40" w:rsidRDefault="00D37F82" w:rsidP="001C26E6">
            <w:pPr>
              <w:jc w:val="both"/>
              <w:rPr>
                <w:sz w:val="24"/>
                <w:szCs w:val="24"/>
              </w:rPr>
            </w:pPr>
            <w:r w:rsidRPr="008B5F40">
              <w:rPr>
                <w:sz w:val="24"/>
                <w:szCs w:val="24"/>
              </w:rPr>
              <w:t>28</w:t>
            </w:r>
          </w:p>
        </w:tc>
        <w:tc>
          <w:tcPr>
            <w:tcW w:w="1356" w:type="dxa"/>
          </w:tcPr>
          <w:p w:rsidR="00D37F82" w:rsidRPr="008B5F40" w:rsidRDefault="00D37F82" w:rsidP="001C26E6">
            <w:pPr>
              <w:jc w:val="both"/>
              <w:rPr>
                <w:sz w:val="24"/>
                <w:szCs w:val="24"/>
              </w:rPr>
            </w:pPr>
            <w:r w:rsidRPr="008B5F40">
              <w:rPr>
                <w:sz w:val="24"/>
                <w:szCs w:val="24"/>
              </w:rPr>
              <w:t>4</w:t>
            </w:r>
          </w:p>
        </w:tc>
        <w:tc>
          <w:tcPr>
            <w:tcW w:w="1356" w:type="dxa"/>
          </w:tcPr>
          <w:p w:rsidR="00D37F82" w:rsidRPr="008B5F40" w:rsidRDefault="00D37F82" w:rsidP="001C26E6">
            <w:pPr>
              <w:jc w:val="both"/>
              <w:rPr>
                <w:sz w:val="24"/>
                <w:szCs w:val="24"/>
              </w:rPr>
            </w:pPr>
            <w:r w:rsidRPr="008B5F40">
              <w:rPr>
                <w:sz w:val="24"/>
                <w:szCs w:val="24"/>
              </w:rPr>
              <w:t>16</w:t>
            </w:r>
          </w:p>
        </w:tc>
        <w:tc>
          <w:tcPr>
            <w:tcW w:w="1968" w:type="dxa"/>
          </w:tcPr>
          <w:p w:rsidR="00D37F82" w:rsidRPr="008B5F40" w:rsidRDefault="00D37F82" w:rsidP="001C26E6">
            <w:pPr>
              <w:jc w:val="both"/>
              <w:rPr>
                <w:sz w:val="24"/>
                <w:szCs w:val="24"/>
              </w:rPr>
            </w:pPr>
            <w:r w:rsidRPr="008B5F40">
              <w:rPr>
                <w:sz w:val="24"/>
                <w:szCs w:val="24"/>
              </w:rPr>
              <w:t>0.57</w:t>
            </w:r>
          </w:p>
        </w:tc>
      </w:tr>
      <w:tr w:rsidR="00D37F82" w:rsidRPr="008B5F40" w:rsidTr="00D37F82">
        <w:tc>
          <w:tcPr>
            <w:tcW w:w="1356" w:type="dxa"/>
          </w:tcPr>
          <w:p w:rsidR="00D37F82" w:rsidRPr="008B5F40" w:rsidRDefault="00D37F82" w:rsidP="001C26E6">
            <w:pPr>
              <w:jc w:val="both"/>
              <w:rPr>
                <w:sz w:val="24"/>
                <w:szCs w:val="24"/>
              </w:rPr>
            </w:pPr>
            <w:r w:rsidRPr="008B5F40">
              <w:rPr>
                <w:sz w:val="24"/>
                <w:szCs w:val="24"/>
              </w:rPr>
              <w:t>A</w:t>
            </w:r>
          </w:p>
        </w:tc>
        <w:tc>
          <w:tcPr>
            <w:tcW w:w="1356" w:type="dxa"/>
          </w:tcPr>
          <w:p w:rsidR="00D37F82" w:rsidRPr="008B5F40" w:rsidRDefault="00D37F82" w:rsidP="001C26E6">
            <w:pPr>
              <w:jc w:val="both"/>
              <w:rPr>
                <w:sz w:val="24"/>
                <w:szCs w:val="24"/>
              </w:rPr>
            </w:pPr>
            <w:r w:rsidRPr="008B5F40">
              <w:rPr>
                <w:sz w:val="24"/>
                <w:szCs w:val="24"/>
              </w:rPr>
              <w:t>61</w:t>
            </w:r>
          </w:p>
        </w:tc>
        <w:tc>
          <w:tcPr>
            <w:tcW w:w="1356" w:type="dxa"/>
          </w:tcPr>
          <w:p w:rsidR="00D37F82" w:rsidRPr="008B5F40" w:rsidRDefault="00D37F82" w:rsidP="001C26E6">
            <w:pPr>
              <w:jc w:val="both"/>
              <w:rPr>
                <w:sz w:val="24"/>
                <w:szCs w:val="24"/>
              </w:rPr>
            </w:pPr>
            <w:r w:rsidRPr="008B5F40">
              <w:rPr>
                <w:sz w:val="24"/>
                <w:szCs w:val="24"/>
              </w:rPr>
              <w:t>28</w:t>
            </w:r>
          </w:p>
        </w:tc>
        <w:tc>
          <w:tcPr>
            <w:tcW w:w="1356" w:type="dxa"/>
          </w:tcPr>
          <w:p w:rsidR="00D37F82" w:rsidRPr="008B5F40" w:rsidRDefault="00D37F82" w:rsidP="001C26E6">
            <w:pPr>
              <w:jc w:val="both"/>
              <w:rPr>
                <w:sz w:val="24"/>
                <w:szCs w:val="24"/>
              </w:rPr>
            </w:pPr>
            <w:r w:rsidRPr="008B5F40">
              <w:rPr>
                <w:sz w:val="24"/>
                <w:szCs w:val="24"/>
              </w:rPr>
              <w:t>33</w:t>
            </w:r>
          </w:p>
        </w:tc>
        <w:tc>
          <w:tcPr>
            <w:tcW w:w="1356" w:type="dxa"/>
          </w:tcPr>
          <w:p w:rsidR="00D37F82" w:rsidRPr="008B5F40" w:rsidRDefault="00D37F82" w:rsidP="001C26E6">
            <w:pPr>
              <w:jc w:val="both"/>
              <w:rPr>
                <w:sz w:val="24"/>
                <w:szCs w:val="24"/>
              </w:rPr>
            </w:pPr>
            <w:r w:rsidRPr="008B5F40">
              <w:rPr>
                <w:sz w:val="24"/>
                <w:szCs w:val="24"/>
              </w:rPr>
              <w:t>1089</w:t>
            </w:r>
          </w:p>
        </w:tc>
        <w:tc>
          <w:tcPr>
            <w:tcW w:w="1968" w:type="dxa"/>
          </w:tcPr>
          <w:p w:rsidR="00D37F82" w:rsidRPr="008B5F40" w:rsidRDefault="00D37F82" w:rsidP="001C26E6">
            <w:pPr>
              <w:jc w:val="both"/>
              <w:rPr>
                <w:sz w:val="24"/>
                <w:szCs w:val="24"/>
              </w:rPr>
            </w:pPr>
            <w:r w:rsidRPr="008B5F40">
              <w:rPr>
                <w:sz w:val="24"/>
                <w:szCs w:val="24"/>
              </w:rPr>
              <w:t>38.8</w:t>
            </w:r>
          </w:p>
        </w:tc>
      </w:tr>
      <w:tr w:rsidR="00D37F82" w:rsidRPr="008B5F40" w:rsidTr="00D37F82">
        <w:tc>
          <w:tcPr>
            <w:tcW w:w="1356" w:type="dxa"/>
          </w:tcPr>
          <w:p w:rsidR="00D37F82" w:rsidRPr="008B5F40" w:rsidRDefault="00D37F82" w:rsidP="001C26E6">
            <w:pPr>
              <w:jc w:val="both"/>
              <w:rPr>
                <w:sz w:val="24"/>
                <w:szCs w:val="24"/>
              </w:rPr>
            </w:pPr>
            <w:r w:rsidRPr="008B5F40">
              <w:rPr>
                <w:sz w:val="24"/>
                <w:szCs w:val="24"/>
              </w:rPr>
              <w:t>U</w:t>
            </w:r>
          </w:p>
        </w:tc>
        <w:tc>
          <w:tcPr>
            <w:tcW w:w="1356" w:type="dxa"/>
          </w:tcPr>
          <w:p w:rsidR="00D37F82" w:rsidRPr="008B5F40" w:rsidRDefault="00D37F82" w:rsidP="001C26E6">
            <w:pPr>
              <w:jc w:val="both"/>
              <w:rPr>
                <w:sz w:val="24"/>
                <w:szCs w:val="24"/>
              </w:rPr>
            </w:pPr>
            <w:r w:rsidRPr="008B5F40">
              <w:rPr>
                <w:sz w:val="24"/>
                <w:szCs w:val="24"/>
              </w:rPr>
              <w:t>25</w:t>
            </w:r>
          </w:p>
        </w:tc>
        <w:tc>
          <w:tcPr>
            <w:tcW w:w="1356" w:type="dxa"/>
          </w:tcPr>
          <w:p w:rsidR="00D37F82" w:rsidRPr="008B5F40" w:rsidRDefault="00D37F82" w:rsidP="001C26E6">
            <w:pPr>
              <w:jc w:val="both"/>
              <w:rPr>
                <w:sz w:val="24"/>
                <w:szCs w:val="24"/>
              </w:rPr>
            </w:pPr>
            <w:r w:rsidRPr="008B5F40">
              <w:rPr>
                <w:sz w:val="24"/>
                <w:szCs w:val="24"/>
              </w:rPr>
              <w:t>28</w:t>
            </w:r>
          </w:p>
        </w:tc>
        <w:tc>
          <w:tcPr>
            <w:tcW w:w="1356" w:type="dxa"/>
          </w:tcPr>
          <w:p w:rsidR="00D37F82" w:rsidRPr="008B5F40" w:rsidRDefault="00D37F82" w:rsidP="001C26E6">
            <w:pPr>
              <w:jc w:val="both"/>
              <w:rPr>
                <w:sz w:val="24"/>
                <w:szCs w:val="24"/>
              </w:rPr>
            </w:pPr>
            <w:r w:rsidRPr="008B5F40">
              <w:rPr>
                <w:sz w:val="24"/>
                <w:szCs w:val="24"/>
              </w:rPr>
              <w:t>-3</w:t>
            </w:r>
          </w:p>
        </w:tc>
        <w:tc>
          <w:tcPr>
            <w:tcW w:w="1356" w:type="dxa"/>
          </w:tcPr>
          <w:p w:rsidR="00D37F82" w:rsidRPr="008B5F40" w:rsidRDefault="00D37F82" w:rsidP="001C26E6">
            <w:pPr>
              <w:jc w:val="both"/>
              <w:rPr>
                <w:sz w:val="24"/>
                <w:szCs w:val="24"/>
              </w:rPr>
            </w:pPr>
            <w:r w:rsidRPr="008B5F40">
              <w:rPr>
                <w:sz w:val="24"/>
                <w:szCs w:val="24"/>
              </w:rPr>
              <w:t>9</w:t>
            </w:r>
          </w:p>
        </w:tc>
        <w:tc>
          <w:tcPr>
            <w:tcW w:w="1968" w:type="dxa"/>
          </w:tcPr>
          <w:p w:rsidR="00D37F82" w:rsidRPr="008B5F40" w:rsidRDefault="00D37F82" w:rsidP="001C26E6">
            <w:pPr>
              <w:jc w:val="both"/>
              <w:rPr>
                <w:sz w:val="24"/>
                <w:szCs w:val="24"/>
              </w:rPr>
            </w:pPr>
            <w:r w:rsidRPr="008B5F40">
              <w:rPr>
                <w:sz w:val="24"/>
                <w:szCs w:val="24"/>
              </w:rPr>
              <w:t>0.32</w:t>
            </w:r>
          </w:p>
        </w:tc>
      </w:tr>
      <w:tr w:rsidR="00D37F82" w:rsidRPr="008B5F40" w:rsidTr="00D37F82">
        <w:tc>
          <w:tcPr>
            <w:tcW w:w="1356" w:type="dxa"/>
          </w:tcPr>
          <w:p w:rsidR="00D37F82" w:rsidRPr="008B5F40" w:rsidRDefault="00D37F82" w:rsidP="001C26E6">
            <w:pPr>
              <w:jc w:val="both"/>
              <w:rPr>
                <w:sz w:val="24"/>
                <w:szCs w:val="24"/>
              </w:rPr>
            </w:pPr>
            <w:r w:rsidRPr="008B5F40">
              <w:rPr>
                <w:sz w:val="24"/>
                <w:szCs w:val="24"/>
              </w:rPr>
              <w:t>D</w:t>
            </w:r>
          </w:p>
        </w:tc>
        <w:tc>
          <w:tcPr>
            <w:tcW w:w="1356" w:type="dxa"/>
          </w:tcPr>
          <w:p w:rsidR="00D37F82" w:rsidRPr="008B5F40" w:rsidRDefault="00D37F82" w:rsidP="001C26E6">
            <w:pPr>
              <w:jc w:val="both"/>
              <w:rPr>
                <w:sz w:val="24"/>
                <w:szCs w:val="24"/>
              </w:rPr>
            </w:pPr>
            <w:r w:rsidRPr="008B5F40">
              <w:rPr>
                <w:sz w:val="24"/>
                <w:szCs w:val="24"/>
              </w:rPr>
              <w:t>10</w:t>
            </w:r>
          </w:p>
        </w:tc>
        <w:tc>
          <w:tcPr>
            <w:tcW w:w="1356" w:type="dxa"/>
          </w:tcPr>
          <w:p w:rsidR="00D37F82" w:rsidRPr="008B5F40" w:rsidRDefault="00D37F82" w:rsidP="001C26E6">
            <w:pPr>
              <w:jc w:val="both"/>
              <w:rPr>
                <w:sz w:val="24"/>
                <w:szCs w:val="24"/>
              </w:rPr>
            </w:pPr>
            <w:r w:rsidRPr="008B5F40">
              <w:rPr>
                <w:sz w:val="24"/>
                <w:szCs w:val="24"/>
              </w:rPr>
              <w:t>28</w:t>
            </w:r>
          </w:p>
        </w:tc>
        <w:tc>
          <w:tcPr>
            <w:tcW w:w="1356" w:type="dxa"/>
          </w:tcPr>
          <w:p w:rsidR="00D37F82" w:rsidRPr="008B5F40" w:rsidRDefault="00D37F82" w:rsidP="001C26E6">
            <w:pPr>
              <w:jc w:val="both"/>
              <w:rPr>
                <w:sz w:val="24"/>
                <w:szCs w:val="24"/>
              </w:rPr>
            </w:pPr>
            <w:r w:rsidRPr="008B5F40">
              <w:rPr>
                <w:sz w:val="24"/>
                <w:szCs w:val="24"/>
              </w:rPr>
              <w:t>-18</w:t>
            </w:r>
          </w:p>
        </w:tc>
        <w:tc>
          <w:tcPr>
            <w:tcW w:w="1356" w:type="dxa"/>
          </w:tcPr>
          <w:p w:rsidR="00D37F82" w:rsidRPr="008B5F40" w:rsidRDefault="00D37F82" w:rsidP="001C26E6">
            <w:pPr>
              <w:jc w:val="both"/>
              <w:rPr>
                <w:sz w:val="24"/>
                <w:szCs w:val="24"/>
              </w:rPr>
            </w:pPr>
            <w:r w:rsidRPr="008B5F40">
              <w:rPr>
                <w:sz w:val="24"/>
                <w:szCs w:val="24"/>
              </w:rPr>
              <w:t>324</w:t>
            </w:r>
          </w:p>
        </w:tc>
        <w:tc>
          <w:tcPr>
            <w:tcW w:w="1968" w:type="dxa"/>
          </w:tcPr>
          <w:p w:rsidR="00D37F82" w:rsidRPr="008B5F40" w:rsidRDefault="00D37F82" w:rsidP="001C26E6">
            <w:pPr>
              <w:jc w:val="both"/>
              <w:rPr>
                <w:sz w:val="24"/>
                <w:szCs w:val="24"/>
              </w:rPr>
            </w:pPr>
            <w:r w:rsidRPr="008B5F40">
              <w:rPr>
                <w:sz w:val="24"/>
                <w:szCs w:val="24"/>
              </w:rPr>
              <w:t>11.57</w:t>
            </w:r>
          </w:p>
        </w:tc>
      </w:tr>
      <w:tr w:rsidR="00D37F82" w:rsidRPr="008B5F40" w:rsidTr="00D37F82">
        <w:tc>
          <w:tcPr>
            <w:tcW w:w="1356" w:type="dxa"/>
          </w:tcPr>
          <w:p w:rsidR="00D37F82" w:rsidRPr="008B5F40" w:rsidRDefault="00D37F82" w:rsidP="001C26E6">
            <w:pPr>
              <w:jc w:val="both"/>
              <w:rPr>
                <w:sz w:val="24"/>
                <w:szCs w:val="24"/>
              </w:rPr>
            </w:pPr>
            <w:r w:rsidRPr="008B5F40">
              <w:rPr>
                <w:sz w:val="24"/>
                <w:szCs w:val="24"/>
              </w:rPr>
              <w:t>SD</w:t>
            </w:r>
          </w:p>
        </w:tc>
        <w:tc>
          <w:tcPr>
            <w:tcW w:w="1356" w:type="dxa"/>
          </w:tcPr>
          <w:p w:rsidR="00D37F82" w:rsidRPr="008B5F40" w:rsidRDefault="00D37F82" w:rsidP="001C26E6">
            <w:pPr>
              <w:jc w:val="both"/>
              <w:rPr>
                <w:sz w:val="24"/>
                <w:szCs w:val="24"/>
              </w:rPr>
            </w:pPr>
            <w:r w:rsidRPr="008B5F40">
              <w:rPr>
                <w:sz w:val="24"/>
                <w:szCs w:val="24"/>
              </w:rPr>
              <w:t>12</w:t>
            </w:r>
          </w:p>
        </w:tc>
        <w:tc>
          <w:tcPr>
            <w:tcW w:w="1356" w:type="dxa"/>
          </w:tcPr>
          <w:p w:rsidR="00D37F82" w:rsidRPr="008B5F40" w:rsidRDefault="00D37F82" w:rsidP="001C26E6">
            <w:pPr>
              <w:jc w:val="both"/>
              <w:rPr>
                <w:sz w:val="24"/>
                <w:szCs w:val="24"/>
              </w:rPr>
            </w:pPr>
            <w:r w:rsidRPr="008B5F40">
              <w:rPr>
                <w:sz w:val="24"/>
                <w:szCs w:val="24"/>
              </w:rPr>
              <w:t>28</w:t>
            </w:r>
          </w:p>
        </w:tc>
        <w:tc>
          <w:tcPr>
            <w:tcW w:w="1356" w:type="dxa"/>
          </w:tcPr>
          <w:p w:rsidR="00D37F82" w:rsidRPr="008B5F40" w:rsidRDefault="00D37F82" w:rsidP="001C26E6">
            <w:pPr>
              <w:jc w:val="both"/>
              <w:rPr>
                <w:sz w:val="24"/>
                <w:szCs w:val="24"/>
              </w:rPr>
            </w:pPr>
            <w:r w:rsidRPr="008B5F40">
              <w:rPr>
                <w:sz w:val="24"/>
                <w:szCs w:val="24"/>
              </w:rPr>
              <w:t>-16</w:t>
            </w:r>
          </w:p>
        </w:tc>
        <w:tc>
          <w:tcPr>
            <w:tcW w:w="1356" w:type="dxa"/>
          </w:tcPr>
          <w:p w:rsidR="00D37F82" w:rsidRPr="008B5F40" w:rsidRDefault="00D37F82" w:rsidP="001C26E6">
            <w:pPr>
              <w:jc w:val="both"/>
              <w:rPr>
                <w:sz w:val="24"/>
                <w:szCs w:val="24"/>
              </w:rPr>
            </w:pPr>
            <w:r w:rsidRPr="008B5F40">
              <w:rPr>
                <w:sz w:val="24"/>
                <w:szCs w:val="24"/>
              </w:rPr>
              <w:t>256</w:t>
            </w:r>
          </w:p>
        </w:tc>
        <w:tc>
          <w:tcPr>
            <w:tcW w:w="1968" w:type="dxa"/>
          </w:tcPr>
          <w:p w:rsidR="00D37F82" w:rsidRPr="008B5F40" w:rsidRDefault="00D37F82" w:rsidP="001C26E6">
            <w:pPr>
              <w:jc w:val="both"/>
              <w:rPr>
                <w:sz w:val="24"/>
                <w:szCs w:val="24"/>
              </w:rPr>
            </w:pPr>
            <w:r w:rsidRPr="008B5F40">
              <w:rPr>
                <w:sz w:val="24"/>
                <w:szCs w:val="24"/>
              </w:rPr>
              <w:t>9.14</w:t>
            </w:r>
          </w:p>
        </w:tc>
      </w:tr>
      <w:tr w:rsidR="00D37F82" w:rsidRPr="008B5F40" w:rsidTr="00D37F82">
        <w:tc>
          <w:tcPr>
            <w:tcW w:w="1356" w:type="dxa"/>
          </w:tcPr>
          <w:p w:rsidR="00D37F82" w:rsidRPr="008B5F40" w:rsidRDefault="00D37F82" w:rsidP="001C26E6">
            <w:pPr>
              <w:jc w:val="both"/>
              <w:rPr>
                <w:sz w:val="24"/>
                <w:szCs w:val="24"/>
              </w:rPr>
            </w:pPr>
            <w:r w:rsidRPr="008B5F40">
              <w:rPr>
                <w:sz w:val="24"/>
                <w:szCs w:val="24"/>
              </w:rPr>
              <w:t>TOTAL</w:t>
            </w:r>
          </w:p>
        </w:tc>
        <w:tc>
          <w:tcPr>
            <w:tcW w:w="1356" w:type="dxa"/>
          </w:tcPr>
          <w:p w:rsidR="00D37F82" w:rsidRPr="008B5F40" w:rsidRDefault="00D37F82" w:rsidP="001C26E6">
            <w:pPr>
              <w:jc w:val="both"/>
              <w:rPr>
                <w:sz w:val="24"/>
                <w:szCs w:val="24"/>
              </w:rPr>
            </w:pPr>
            <w:r w:rsidRPr="008B5F40">
              <w:rPr>
                <w:sz w:val="24"/>
                <w:szCs w:val="24"/>
              </w:rPr>
              <w:t>140</w:t>
            </w:r>
          </w:p>
        </w:tc>
        <w:tc>
          <w:tcPr>
            <w:tcW w:w="1356" w:type="dxa"/>
          </w:tcPr>
          <w:p w:rsidR="00D37F82" w:rsidRPr="008B5F40" w:rsidRDefault="00D37F82" w:rsidP="001C26E6">
            <w:pPr>
              <w:jc w:val="both"/>
              <w:rPr>
                <w:sz w:val="24"/>
                <w:szCs w:val="24"/>
              </w:rPr>
            </w:pPr>
          </w:p>
        </w:tc>
        <w:tc>
          <w:tcPr>
            <w:tcW w:w="1356" w:type="dxa"/>
          </w:tcPr>
          <w:p w:rsidR="00D37F82" w:rsidRPr="008B5F40" w:rsidRDefault="00D37F82" w:rsidP="001C26E6">
            <w:pPr>
              <w:jc w:val="both"/>
              <w:rPr>
                <w:sz w:val="24"/>
                <w:szCs w:val="24"/>
              </w:rPr>
            </w:pPr>
          </w:p>
        </w:tc>
        <w:tc>
          <w:tcPr>
            <w:tcW w:w="1356" w:type="dxa"/>
          </w:tcPr>
          <w:p w:rsidR="00D37F82" w:rsidRPr="008B5F40" w:rsidRDefault="00D37F82" w:rsidP="001C26E6">
            <w:pPr>
              <w:jc w:val="both"/>
              <w:rPr>
                <w:sz w:val="24"/>
                <w:szCs w:val="24"/>
              </w:rPr>
            </w:pPr>
          </w:p>
        </w:tc>
        <w:tc>
          <w:tcPr>
            <w:tcW w:w="1968" w:type="dxa"/>
          </w:tcPr>
          <w:p w:rsidR="00D37F82" w:rsidRPr="008B5F40" w:rsidRDefault="00D37F82" w:rsidP="001C26E6">
            <w:pPr>
              <w:jc w:val="both"/>
              <w:rPr>
                <w:sz w:val="24"/>
                <w:szCs w:val="24"/>
              </w:rPr>
            </w:pPr>
            <w:r w:rsidRPr="008B5F40">
              <w:rPr>
                <w:sz w:val="24"/>
                <w:szCs w:val="24"/>
              </w:rPr>
              <w:t>60.4</w:t>
            </w:r>
          </w:p>
        </w:tc>
      </w:tr>
    </w:tbl>
    <w:p w:rsidR="00D37F82" w:rsidRPr="008B5F40" w:rsidRDefault="00D37F82" w:rsidP="001C26E6">
      <w:pPr>
        <w:jc w:val="both"/>
      </w:pPr>
    </w:p>
    <w:p w:rsidR="00B23E2E" w:rsidRPr="008B5F40" w:rsidRDefault="00D37F82" w:rsidP="00B23E2E">
      <w:pPr>
        <w:spacing w:line="360" w:lineRule="auto"/>
        <w:jc w:val="both"/>
      </w:pPr>
      <w:r w:rsidRPr="008B5F40">
        <w:t>E</w:t>
      </w:r>
      <w:r w:rsidRPr="008B5F40">
        <w:rPr>
          <w:vertAlign w:val="subscript"/>
        </w:rPr>
        <w:t>1</w:t>
      </w:r>
      <w:r w:rsidRPr="008B5F40">
        <w:t>=140/5=28</w:t>
      </w:r>
    </w:p>
    <w:p w:rsidR="00D37F82" w:rsidRPr="008B5F40" w:rsidRDefault="00D37F82" w:rsidP="00B23E2E">
      <w:pPr>
        <w:spacing w:line="360" w:lineRule="auto"/>
        <w:jc w:val="both"/>
      </w:pPr>
      <w:r w:rsidRPr="008B5F40">
        <w:t>(r-1)(c-1)</w:t>
      </w:r>
    </w:p>
    <w:p w:rsidR="00D37F82" w:rsidRPr="008B5F40" w:rsidRDefault="00D37F82" w:rsidP="00B23E2E">
      <w:pPr>
        <w:spacing w:line="360" w:lineRule="auto"/>
        <w:jc w:val="both"/>
      </w:pPr>
      <w:r w:rsidRPr="008B5F40">
        <w:t>(5-1)(2-1)</w:t>
      </w:r>
    </w:p>
    <w:p w:rsidR="00D37F82" w:rsidRPr="008B5F40" w:rsidRDefault="00D37F82" w:rsidP="00B23E2E">
      <w:pPr>
        <w:spacing w:line="360" w:lineRule="auto"/>
        <w:jc w:val="both"/>
      </w:pPr>
      <w:r w:rsidRPr="008B5F40">
        <w:t>(4)(1)= 4</w:t>
      </w:r>
    </w:p>
    <w:p w:rsidR="00D37F82" w:rsidRPr="008B5F40" w:rsidRDefault="00D37F82" w:rsidP="00B23E2E">
      <w:pPr>
        <w:spacing w:line="360" w:lineRule="auto"/>
        <w:jc w:val="both"/>
      </w:pPr>
      <w:r w:rsidRPr="008B5F40">
        <w:t>At significant level of 0.05% (degree of freedom)</w:t>
      </w:r>
    </w:p>
    <w:p w:rsidR="00D37F82" w:rsidRPr="008B5F40" w:rsidRDefault="00D37F82" w:rsidP="00B23E2E">
      <w:pPr>
        <w:spacing w:line="360" w:lineRule="auto"/>
        <w:jc w:val="both"/>
      </w:pPr>
      <w:r w:rsidRPr="008B5F40">
        <w:t>4 at 0.05= 9.49</w:t>
      </w:r>
    </w:p>
    <w:p w:rsidR="00D37F82" w:rsidRPr="008B5F40" w:rsidRDefault="00D37F82" w:rsidP="00B23E2E">
      <w:pPr>
        <w:spacing w:line="360" w:lineRule="auto"/>
        <w:jc w:val="both"/>
      </w:pPr>
      <w:r w:rsidRPr="008B5F40">
        <w:t>Decision Rule: The calculated value is greater than the table value which is 60.4 and 9.49 respectively, therefore, x</w:t>
      </w:r>
      <w:r w:rsidRPr="008B5F40">
        <w:rPr>
          <w:vertAlign w:val="superscript"/>
        </w:rPr>
        <w:t>2</w:t>
      </w:r>
      <w:r w:rsidRPr="008B5F40">
        <w:t>≥5.99. this implies that Ho was rejected and Hi is accepted, then it shows that training and development do influence</w:t>
      </w:r>
      <w:r w:rsidR="00564219" w:rsidRPr="008B5F40">
        <w:t xml:space="preserve"> employee productivity.</w:t>
      </w:r>
    </w:p>
    <w:p w:rsidR="00564219" w:rsidRPr="008B5F40" w:rsidRDefault="00564219" w:rsidP="00B23E2E">
      <w:pPr>
        <w:spacing w:line="360" w:lineRule="auto"/>
        <w:jc w:val="both"/>
      </w:pPr>
      <w:r w:rsidRPr="008B5F40">
        <w:t>HYPOTHESIS 2:</w:t>
      </w:r>
    </w:p>
    <w:p w:rsidR="00564219" w:rsidRPr="008B5F40" w:rsidRDefault="00564219" w:rsidP="00B23E2E">
      <w:pPr>
        <w:spacing w:line="360" w:lineRule="auto"/>
        <w:jc w:val="both"/>
      </w:pPr>
      <w:r w:rsidRPr="008B5F40">
        <w:t>Training and development does not have effect on the employee quality of works.</w:t>
      </w:r>
    </w:p>
    <w:tbl>
      <w:tblPr>
        <w:tblStyle w:val="TableGrid"/>
        <w:tblW w:w="8748" w:type="dxa"/>
        <w:tblLook w:val="04A0"/>
      </w:tblPr>
      <w:tblGrid>
        <w:gridCol w:w="1356"/>
        <w:gridCol w:w="1356"/>
        <w:gridCol w:w="1356"/>
        <w:gridCol w:w="1356"/>
        <w:gridCol w:w="1356"/>
        <w:gridCol w:w="1968"/>
      </w:tblGrid>
      <w:tr w:rsidR="00564219" w:rsidRPr="008B5F40" w:rsidTr="00564219">
        <w:tc>
          <w:tcPr>
            <w:tcW w:w="1356" w:type="dxa"/>
          </w:tcPr>
          <w:p w:rsidR="00564219" w:rsidRPr="008B5F40" w:rsidRDefault="00564219" w:rsidP="001C26E6">
            <w:pPr>
              <w:jc w:val="both"/>
              <w:rPr>
                <w:sz w:val="24"/>
                <w:szCs w:val="24"/>
              </w:rPr>
            </w:pPr>
            <w:r w:rsidRPr="008B5F40">
              <w:rPr>
                <w:sz w:val="24"/>
                <w:szCs w:val="24"/>
              </w:rPr>
              <w:t>Category</w:t>
            </w:r>
          </w:p>
        </w:tc>
        <w:tc>
          <w:tcPr>
            <w:tcW w:w="1356" w:type="dxa"/>
          </w:tcPr>
          <w:p w:rsidR="00564219" w:rsidRPr="008B5F40" w:rsidRDefault="00564219" w:rsidP="001C26E6">
            <w:pPr>
              <w:jc w:val="both"/>
              <w:rPr>
                <w:sz w:val="24"/>
                <w:szCs w:val="24"/>
              </w:rPr>
            </w:pPr>
            <w:r w:rsidRPr="008B5F40">
              <w:rPr>
                <w:sz w:val="24"/>
                <w:szCs w:val="24"/>
              </w:rPr>
              <w:t>O</w:t>
            </w:r>
            <w:r w:rsidRPr="008B5F40">
              <w:rPr>
                <w:sz w:val="24"/>
                <w:szCs w:val="24"/>
                <w:vertAlign w:val="subscript"/>
              </w:rPr>
              <w:t>1</w:t>
            </w:r>
          </w:p>
        </w:tc>
        <w:tc>
          <w:tcPr>
            <w:tcW w:w="1356" w:type="dxa"/>
          </w:tcPr>
          <w:p w:rsidR="00564219" w:rsidRPr="008B5F40" w:rsidRDefault="00564219" w:rsidP="001C26E6">
            <w:pPr>
              <w:jc w:val="both"/>
              <w:rPr>
                <w:sz w:val="24"/>
                <w:szCs w:val="24"/>
              </w:rPr>
            </w:pPr>
            <w:r w:rsidRPr="008B5F40">
              <w:rPr>
                <w:sz w:val="24"/>
                <w:szCs w:val="24"/>
              </w:rPr>
              <w:t>E</w:t>
            </w:r>
            <w:r w:rsidRPr="008B5F40">
              <w:rPr>
                <w:sz w:val="24"/>
                <w:szCs w:val="24"/>
                <w:vertAlign w:val="subscript"/>
              </w:rPr>
              <w:t>1</w:t>
            </w:r>
          </w:p>
        </w:tc>
        <w:tc>
          <w:tcPr>
            <w:tcW w:w="1356" w:type="dxa"/>
          </w:tcPr>
          <w:p w:rsidR="00564219" w:rsidRPr="008B5F40" w:rsidRDefault="00564219" w:rsidP="001C26E6">
            <w:pPr>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p>
        </w:tc>
        <w:tc>
          <w:tcPr>
            <w:tcW w:w="1356" w:type="dxa"/>
          </w:tcPr>
          <w:p w:rsidR="00564219" w:rsidRPr="008B5F40" w:rsidRDefault="00564219" w:rsidP="001C26E6">
            <w:pPr>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r w:rsidRPr="008B5F40">
              <w:rPr>
                <w:sz w:val="24"/>
                <w:szCs w:val="24"/>
              </w:rPr>
              <w:t>)</w:t>
            </w:r>
            <w:r w:rsidRPr="008B5F40">
              <w:rPr>
                <w:sz w:val="24"/>
                <w:szCs w:val="24"/>
                <w:vertAlign w:val="superscript"/>
              </w:rPr>
              <w:t>2</w:t>
            </w:r>
          </w:p>
        </w:tc>
        <w:tc>
          <w:tcPr>
            <w:tcW w:w="1968" w:type="dxa"/>
          </w:tcPr>
          <w:p w:rsidR="00564219" w:rsidRPr="008B5F40" w:rsidRDefault="00564219" w:rsidP="001C26E6">
            <w:pPr>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r w:rsidRPr="008B5F40">
              <w:rPr>
                <w:sz w:val="24"/>
                <w:szCs w:val="24"/>
              </w:rPr>
              <w:t>)</w:t>
            </w:r>
            <w:r w:rsidRPr="008B5F40">
              <w:rPr>
                <w:sz w:val="24"/>
                <w:szCs w:val="24"/>
                <w:vertAlign w:val="superscript"/>
              </w:rPr>
              <w:t>2</w:t>
            </w:r>
            <w:r w:rsidRPr="008B5F40">
              <w:rPr>
                <w:sz w:val="24"/>
                <w:szCs w:val="24"/>
              </w:rPr>
              <w:t>/E</w:t>
            </w:r>
            <w:r w:rsidRPr="008B5F40">
              <w:rPr>
                <w:sz w:val="24"/>
                <w:szCs w:val="24"/>
                <w:vertAlign w:val="subscript"/>
              </w:rPr>
              <w:t>1</w:t>
            </w:r>
          </w:p>
        </w:tc>
      </w:tr>
      <w:tr w:rsidR="00564219" w:rsidRPr="008B5F40" w:rsidTr="00564219">
        <w:tc>
          <w:tcPr>
            <w:tcW w:w="1356" w:type="dxa"/>
          </w:tcPr>
          <w:p w:rsidR="00564219" w:rsidRPr="008B5F40" w:rsidRDefault="00564219" w:rsidP="001C26E6">
            <w:pPr>
              <w:jc w:val="both"/>
              <w:rPr>
                <w:sz w:val="24"/>
                <w:szCs w:val="24"/>
              </w:rPr>
            </w:pPr>
            <w:r w:rsidRPr="008B5F40">
              <w:rPr>
                <w:sz w:val="24"/>
                <w:szCs w:val="24"/>
              </w:rPr>
              <w:t>SA</w:t>
            </w:r>
          </w:p>
        </w:tc>
        <w:tc>
          <w:tcPr>
            <w:tcW w:w="1356" w:type="dxa"/>
          </w:tcPr>
          <w:p w:rsidR="00564219" w:rsidRPr="008B5F40" w:rsidRDefault="00564219" w:rsidP="001C26E6">
            <w:pPr>
              <w:jc w:val="both"/>
              <w:rPr>
                <w:sz w:val="24"/>
                <w:szCs w:val="24"/>
              </w:rPr>
            </w:pPr>
            <w:r w:rsidRPr="008B5F40">
              <w:rPr>
                <w:sz w:val="24"/>
                <w:szCs w:val="24"/>
              </w:rPr>
              <w:t>43</w:t>
            </w:r>
          </w:p>
        </w:tc>
        <w:tc>
          <w:tcPr>
            <w:tcW w:w="1356" w:type="dxa"/>
          </w:tcPr>
          <w:p w:rsidR="00564219" w:rsidRPr="008B5F40" w:rsidRDefault="00564219" w:rsidP="001C26E6">
            <w:pPr>
              <w:jc w:val="both"/>
              <w:rPr>
                <w:sz w:val="24"/>
                <w:szCs w:val="24"/>
              </w:rPr>
            </w:pPr>
            <w:r w:rsidRPr="008B5F40">
              <w:rPr>
                <w:sz w:val="24"/>
                <w:szCs w:val="24"/>
              </w:rPr>
              <w:t>28</w:t>
            </w:r>
          </w:p>
        </w:tc>
        <w:tc>
          <w:tcPr>
            <w:tcW w:w="1356" w:type="dxa"/>
          </w:tcPr>
          <w:p w:rsidR="00564219" w:rsidRPr="008B5F40" w:rsidRDefault="00564219" w:rsidP="001C26E6">
            <w:pPr>
              <w:jc w:val="both"/>
              <w:rPr>
                <w:sz w:val="24"/>
                <w:szCs w:val="24"/>
              </w:rPr>
            </w:pPr>
            <w:r w:rsidRPr="008B5F40">
              <w:rPr>
                <w:sz w:val="24"/>
                <w:szCs w:val="24"/>
              </w:rPr>
              <w:t>15</w:t>
            </w:r>
          </w:p>
        </w:tc>
        <w:tc>
          <w:tcPr>
            <w:tcW w:w="1356" w:type="dxa"/>
          </w:tcPr>
          <w:p w:rsidR="00564219" w:rsidRPr="008B5F40" w:rsidRDefault="00564219" w:rsidP="001C26E6">
            <w:pPr>
              <w:jc w:val="both"/>
              <w:rPr>
                <w:sz w:val="24"/>
                <w:szCs w:val="24"/>
              </w:rPr>
            </w:pPr>
            <w:r w:rsidRPr="008B5F40">
              <w:rPr>
                <w:sz w:val="24"/>
                <w:szCs w:val="24"/>
              </w:rPr>
              <w:t>225</w:t>
            </w:r>
          </w:p>
        </w:tc>
        <w:tc>
          <w:tcPr>
            <w:tcW w:w="1968" w:type="dxa"/>
          </w:tcPr>
          <w:p w:rsidR="00564219" w:rsidRPr="008B5F40" w:rsidRDefault="00564219" w:rsidP="001C26E6">
            <w:pPr>
              <w:jc w:val="both"/>
              <w:rPr>
                <w:sz w:val="24"/>
                <w:szCs w:val="24"/>
              </w:rPr>
            </w:pPr>
            <w:r w:rsidRPr="008B5F40">
              <w:rPr>
                <w:sz w:val="24"/>
                <w:szCs w:val="24"/>
              </w:rPr>
              <w:t>8.03</w:t>
            </w:r>
          </w:p>
        </w:tc>
      </w:tr>
      <w:tr w:rsidR="00564219" w:rsidRPr="008B5F40" w:rsidTr="00564219">
        <w:tc>
          <w:tcPr>
            <w:tcW w:w="1356" w:type="dxa"/>
          </w:tcPr>
          <w:p w:rsidR="00564219" w:rsidRPr="008B5F40" w:rsidRDefault="00564219" w:rsidP="001C26E6">
            <w:pPr>
              <w:jc w:val="both"/>
              <w:rPr>
                <w:sz w:val="24"/>
                <w:szCs w:val="24"/>
              </w:rPr>
            </w:pPr>
            <w:r w:rsidRPr="008B5F40">
              <w:rPr>
                <w:sz w:val="24"/>
                <w:szCs w:val="24"/>
              </w:rPr>
              <w:t>A</w:t>
            </w:r>
          </w:p>
        </w:tc>
        <w:tc>
          <w:tcPr>
            <w:tcW w:w="1356" w:type="dxa"/>
          </w:tcPr>
          <w:p w:rsidR="00564219" w:rsidRPr="008B5F40" w:rsidRDefault="00564219" w:rsidP="001C26E6">
            <w:pPr>
              <w:jc w:val="both"/>
              <w:rPr>
                <w:sz w:val="24"/>
                <w:szCs w:val="24"/>
              </w:rPr>
            </w:pPr>
            <w:r w:rsidRPr="008B5F40">
              <w:rPr>
                <w:sz w:val="24"/>
                <w:szCs w:val="24"/>
              </w:rPr>
              <w:t>40</w:t>
            </w:r>
          </w:p>
        </w:tc>
        <w:tc>
          <w:tcPr>
            <w:tcW w:w="1356" w:type="dxa"/>
          </w:tcPr>
          <w:p w:rsidR="00564219" w:rsidRPr="008B5F40" w:rsidRDefault="00564219" w:rsidP="001C26E6">
            <w:pPr>
              <w:jc w:val="both"/>
              <w:rPr>
                <w:sz w:val="24"/>
                <w:szCs w:val="24"/>
              </w:rPr>
            </w:pPr>
            <w:r w:rsidRPr="008B5F40">
              <w:rPr>
                <w:sz w:val="24"/>
                <w:szCs w:val="24"/>
              </w:rPr>
              <w:t>28</w:t>
            </w:r>
          </w:p>
        </w:tc>
        <w:tc>
          <w:tcPr>
            <w:tcW w:w="1356" w:type="dxa"/>
          </w:tcPr>
          <w:p w:rsidR="00564219" w:rsidRPr="008B5F40" w:rsidRDefault="00564219" w:rsidP="001C26E6">
            <w:pPr>
              <w:jc w:val="both"/>
              <w:rPr>
                <w:sz w:val="24"/>
                <w:szCs w:val="24"/>
              </w:rPr>
            </w:pPr>
            <w:r w:rsidRPr="008B5F40">
              <w:rPr>
                <w:sz w:val="24"/>
                <w:szCs w:val="24"/>
              </w:rPr>
              <w:t>12</w:t>
            </w:r>
          </w:p>
        </w:tc>
        <w:tc>
          <w:tcPr>
            <w:tcW w:w="1356" w:type="dxa"/>
          </w:tcPr>
          <w:p w:rsidR="00564219" w:rsidRPr="008B5F40" w:rsidRDefault="00564219" w:rsidP="001C26E6">
            <w:pPr>
              <w:jc w:val="both"/>
              <w:rPr>
                <w:sz w:val="24"/>
                <w:szCs w:val="24"/>
              </w:rPr>
            </w:pPr>
            <w:r w:rsidRPr="008B5F40">
              <w:rPr>
                <w:sz w:val="24"/>
                <w:szCs w:val="24"/>
              </w:rPr>
              <w:t>144</w:t>
            </w:r>
          </w:p>
        </w:tc>
        <w:tc>
          <w:tcPr>
            <w:tcW w:w="1968" w:type="dxa"/>
          </w:tcPr>
          <w:p w:rsidR="00564219" w:rsidRPr="008B5F40" w:rsidRDefault="00564219" w:rsidP="001C26E6">
            <w:pPr>
              <w:jc w:val="both"/>
              <w:rPr>
                <w:sz w:val="24"/>
                <w:szCs w:val="24"/>
              </w:rPr>
            </w:pPr>
            <w:r w:rsidRPr="008B5F40">
              <w:rPr>
                <w:sz w:val="24"/>
                <w:szCs w:val="24"/>
              </w:rPr>
              <w:t>5.14</w:t>
            </w:r>
          </w:p>
        </w:tc>
      </w:tr>
      <w:tr w:rsidR="00564219" w:rsidRPr="008B5F40" w:rsidTr="00564219">
        <w:tc>
          <w:tcPr>
            <w:tcW w:w="1356" w:type="dxa"/>
          </w:tcPr>
          <w:p w:rsidR="00564219" w:rsidRPr="008B5F40" w:rsidRDefault="00564219" w:rsidP="001C26E6">
            <w:pPr>
              <w:jc w:val="both"/>
              <w:rPr>
                <w:sz w:val="24"/>
                <w:szCs w:val="24"/>
              </w:rPr>
            </w:pPr>
            <w:r w:rsidRPr="008B5F40">
              <w:rPr>
                <w:sz w:val="24"/>
                <w:szCs w:val="24"/>
              </w:rPr>
              <w:t>U</w:t>
            </w:r>
          </w:p>
        </w:tc>
        <w:tc>
          <w:tcPr>
            <w:tcW w:w="1356" w:type="dxa"/>
          </w:tcPr>
          <w:p w:rsidR="00564219" w:rsidRPr="008B5F40" w:rsidRDefault="00564219" w:rsidP="001C26E6">
            <w:pPr>
              <w:jc w:val="both"/>
              <w:rPr>
                <w:sz w:val="24"/>
                <w:szCs w:val="24"/>
              </w:rPr>
            </w:pPr>
            <w:r w:rsidRPr="008B5F40">
              <w:rPr>
                <w:sz w:val="24"/>
                <w:szCs w:val="24"/>
              </w:rPr>
              <w:t>25</w:t>
            </w:r>
          </w:p>
        </w:tc>
        <w:tc>
          <w:tcPr>
            <w:tcW w:w="1356" w:type="dxa"/>
          </w:tcPr>
          <w:p w:rsidR="00564219" w:rsidRPr="008B5F40" w:rsidRDefault="00564219" w:rsidP="001C26E6">
            <w:pPr>
              <w:jc w:val="both"/>
              <w:rPr>
                <w:sz w:val="24"/>
                <w:szCs w:val="24"/>
              </w:rPr>
            </w:pPr>
            <w:r w:rsidRPr="008B5F40">
              <w:rPr>
                <w:sz w:val="24"/>
                <w:szCs w:val="24"/>
              </w:rPr>
              <w:t>28</w:t>
            </w:r>
          </w:p>
        </w:tc>
        <w:tc>
          <w:tcPr>
            <w:tcW w:w="1356" w:type="dxa"/>
          </w:tcPr>
          <w:p w:rsidR="00564219" w:rsidRPr="008B5F40" w:rsidRDefault="00564219" w:rsidP="001C26E6">
            <w:pPr>
              <w:jc w:val="both"/>
              <w:rPr>
                <w:sz w:val="24"/>
                <w:szCs w:val="24"/>
              </w:rPr>
            </w:pPr>
            <w:r w:rsidRPr="008B5F40">
              <w:rPr>
                <w:sz w:val="24"/>
                <w:szCs w:val="24"/>
              </w:rPr>
              <w:t>-3</w:t>
            </w:r>
          </w:p>
        </w:tc>
        <w:tc>
          <w:tcPr>
            <w:tcW w:w="1356" w:type="dxa"/>
          </w:tcPr>
          <w:p w:rsidR="00564219" w:rsidRPr="008B5F40" w:rsidRDefault="00564219" w:rsidP="001C26E6">
            <w:pPr>
              <w:jc w:val="both"/>
              <w:rPr>
                <w:sz w:val="24"/>
                <w:szCs w:val="24"/>
              </w:rPr>
            </w:pPr>
            <w:r w:rsidRPr="008B5F40">
              <w:rPr>
                <w:sz w:val="24"/>
                <w:szCs w:val="24"/>
              </w:rPr>
              <w:t>9</w:t>
            </w:r>
          </w:p>
        </w:tc>
        <w:tc>
          <w:tcPr>
            <w:tcW w:w="1968" w:type="dxa"/>
          </w:tcPr>
          <w:p w:rsidR="00564219" w:rsidRPr="008B5F40" w:rsidRDefault="00564219" w:rsidP="001C26E6">
            <w:pPr>
              <w:jc w:val="both"/>
              <w:rPr>
                <w:sz w:val="24"/>
                <w:szCs w:val="24"/>
              </w:rPr>
            </w:pPr>
            <w:r w:rsidRPr="008B5F40">
              <w:rPr>
                <w:sz w:val="24"/>
                <w:szCs w:val="24"/>
              </w:rPr>
              <w:t>0.32</w:t>
            </w:r>
          </w:p>
        </w:tc>
      </w:tr>
      <w:tr w:rsidR="00564219" w:rsidRPr="008B5F40" w:rsidTr="00564219">
        <w:tc>
          <w:tcPr>
            <w:tcW w:w="1356" w:type="dxa"/>
          </w:tcPr>
          <w:p w:rsidR="00564219" w:rsidRPr="008B5F40" w:rsidRDefault="00564219" w:rsidP="001C26E6">
            <w:pPr>
              <w:jc w:val="both"/>
              <w:rPr>
                <w:sz w:val="24"/>
                <w:szCs w:val="24"/>
              </w:rPr>
            </w:pPr>
            <w:r w:rsidRPr="008B5F40">
              <w:rPr>
                <w:sz w:val="24"/>
                <w:szCs w:val="24"/>
              </w:rPr>
              <w:t>D</w:t>
            </w:r>
          </w:p>
        </w:tc>
        <w:tc>
          <w:tcPr>
            <w:tcW w:w="1356" w:type="dxa"/>
          </w:tcPr>
          <w:p w:rsidR="00564219" w:rsidRPr="008B5F40" w:rsidRDefault="00564219" w:rsidP="001C26E6">
            <w:pPr>
              <w:jc w:val="both"/>
              <w:rPr>
                <w:sz w:val="24"/>
                <w:szCs w:val="24"/>
              </w:rPr>
            </w:pPr>
            <w:r w:rsidRPr="008B5F40">
              <w:rPr>
                <w:sz w:val="24"/>
                <w:szCs w:val="24"/>
              </w:rPr>
              <w:t>20</w:t>
            </w:r>
          </w:p>
        </w:tc>
        <w:tc>
          <w:tcPr>
            <w:tcW w:w="1356" w:type="dxa"/>
          </w:tcPr>
          <w:p w:rsidR="00564219" w:rsidRPr="008B5F40" w:rsidRDefault="00564219" w:rsidP="001C26E6">
            <w:pPr>
              <w:jc w:val="both"/>
              <w:rPr>
                <w:sz w:val="24"/>
                <w:szCs w:val="24"/>
              </w:rPr>
            </w:pPr>
            <w:r w:rsidRPr="008B5F40">
              <w:rPr>
                <w:sz w:val="24"/>
                <w:szCs w:val="24"/>
              </w:rPr>
              <w:t>28</w:t>
            </w:r>
          </w:p>
        </w:tc>
        <w:tc>
          <w:tcPr>
            <w:tcW w:w="1356" w:type="dxa"/>
          </w:tcPr>
          <w:p w:rsidR="00564219" w:rsidRPr="008B5F40" w:rsidRDefault="00564219" w:rsidP="001C26E6">
            <w:pPr>
              <w:jc w:val="both"/>
              <w:rPr>
                <w:sz w:val="24"/>
                <w:szCs w:val="24"/>
              </w:rPr>
            </w:pPr>
            <w:r w:rsidRPr="008B5F40">
              <w:rPr>
                <w:sz w:val="24"/>
                <w:szCs w:val="24"/>
              </w:rPr>
              <w:t>-8</w:t>
            </w:r>
          </w:p>
        </w:tc>
        <w:tc>
          <w:tcPr>
            <w:tcW w:w="1356" w:type="dxa"/>
          </w:tcPr>
          <w:p w:rsidR="00564219" w:rsidRPr="008B5F40" w:rsidRDefault="00564219" w:rsidP="001C26E6">
            <w:pPr>
              <w:jc w:val="both"/>
              <w:rPr>
                <w:sz w:val="24"/>
                <w:szCs w:val="24"/>
              </w:rPr>
            </w:pPr>
            <w:r w:rsidRPr="008B5F40">
              <w:rPr>
                <w:sz w:val="24"/>
                <w:szCs w:val="24"/>
              </w:rPr>
              <w:t>64</w:t>
            </w:r>
          </w:p>
        </w:tc>
        <w:tc>
          <w:tcPr>
            <w:tcW w:w="1968" w:type="dxa"/>
          </w:tcPr>
          <w:p w:rsidR="00564219" w:rsidRPr="008B5F40" w:rsidRDefault="00564219" w:rsidP="001C26E6">
            <w:pPr>
              <w:jc w:val="both"/>
              <w:rPr>
                <w:sz w:val="24"/>
                <w:szCs w:val="24"/>
              </w:rPr>
            </w:pPr>
            <w:r w:rsidRPr="008B5F40">
              <w:rPr>
                <w:sz w:val="24"/>
                <w:szCs w:val="24"/>
              </w:rPr>
              <w:t>2.28</w:t>
            </w:r>
          </w:p>
        </w:tc>
      </w:tr>
      <w:tr w:rsidR="00564219" w:rsidRPr="008B5F40" w:rsidTr="00564219">
        <w:tc>
          <w:tcPr>
            <w:tcW w:w="1356" w:type="dxa"/>
          </w:tcPr>
          <w:p w:rsidR="00564219" w:rsidRPr="008B5F40" w:rsidRDefault="00564219" w:rsidP="001C26E6">
            <w:pPr>
              <w:jc w:val="both"/>
              <w:rPr>
                <w:sz w:val="24"/>
                <w:szCs w:val="24"/>
              </w:rPr>
            </w:pPr>
            <w:r w:rsidRPr="008B5F40">
              <w:rPr>
                <w:sz w:val="24"/>
                <w:szCs w:val="24"/>
              </w:rPr>
              <w:t>SD</w:t>
            </w:r>
          </w:p>
        </w:tc>
        <w:tc>
          <w:tcPr>
            <w:tcW w:w="1356" w:type="dxa"/>
          </w:tcPr>
          <w:p w:rsidR="00564219" w:rsidRPr="008B5F40" w:rsidRDefault="00564219" w:rsidP="001C26E6">
            <w:pPr>
              <w:jc w:val="both"/>
              <w:rPr>
                <w:sz w:val="24"/>
                <w:szCs w:val="24"/>
              </w:rPr>
            </w:pPr>
            <w:r w:rsidRPr="008B5F40">
              <w:rPr>
                <w:sz w:val="24"/>
                <w:szCs w:val="24"/>
              </w:rPr>
              <w:t>12</w:t>
            </w:r>
          </w:p>
        </w:tc>
        <w:tc>
          <w:tcPr>
            <w:tcW w:w="1356" w:type="dxa"/>
          </w:tcPr>
          <w:p w:rsidR="00564219" w:rsidRPr="008B5F40" w:rsidRDefault="00564219" w:rsidP="001C26E6">
            <w:pPr>
              <w:jc w:val="both"/>
              <w:rPr>
                <w:sz w:val="24"/>
                <w:szCs w:val="24"/>
              </w:rPr>
            </w:pPr>
            <w:r w:rsidRPr="008B5F40">
              <w:rPr>
                <w:sz w:val="24"/>
                <w:szCs w:val="24"/>
              </w:rPr>
              <w:t>28</w:t>
            </w:r>
          </w:p>
        </w:tc>
        <w:tc>
          <w:tcPr>
            <w:tcW w:w="1356" w:type="dxa"/>
          </w:tcPr>
          <w:p w:rsidR="00564219" w:rsidRPr="008B5F40" w:rsidRDefault="00564219" w:rsidP="001C26E6">
            <w:pPr>
              <w:jc w:val="both"/>
              <w:rPr>
                <w:sz w:val="24"/>
                <w:szCs w:val="24"/>
              </w:rPr>
            </w:pPr>
            <w:r w:rsidRPr="008B5F40">
              <w:rPr>
                <w:sz w:val="24"/>
                <w:szCs w:val="24"/>
              </w:rPr>
              <w:t>-16</w:t>
            </w:r>
          </w:p>
        </w:tc>
        <w:tc>
          <w:tcPr>
            <w:tcW w:w="1356" w:type="dxa"/>
          </w:tcPr>
          <w:p w:rsidR="00564219" w:rsidRPr="008B5F40" w:rsidRDefault="00564219" w:rsidP="001C26E6">
            <w:pPr>
              <w:jc w:val="both"/>
              <w:rPr>
                <w:sz w:val="24"/>
                <w:szCs w:val="24"/>
              </w:rPr>
            </w:pPr>
            <w:r w:rsidRPr="008B5F40">
              <w:rPr>
                <w:sz w:val="24"/>
                <w:szCs w:val="24"/>
              </w:rPr>
              <w:t>256</w:t>
            </w:r>
          </w:p>
        </w:tc>
        <w:tc>
          <w:tcPr>
            <w:tcW w:w="1968" w:type="dxa"/>
          </w:tcPr>
          <w:p w:rsidR="00564219" w:rsidRPr="008B5F40" w:rsidRDefault="00564219" w:rsidP="001C26E6">
            <w:pPr>
              <w:jc w:val="both"/>
              <w:rPr>
                <w:sz w:val="24"/>
                <w:szCs w:val="24"/>
              </w:rPr>
            </w:pPr>
            <w:r w:rsidRPr="008B5F40">
              <w:rPr>
                <w:sz w:val="24"/>
                <w:szCs w:val="24"/>
              </w:rPr>
              <w:t>9.14</w:t>
            </w:r>
          </w:p>
        </w:tc>
      </w:tr>
      <w:tr w:rsidR="00564219" w:rsidRPr="008B5F40" w:rsidTr="00564219">
        <w:tc>
          <w:tcPr>
            <w:tcW w:w="1356" w:type="dxa"/>
          </w:tcPr>
          <w:p w:rsidR="00564219" w:rsidRPr="008B5F40" w:rsidRDefault="00564219" w:rsidP="001C26E6">
            <w:pPr>
              <w:jc w:val="both"/>
              <w:rPr>
                <w:sz w:val="24"/>
                <w:szCs w:val="24"/>
              </w:rPr>
            </w:pPr>
            <w:r w:rsidRPr="008B5F40">
              <w:rPr>
                <w:sz w:val="24"/>
                <w:szCs w:val="24"/>
              </w:rPr>
              <w:t>TOTAL</w:t>
            </w:r>
          </w:p>
        </w:tc>
        <w:tc>
          <w:tcPr>
            <w:tcW w:w="1356" w:type="dxa"/>
          </w:tcPr>
          <w:p w:rsidR="00564219" w:rsidRPr="008B5F40" w:rsidRDefault="00564219" w:rsidP="001C26E6">
            <w:pPr>
              <w:jc w:val="both"/>
              <w:rPr>
                <w:sz w:val="24"/>
                <w:szCs w:val="24"/>
              </w:rPr>
            </w:pPr>
            <w:r w:rsidRPr="008B5F40">
              <w:rPr>
                <w:sz w:val="24"/>
                <w:szCs w:val="24"/>
              </w:rPr>
              <w:t>140</w:t>
            </w:r>
          </w:p>
        </w:tc>
        <w:tc>
          <w:tcPr>
            <w:tcW w:w="1356" w:type="dxa"/>
          </w:tcPr>
          <w:p w:rsidR="00564219" w:rsidRPr="008B5F40" w:rsidRDefault="00564219" w:rsidP="001C26E6">
            <w:pPr>
              <w:jc w:val="both"/>
              <w:rPr>
                <w:sz w:val="24"/>
                <w:szCs w:val="24"/>
              </w:rPr>
            </w:pPr>
          </w:p>
        </w:tc>
        <w:tc>
          <w:tcPr>
            <w:tcW w:w="1356" w:type="dxa"/>
          </w:tcPr>
          <w:p w:rsidR="00564219" w:rsidRPr="008B5F40" w:rsidRDefault="00564219" w:rsidP="001C26E6">
            <w:pPr>
              <w:jc w:val="both"/>
              <w:rPr>
                <w:sz w:val="24"/>
                <w:szCs w:val="24"/>
              </w:rPr>
            </w:pPr>
          </w:p>
        </w:tc>
        <w:tc>
          <w:tcPr>
            <w:tcW w:w="1356" w:type="dxa"/>
          </w:tcPr>
          <w:p w:rsidR="00564219" w:rsidRPr="008B5F40" w:rsidRDefault="00564219" w:rsidP="001C26E6">
            <w:pPr>
              <w:jc w:val="both"/>
              <w:rPr>
                <w:sz w:val="24"/>
                <w:szCs w:val="24"/>
              </w:rPr>
            </w:pPr>
          </w:p>
        </w:tc>
        <w:tc>
          <w:tcPr>
            <w:tcW w:w="1968" w:type="dxa"/>
          </w:tcPr>
          <w:p w:rsidR="00564219" w:rsidRPr="008B5F40" w:rsidRDefault="00564219" w:rsidP="001C26E6">
            <w:pPr>
              <w:jc w:val="both"/>
              <w:rPr>
                <w:sz w:val="24"/>
                <w:szCs w:val="24"/>
              </w:rPr>
            </w:pPr>
            <w:r w:rsidRPr="008B5F40">
              <w:rPr>
                <w:sz w:val="24"/>
                <w:szCs w:val="24"/>
              </w:rPr>
              <w:t>24.91</w:t>
            </w:r>
          </w:p>
        </w:tc>
      </w:tr>
    </w:tbl>
    <w:p w:rsidR="00564219" w:rsidRPr="008B5F40" w:rsidRDefault="00564219" w:rsidP="00564219">
      <w:pPr>
        <w:spacing w:line="360" w:lineRule="auto"/>
        <w:jc w:val="both"/>
      </w:pPr>
    </w:p>
    <w:p w:rsidR="00564219" w:rsidRPr="008B5F40" w:rsidRDefault="00564219" w:rsidP="00564219">
      <w:pPr>
        <w:spacing w:line="360" w:lineRule="auto"/>
        <w:jc w:val="both"/>
      </w:pPr>
      <w:r w:rsidRPr="008B5F40">
        <w:t>E</w:t>
      </w:r>
      <w:r w:rsidRPr="008B5F40">
        <w:rPr>
          <w:vertAlign w:val="subscript"/>
        </w:rPr>
        <w:t>1</w:t>
      </w:r>
      <w:r w:rsidRPr="008B5F40">
        <w:t>=140/5=28</w:t>
      </w:r>
    </w:p>
    <w:p w:rsidR="00564219" w:rsidRPr="008B5F40" w:rsidRDefault="00564219" w:rsidP="00564219">
      <w:pPr>
        <w:spacing w:line="360" w:lineRule="auto"/>
        <w:jc w:val="both"/>
      </w:pPr>
      <w:r w:rsidRPr="008B5F40">
        <w:t>(r-1)(c-1)</w:t>
      </w:r>
    </w:p>
    <w:p w:rsidR="00564219" w:rsidRPr="008B5F40" w:rsidRDefault="00564219" w:rsidP="00564219">
      <w:pPr>
        <w:spacing w:line="360" w:lineRule="auto"/>
        <w:jc w:val="both"/>
      </w:pPr>
      <w:r w:rsidRPr="008B5F40">
        <w:t>(5-1)(2-1)</w:t>
      </w:r>
    </w:p>
    <w:p w:rsidR="00564219" w:rsidRPr="008B5F40" w:rsidRDefault="00564219" w:rsidP="00564219">
      <w:pPr>
        <w:spacing w:line="360" w:lineRule="auto"/>
        <w:jc w:val="both"/>
      </w:pPr>
      <w:r w:rsidRPr="008B5F40">
        <w:t>(4)(1)= 4</w:t>
      </w:r>
    </w:p>
    <w:p w:rsidR="00564219" w:rsidRPr="008B5F40" w:rsidRDefault="00564219" w:rsidP="00564219">
      <w:pPr>
        <w:spacing w:line="360" w:lineRule="auto"/>
        <w:jc w:val="both"/>
      </w:pPr>
      <w:r w:rsidRPr="008B5F40">
        <w:t>At significant level of 0.05% (degree of freedom)</w:t>
      </w:r>
    </w:p>
    <w:p w:rsidR="00564219" w:rsidRPr="008B5F40" w:rsidRDefault="00564219" w:rsidP="00564219">
      <w:pPr>
        <w:spacing w:line="360" w:lineRule="auto"/>
        <w:jc w:val="both"/>
      </w:pPr>
      <w:r w:rsidRPr="008B5F40">
        <w:t>4 at 0.05= 9.49</w:t>
      </w:r>
    </w:p>
    <w:p w:rsidR="00564219" w:rsidRPr="008B5F40" w:rsidRDefault="00564219" w:rsidP="00564219">
      <w:pPr>
        <w:spacing w:line="360" w:lineRule="auto"/>
        <w:jc w:val="both"/>
      </w:pPr>
      <w:r w:rsidRPr="008B5F40">
        <w:t>Decision Rule: The calculated value is greater than the table value which is 24.91 and 9.49 respectively, therefore, x</w:t>
      </w:r>
      <w:r w:rsidRPr="008B5F40">
        <w:rPr>
          <w:vertAlign w:val="superscript"/>
        </w:rPr>
        <w:t>2</w:t>
      </w:r>
      <w:r w:rsidRPr="008B5F40">
        <w:t>≥5.99. This implies that Ho was rejected and Hi is accepted, then it shows that training and development do not have effect on employee quality of works.</w:t>
      </w:r>
    </w:p>
    <w:p w:rsidR="00856057" w:rsidRPr="008B5F40" w:rsidRDefault="00B23E2E" w:rsidP="00EE2C8D">
      <w:pPr>
        <w:spacing w:line="360" w:lineRule="auto"/>
        <w:jc w:val="both"/>
        <w:rPr>
          <w:b/>
        </w:rPr>
      </w:pPr>
      <w:r w:rsidRPr="008B5F40">
        <w:rPr>
          <w:b/>
        </w:rPr>
        <w:t>4.4</w:t>
      </w:r>
      <w:r w:rsidR="00856057" w:rsidRPr="008B5F40">
        <w:rPr>
          <w:b/>
        </w:rPr>
        <w:tab/>
        <w:t>DISCUSSION OF FINDINGS</w:t>
      </w:r>
    </w:p>
    <w:p w:rsidR="00856057" w:rsidRPr="008B5F40" w:rsidRDefault="00856057" w:rsidP="005C123E">
      <w:pPr>
        <w:spacing w:line="360" w:lineRule="auto"/>
        <w:ind w:firstLine="720"/>
        <w:jc w:val="both"/>
      </w:pPr>
      <w:r w:rsidRPr="008B5F40">
        <w:t>With reference to table 4.2 1 and 2, which were used to answer research question one table 4.2 (a) shows that majority of respondents are supervisor.</w:t>
      </w:r>
      <w:r w:rsidR="005C123E" w:rsidRPr="008B5F40">
        <w:t xml:space="preserve"> </w:t>
      </w:r>
      <w:r w:rsidRPr="008B5F40">
        <w:t xml:space="preserve">With table 4.2 (b) reveals that more then half of the respondents are fall between the age of 36-45 years. </w:t>
      </w:r>
    </w:p>
    <w:p w:rsidR="001C26E6" w:rsidRPr="008B5F40" w:rsidRDefault="00856057" w:rsidP="005C123E">
      <w:pPr>
        <w:spacing w:line="360" w:lineRule="auto"/>
        <w:jc w:val="both"/>
      </w:pPr>
      <w:r w:rsidRPr="008B5F40">
        <w:t>Also table 4.2 (2) were used to answer research question 3 thus table 4.2 reveal of 36 of the respondents were male while 4.4 (b) on the other hand shows that 38 respondents were promoted agreed that their promotion was as a result of the training programme they attended.</w:t>
      </w:r>
      <w:r w:rsidR="005C123E" w:rsidRPr="008B5F40">
        <w:t xml:space="preserve"> </w:t>
      </w:r>
      <w:r w:rsidRPr="008B5F40">
        <w:t>Research question 7 was answered with 47 (e0 from table 4.7 (e) it was gathered through the respondents that training and development will definitely lead to high productivity.</w:t>
      </w:r>
      <w:r w:rsidR="005C123E" w:rsidRPr="008B5F40">
        <w:t xml:space="preserve"> </w:t>
      </w:r>
      <w:r w:rsidRPr="008B5F40">
        <w:t>On the other hand, table 4.9 (9) shows that many of the respondent agreed that criteria such as high motivation job security an enhanced level of performance can be used in stimulating employees in increasing the organizational productivity.</w:t>
      </w:r>
      <w:r w:rsidR="005A728A" w:rsidRPr="008B5F40">
        <w:t xml:space="preserve"> </w:t>
      </w:r>
      <w:r w:rsidRPr="008B5F40">
        <w:t>While reference in research question 13, table 4.12 (j) reveal through that all the 34 respondents that training and development, if truly a criteria for increasing productivity in an organization. While on the other hand, table 4.13® on the other than show that the training of employee has been very active relevant to the staff of the organization. Table 4.14(i) shows that majority of the respondents (27) have acquired additional qualification since they have joined Nigeria custom service. Research question 6 was answered by their 4.6(d) with reference to table 4.6(d) most of the respondents (38), agreed that the training and development programme gas been relevant on their job situation, while table 4.7 (e) on the other hand, reveals (27) of the respondents agreed that training and development will lead to high productivity. Based on the research carried out, this shows that the productivity of an organization, hence, the researcher concluded that Tuyil pharmaceutical industry</w:t>
      </w:r>
      <w:r w:rsidR="005C123E" w:rsidRPr="008B5F40">
        <w:t xml:space="preserve"> </w:t>
      </w:r>
      <w:r w:rsidRPr="008B5F40">
        <w:t>is examined towards the training of employees, thus leading to an i</w:t>
      </w:r>
      <w:r w:rsidR="0000440B" w:rsidRPr="008B5F40">
        <w:t xml:space="preserve">ncrease in productivity. </w:t>
      </w:r>
      <w:r w:rsidRPr="008B5F40">
        <w:t>Table 4.4(b) and 4.49c) shows that majority of the staff were promoted after their training programme, the researcher concludes that the training and development programme has gone a long way in boosting the morale of the employees. Thus increasing productivity for the organization.</w:t>
      </w:r>
      <w:r w:rsidR="0000440B" w:rsidRPr="008B5F40">
        <w:t xml:space="preserve"> </w:t>
      </w:r>
      <w:r w:rsidRPr="008B5F40">
        <w:t>Table 4.6 (d and e) here, with reference to the respondent the researcher concludes that training and development of an employee will lead to high productivity, and thus, could be achieved through high motivation or provision of job security provide to the employee by the organization. With reference to table 4.11(i) the researcher concludes that the Tuyil pharmaceutical industry</w:t>
      </w:r>
      <w:r w:rsidR="005C123E" w:rsidRPr="008B5F40">
        <w:t xml:space="preserve"> </w:t>
      </w:r>
      <w:r w:rsidRPr="008B5F40">
        <w:t>training college has been greatly use to the organization due to the fact that it have justified for increasing productivity as well as the fact that the experience derived from this training has been relevant to the staff of the organization.</w:t>
      </w:r>
      <w:r w:rsidR="005C123E" w:rsidRPr="008B5F40">
        <w:t xml:space="preserve"> </w:t>
      </w:r>
      <w:r w:rsidRPr="008B5F40">
        <w:t>Also, as regard table 4.6(d) since it was gathered that the courses trained upon has been in experience as well as relevant to the job situation, the researcher, thus, concluded that Tuyi</w:t>
      </w:r>
      <w:r w:rsidR="006248CB" w:rsidRPr="008B5F40">
        <w:t>l Pharmaceutical Industry Training C</w:t>
      </w:r>
      <w:r w:rsidRPr="008B5F40">
        <w:t xml:space="preserve">ollege has really </w:t>
      </w:r>
      <w:r w:rsidR="006248CB" w:rsidRPr="008B5F40">
        <w:t xml:space="preserve">achieved its aim for the </w:t>
      </w:r>
      <w:r w:rsidR="004E4244" w:rsidRPr="008B5F40">
        <w:t xml:space="preserve">organization </w:t>
      </w:r>
      <w:r w:rsidRPr="008B5F40">
        <w:t>.</w:t>
      </w:r>
    </w:p>
    <w:p w:rsidR="0000440B" w:rsidRPr="008B5F40" w:rsidRDefault="0000440B" w:rsidP="00EE2C8D">
      <w:pPr>
        <w:spacing w:line="360" w:lineRule="auto"/>
        <w:jc w:val="both"/>
        <w:rPr>
          <w:b/>
        </w:rPr>
      </w:pPr>
    </w:p>
    <w:p w:rsidR="0000440B" w:rsidRPr="008B5F40" w:rsidRDefault="0000440B" w:rsidP="00EE2C8D">
      <w:pPr>
        <w:spacing w:line="360" w:lineRule="auto"/>
        <w:jc w:val="both"/>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856057" w:rsidRPr="008B5F40" w:rsidRDefault="00856057" w:rsidP="00EE2C8D">
      <w:pPr>
        <w:spacing w:line="360" w:lineRule="auto"/>
        <w:jc w:val="center"/>
        <w:rPr>
          <w:b/>
        </w:rPr>
      </w:pPr>
      <w:r w:rsidRPr="008B5F40">
        <w:rPr>
          <w:b/>
        </w:rPr>
        <w:t>CHAPTER FIVE</w:t>
      </w:r>
    </w:p>
    <w:p w:rsidR="00856057" w:rsidRPr="008B5F40" w:rsidRDefault="00856057" w:rsidP="006248CB">
      <w:pPr>
        <w:spacing w:line="360" w:lineRule="auto"/>
        <w:jc w:val="center"/>
        <w:rPr>
          <w:b/>
        </w:rPr>
      </w:pPr>
      <w:r w:rsidRPr="008B5F40">
        <w:rPr>
          <w:b/>
        </w:rPr>
        <w:t>SUMMARY, CONCLUSION AND RECOMMENDATIONS</w:t>
      </w:r>
    </w:p>
    <w:p w:rsidR="00856057" w:rsidRPr="008B5F40" w:rsidRDefault="00856057" w:rsidP="00EE2C8D">
      <w:pPr>
        <w:spacing w:line="360" w:lineRule="auto"/>
        <w:jc w:val="both"/>
        <w:rPr>
          <w:b/>
        </w:rPr>
      </w:pPr>
      <w:r w:rsidRPr="008B5F40">
        <w:rPr>
          <w:b/>
        </w:rPr>
        <w:t>5.1</w:t>
      </w:r>
      <w:r w:rsidRPr="008B5F40">
        <w:rPr>
          <w:b/>
        </w:rPr>
        <w:tab/>
        <w:t>SUMMARY OF FINDINGS</w:t>
      </w:r>
    </w:p>
    <w:p w:rsidR="005C123E" w:rsidRPr="008B5F40" w:rsidRDefault="00856057" w:rsidP="00EE2C8D">
      <w:pPr>
        <w:spacing w:line="360" w:lineRule="auto"/>
        <w:ind w:firstLine="720"/>
        <w:jc w:val="both"/>
      </w:pPr>
      <w:r w:rsidRPr="008B5F40">
        <w:t>Training lead</w:t>
      </w:r>
      <w:r w:rsidR="006248CB" w:rsidRPr="008B5F40">
        <w:t>s</w:t>
      </w:r>
      <w:r w:rsidRPr="008B5F40">
        <w:t xml:space="preserve"> to efficiency in an organization and before that efficiency could be achieved in any organization should be skilful. This will assist them to offer their best at any given time through continuous practice and with the appropriate training in ones field. At it is known t</w:t>
      </w:r>
      <w:r w:rsidR="006248CB" w:rsidRPr="008B5F40">
        <w:t>hat training is wide in scope, we</w:t>
      </w:r>
      <w:r w:rsidRPr="008B5F40">
        <w:t xml:space="preserve"> now limit</w:t>
      </w:r>
      <w:r w:rsidR="006248CB" w:rsidRPr="008B5F40">
        <w:t>ed the study to Tuyil Pharmaceutical I</w:t>
      </w:r>
      <w:r w:rsidRPr="008B5F40">
        <w:t xml:space="preserve">ndustry unity branch, </w:t>
      </w:r>
      <w:r w:rsidR="00B733FE" w:rsidRPr="008B5F40">
        <w:t xml:space="preserve">Ilorin </w:t>
      </w:r>
      <w:r w:rsidRPr="008B5F40">
        <w:t xml:space="preserve">to combine financial services with training that is, is to train new generation of technician and technologist whose distinction attribute would be self reliance and preparedness to set up their own business and other individuals or co-operatively since the </w:t>
      </w:r>
      <w:r w:rsidR="006248CB" w:rsidRPr="008B5F40">
        <w:t xml:space="preserve">Tuyil Pharmaceutical Industry </w:t>
      </w:r>
      <w:r w:rsidRPr="008B5F40">
        <w:t>knows the usefulness of training, it embrace on training and its staff that is training is by allowing in order to meet that training, it lead to efficiency the authority of the institution has to be made a lot of effort to make sure that, it’s staff undergo different types of training according to each others.</w:t>
      </w:r>
    </w:p>
    <w:p w:rsidR="00856057" w:rsidRPr="008B5F40" w:rsidRDefault="00856057" w:rsidP="00EE2C8D">
      <w:pPr>
        <w:spacing w:line="360" w:lineRule="auto"/>
        <w:ind w:firstLine="720"/>
        <w:jc w:val="both"/>
      </w:pPr>
      <w:r w:rsidRPr="008B5F40">
        <w:t xml:space="preserve">  </w:t>
      </w:r>
    </w:p>
    <w:p w:rsidR="00856057" w:rsidRPr="008B5F40" w:rsidRDefault="006248CB" w:rsidP="00EE2C8D">
      <w:pPr>
        <w:numPr>
          <w:ilvl w:val="1"/>
          <w:numId w:val="30"/>
        </w:numPr>
        <w:spacing w:line="360" w:lineRule="auto"/>
        <w:jc w:val="both"/>
        <w:rPr>
          <w:b/>
        </w:rPr>
      </w:pPr>
      <w:r w:rsidRPr="008B5F40">
        <w:rPr>
          <w:b/>
        </w:rPr>
        <w:t>CONCLUSION</w:t>
      </w:r>
    </w:p>
    <w:p w:rsidR="00856057" w:rsidRPr="008B5F40" w:rsidRDefault="00856057" w:rsidP="005C123E">
      <w:pPr>
        <w:spacing w:line="360" w:lineRule="auto"/>
        <w:ind w:firstLine="720"/>
        <w:jc w:val="both"/>
      </w:pPr>
      <w:r w:rsidRPr="008B5F40">
        <w:t xml:space="preserve">Relying on the data collected from the field of survey and the various literature review of the research topic, it is necessary to reach the conclusion based on the research finding through this view, the practical implication of each of the theories and ideas put forward by knowledgeable people, the field of guarantee trust bank were related to the topic, central bank regulates the activities of the banking sector. The researcher made use of both primary and secondary in carrying the work. The project discusses about training and development in a </w:t>
      </w:r>
      <w:r w:rsidR="006248CB" w:rsidRPr="008B5F40">
        <w:t>f</w:t>
      </w:r>
      <w:r w:rsidRPr="008B5F40">
        <w:t>inancial institution. It could also be not</w:t>
      </w:r>
      <w:r w:rsidR="006248CB" w:rsidRPr="008B5F40">
        <w:t>iced that</w:t>
      </w:r>
      <w:r w:rsidRPr="008B5F40">
        <w:t xml:space="preserve"> the function of training</w:t>
      </w:r>
      <w:r w:rsidR="006248CB" w:rsidRPr="008B5F40">
        <w:t xml:space="preserve">s in each </w:t>
      </w:r>
      <w:r w:rsidR="004E4244" w:rsidRPr="008B5F40">
        <w:t xml:space="preserve">organization </w:t>
      </w:r>
      <w:r w:rsidRPr="008B5F40">
        <w:t xml:space="preserve"> are been reviewed in a different strategies and it can also be regarded as the primary factor in its structure. Training is an important management role in that, it brings changes to an organization although it is an effective agent of change, but, to make it effective. The training function must be followed in an orderly manner so as to provide assistance to solve organizational problems, so as to achieve organization goals. For some years past training has become much more for analyzed and less haphazard.</w:t>
      </w:r>
    </w:p>
    <w:p w:rsidR="005C123E" w:rsidRPr="008B5F40" w:rsidRDefault="005C123E" w:rsidP="005C123E">
      <w:pPr>
        <w:spacing w:line="360" w:lineRule="auto"/>
        <w:ind w:firstLine="720"/>
        <w:jc w:val="both"/>
      </w:pPr>
    </w:p>
    <w:p w:rsidR="00856057" w:rsidRPr="008B5F40" w:rsidRDefault="00856057" w:rsidP="00EE2C8D">
      <w:pPr>
        <w:numPr>
          <w:ilvl w:val="1"/>
          <w:numId w:val="30"/>
        </w:numPr>
        <w:spacing w:line="360" w:lineRule="auto"/>
        <w:jc w:val="both"/>
        <w:rPr>
          <w:b/>
        </w:rPr>
      </w:pPr>
      <w:r w:rsidRPr="008B5F40">
        <w:rPr>
          <w:b/>
        </w:rPr>
        <w:t xml:space="preserve">RECOMMENDATIONS </w:t>
      </w:r>
    </w:p>
    <w:p w:rsidR="00856057" w:rsidRPr="008B5F40" w:rsidRDefault="00856057" w:rsidP="00EE2C8D">
      <w:pPr>
        <w:spacing w:line="360" w:lineRule="auto"/>
        <w:jc w:val="both"/>
      </w:pPr>
      <w:r w:rsidRPr="008B5F40">
        <w:t xml:space="preserve">The </w:t>
      </w:r>
      <w:r w:rsidR="004E4244" w:rsidRPr="008B5F40">
        <w:t xml:space="preserve">Organization </w:t>
      </w:r>
      <w:r w:rsidR="000D6674" w:rsidRPr="008B5F40">
        <w:t xml:space="preserve"> should make it a</w:t>
      </w:r>
      <w:r w:rsidRPr="008B5F40">
        <w:t xml:space="preserve"> point of duty every year by setting aside some certain amount fo</w:t>
      </w:r>
      <w:r w:rsidR="000D6674" w:rsidRPr="008B5F40">
        <w:t>r the purpose of training in it</w:t>
      </w:r>
      <w:r w:rsidRPr="008B5F40">
        <w:t xml:space="preserve">s yearly budget. There must be availability of adequate facilities for training such as modern equipment accommodation, transportation, experience and skillful lecturer trained on a job and many others through the government direction is necessary to ensure that training policies conformed to national policies training institution should be allowed to be free hand to plan and executed to their own curricular within the training. </w:t>
      </w: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rPr>
          <w:b/>
        </w:rPr>
      </w:pPr>
    </w:p>
    <w:p w:rsidR="00856057" w:rsidRPr="008B5F40" w:rsidRDefault="00856057" w:rsidP="00EE2C8D">
      <w:pPr>
        <w:spacing w:line="360" w:lineRule="auto"/>
        <w:jc w:val="both"/>
        <w:rPr>
          <w:b/>
        </w:rPr>
      </w:pPr>
    </w:p>
    <w:p w:rsidR="00EE2C8D" w:rsidRPr="008B5F40" w:rsidRDefault="00EE2C8D" w:rsidP="00EE2C8D">
      <w:pPr>
        <w:spacing w:line="360" w:lineRule="auto"/>
        <w:jc w:val="both"/>
        <w:rPr>
          <w:b/>
        </w:rPr>
      </w:pPr>
    </w:p>
    <w:p w:rsidR="00EE2C8D" w:rsidRPr="008B5F40" w:rsidRDefault="00EE2C8D" w:rsidP="00EE2C8D">
      <w:pPr>
        <w:spacing w:line="360" w:lineRule="auto"/>
        <w:jc w:val="center"/>
        <w:rPr>
          <w:b/>
        </w:rPr>
      </w:pPr>
    </w:p>
    <w:p w:rsidR="00DF4E2D" w:rsidRPr="008B5F40" w:rsidRDefault="00DF4E2D"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856057" w:rsidRPr="008B5F40" w:rsidRDefault="00856057" w:rsidP="00EE2C8D">
      <w:pPr>
        <w:spacing w:line="360" w:lineRule="auto"/>
        <w:jc w:val="center"/>
        <w:rPr>
          <w:b/>
        </w:rPr>
      </w:pPr>
      <w:r w:rsidRPr="008B5F40">
        <w:rPr>
          <w:b/>
        </w:rPr>
        <w:t>REFERENCES</w:t>
      </w:r>
    </w:p>
    <w:p w:rsidR="00856057" w:rsidRPr="008B5F40" w:rsidRDefault="005D090B" w:rsidP="00EE2C8D">
      <w:pPr>
        <w:spacing w:line="360" w:lineRule="auto"/>
        <w:ind w:left="720" w:hanging="720"/>
        <w:jc w:val="both"/>
      </w:pPr>
      <w:r w:rsidRPr="008B5F40">
        <w:rPr>
          <w:b/>
        </w:rPr>
        <w:t>Akpan</w:t>
      </w:r>
      <w:r w:rsidR="00856057" w:rsidRPr="008B5F40">
        <w:rPr>
          <w:b/>
        </w:rPr>
        <w:t>, E.E. (1985):</w:t>
      </w:r>
      <w:r w:rsidR="00856057" w:rsidRPr="008B5F40">
        <w:t xml:space="preserve"> Fundamental of efficiency in administration, communication and training. Ilorin</w:t>
      </w:r>
      <w:r w:rsidRPr="008B5F40">
        <w:t>; Abiara commercial printer.</w:t>
      </w:r>
    </w:p>
    <w:p w:rsidR="00856057" w:rsidRPr="008B5F40" w:rsidRDefault="00B41C01" w:rsidP="00EE2C8D">
      <w:pPr>
        <w:spacing w:line="360" w:lineRule="auto"/>
        <w:ind w:left="720" w:hanging="720"/>
        <w:jc w:val="both"/>
      </w:pPr>
      <w:r w:rsidRPr="008B5F40">
        <w:rPr>
          <w:b/>
        </w:rPr>
        <w:t>Akpan</w:t>
      </w:r>
      <w:r w:rsidR="00856057" w:rsidRPr="008B5F40">
        <w:rPr>
          <w:b/>
        </w:rPr>
        <w:t>, E.E. (1984):</w:t>
      </w:r>
      <w:r w:rsidR="00856057" w:rsidRPr="008B5F40">
        <w:t xml:space="preserve"> Ideals and Issues of public Spectrum book limited, Ibadan. </w:t>
      </w:r>
    </w:p>
    <w:p w:rsidR="00856057" w:rsidRPr="008B5F40" w:rsidRDefault="00B41C01" w:rsidP="00EE2C8D">
      <w:pPr>
        <w:spacing w:line="360" w:lineRule="auto"/>
        <w:ind w:left="720" w:hanging="720"/>
        <w:jc w:val="both"/>
      </w:pPr>
      <w:r w:rsidRPr="008B5F40">
        <w:rPr>
          <w:b/>
        </w:rPr>
        <w:t>Amao</w:t>
      </w:r>
      <w:r w:rsidR="00856057" w:rsidRPr="008B5F40">
        <w:rPr>
          <w:b/>
        </w:rPr>
        <w:t>, A. (2006):</w:t>
      </w:r>
      <w:r w:rsidR="00856057" w:rsidRPr="008B5F40">
        <w:t xml:space="preserve"> Principles of personnal management Ilorin, Olad Publishers and Printing Enterprises. </w:t>
      </w:r>
    </w:p>
    <w:p w:rsidR="00856057" w:rsidRPr="008B5F40" w:rsidRDefault="00B41C01" w:rsidP="00EE2C8D">
      <w:pPr>
        <w:spacing w:line="360" w:lineRule="auto"/>
        <w:ind w:left="720" w:hanging="720"/>
        <w:jc w:val="both"/>
      </w:pPr>
      <w:r w:rsidRPr="008B5F40">
        <w:rPr>
          <w:b/>
        </w:rPr>
        <w:t>Bally</w:t>
      </w:r>
      <w:r w:rsidR="00856057" w:rsidRPr="008B5F40">
        <w:rPr>
          <w:b/>
        </w:rPr>
        <w:t>, P. (1984):</w:t>
      </w:r>
      <w:r w:rsidR="00856057" w:rsidRPr="008B5F40">
        <w:t xml:space="preserve"> Principle and Practical of Management, Longman group. London. </w:t>
      </w:r>
    </w:p>
    <w:p w:rsidR="00856057" w:rsidRPr="008B5F40" w:rsidRDefault="00B41C01" w:rsidP="00EE2C8D">
      <w:pPr>
        <w:spacing w:line="360" w:lineRule="auto"/>
        <w:ind w:left="720" w:hanging="720"/>
        <w:jc w:val="both"/>
      </w:pPr>
      <w:r w:rsidRPr="008B5F40">
        <w:rPr>
          <w:b/>
        </w:rPr>
        <w:t>Brench</w:t>
      </w:r>
      <w:r w:rsidR="00856057" w:rsidRPr="008B5F40">
        <w:rPr>
          <w:b/>
        </w:rPr>
        <w:t xml:space="preserve">, S.E.L (1976): </w:t>
      </w:r>
      <w:r w:rsidR="00856057" w:rsidRPr="008B5F40">
        <w:t xml:space="preserve">Principle and management pitman Published Limited, London. </w:t>
      </w:r>
    </w:p>
    <w:p w:rsidR="00856057" w:rsidRPr="008B5F40" w:rsidRDefault="00B41C01" w:rsidP="00EE2C8D">
      <w:pPr>
        <w:spacing w:line="360" w:lineRule="auto"/>
        <w:ind w:left="720" w:hanging="720"/>
        <w:jc w:val="both"/>
      </w:pPr>
      <w:r w:rsidRPr="008B5F40">
        <w:rPr>
          <w:b/>
        </w:rPr>
        <w:t>Familaro</w:t>
      </w:r>
      <w:r w:rsidR="00856057" w:rsidRPr="008B5F40">
        <w:rPr>
          <w:b/>
        </w:rPr>
        <w:t>, J.J. (1972):</w:t>
      </w:r>
      <w:r w:rsidR="00856057" w:rsidRPr="008B5F40">
        <w:t xml:space="preserve"> Handbook of Modern Personnel administration </w:t>
      </w:r>
      <w:r w:rsidRPr="008B5F40">
        <w:t>United State of Africa;McGraw Hill Book Coy.</w:t>
      </w:r>
    </w:p>
    <w:p w:rsidR="00856057" w:rsidRPr="008B5F40" w:rsidRDefault="00B41C01" w:rsidP="00EE2C8D">
      <w:pPr>
        <w:spacing w:line="360" w:lineRule="auto"/>
        <w:ind w:left="720" w:hanging="720"/>
        <w:jc w:val="both"/>
      </w:pPr>
      <w:r w:rsidRPr="008B5F40">
        <w:rPr>
          <w:b/>
        </w:rPr>
        <w:t>Heyel</w:t>
      </w:r>
      <w:r w:rsidR="00856057" w:rsidRPr="008B5F40">
        <w:rPr>
          <w:b/>
        </w:rPr>
        <w:t>, DCARL (1970):</w:t>
      </w:r>
      <w:r w:rsidR="00856057" w:rsidRPr="008B5F40">
        <w:t xml:space="preserve"> Handbook of Modern Personnel Office Management and Administration, Mcgraw Hill, Coye Administration, New York</w:t>
      </w:r>
      <w:r w:rsidRPr="008B5F40">
        <w:t>; Mcgraw Hill, Coy.</w:t>
      </w:r>
    </w:p>
    <w:p w:rsidR="00856057" w:rsidRPr="008B5F40" w:rsidRDefault="00B41C01" w:rsidP="00EE2C8D">
      <w:pPr>
        <w:spacing w:line="360" w:lineRule="auto"/>
        <w:ind w:left="720" w:hanging="720"/>
        <w:jc w:val="both"/>
      </w:pPr>
      <w:r w:rsidRPr="008B5F40">
        <w:rPr>
          <w:b/>
        </w:rPr>
        <w:t>Mayward</w:t>
      </w:r>
      <w:r w:rsidR="00856057" w:rsidRPr="008B5F40">
        <w:rPr>
          <w:b/>
        </w:rPr>
        <w:t>, H.O. (1978):</w:t>
      </w:r>
      <w:r w:rsidR="00856057" w:rsidRPr="008B5F40">
        <w:t xml:space="preserve"> Handbook on business administration</w:t>
      </w:r>
      <w:r w:rsidRPr="008B5F40">
        <w:t xml:space="preserve"> in</w:t>
      </w:r>
      <w:r w:rsidR="00856057" w:rsidRPr="008B5F40">
        <w:t xml:space="preserve"> Nigeria, </w:t>
      </w:r>
      <w:r w:rsidRPr="008B5F40">
        <w:t>New York; Hill Coy.</w:t>
      </w:r>
    </w:p>
    <w:p w:rsidR="00856057" w:rsidRPr="008B5F40" w:rsidRDefault="00B41C01" w:rsidP="00EE2C8D">
      <w:pPr>
        <w:spacing w:line="360" w:lineRule="auto"/>
        <w:ind w:left="720" w:hanging="720"/>
        <w:jc w:val="both"/>
        <w:rPr>
          <w:b/>
        </w:rPr>
      </w:pPr>
      <w:r w:rsidRPr="008B5F40">
        <w:rPr>
          <w:b/>
        </w:rPr>
        <w:t>Mill</w:t>
      </w:r>
      <w:r w:rsidR="00856057" w:rsidRPr="008B5F40">
        <w:rPr>
          <w:b/>
        </w:rPr>
        <w:t>, G. (1978):</w:t>
      </w:r>
      <w:r w:rsidR="00856057" w:rsidRPr="008B5F40">
        <w:t xml:space="preserve"> Officer </w:t>
      </w:r>
      <w:r w:rsidR="004E4244" w:rsidRPr="008B5F40">
        <w:t xml:space="preserve">Organization </w:t>
      </w:r>
      <w:r w:rsidR="00856057" w:rsidRPr="008B5F40">
        <w:t xml:space="preserve"> and Methodology Pitman Publishing Limited, London.</w:t>
      </w:r>
    </w:p>
    <w:p w:rsidR="00856057" w:rsidRPr="008B5F40" w:rsidRDefault="00B41C01" w:rsidP="00EE2C8D">
      <w:pPr>
        <w:spacing w:line="360" w:lineRule="auto"/>
        <w:ind w:left="720" w:hanging="720"/>
        <w:jc w:val="both"/>
      </w:pPr>
      <w:r w:rsidRPr="008B5F40">
        <w:rPr>
          <w:b/>
        </w:rPr>
        <w:t>Otokiti</w:t>
      </w:r>
      <w:r w:rsidR="00856057" w:rsidRPr="008B5F40">
        <w:rPr>
          <w:b/>
        </w:rPr>
        <w:t>, O. (2002):</w:t>
      </w:r>
      <w:r w:rsidR="00856057" w:rsidRPr="008B5F40">
        <w:t xml:space="preserve"> Theoretical Concepts and Scope of Management Lagos. Ventage Publication Company. </w:t>
      </w:r>
    </w:p>
    <w:p w:rsidR="00856057" w:rsidRPr="008B5F40" w:rsidRDefault="00B41C01" w:rsidP="00EE2C8D">
      <w:pPr>
        <w:spacing w:line="360" w:lineRule="auto"/>
        <w:ind w:left="720" w:hanging="720"/>
        <w:jc w:val="both"/>
      </w:pPr>
      <w:r w:rsidRPr="008B5F40">
        <w:rPr>
          <w:b/>
        </w:rPr>
        <w:t>Taiwo,</w:t>
      </w:r>
      <w:r w:rsidR="00856057" w:rsidRPr="008B5F40">
        <w:rPr>
          <w:b/>
        </w:rPr>
        <w:t xml:space="preserve"> O.A. (1988):</w:t>
      </w:r>
      <w:r w:rsidR="00856057" w:rsidRPr="008B5F40">
        <w:t xml:space="preserve"> Guardian Financial weekly, guardian Newspaper Limited, Oshodi. </w:t>
      </w:r>
    </w:p>
    <w:p w:rsidR="00856057" w:rsidRPr="008B5F40" w:rsidRDefault="00856057" w:rsidP="00EE2C8D">
      <w:pPr>
        <w:spacing w:line="360" w:lineRule="auto"/>
        <w:ind w:left="720" w:hanging="720"/>
        <w:jc w:val="both"/>
      </w:pPr>
      <w:r w:rsidRPr="008B5F40">
        <w:rPr>
          <w:b/>
        </w:rPr>
        <w:t>THE OXFORD (1970):</w:t>
      </w:r>
      <w:r w:rsidRPr="008B5F40">
        <w:t xml:space="preserve"> English Dictionary Oxford University press. London, Vol.1.</w:t>
      </w:r>
    </w:p>
    <w:p w:rsidR="00A03ECA" w:rsidRPr="008B5F40" w:rsidRDefault="00B41C01" w:rsidP="0000440B">
      <w:pPr>
        <w:spacing w:line="360" w:lineRule="auto"/>
        <w:jc w:val="both"/>
      </w:pPr>
      <w:r w:rsidRPr="008B5F40">
        <w:rPr>
          <w:b/>
        </w:rPr>
        <w:t>Ubeku,</w:t>
      </w:r>
      <w:r w:rsidR="00856057" w:rsidRPr="008B5F40">
        <w:rPr>
          <w:b/>
        </w:rPr>
        <w:t>A</w:t>
      </w:r>
      <w:r w:rsidRPr="008B5F40">
        <w:rPr>
          <w:b/>
        </w:rPr>
        <w:t>.</w:t>
      </w:r>
      <w:r w:rsidR="00856057" w:rsidRPr="008B5F40">
        <w:rPr>
          <w:b/>
        </w:rPr>
        <w:t>K. (1984):</w:t>
      </w:r>
      <w:r w:rsidR="00856057" w:rsidRPr="008B5F40">
        <w:t xml:space="preserve"> Personnel Management in Nigeria Macmillan Publishers. London.</w:t>
      </w:r>
    </w:p>
    <w:p w:rsidR="00A03ECA" w:rsidRPr="008B5F40" w:rsidRDefault="00A03ECA"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9B188A">
      <w:pPr>
        <w:spacing w:line="360" w:lineRule="auto"/>
        <w:rPr>
          <w:b/>
        </w:rPr>
      </w:pPr>
    </w:p>
    <w:p w:rsidR="0011504C" w:rsidRPr="008B5F40" w:rsidRDefault="0011504C" w:rsidP="00EE2C8D">
      <w:pPr>
        <w:spacing w:line="360" w:lineRule="auto"/>
        <w:jc w:val="center"/>
        <w:rPr>
          <w:b/>
        </w:rPr>
      </w:pPr>
      <w:r w:rsidRPr="008B5F40">
        <w:rPr>
          <w:b/>
        </w:rPr>
        <w:t>APPENDIX I</w:t>
      </w:r>
    </w:p>
    <w:p w:rsidR="005C123E" w:rsidRPr="008B5F40" w:rsidRDefault="0011504C" w:rsidP="005C123E">
      <w:pPr>
        <w:spacing w:line="360" w:lineRule="auto"/>
        <w:jc w:val="both"/>
        <w:rPr>
          <w:rFonts w:eastAsia="Calibri"/>
        </w:rPr>
      </w:pPr>
      <w:r w:rsidRPr="008B5F40">
        <w:rPr>
          <w:rFonts w:eastAsia="Calibri"/>
        </w:rPr>
        <w:t>Depart</w:t>
      </w:r>
      <w:r w:rsidR="005C123E" w:rsidRPr="008B5F40">
        <w:rPr>
          <w:rFonts w:eastAsia="Calibri"/>
        </w:rPr>
        <w:t xml:space="preserve">ment of Business </w:t>
      </w:r>
      <w:r w:rsidR="00DF4E2D" w:rsidRPr="008B5F40">
        <w:rPr>
          <w:rFonts w:eastAsia="Calibri"/>
        </w:rPr>
        <w:t xml:space="preserve">Administration </w:t>
      </w:r>
    </w:p>
    <w:p w:rsidR="0011504C" w:rsidRPr="008B5F40" w:rsidRDefault="0000440B" w:rsidP="005C123E">
      <w:pPr>
        <w:spacing w:line="360" w:lineRule="auto"/>
        <w:jc w:val="both"/>
        <w:rPr>
          <w:rFonts w:eastAsia="Calibri"/>
        </w:rPr>
      </w:pPr>
      <w:r w:rsidRPr="008B5F40">
        <w:rPr>
          <w:rFonts w:eastAsia="Calibri"/>
        </w:rPr>
        <w:t>and management</w:t>
      </w:r>
    </w:p>
    <w:p w:rsidR="0011504C" w:rsidRPr="008B5F40" w:rsidRDefault="0011504C" w:rsidP="005C123E">
      <w:pPr>
        <w:spacing w:line="360" w:lineRule="auto"/>
        <w:jc w:val="both"/>
        <w:rPr>
          <w:rFonts w:eastAsia="Calibri"/>
        </w:rPr>
      </w:pPr>
      <w:r w:rsidRPr="008B5F40">
        <w:rPr>
          <w:rFonts w:eastAsia="Calibri"/>
        </w:rPr>
        <w:t>I. F.M.S,</w:t>
      </w:r>
    </w:p>
    <w:p w:rsidR="0011504C" w:rsidRPr="008B5F40" w:rsidRDefault="0011504C" w:rsidP="005C123E">
      <w:pPr>
        <w:spacing w:line="360" w:lineRule="auto"/>
        <w:jc w:val="both"/>
        <w:rPr>
          <w:rFonts w:eastAsia="Calibri"/>
        </w:rPr>
      </w:pPr>
      <w:r w:rsidRPr="008B5F40">
        <w:rPr>
          <w:rFonts w:eastAsia="Calibri"/>
        </w:rPr>
        <w:t>Kwara state polytechnic Ilorin.</w:t>
      </w:r>
    </w:p>
    <w:p w:rsidR="005C123E" w:rsidRPr="008B5F40" w:rsidRDefault="005C123E" w:rsidP="005C123E">
      <w:pPr>
        <w:spacing w:line="360" w:lineRule="auto"/>
        <w:jc w:val="both"/>
        <w:rPr>
          <w:rFonts w:eastAsia="Calibri"/>
        </w:rPr>
      </w:pPr>
    </w:p>
    <w:p w:rsidR="005C123E" w:rsidRPr="008B5F40" w:rsidRDefault="005C123E" w:rsidP="005C123E">
      <w:pPr>
        <w:spacing w:line="360" w:lineRule="auto"/>
        <w:jc w:val="both"/>
        <w:rPr>
          <w:rFonts w:eastAsia="Calibri"/>
        </w:rPr>
      </w:pPr>
    </w:p>
    <w:p w:rsidR="0011504C" w:rsidRPr="008B5F40" w:rsidRDefault="0011504C" w:rsidP="00EE2C8D">
      <w:pPr>
        <w:spacing w:line="360" w:lineRule="auto"/>
        <w:jc w:val="both"/>
        <w:rPr>
          <w:rFonts w:eastAsia="Calibri"/>
        </w:rPr>
      </w:pPr>
      <w:r w:rsidRPr="008B5F40">
        <w:rPr>
          <w:rFonts w:eastAsia="Calibri"/>
        </w:rPr>
        <w:t>Dear Sir,</w:t>
      </w:r>
    </w:p>
    <w:p w:rsidR="0011504C" w:rsidRPr="008B5F40" w:rsidRDefault="0011504C" w:rsidP="00B41C01">
      <w:pPr>
        <w:spacing w:line="360" w:lineRule="auto"/>
        <w:jc w:val="both"/>
        <w:rPr>
          <w:rFonts w:eastAsia="Calibri"/>
        </w:rPr>
      </w:pPr>
      <w:r w:rsidRPr="008B5F40">
        <w:rPr>
          <w:rFonts w:eastAsia="Calibri"/>
        </w:rPr>
        <w:tab/>
        <w:t>I am carrying out this research work as one of the requirements needed to satisfy for the award of Higher National Diploma (HND) in Business Administration department, Kwara state polytechnic Ilorin.The questionnaire is prepared mainly for academic issues (purpose). Therefore, every information obtained will be treated confidentially.</w:t>
      </w:r>
      <w:r w:rsidR="005C123E" w:rsidRPr="008B5F40">
        <w:rPr>
          <w:rFonts w:eastAsia="Calibri"/>
        </w:rPr>
        <w:t xml:space="preserve"> </w:t>
      </w:r>
      <w:r w:rsidRPr="008B5F40">
        <w:rPr>
          <w:rFonts w:eastAsia="Calibri"/>
        </w:rPr>
        <w:t>I shall be looking to your cooperation and will be grateful if answers to the questions are provided for. Thanks for your cooperation.</w:t>
      </w:r>
    </w:p>
    <w:p w:rsidR="00B41C01" w:rsidRPr="008B5F40" w:rsidRDefault="00B41C01" w:rsidP="00B41C01">
      <w:pPr>
        <w:spacing w:line="360" w:lineRule="auto"/>
        <w:jc w:val="both"/>
        <w:rPr>
          <w:rFonts w:eastAsia="Calibri"/>
        </w:rPr>
      </w:pPr>
    </w:p>
    <w:p w:rsidR="00B41C01" w:rsidRPr="008B5F40" w:rsidRDefault="00B41C01" w:rsidP="00B41C01">
      <w:pPr>
        <w:spacing w:line="360" w:lineRule="auto"/>
        <w:jc w:val="both"/>
        <w:rPr>
          <w:rFonts w:eastAsia="Calibri"/>
        </w:rPr>
      </w:pPr>
    </w:p>
    <w:p w:rsidR="0011504C" w:rsidRPr="008B5F40" w:rsidRDefault="0000440B" w:rsidP="004B7A7F">
      <w:pPr>
        <w:spacing w:line="360" w:lineRule="auto"/>
        <w:jc w:val="both"/>
        <w:rPr>
          <w:rFonts w:eastAsia="Calibri"/>
        </w:rPr>
      </w:pPr>
      <w:r w:rsidRPr="008B5F40">
        <w:rPr>
          <w:rFonts w:eastAsia="Calibri"/>
        </w:rPr>
        <w:t xml:space="preserve">                                                                                                </w:t>
      </w:r>
      <w:r w:rsidR="0011504C" w:rsidRPr="008B5F40">
        <w:rPr>
          <w:rFonts w:eastAsia="Calibri"/>
        </w:rPr>
        <w:t>Yours faithfully</w:t>
      </w:r>
    </w:p>
    <w:p w:rsidR="002E7AC4" w:rsidRPr="008B5F40" w:rsidRDefault="0000440B" w:rsidP="00EE2C8D">
      <w:pPr>
        <w:spacing w:line="360" w:lineRule="auto"/>
        <w:jc w:val="both"/>
        <w:rPr>
          <w:b/>
        </w:rPr>
      </w:pPr>
      <w:r w:rsidRPr="008B5F40">
        <w:rPr>
          <w:b/>
        </w:rPr>
        <w:t xml:space="preserve">                                          </w:t>
      </w:r>
      <w:r w:rsidR="002E7AC4" w:rsidRPr="008B5F40">
        <w:rPr>
          <w:b/>
        </w:rPr>
        <w:t xml:space="preserve">                   </w:t>
      </w:r>
      <w:r w:rsidR="008B5F40">
        <w:rPr>
          <w:b/>
        </w:rPr>
        <w:t xml:space="preserve">     </w:t>
      </w:r>
      <w:r w:rsidR="008B5F40">
        <w:rPr>
          <w:b/>
        </w:rPr>
        <w:tab/>
        <w:t xml:space="preserve">        AYINLA ROFIAT AJOKE</w:t>
      </w:r>
    </w:p>
    <w:p w:rsidR="0011504C" w:rsidRPr="008B5F40" w:rsidRDefault="0000440B" w:rsidP="00EE2C8D">
      <w:pPr>
        <w:spacing w:line="360" w:lineRule="auto"/>
        <w:jc w:val="both"/>
        <w:rPr>
          <w:b/>
        </w:rPr>
      </w:pPr>
      <w:r w:rsidRPr="008B5F40">
        <w:rPr>
          <w:b/>
        </w:rPr>
        <w:t xml:space="preserve">                                                          </w:t>
      </w:r>
      <w:r w:rsidR="008B5F40">
        <w:rPr>
          <w:b/>
        </w:rPr>
        <w:t xml:space="preserve">                          HND/23/BAM/FT/0293</w:t>
      </w:r>
    </w:p>
    <w:p w:rsidR="0011504C" w:rsidRPr="008B5F40" w:rsidRDefault="0011504C" w:rsidP="00EE2C8D">
      <w:pPr>
        <w:spacing w:line="360" w:lineRule="auto"/>
        <w:jc w:val="both"/>
        <w:rPr>
          <w:b/>
        </w:rPr>
      </w:pPr>
    </w:p>
    <w:p w:rsidR="00856057" w:rsidRPr="008B5F40" w:rsidRDefault="00856057" w:rsidP="00EE2C8D">
      <w:pPr>
        <w:spacing w:line="360" w:lineRule="auto"/>
        <w:jc w:val="both"/>
        <w:rPr>
          <w:b/>
        </w:rPr>
      </w:pPr>
    </w:p>
    <w:p w:rsidR="00856057" w:rsidRPr="008B5F40" w:rsidRDefault="00856057" w:rsidP="00EE2C8D">
      <w:pPr>
        <w:spacing w:line="360" w:lineRule="auto"/>
        <w:jc w:val="both"/>
        <w:rPr>
          <w:b/>
        </w:rPr>
      </w:pPr>
    </w:p>
    <w:p w:rsidR="00EE2C8D" w:rsidRPr="008B5F40" w:rsidRDefault="00EE2C8D" w:rsidP="00EE2C8D">
      <w:pPr>
        <w:spacing w:line="360" w:lineRule="auto"/>
        <w:jc w:val="both"/>
        <w:rPr>
          <w:b/>
        </w:rPr>
      </w:pPr>
    </w:p>
    <w:p w:rsidR="00EE2C8D" w:rsidRPr="008B5F40" w:rsidRDefault="00EE2C8D" w:rsidP="00EE2C8D">
      <w:pPr>
        <w:spacing w:line="360" w:lineRule="auto"/>
        <w:jc w:val="both"/>
        <w:rPr>
          <w:b/>
        </w:rPr>
      </w:pPr>
    </w:p>
    <w:p w:rsidR="00DF4E2D" w:rsidRPr="008B5F40" w:rsidRDefault="00DF4E2D" w:rsidP="00EE2C8D">
      <w:pPr>
        <w:spacing w:line="360" w:lineRule="auto"/>
        <w:jc w:val="center"/>
        <w:rPr>
          <w:b/>
        </w:rPr>
      </w:pPr>
    </w:p>
    <w:p w:rsidR="00DF4E2D" w:rsidRPr="008B5F40" w:rsidRDefault="00DF4E2D" w:rsidP="009B188A">
      <w:pPr>
        <w:spacing w:line="360" w:lineRule="auto"/>
        <w:rPr>
          <w:b/>
        </w:rPr>
      </w:pPr>
    </w:p>
    <w:p w:rsidR="009B188A" w:rsidRPr="008B5F40" w:rsidRDefault="009B188A" w:rsidP="009B188A">
      <w:pPr>
        <w:spacing w:line="360" w:lineRule="auto"/>
        <w:rPr>
          <w:b/>
        </w:rPr>
      </w:pPr>
    </w:p>
    <w:p w:rsidR="009B188A" w:rsidRPr="008B5F40" w:rsidRDefault="009B188A" w:rsidP="00EE2C8D">
      <w:pPr>
        <w:spacing w:line="360" w:lineRule="auto"/>
        <w:jc w:val="center"/>
        <w:rPr>
          <w:b/>
        </w:rPr>
      </w:pPr>
    </w:p>
    <w:p w:rsidR="00856057" w:rsidRPr="008B5F40" w:rsidRDefault="00856057" w:rsidP="00EE2C8D">
      <w:pPr>
        <w:spacing w:line="360" w:lineRule="auto"/>
        <w:jc w:val="center"/>
      </w:pPr>
      <w:r w:rsidRPr="008B5F40">
        <w:rPr>
          <w:b/>
        </w:rPr>
        <w:t>APPENDIX</w:t>
      </w:r>
      <w:r w:rsidR="0011504C" w:rsidRPr="008B5F40">
        <w:rPr>
          <w:b/>
        </w:rPr>
        <w:t xml:space="preserve"> II</w:t>
      </w:r>
    </w:p>
    <w:p w:rsidR="00856057" w:rsidRPr="008B5F40" w:rsidRDefault="00856057" w:rsidP="00EE2C8D">
      <w:pPr>
        <w:spacing w:line="360" w:lineRule="auto"/>
        <w:jc w:val="center"/>
        <w:rPr>
          <w:b/>
        </w:rPr>
      </w:pPr>
      <w:r w:rsidRPr="008B5F40">
        <w:rPr>
          <w:b/>
        </w:rPr>
        <w:t>QUESTIONNAIRE</w:t>
      </w:r>
    </w:p>
    <w:p w:rsidR="00856057" w:rsidRPr="008B5F40" w:rsidRDefault="00856057" w:rsidP="00EE2C8D">
      <w:pPr>
        <w:spacing w:line="360" w:lineRule="auto"/>
        <w:jc w:val="both"/>
      </w:pPr>
      <w:r w:rsidRPr="008B5F40">
        <w:t>Section A</w:t>
      </w:r>
    </w:p>
    <w:p w:rsidR="00856057" w:rsidRPr="008B5F40" w:rsidRDefault="00856057" w:rsidP="00EE2C8D">
      <w:pPr>
        <w:spacing w:line="360" w:lineRule="auto"/>
        <w:jc w:val="both"/>
      </w:pPr>
      <w:r w:rsidRPr="008B5F40">
        <w:t xml:space="preserve">1. Position in the organization </w:t>
      </w:r>
    </w:p>
    <w:p w:rsidR="00856057" w:rsidRPr="008B5F40" w:rsidRDefault="00856057" w:rsidP="00EE2C8D">
      <w:pPr>
        <w:spacing w:line="360" w:lineRule="auto"/>
        <w:ind w:left="270"/>
        <w:jc w:val="both"/>
      </w:pPr>
      <w:r w:rsidRPr="008B5F40">
        <w:t xml:space="preserve">Messenger (  ), Senior Staff (  ), Supervisor (  ), Junior staff (  ) </w:t>
      </w:r>
    </w:p>
    <w:p w:rsidR="00856057" w:rsidRPr="008B5F40" w:rsidRDefault="00856057" w:rsidP="00EE2C8D">
      <w:pPr>
        <w:spacing w:line="360" w:lineRule="auto"/>
        <w:jc w:val="both"/>
      </w:pPr>
      <w:r w:rsidRPr="008B5F40">
        <w:t>2. Age</w:t>
      </w:r>
      <w:r w:rsidRPr="008B5F40">
        <w:tab/>
        <w:t>Below 25 (  ), 26-35 (  ), 36-45 (  ), 46-55 (0, 55 and above (  )</w:t>
      </w:r>
    </w:p>
    <w:p w:rsidR="00856057" w:rsidRPr="008B5F40" w:rsidRDefault="00856057" w:rsidP="00EE2C8D">
      <w:pPr>
        <w:spacing w:line="360" w:lineRule="auto"/>
        <w:jc w:val="both"/>
      </w:pPr>
      <w:r w:rsidRPr="008B5F40">
        <w:t>3. Sex</w:t>
      </w:r>
      <w:r w:rsidRPr="008B5F40">
        <w:tab/>
        <w:t xml:space="preserve">   Male (  ), Female (  )</w:t>
      </w:r>
    </w:p>
    <w:p w:rsidR="0011504C" w:rsidRPr="008B5F40" w:rsidRDefault="0011504C" w:rsidP="00EE2C8D">
      <w:pPr>
        <w:spacing w:line="360" w:lineRule="auto"/>
        <w:jc w:val="both"/>
      </w:pPr>
      <w:r w:rsidRPr="008B5F40">
        <w:t xml:space="preserve">4. Marital Status: (a) married  (   ) (b)  single  (   )  (c) Divorce (   ) </w:t>
      </w:r>
    </w:p>
    <w:p w:rsidR="00856057" w:rsidRPr="008B5F40" w:rsidRDefault="0011504C" w:rsidP="00EE2C8D">
      <w:pPr>
        <w:spacing w:line="360" w:lineRule="auto"/>
        <w:jc w:val="both"/>
      </w:pPr>
      <w:r w:rsidRPr="008B5F40">
        <w:t>5</w:t>
      </w:r>
      <w:r w:rsidR="00856057" w:rsidRPr="008B5F40">
        <w:t xml:space="preserve">. Education Background </w:t>
      </w:r>
    </w:p>
    <w:p w:rsidR="00856057" w:rsidRPr="008B5F40" w:rsidRDefault="00856057" w:rsidP="00EE2C8D">
      <w:pPr>
        <w:spacing w:line="360" w:lineRule="auto"/>
        <w:ind w:left="270"/>
        <w:jc w:val="both"/>
      </w:pPr>
      <w:r w:rsidRPr="008B5F40">
        <w:t>WAECS (  ), OND (  ), HND/B.SC/M/BA/PGD (  ), Professional (  )</w:t>
      </w:r>
    </w:p>
    <w:p w:rsidR="00856057" w:rsidRPr="008B5F40" w:rsidRDefault="00856057" w:rsidP="00EE2C8D">
      <w:pPr>
        <w:spacing w:line="360" w:lineRule="auto"/>
        <w:jc w:val="both"/>
        <w:rPr>
          <w:b/>
        </w:rPr>
      </w:pPr>
      <w:r w:rsidRPr="008B5F40">
        <w:rPr>
          <w:b/>
        </w:rPr>
        <w:t>ANALYSIS BASED ON RESEARCH: SECTION B</w:t>
      </w:r>
    </w:p>
    <w:p w:rsidR="00856057" w:rsidRPr="008B5F40" w:rsidRDefault="00856057" w:rsidP="00EE2C8D">
      <w:pPr>
        <w:numPr>
          <w:ilvl w:val="0"/>
          <w:numId w:val="19"/>
        </w:numPr>
        <w:spacing w:line="360" w:lineRule="auto"/>
        <w:jc w:val="both"/>
      </w:pPr>
      <w:r w:rsidRPr="008B5F40">
        <w:t>Have you attended any training programme organized by Tuyil pharmaceutical industrycollege?</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Have you attended any other course outside the one organized by the Tuyil pharmaceutical industrytraining college?</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Have you been promoted since attending the course?</w:t>
      </w:r>
      <w:r w:rsidRPr="008B5F40">
        <w:tab/>
        <w:t>Yes (  ), No (  )</w:t>
      </w:r>
    </w:p>
    <w:p w:rsidR="00856057" w:rsidRPr="008B5F40" w:rsidRDefault="00856057" w:rsidP="00EE2C8D">
      <w:pPr>
        <w:numPr>
          <w:ilvl w:val="0"/>
          <w:numId w:val="19"/>
        </w:numPr>
        <w:spacing w:line="360" w:lineRule="auto"/>
        <w:jc w:val="both"/>
      </w:pPr>
      <w:r w:rsidRPr="008B5F40">
        <w:t>If yes do you think the promotion is a result of the training?</w:t>
      </w:r>
      <w:r w:rsidRPr="008B5F40">
        <w:tab/>
        <w:t>Yes (  ), No (  )</w:t>
      </w:r>
    </w:p>
    <w:p w:rsidR="00856057" w:rsidRPr="008B5F40" w:rsidRDefault="00687C19" w:rsidP="00EE2C8D">
      <w:pPr>
        <w:numPr>
          <w:ilvl w:val="0"/>
          <w:numId w:val="19"/>
        </w:numPr>
        <w:spacing w:line="360" w:lineRule="auto"/>
        <w:jc w:val="both"/>
      </w:pPr>
      <w:r w:rsidRPr="008B5F40">
        <w:t>Do you think th</w:t>
      </w:r>
      <w:r w:rsidR="00856057" w:rsidRPr="008B5F40">
        <w:t>e course attended are relevant to your job situation?</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Do you think that training and development of staff can improve productivity activities?</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 xml:space="preserve">If yes is there positive effect in the employee productivity? </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 xml:space="preserve">Training and development of employee should lead to high productivity? </w:t>
      </w:r>
    </w:p>
    <w:p w:rsidR="00856057" w:rsidRPr="008B5F40" w:rsidRDefault="00856057" w:rsidP="00EE2C8D">
      <w:pPr>
        <w:spacing w:line="360" w:lineRule="auto"/>
        <w:ind w:left="720"/>
        <w:jc w:val="both"/>
      </w:pPr>
      <w:r w:rsidRPr="008B5F40">
        <w:t>High motivation (  ), Job security (  ), enhance level of performance (  )</w:t>
      </w:r>
    </w:p>
    <w:p w:rsidR="00856057" w:rsidRPr="008B5F40" w:rsidRDefault="00856057" w:rsidP="00EE2C8D">
      <w:pPr>
        <w:numPr>
          <w:ilvl w:val="0"/>
          <w:numId w:val="19"/>
        </w:numPr>
        <w:spacing w:line="360" w:lineRule="auto"/>
        <w:jc w:val="both"/>
      </w:pPr>
      <w:r w:rsidRPr="008B5F40">
        <w:t>Is productivity of employee before training low?</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What roles does Tuyil pharmaceutical industryplay in training and development of employee?</w:t>
      </w:r>
    </w:p>
    <w:p w:rsidR="00856057" w:rsidRPr="008B5F40" w:rsidRDefault="00856057" w:rsidP="00EE2C8D">
      <w:pPr>
        <w:spacing w:line="360" w:lineRule="auto"/>
        <w:ind w:left="720"/>
        <w:jc w:val="both"/>
      </w:pPr>
      <w:r w:rsidRPr="008B5F40">
        <w:t>Fair participation (  ), Average participation (  ), Active participation (  )</w:t>
      </w:r>
    </w:p>
    <w:p w:rsidR="00856057" w:rsidRPr="008B5F40" w:rsidRDefault="00856057" w:rsidP="00EE2C8D">
      <w:pPr>
        <w:numPr>
          <w:ilvl w:val="0"/>
          <w:numId w:val="19"/>
        </w:numPr>
        <w:spacing w:line="360" w:lineRule="auto"/>
        <w:jc w:val="both"/>
      </w:pPr>
      <w:r w:rsidRPr="008B5F40">
        <w:t xml:space="preserve">Has the training and development of increased the employee productivity? </w:t>
      </w:r>
    </w:p>
    <w:p w:rsidR="00856057" w:rsidRPr="008B5F40" w:rsidRDefault="00856057" w:rsidP="00EE2C8D">
      <w:pPr>
        <w:spacing w:line="360" w:lineRule="auto"/>
        <w:ind w:left="720"/>
        <w:jc w:val="both"/>
      </w:pPr>
      <w:r w:rsidRPr="008B5F40">
        <w:t>Yes (  ), No (  )</w:t>
      </w:r>
    </w:p>
    <w:p w:rsidR="00856057" w:rsidRPr="008B5F40" w:rsidRDefault="00856057" w:rsidP="001936AB">
      <w:pPr>
        <w:numPr>
          <w:ilvl w:val="0"/>
          <w:numId w:val="19"/>
        </w:numPr>
        <w:spacing w:line="360" w:lineRule="auto"/>
        <w:jc w:val="both"/>
      </w:pPr>
      <w:r w:rsidRPr="008B5F40">
        <w:t xml:space="preserve">What is the actual performance of employee productivity before and after training? </w:t>
      </w:r>
    </w:p>
    <w:p w:rsidR="00856057" w:rsidRPr="008B5F40" w:rsidRDefault="00856057" w:rsidP="00EE2C8D">
      <w:pPr>
        <w:spacing w:line="360" w:lineRule="auto"/>
        <w:ind w:left="720"/>
        <w:jc w:val="both"/>
      </w:pPr>
      <w:r w:rsidRPr="008B5F40">
        <w:t>Active performance (  )</w:t>
      </w:r>
      <w:r w:rsidRPr="008B5F40">
        <w:tab/>
      </w:r>
      <w:r w:rsidRPr="008B5F40">
        <w:tab/>
      </w:r>
      <w:r w:rsidRPr="008B5F40">
        <w:tab/>
      </w:r>
      <w:r w:rsidRPr="008B5F40">
        <w:tab/>
      </w:r>
      <w:r w:rsidRPr="008B5F40">
        <w:tab/>
      </w:r>
      <w:r w:rsidRPr="008B5F40">
        <w:tab/>
        <w:t>(  )</w:t>
      </w:r>
    </w:p>
    <w:p w:rsidR="00856057" w:rsidRPr="008B5F40" w:rsidRDefault="00856057" w:rsidP="00EE2C8D">
      <w:pPr>
        <w:spacing w:line="360" w:lineRule="auto"/>
        <w:ind w:left="720"/>
        <w:jc w:val="both"/>
      </w:pPr>
      <w:r w:rsidRPr="008B5F40">
        <w:t>Fair performance (  )</w:t>
      </w:r>
      <w:r w:rsidRPr="008B5F40">
        <w:tab/>
      </w:r>
      <w:r w:rsidRPr="008B5F40">
        <w:tab/>
      </w:r>
      <w:r w:rsidRPr="008B5F40">
        <w:tab/>
      </w:r>
      <w:r w:rsidRPr="008B5F40">
        <w:tab/>
      </w:r>
      <w:r w:rsidRPr="008B5F40">
        <w:tab/>
      </w:r>
      <w:r w:rsidRPr="008B5F40">
        <w:tab/>
        <w:t>(  )</w:t>
      </w:r>
    </w:p>
    <w:p w:rsidR="00856057" w:rsidRPr="008B5F40" w:rsidRDefault="00856057" w:rsidP="00EE2C8D">
      <w:pPr>
        <w:spacing w:line="360" w:lineRule="auto"/>
        <w:ind w:left="720"/>
        <w:jc w:val="both"/>
      </w:pPr>
      <w:r w:rsidRPr="008B5F40">
        <w:t>Average performance (  )</w:t>
      </w:r>
      <w:r w:rsidRPr="008B5F40">
        <w:tab/>
      </w:r>
      <w:r w:rsidRPr="008B5F40">
        <w:tab/>
      </w:r>
      <w:r w:rsidRPr="008B5F40">
        <w:tab/>
      </w:r>
      <w:r w:rsidRPr="008B5F40">
        <w:tab/>
      </w:r>
      <w:r w:rsidRPr="008B5F40">
        <w:tab/>
        <w:t>(  )</w:t>
      </w:r>
    </w:p>
    <w:p w:rsidR="00856057" w:rsidRPr="008B5F40" w:rsidRDefault="00856057" w:rsidP="00EE2C8D">
      <w:pPr>
        <w:numPr>
          <w:ilvl w:val="0"/>
          <w:numId w:val="19"/>
        </w:numPr>
        <w:spacing w:line="360" w:lineRule="auto"/>
        <w:jc w:val="both"/>
      </w:pPr>
      <w:r w:rsidRPr="008B5F40">
        <w:t xml:space="preserve">Have you acquire any additional qualification since you have joined the organization? </w:t>
      </w:r>
    </w:p>
    <w:p w:rsidR="00856057" w:rsidRPr="008B5F40" w:rsidRDefault="00856057" w:rsidP="00EE2C8D">
      <w:pPr>
        <w:spacing w:line="360" w:lineRule="auto"/>
        <w:ind w:left="720"/>
        <w:jc w:val="both"/>
      </w:pPr>
      <w:r w:rsidRPr="008B5F40">
        <w:t>Yes (  ), No (  )</w:t>
      </w:r>
    </w:p>
    <w:p w:rsidR="00856057" w:rsidRPr="008B5F40" w:rsidRDefault="00856057" w:rsidP="00EE2C8D">
      <w:pPr>
        <w:spacing w:line="360" w:lineRule="auto"/>
        <w:jc w:val="both"/>
      </w:pPr>
    </w:p>
    <w:p w:rsidR="00AB2A8E" w:rsidRPr="008B5F40" w:rsidRDefault="00AB2A8E" w:rsidP="00EE2C8D">
      <w:pPr>
        <w:spacing w:line="360" w:lineRule="auto"/>
        <w:jc w:val="both"/>
      </w:pPr>
    </w:p>
    <w:sectPr w:rsidR="00AB2A8E" w:rsidRPr="008B5F40" w:rsidSect="004E4244">
      <w:footerReference w:type="default" r:id="rId7"/>
      <w:pgSz w:w="11520" w:h="14400"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7165" w:rsidRDefault="00367165" w:rsidP="00131B1A">
      <w:r>
        <w:separator/>
      </w:r>
    </w:p>
  </w:endnote>
  <w:endnote w:type="continuationSeparator" w:id="1">
    <w:p w:rsidR="00367165" w:rsidRDefault="00367165" w:rsidP="00131B1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0414396"/>
      <w:docPartObj>
        <w:docPartGallery w:val="Page Numbers (Bottom of Page)"/>
        <w:docPartUnique/>
      </w:docPartObj>
    </w:sdtPr>
    <w:sdtContent>
      <w:p w:rsidR="00B70A3B" w:rsidRDefault="000D478E">
        <w:pPr>
          <w:pStyle w:val="Footer"/>
          <w:jc w:val="center"/>
        </w:pPr>
        <w:fldSimple w:instr=" PAGE   \* MERGEFORMAT ">
          <w:r w:rsidR="00367165">
            <w:rPr>
              <w:noProof/>
            </w:rPr>
            <w:t>1</w:t>
          </w:r>
        </w:fldSimple>
      </w:p>
    </w:sdtContent>
  </w:sdt>
  <w:p w:rsidR="00B70A3B" w:rsidRDefault="00B70A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7165" w:rsidRDefault="00367165" w:rsidP="00131B1A">
      <w:r>
        <w:separator/>
      </w:r>
    </w:p>
  </w:footnote>
  <w:footnote w:type="continuationSeparator" w:id="1">
    <w:p w:rsidR="00367165" w:rsidRDefault="00367165" w:rsidP="00131B1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F4000"/>
    <w:multiLevelType w:val="hybridMultilevel"/>
    <w:tmpl w:val="6B1EC068"/>
    <w:lvl w:ilvl="0" w:tplc="197888BE">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FD257E"/>
    <w:multiLevelType w:val="hybridMultilevel"/>
    <w:tmpl w:val="E010684C"/>
    <w:lvl w:ilvl="0" w:tplc="D95070CE">
      <w:start w:val="1"/>
      <w:numFmt w:val="lowerRoman"/>
      <w:lvlText w:val="%1."/>
      <w:lvlJc w:val="left"/>
      <w:pPr>
        <w:tabs>
          <w:tab w:val="num" w:pos="1080"/>
        </w:tabs>
        <w:ind w:left="1080" w:hanging="720"/>
      </w:pPr>
      <w:rPr>
        <w:rFonts w:hint="default"/>
      </w:rPr>
    </w:lvl>
    <w:lvl w:ilvl="1" w:tplc="9C5C1014">
      <w:start w:val="8"/>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41D76B7"/>
    <w:multiLevelType w:val="hybridMultilevel"/>
    <w:tmpl w:val="3A2AC510"/>
    <w:lvl w:ilvl="0" w:tplc="7B6C5C6A">
      <w:start w:val="1"/>
      <w:numFmt w:val="decimal"/>
      <w:lvlText w:val="%1."/>
      <w:lvlJc w:val="left"/>
      <w:pPr>
        <w:tabs>
          <w:tab w:val="num" w:pos="720"/>
        </w:tabs>
        <w:ind w:left="720" w:hanging="360"/>
      </w:pPr>
      <w:rPr>
        <w:rFonts w:hint="default"/>
      </w:rPr>
    </w:lvl>
    <w:lvl w:ilvl="1" w:tplc="A83CA792">
      <w:numFmt w:val="none"/>
      <w:lvlText w:val=""/>
      <w:lvlJc w:val="left"/>
      <w:pPr>
        <w:tabs>
          <w:tab w:val="num" w:pos="360"/>
        </w:tabs>
      </w:pPr>
    </w:lvl>
    <w:lvl w:ilvl="2" w:tplc="2DB280E0">
      <w:numFmt w:val="none"/>
      <w:lvlText w:val=""/>
      <w:lvlJc w:val="left"/>
      <w:pPr>
        <w:tabs>
          <w:tab w:val="num" w:pos="360"/>
        </w:tabs>
      </w:pPr>
    </w:lvl>
    <w:lvl w:ilvl="3" w:tplc="835CF55A">
      <w:numFmt w:val="none"/>
      <w:lvlText w:val=""/>
      <w:lvlJc w:val="left"/>
      <w:pPr>
        <w:tabs>
          <w:tab w:val="num" w:pos="360"/>
        </w:tabs>
      </w:pPr>
    </w:lvl>
    <w:lvl w:ilvl="4" w:tplc="FEA0F698">
      <w:numFmt w:val="none"/>
      <w:lvlText w:val=""/>
      <w:lvlJc w:val="left"/>
      <w:pPr>
        <w:tabs>
          <w:tab w:val="num" w:pos="360"/>
        </w:tabs>
      </w:pPr>
    </w:lvl>
    <w:lvl w:ilvl="5" w:tplc="B2F288BC">
      <w:numFmt w:val="none"/>
      <w:lvlText w:val=""/>
      <w:lvlJc w:val="left"/>
      <w:pPr>
        <w:tabs>
          <w:tab w:val="num" w:pos="360"/>
        </w:tabs>
      </w:pPr>
    </w:lvl>
    <w:lvl w:ilvl="6" w:tplc="F7309B42">
      <w:numFmt w:val="none"/>
      <w:lvlText w:val=""/>
      <w:lvlJc w:val="left"/>
      <w:pPr>
        <w:tabs>
          <w:tab w:val="num" w:pos="360"/>
        </w:tabs>
      </w:pPr>
    </w:lvl>
    <w:lvl w:ilvl="7" w:tplc="AD6EEAA2">
      <w:numFmt w:val="none"/>
      <w:lvlText w:val=""/>
      <w:lvlJc w:val="left"/>
      <w:pPr>
        <w:tabs>
          <w:tab w:val="num" w:pos="360"/>
        </w:tabs>
      </w:pPr>
    </w:lvl>
    <w:lvl w:ilvl="8" w:tplc="F07A14B6">
      <w:numFmt w:val="none"/>
      <w:lvlText w:val=""/>
      <w:lvlJc w:val="left"/>
      <w:pPr>
        <w:tabs>
          <w:tab w:val="num" w:pos="360"/>
        </w:tabs>
      </w:pPr>
    </w:lvl>
  </w:abstractNum>
  <w:abstractNum w:abstractNumId="3">
    <w:nsid w:val="0BEE5639"/>
    <w:multiLevelType w:val="multilevel"/>
    <w:tmpl w:val="098CBFF6"/>
    <w:lvl w:ilvl="0">
      <w:start w:val="3"/>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4">
    <w:nsid w:val="0DAB1BC0"/>
    <w:multiLevelType w:val="multilevel"/>
    <w:tmpl w:val="9AA88EA6"/>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5">
    <w:nsid w:val="13D62FE0"/>
    <w:multiLevelType w:val="multilevel"/>
    <w:tmpl w:val="B614CB6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6">
    <w:nsid w:val="165D278D"/>
    <w:multiLevelType w:val="multilevel"/>
    <w:tmpl w:val="303CC3A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nsid w:val="173D21D3"/>
    <w:multiLevelType w:val="hybridMultilevel"/>
    <w:tmpl w:val="65DAC826"/>
    <w:lvl w:ilvl="0" w:tplc="06B239D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BDD29A5"/>
    <w:multiLevelType w:val="multilevel"/>
    <w:tmpl w:val="BC967C8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291411F9"/>
    <w:multiLevelType w:val="multilevel"/>
    <w:tmpl w:val="56A8DD8A"/>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0">
    <w:nsid w:val="30F144A5"/>
    <w:multiLevelType w:val="multilevel"/>
    <w:tmpl w:val="5844841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1">
    <w:nsid w:val="30F44399"/>
    <w:multiLevelType w:val="multilevel"/>
    <w:tmpl w:val="2774D67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12">
    <w:nsid w:val="33521AFB"/>
    <w:multiLevelType w:val="hybridMultilevel"/>
    <w:tmpl w:val="B5C8698E"/>
    <w:lvl w:ilvl="0" w:tplc="D20C9B8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9A468E"/>
    <w:multiLevelType w:val="hybridMultilevel"/>
    <w:tmpl w:val="8FBCB1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E3654D6"/>
    <w:multiLevelType w:val="multilevel"/>
    <w:tmpl w:val="D6A2AA62"/>
    <w:lvl w:ilvl="0">
      <w:start w:val="4"/>
      <w:numFmt w:val="decimal"/>
      <w:lvlText w:val="%1"/>
      <w:lvlJc w:val="left"/>
      <w:pPr>
        <w:tabs>
          <w:tab w:val="num" w:pos="450"/>
        </w:tabs>
        <w:ind w:left="450" w:hanging="45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15">
    <w:nsid w:val="3E546DF8"/>
    <w:multiLevelType w:val="hybridMultilevel"/>
    <w:tmpl w:val="18D89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3793C92"/>
    <w:multiLevelType w:val="multilevel"/>
    <w:tmpl w:val="DD081D4E"/>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7">
    <w:nsid w:val="4483111F"/>
    <w:multiLevelType w:val="multilevel"/>
    <w:tmpl w:val="E5CA394E"/>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18">
    <w:nsid w:val="44DC6346"/>
    <w:multiLevelType w:val="hybridMultilevel"/>
    <w:tmpl w:val="4E1E4C76"/>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7DA47C6"/>
    <w:multiLevelType w:val="hybridMultilevel"/>
    <w:tmpl w:val="A86CD144"/>
    <w:lvl w:ilvl="0" w:tplc="0409000F">
      <w:start w:val="1"/>
      <w:numFmt w:val="decimal"/>
      <w:lvlText w:val="%1."/>
      <w:lvlJc w:val="left"/>
      <w:pPr>
        <w:tabs>
          <w:tab w:val="num" w:pos="720"/>
        </w:tabs>
        <w:ind w:left="720" w:hanging="360"/>
      </w:pPr>
      <w:rPr>
        <w:rFonts w:hint="default"/>
      </w:rPr>
    </w:lvl>
    <w:lvl w:ilvl="1" w:tplc="9B1C1B36">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E044451"/>
    <w:multiLevelType w:val="hybridMultilevel"/>
    <w:tmpl w:val="BB927690"/>
    <w:lvl w:ilvl="0" w:tplc="FE34B8F0">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A975EE"/>
    <w:multiLevelType w:val="hybridMultilevel"/>
    <w:tmpl w:val="E0B8886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56946EE"/>
    <w:multiLevelType w:val="multilevel"/>
    <w:tmpl w:val="B46C46E8"/>
    <w:lvl w:ilvl="0">
      <w:start w:val="1"/>
      <w:numFmt w:val="decimal"/>
      <w:lvlText w:val="%1"/>
      <w:lvlJc w:val="left"/>
      <w:pPr>
        <w:ind w:left="360" w:hanging="360"/>
      </w:pPr>
      <w:rPr>
        <w:rFonts w:hint="default"/>
        <w:b w:val="0"/>
      </w:rPr>
    </w:lvl>
    <w:lvl w:ilvl="1">
      <w:start w:val="6"/>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3">
    <w:nsid w:val="6A4C340E"/>
    <w:multiLevelType w:val="hybridMultilevel"/>
    <w:tmpl w:val="BD6A3C0C"/>
    <w:lvl w:ilvl="0" w:tplc="BE4AA3D6">
      <w:start w:val="1"/>
      <w:numFmt w:val="lowerRoman"/>
      <w:lvlText w:val="%1."/>
      <w:lvlJc w:val="left"/>
      <w:pPr>
        <w:tabs>
          <w:tab w:val="num" w:pos="1080"/>
        </w:tabs>
        <w:ind w:left="1080" w:hanging="720"/>
      </w:pPr>
      <w:rPr>
        <w:rFonts w:hint="default"/>
      </w:rPr>
    </w:lvl>
    <w:lvl w:ilvl="1" w:tplc="21BA47B0">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6CA533F8"/>
    <w:multiLevelType w:val="hybridMultilevel"/>
    <w:tmpl w:val="0CAED202"/>
    <w:lvl w:ilvl="0" w:tplc="44CA52C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6D866FD1"/>
    <w:multiLevelType w:val="multilevel"/>
    <w:tmpl w:val="F99095AE"/>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upperLetter"/>
      <w:lvlText w:val="%1.%2.%3"/>
      <w:lvlJc w:val="left"/>
      <w:pPr>
        <w:tabs>
          <w:tab w:val="num" w:pos="2520"/>
        </w:tabs>
        <w:ind w:left="2520" w:hanging="108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680"/>
        </w:tabs>
        <w:ind w:left="4680" w:hanging="1800"/>
      </w:pPr>
      <w:rPr>
        <w:rFonts w:hint="default"/>
      </w:rPr>
    </w:lvl>
    <w:lvl w:ilvl="5">
      <w:start w:val="1"/>
      <w:numFmt w:val="decimal"/>
      <w:lvlText w:val="%1.%2.%3.%4.%5.%6"/>
      <w:lvlJc w:val="left"/>
      <w:pPr>
        <w:tabs>
          <w:tab w:val="num" w:pos="5760"/>
        </w:tabs>
        <w:ind w:left="5760" w:hanging="2160"/>
      </w:pPr>
      <w:rPr>
        <w:rFonts w:hint="default"/>
      </w:rPr>
    </w:lvl>
    <w:lvl w:ilvl="6">
      <w:start w:val="1"/>
      <w:numFmt w:val="decimal"/>
      <w:lvlText w:val="%1.%2.%3.%4.%5.%6.%7"/>
      <w:lvlJc w:val="left"/>
      <w:pPr>
        <w:tabs>
          <w:tab w:val="num" w:pos="6480"/>
        </w:tabs>
        <w:ind w:left="6480" w:hanging="2160"/>
      </w:pPr>
      <w:rPr>
        <w:rFonts w:hint="default"/>
      </w:rPr>
    </w:lvl>
    <w:lvl w:ilvl="7">
      <w:start w:val="1"/>
      <w:numFmt w:val="decimal"/>
      <w:lvlText w:val="%1.%2.%3.%4.%5.%6.%7.%8"/>
      <w:lvlJc w:val="left"/>
      <w:pPr>
        <w:tabs>
          <w:tab w:val="num" w:pos="7560"/>
        </w:tabs>
        <w:ind w:left="7560" w:hanging="2520"/>
      </w:pPr>
      <w:rPr>
        <w:rFonts w:hint="default"/>
      </w:rPr>
    </w:lvl>
    <w:lvl w:ilvl="8">
      <w:start w:val="1"/>
      <w:numFmt w:val="decimal"/>
      <w:lvlText w:val="%1.%2.%3.%4.%5.%6.%7.%8.%9"/>
      <w:lvlJc w:val="left"/>
      <w:pPr>
        <w:tabs>
          <w:tab w:val="num" w:pos="8640"/>
        </w:tabs>
        <w:ind w:left="8640" w:hanging="2880"/>
      </w:pPr>
      <w:rPr>
        <w:rFonts w:hint="default"/>
      </w:rPr>
    </w:lvl>
  </w:abstractNum>
  <w:abstractNum w:abstractNumId="26">
    <w:nsid w:val="72C364A7"/>
    <w:multiLevelType w:val="hybridMultilevel"/>
    <w:tmpl w:val="F7DA11D8"/>
    <w:lvl w:ilvl="0" w:tplc="E842CD4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73F66F07"/>
    <w:multiLevelType w:val="hybridMultilevel"/>
    <w:tmpl w:val="C8143ACA"/>
    <w:lvl w:ilvl="0" w:tplc="A41647B8">
      <w:start w:val="1"/>
      <w:numFmt w:val="lowerRoman"/>
      <w:lvlText w:val="%1."/>
      <w:lvlJc w:val="left"/>
      <w:pPr>
        <w:tabs>
          <w:tab w:val="num" w:pos="1080"/>
        </w:tabs>
        <w:ind w:left="1080" w:hanging="720"/>
      </w:pPr>
      <w:rPr>
        <w:rFonts w:hint="default"/>
      </w:rPr>
    </w:lvl>
    <w:lvl w:ilvl="1" w:tplc="C876FCE6">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78C311AA"/>
    <w:multiLevelType w:val="multilevel"/>
    <w:tmpl w:val="C908B51C"/>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9">
    <w:nsid w:val="7A543621"/>
    <w:multiLevelType w:val="multilevel"/>
    <w:tmpl w:val="7B70D352"/>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30">
    <w:nsid w:val="7FE84220"/>
    <w:multiLevelType w:val="hybridMultilevel"/>
    <w:tmpl w:val="05502A5C"/>
    <w:lvl w:ilvl="0" w:tplc="520E4D12">
      <w:start w:val="1"/>
      <w:numFmt w:val="lowerLetter"/>
      <w:lvlText w:val="(%1)"/>
      <w:lvlJc w:val="left"/>
      <w:pPr>
        <w:tabs>
          <w:tab w:val="num" w:pos="1080"/>
        </w:tabs>
        <w:ind w:left="1080" w:hanging="720"/>
      </w:pPr>
      <w:rPr>
        <w:rFonts w:hint="default"/>
      </w:rPr>
    </w:lvl>
    <w:lvl w:ilvl="1" w:tplc="4FF27B70">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29"/>
  </w:num>
  <w:num w:numId="3">
    <w:abstractNumId w:val="4"/>
  </w:num>
  <w:num w:numId="4">
    <w:abstractNumId w:val="9"/>
  </w:num>
  <w:num w:numId="5">
    <w:abstractNumId w:val="16"/>
  </w:num>
  <w:num w:numId="6">
    <w:abstractNumId w:val="5"/>
  </w:num>
  <w:num w:numId="7">
    <w:abstractNumId w:val="1"/>
  </w:num>
  <w:num w:numId="8">
    <w:abstractNumId w:val="27"/>
  </w:num>
  <w:num w:numId="9">
    <w:abstractNumId w:val="23"/>
  </w:num>
  <w:num w:numId="10">
    <w:abstractNumId w:val="19"/>
  </w:num>
  <w:num w:numId="11">
    <w:abstractNumId w:val="7"/>
  </w:num>
  <w:num w:numId="12">
    <w:abstractNumId w:val="25"/>
  </w:num>
  <w:num w:numId="13">
    <w:abstractNumId w:val="2"/>
  </w:num>
  <w:num w:numId="14">
    <w:abstractNumId w:val="11"/>
  </w:num>
  <w:num w:numId="15">
    <w:abstractNumId w:val="3"/>
  </w:num>
  <w:num w:numId="16">
    <w:abstractNumId w:val="14"/>
  </w:num>
  <w:num w:numId="17">
    <w:abstractNumId w:val="17"/>
  </w:num>
  <w:num w:numId="18">
    <w:abstractNumId w:val="24"/>
  </w:num>
  <w:num w:numId="19">
    <w:abstractNumId w:val="13"/>
  </w:num>
  <w:num w:numId="20">
    <w:abstractNumId w:val="22"/>
  </w:num>
  <w:num w:numId="21">
    <w:abstractNumId w:val="18"/>
  </w:num>
  <w:num w:numId="22">
    <w:abstractNumId w:val="10"/>
  </w:num>
  <w:num w:numId="23">
    <w:abstractNumId w:val="8"/>
  </w:num>
  <w:num w:numId="24">
    <w:abstractNumId w:val="21"/>
  </w:num>
  <w:num w:numId="25">
    <w:abstractNumId w:val="26"/>
  </w:num>
  <w:num w:numId="26">
    <w:abstractNumId w:val="30"/>
  </w:num>
  <w:num w:numId="27">
    <w:abstractNumId w:val="0"/>
  </w:num>
  <w:num w:numId="28">
    <w:abstractNumId w:val="12"/>
  </w:num>
  <w:num w:numId="29">
    <w:abstractNumId w:val="15"/>
  </w:num>
  <w:num w:numId="30">
    <w:abstractNumId w:val="28"/>
  </w:num>
  <w:num w:numId="31">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K3sDC1MDA3NzSyNDFU0lEKTi0uzszPAykwrAUAgbyoiiwAAAA="/>
  </w:docVars>
  <w:rsids>
    <w:rsidRoot w:val="00824E4C"/>
    <w:rsid w:val="0000440B"/>
    <w:rsid w:val="00031BEE"/>
    <w:rsid w:val="00040FEE"/>
    <w:rsid w:val="000415E7"/>
    <w:rsid w:val="0005059D"/>
    <w:rsid w:val="00061AED"/>
    <w:rsid w:val="00080B42"/>
    <w:rsid w:val="00082950"/>
    <w:rsid w:val="000848F4"/>
    <w:rsid w:val="00092C30"/>
    <w:rsid w:val="00096CED"/>
    <w:rsid w:val="000B3DE8"/>
    <w:rsid w:val="000C7748"/>
    <w:rsid w:val="000D478E"/>
    <w:rsid w:val="000D6674"/>
    <w:rsid w:val="0011504C"/>
    <w:rsid w:val="0013141E"/>
    <w:rsid w:val="00131B1A"/>
    <w:rsid w:val="00134AAD"/>
    <w:rsid w:val="001936AB"/>
    <w:rsid w:val="001A1C25"/>
    <w:rsid w:val="001A2EA7"/>
    <w:rsid w:val="001C26E6"/>
    <w:rsid w:val="001D66AC"/>
    <w:rsid w:val="00265F3F"/>
    <w:rsid w:val="002A4D66"/>
    <w:rsid w:val="002E7AC4"/>
    <w:rsid w:val="002F7841"/>
    <w:rsid w:val="00321A61"/>
    <w:rsid w:val="00333543"/>
    <w:rsid w:val="003645AB"/>
    <w:rsid w:val="00367165"/>
    <w:rsid w:val="00371AC4"/>
    <w:rsid w:val="003859F3"/>
    <w:rsid w:val="003934B2"/>
    <w:rsid w:val="003A3417"/>
    <w:rsid w:val="003B7B09"/>
    <w:rsid w:val="003C7C07"/>
    <w:rsid w:val="003F29B3"/>
    <w:rsid w:val="004073C3"/>
    <w:rsid w:val="00410639"/>
    <w:rsid w:val="004414ED"/>
    <w:rsid w:val="00464CCD"/>
    <w:rsid w:val="004A58D3"/>
    <w:rsid w:val="004B7A7F"/>
    <w:rsid w:val="004E4244"/>
    <w:rsid w:val="004F340A"/>
    <w:rsid w:val="00503484"/>
    <w:rsid w:val="00525BB1"/>
    <w:rsid w:val="00564219"/>
    <w:rsid w:val="0057263A"/>
    <w:rsid w:val="00575195"/>
    <w:rsid w:val="005A728A"/>
    <w:rsid w:val="005C123E"/>
    <w:rsid w:val="005D090B"/>
    <w:rsid w:val="005D4CEF"/>
    <w:rsid w:val="006248CB"/>
    <w:rsid w:val="00637C20"/>
    <w:rsid w:val="00665119"/>
    <w:rsid w:val="006848F0"/>
    <w:rsid w:val="00687C19"/>
    <w:rsid w:val="006B0EF1"/>
    <w:rsid w:val="00715A02"/>
    <w:rsid w:val="00715AF5"/>
    <w:rsid w:val="00717C0F"/>
    <w:rsid w:val="00735DE9"/>
    <w:rsid w:val="00774314"/>
    <w:rsid w:val="007F18DA"/>
    <w:rsid w:val="0080619B"/>
    <w:rsid w:val="00806849"/>
    <w:rsid w:val="00824E4C"/>
    <w:rsid w:val="00833698"/>
    <w:rsid w:val="00842461"/>
    <w:rsid w:val="008457A5"/>
    <w:rsid w:val="00856057"/>
    <w:rsid w:val="008B5F40"/>
    <w:rsid w:val="008C75A1"/>
    <w:rsid w:val="009007D4"/>
    <w:rsid w:val="009455AF"/>
    <w:rsid w:val="009B188A"/>
    <w:rsid w:val="009E46AA"/>
    <w:rsid w:val="00A03ECA"/>
    <w:rsid w:val="00A10897"/>
    <w:rsid w:val="00A4458D"/>
    <w:rsid w:val="00A65255"/>
    <w:rsid w:val="00A74A9B"/>
    <w:rsid w:val="00A817A1"/>
    <w:rsid w:val="00AB2A8E"/>
    <w:rsid w:val="00B17D38"/>
    <w:rsid w:val="00B23E2E"/>
    <w:rsid w:val="00B41C01"/>
    <w:rsid w:val="00B53E02"/>
    <w:rsid w:val="00B54D76"/>
    <w:rsid w:val="00B70A3B"/>
    <w:rsid w:val="00B733FE"/>
    <w:rsid w:val="00B80A3C"/>
    <w:rsid w:val="00BA33FC"/>
    <w:rsid w:val="00BB03C0"/>
    <w:rsid w:val="00BC112E"/>
    <w:rsid w:val="00BC3861"/>
    <w:rsid w:val="00BD762E"/>
    <w:rsid w:val="00BF22C5"/>
    <w:rsid w:val="00C32227"/>
    <w:rsid w:val="00C3427D"/>
    <w:rsid w:val="00C46A8C"/>
    <w:rsid w:val="00C47D46"/>
    <w:rsid w:val="00C5448A"/>
    <w:rsid w:val="00C75AB9"/>
    <w:rsid w:val="00C76902"/>
    <w:rsid w:val="00C84EB4"/>
    <w:rsid w:val="00C86DC5"/>
    <w:rsid w:val="00C95735"/>
    <w:rsid w:val="00C95BD9"/>
    <w:rsid w:val="00C9747B"/>
    <w:rsid w:val="00CA2C0B"/>
    <w:rsid w:val="00D37F82"/>
    <w:rsid w:val="00D64856"/>
    <w:rsid w:val="00D71ED9"/>
    <w:rsid w:val="00DA5F52"/>
    <w:rsid w:val="00DC169E"/>
    <w:rsid w:val="00DC3433"/>
    <w:rsid w:val="00DC51AF"/>
    <w:rsid w:val="00DD1515"/>
    <w:rsid w:val="00DD78E0"/>
    <w:rsid w:val="00DE155A"/>
    <w:rsid w:val="00DF4E2D"/>
    <w:rsid w:val="00E15219"/>
    <w:rsid w:val="00E24D34"/>
    <w:rsid w:val="00E4007B"/>
    <w:rsid w:val="00E56B35"/>
    <w:rsid w:val="00E6689C"/>
    <w:rsid w:val="00E730C2"/>
    <w:rsid w:val="00E82177"/>
    <w:rsid w:val="00E93AEA"/>
    <w:rsid w:val="00EE2C8D"/>
    <w:rsid w:val="00F10ADD"/>
    <w:rsid w:val="00F85756"/>
    <w:rsid w:val="00FB3499"/>
    <w:rsid w:val="00FB7FA4"/>
    <w:rsid w:val="00FD45C4"/>
    <w:rsid w:val="00FE2339"/>
    <w:rsid w:val="00FE2424"/>
    <w:rsid w:val="00FE4D33"/>
    <w:rsid w:val="00FF106B"/>
    <w:rsid w:val="00FF19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rules v:ext="edit">
        <o:r id="V:Rule2" type="connector" idref="#_x0000_s106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4E4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E7AC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24E4C"/>
    <w:pPr>
      <w:tabs>
        <w:tab w:val="center" w:pos="4320"/>
        <w:tab w:val="right" w:pos="8640"/>
      </w:tabs>
    </w:pPr>
  </w:style>
  <w:style w:type="character" w:customStyle="1" w:styleId="FooterChar">
    <w:name w:val="Footer Char"/>
    <w:basedOn w:val="DefaultParagraphFont"/>
    <w:link w:val="Footer"/>
    <w:uiPriority w:val="99"/>
    <w:rsid w:val="00824E4C"/>
    <w:rPr>
      <w:rFonts w:ascii="Times New Roman" w:eastAsia="Times New Roman" w:hAnsi="Times New Roman" w:cs="Times New Roman"/>
      <w:sz w:val="24"/>
      <w:szCs w:val="24"/>
    </w:rPr>
  </w:style>
  <w:style w:type="paragraph" w:styleId="ListParagraph">
    <w:name w:val="List Paragraph"/>
    <w:basedOn w:val="Normal"/>
    <w:uiPriority w:val="34"/>
    <w:qFormat/>
    <w:rsid w:val="00824E4C"/>
    <w:pPr>
      <w:ind w:left="720"/>
      <w:contextualSpacing/>
    </w:pPr>
  </w:style>
  <w:style w:type="paragraph" w:styleId="NoSpacing">
    <w:name w:val="No Spacing"/>
    <w:uiPriority w:val="1"/>
    <w:qFormat/>
    <w:rsid w:val="00B53E02"/>
    <w:pPr>
      <w:spacing w:after="0" w:line="240" w:lineRule="auto"/>
    </w:pPr>
    <w:rPr>
      <w:rFonts w:ascii="Times New Roman" w:eastAsia="SimSun" w:hAnsi="Times New Roman" w:cs="Times New Roman"/>
      <w:sz w:val="24"/>
      <w:szCs w:val="24"/>
      <w:lang w:eastAsia="zh-CN"/>
    </w:rPr>
  </w:style>
  <w:style w:type="table" w:styleId="TableGrid">
    <w:name w:val="Table Grid"/>
    <w:basedOn w:val="TableNormal"/>
    <w:uiPriority w:val="59"/>
    <w:rsid w:val="00D37F8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131B1A"/>
    <w:pPr>
      <w:tabs>
        <w:tab w:val="center" w:pos="4680"/>
        <w:tab w:val="right" w:pos="9360"/>
      </w:tabs>
    </w:pPr>
  </w:style>
  <w:style w:type="character" w:customStyle="1" w:styleId="HeaderChar">
    <w:name w:val="Header Char"/>
    <w:basedOn w:val="DefaultParagraphFont"/>
    <w:link w:val="Header"/>
    <w:uiPriority w:val="99"/>
    <w:semiHidden/>
    <w:rsid w:val="00131B1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E7AC4"/>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B70A3B"/>
    <w:rPr>
      <w:b/>
      <w:b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9</TotalTime>
  <Pages>36</Pages>
  <Words>10949</Words>
  <Characters>62415</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ince</cp:lastModifiedBy>
  <cp:revision>82</cp:revision>
  <cp:lastPrinted>2024-05-23T18:50:00Z</cp:lastPrinted>
  <dcterms:created xsi:type="dcterms:W3CDTF">2019-12-02T13:41:00Z</dcterms:created>
  <dcterms:modified xsi:type="dcterms:W3CDTF">2025-04-21T10:23:00Z</dcterms:modified>
</cp:coreProperties>
</file>